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21B893E5" w:rsidR="00D2559D" w:rsidRPr="00996FAF" w:rsidRDefault="00F259B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Myrtleford Lodge Aged Car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6E2E9662" w:rsidR="00CA37CB" w:rsidRPr="00996FAF" w:rsidRDefault="00F259B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73 Prince Street</w:t>
            </w:r>
            <w:r w:rsidR="00F045F4" w:rsidRPr="00602258">
              <w:rPr>
                <w:rFonts w:ascii="Arial" w:hAnsi="Arial" w:cs="Arial"/>
                <w:color w:val="auto"/>
              </w:rPr>
              <w:t xml:space="preserve"> </w:t>
            </w:r>
            <w:r>
              <w:rPr>
                <w:rFonts w:ascii="Arial" w:hAnsi="Arial" w:cs="Arial"/>
                <w:color w:val="auto"/>
              </w:rPr>
              <w:t>MYRTLEFORD</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737</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21509E64" w:rsidR="00CA37CB" w:rsidRPr="00996FAF" w:rsidRDefault="00F259B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621</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5EFC66CF" w:rsidR="00D2559D" w:rsidRPr="00996FAF" w:rsidRDefault="00F259B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Bentley-Wood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6A1DC417" w:rsidR="00D2559D" w:rsidRPr="00996FAF" w:rsidRDefault="00F259B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34E48FBE" w:rsidR="00D2559D" w:rsidRPr="00996FAF" w:rsidRDefault="00F259B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3 December 2022 to 15 December 2022</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7BA669C0" w:rsidR="00D2559D" w:rsidRPr="00996FAF" w:rsidRDefault="008260B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260BF">
              <w:rPr>
                <w:rFonts w:ascii="Arial" w:hAnsi="Arial" w:cs="Arial"/>
                <w:color w:val="auto"/>
              </w:rPr>
              <w:t>17 Febru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003ED7" w:rsidRDefault="000078F8" w:rsidP="000078F8">
      <w:pPr>
        <w:spacing w:after="240" w:line="22" w:lineRule="atLeast"/>
        <w:textAlignment w:val="baseline"/>
        <w:rPr>
          <w:rFonts w:ascii="Arial" w:eastAsiaTheme="majorEastAsia" w:hAnsi="Arial" w:cs="Arial"/>
          <w:b/>
          <w:bCs/>
          <w:color w:val="auto"/>
          <w:sz w:val="30"/>
          <w:szCs w:val="28"/>
        </w:rPr>
      </w:pPr>
      <w:r w:rsidRPr="00996FAF">
        <w:rPr>
          <w:rFonts w:ascii="Arial" w:eastAsiaTheme="majorEastAsia" w:hAnsi="Arial" w:cs="Arial"/>
          <w:b/>
          <w:bCs/>
          <w:sz w:val="30"/>
          <w:szCs w:val="28"/>
        </w:rPr>
        <w:lastRenderedPageBreak/>
        <w:t>This performance report</w:t>
      </w:r>
    </w:p>
    <w:p w14:paraId="5899C8DD" w14:textId="287577C0" w:rsidR="000078F8" w:rsidRPr="00003ED7" w:rsidRDefault="000078F8" w:rsidP="0036130C">
      <w:pPr>
        <w:pStyle w:val="NormalArial"/>
        <w:rPr>
          <w:color w:val="auto"/>
        </w:rPr>
      </w:pPr>
      <w:r w:rsidRPr="00003ED7">
        <w:rPr>
          <w:color w:val="auto"/>
        </w:rPr>
        <w:t xml:space="preserve">This performance report for </w:t>
      </w:r>
      <w:r w:rsidR="00F259BE" w:rsidRPr="00003ED7">
        <w:rPr>
          <w:color w:val="auto"/>
        </w:rPr>
        <w:t>Myrtleford Lodge Aged Care</w:t>
      </w:r>
      <w:r w:rsidRPr="00003ED7">
        <w:rPr>
          <w:color w:val="auto"/>
        </w:rPr>
        <w:t xml:space="preserve"> (</w:t>
      </w:r>
      <w:r w:rsidRPr="00003ED7">
        <w:rPr>
          <w:b/>
          <w:color w:val="auto"/>
        </w:rPr>
        <w:t>the service</w:t>
      </w:r>
      <w:r w:rsidRPr="00003ED7">
        <w:rPr>
          <w:color w:val="auto"/>
        </w:rPr>
        <w:t xml:space="preserve">) has been prepared by </w:t>
      </w:r>
      <w:r w:rsidR="00003ED7" w:rsidRPr="00003ED7">
        <w:rPr>
          <w:color w:val="auto"/>
        </w:rPr>
        <w:t>D</w:t>
      </w:r>
      <w:r w:rsidR="00CE5EDC">
        <w:rPr>
          <w:color w:val="auto"/>
        </w:rPr>
        <w:t>enise</w:t>
      </w:r>
      <w:r w:rsidR="00003ED7" w:rsidRPr="00003ED7">
        <w:rPr>
          <w:color w:val="auto"/>
        </w:rPr>
        <w:t xml:space="preserve"> McDonald</w:t>
      </w:r>
      <w:r w:rsidRPr="00003ED7">
        <w:rPr>
          <w:color w:val="auto"/>
        </w:rPr>
        <w:t>, delegate of the Aged Care Quality and Safety Commissioner (Commissioner)</w:t>
      </w:r>
      <w:r w:rsidRPr="00003ED7">
        <w:rPr>
          <w:rStyle w:val="FootnoteReference"/>
          <w:color w:val="auto"/>
        </w:rPr>
        <w:footnoteReference w:id="1"/>
      </w:r>
      <w:r w:rsidRPr="00003ED7">
        <w:rPr>
          <w:color w:val="auto"/>
        </w:rPr>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1378B17A" w:rsidR="00DF37F2" w:rsidRPr="00003ED7" w:rsidRDefault="00DF37F2" w:rsidP="004B47DD">
      <w:pPr>
        <w:pStyle w:val="ListParagraph"/>
        <w:numPr>
          <w:ilvl w:val="0"/>
          <w:numId w:val="18"/>
        </w:numPr>
        <w:spacing w:line="240" w:lineRule="atLeast"/>
        <w:contextualSpacing w:val="0"/>
        <w:rPr>
          <w:rFonts w:ascii="Arial" w:hAnsi="Arial" w:cs="Arial"/>
          <w:color w:val="auto"/>
        </w:rPr>
      </w:pPr>
      <w:r w:rsidRPr="00003ED7">
        <w:rPr>
          <w:rFonts w:ascii="Arial" w:hAnsi="Arial" w:cs="Arial"/>
          <w:color w:val="auto"/>
        </w:rPr>
        <w:t xml:space="preserve">the assessment team’s report for the </w:t>
      </w:r>
      <w:r w:rsidR="00F259BE" w:rsidRPr="00003ED7">
        <w:rPr>
          <w:rFonts w:ascii="Arial" w:hAnsi="Arial" w:cs="Arial"/>
          <w:color w:val="auto"/>
        </w:rPr>
        <w:t>Site Audit</w:t>
      </w:r>
      <w:r w:rsidRPr="00003ED7">
        <w:rPr>
          <w:rFonts w:ascii="Arial" w:hAnsi="Arial" w:cs="Arial"/>
          <w:color w:val="auto"/>
        </w:rPr>
        <w:t xml:space="preserve">; the </w:t>
      </w:r>
      <w:r w:rsidR="00F259BE" w:rsidRPr="00003ED7">
        <w:rPr>
          <w:rFonts w:ascii="Arial" w:hAnsi="Arial" w:cs="Arial"/>
          <w:color w:val="auto"/>
        </w:rPr>
        <w:t>Site Audit</w:t>
      </w:r>
      <w:r w:rsidRPr="00003ED7">
        <w:rPr>
          <w:rFonts w:ascii="Arial" w:hAnsi="Arial" w:cs="Arial"/>
          <w:color w:val="auto"/>
        </w:rPr>
        <w:t xml:space="preserve"> report was informed by a site assessment, observations at the service, review of documents and interviews with staff, consumers/representatives and others</w:t>
      </w:r>
    </w:p>
    <w:p w14:paraId="156CB532" w14:textId="39777F08" w:rsidR="00B17D31" w:rsidRPr="007E2C21" w:rsidRDefault="00DF37F2" w:rsidP="004B47DD">
      <w:pPr>
        <w:pStyle w:val="ListParagraph"/>
        <w:numPr>
          <w:ilvl w:val="0"/>
          <w:numId w:val="18"/>
        </w:numPr>
        <w:spacing w:line="240" w:lineRule="atLeast"/>
        <w:contextualSpacing w:val="0"/>
        <w:rPr>
          <w:rFonts w:ascii="Arial" w:hAnsi="Arial" w:cs="Arial"/>
          <w:color w:val="auto"/>
        </w:rPr>
      </w:pPr>
      <w:r w:rsidRPr="00996FAF">
        <w:rPr>
          <w:rFonts w:ascii="Arial" w:hAnsi="Arial" w:cs="Arial"/>
        </w:rPr>
        <w:t xml:space="preserve">the provider’s response to the assessment team’s report received </w:t>
      </w:r>
      <w:r w:rsidR="0011284E">
        <w:rPr>
          <w:rFonts w:ascii="Arial" w:hAnsi="Arial" w:cs="Arial"/>
        </w:rPr>
        <w:t>12 January 2023</w:t>
      </w:r>
      <w:r w:rsidR="00CE5EDC">
        <w:rPr>
          <w:rFonts w:ascii="Arial" w:hAnsi="Arial" w:cs="Arial"/>
        </w:rPr>
        <w:t xml:space="preserve"> </w:t>
      </w:r>
      <w:r w:rsidR="006C1C0E">
        <w:rPr>
          <w:rFonts w:ascii="Arial" w:hAnsi="Arial" w:cs="Arial"/>
        </w:rPr>
        <w:t>included supporting evidence such as:</w:t>
      </w:r>
      <w:r w:rsidR="00FA6ED1">
        <w:rPr>
          <w:rFonts w:ascii="Arial" w:hAnsi="Arial" w:cs="Arial"/>
        </w:rPr>
        <w:t xml:space="preserve"> </w:t>
      </w:r>
    </w:p>
    <w:p w14:paraId="63FE2C97" w14:textId="4D17050F" w:rsidR="006C1C0E" w:rsidRDefault="006C1C0E" w:rsidP="004B47DD">
      <w:pPr>
        <w:pStyle w:val="ListParagraph"/>
        <w:numPr>
          <w:ilvl w:val="1"/>
          <w:numId w:val="18"/>
        </w:numPr>
        <w:spacing w:line="240" w:lineRule="atLeast"/>
        <w:contextualSpacing w:val="0"/>
        <w:rPr>
          <w:rFonts w:ascii="Arial" w:hAnsi="Arial" w:cs="Arial"/>
          <w:color w:val="auto"/>
        </w:rPr>
      </w:pPr>
      <w:r>
        <w:rPr>
          <w:rFonts w:ascii="Arial" w:hAnsi="Arial" w:cs="Arial"/>
          <w:color w:val="auto"/>
        </w:rPr>
        <w:t>A plan for continuous improvement</w:t>
      </w:r>
    </w:p>
    <w:p w14:paraId="3481CFA3" w14:textId="6DB0D569" w:rsidR="004B47DD" w:rsidRPr="00024747" w:rsidRDefault="00B17D31" w:rsidP="004B47DD">
      <w:pPr>
        <w:pStyle w:val="ListParagraph"/>
        <w:numPr>
          <w:ilvl w:val="1"/>
          <w:numId w:val="18"/>
        </w:numPr>
        <w:spacing w:line="240" w:lineRule="atLeast"/>
        <w:contextualSpacing w:val="0"/>
        <w:rPr>
          <w:rFonts w:ascii="Arial" w:hAnsi="Arial" w:cs="Arial"/>
          <w:color w:val="auto"/>
        </w:rPr>
      </w:pPr>
      <w:r w:rsidRPr="00024747">
        <w:rPr>
          <w:rFonts w:ascii="Arial" w:hAnsi="Arial" w:cs="Arial"/>
          <w:color w:val="auto"/>
        </w:rPr>
        <w:t xml:space="preserve">Consumer </w:t>
      </w:r>
      <w:r w:rsidR="006C1C0E">
        <w:rPr>
          <w:rFonts w:ascii="Arial" w:hAnsi="Arial" w:cs="Arial"/>
          <w:color w:val="auto"/>
        </w:rPr>
        <w:t>i</w:t>
      </w:r>
      <w:r w:rsidRPr="00024747">
        <w:rPr>
          <w:rFonts w:ascii="Arial" w:hAnsi="Arial" w:cs="Arial"/>
          <w:color w:val="auto"/>
        </w:rPr>
        <w:t xml:space="preserve">nformation </w:t>
      </w:r>
      <w:r w:rsidR="006C1C0E">
        <w:rPr>
          <w:rFonts w:ascii="Arial" w:hAnsi="Arial" w:cs="Arial"/>
          <w:color w:val="auto"/>
        </w:rPr>
        <w:t>b</w:t>
      </w:r>
      <w:r w:rsidRPr="00024747">
        <w:rPr>
          <w:rFonts w:ascii="Arial" w:hAnsi="Arial" w:cs="Arial"/>
          <w:color w:val="auto"/>
        </w:rPr>
        <w:t>ooklet</w:t>
      </w:r>
      <w:r w:rsidR="00B83970" w:rsidRPr="00024747">
        <w:rPr>
          <w:rFonts w:ascii="Arial" w:hAnsi="Arial" w:cs="Arial"/>
          <w:color w:val="auto"/>
        </w:rPr>
        <w:t xml:space="preserve"> </w:t>
      </w:r>
    </w:p>
    <w:p w14:paraId="7E94F744" w14:textId="1B3679D1" w:rsidR="004B47DD" w:rsidRDefault="00CE5EDC" w:rsidP="004B47DD">
      <w:pPr>
        <w:pStyle w:val="ListParagraph"/>
        <w:numPr>
          <w:ilvl w:val="1"/>
          <w:numId w:val="18"/>
        </w:numPr>
        <w:spacing w:line="240" w:lineRule="atLeast"/>
        <w:contextualSpacing w:val="0"/>
        <w:rPr>
          <w:rFonts w:ascii="Arial" w:hAnsi="Arial" w:cs="Arial"/>
          <w:color w:val="auto"/>
        </w:rPr>
      </w:pPr>
      <w:r>
        <w:rPr>
          <w:rFonts w:ascii="Arial" w:hAnsi="Arial" w:cs="Arial"/>
          <w:color w:val="auto"/>
        </w:rPr>
        <w:t>Minutes of consumer and staff meetings</w:t>
      </w:r>
    </w:p>
    <w:p w14:paraId="3D47A869" w14:textId="77777777" w:rsidR="006C1C0E" w:rsidRDefault="006C1C0E" w:rsidP="00895225">
      <w:pPr>
        <w:pStyle w:val="ListParagraph"/>
        <w:numPr>
          <w:ilvl w:val="1"/>
          <w:numId w:val="18"/>
        </w:numPr>
        <w:spacing w:line="240" w:lineRule="atLeast"/>
        <w:contextualSpacing w:val="0"/>
        <w:rPr>
          <w:rFonts w:ascii="Arial" w:hAnsi="Arial" w:cs="Arial"/>
          <w:color w:val="auto"/>
        </w:rPr>
      </w:pPr>
      <w:r w:rsidRPr="006C1C0E">
        <w:rPr>
          <w:rFonts w:ascii="Arial" w:hAnsi="Arial" w:cs="Arial"/>
          <w:color w:val="auto"/>
        </w:rPr>
        <w:t xml:space="preserve">Staff education records on incident reporting, open disclosure and clinical governance. </w:t>
      </w:r>
    </w:p>
    <w:p w14:paraId="541D623D" w14:textId="1F1E39AC" w:rsidR="004B47DD" w:rsidRPr="006C1C0E" w:rsidRDefault="006C1C0E" w:rsidP="00895225">
      <w:pPr>
        <w:pStyle w:val="ListParagraph"/>
        <w:numPr>
          <w:ilvl w:val="1"/>
          <w:numId w:val="18"/>
        </w:numPr>
        <w:spacing w:line="240" w:lineRule="atLeast"/>
        <w:contextualSpacing w:val="0"/>
        <w:rPr>
          <w:rFonts w:ascii="Arial" w:hAnsi="Arial" w:cs="Arial"/>
          <w:color w:val="auto"/>
        </w:rPr>
      </w:pPr>
      <w:r>
        <w:rPr>
          <w:rFonts w:ascii="Arial" w:hAnsi="Arial" w:cs="Arial"/>
          <w:color w:val="auto"/>
        </w:rPr>
        <w:t xml:space="preserve">Copies of incident reports for medication errors </w:t>
      </w:r>
    </w:p>
    <w:p w14:paraId="0E2AD06C" w14:textId="1B89CD3C" w:rsidR="00073499" w:rsidRDefault="006C1C0E" w:rsidP="004B47DD">
      <w:pPr>
        <w:pStyle w:val="ListParagraph"/>
        <w:numPr>
          <w:ilvl w:val="1"/>
          <w:numId w:val="18"/>
        </w:numPr>
        <w:spacing w:line="240" w:lineRule="atLeast"/>
        <w:contextualSpacing w:val="0"/>
        <w:rPr>
          <w:rFonts w:ascii="Arial" w:hAnsi="Arial" w:cs="Arial"/>
          <w:color w:val="auto"/>
        </w:rPr>
      </w:pPr>
      <w:r>
        <w:rPr>
          <w:rFonts w:ascii="Arial" w:hAnsi="Arial" w:cs="Arial"/>
          <w:color w:val="auto"/>
        </w:rPr>
        <w:t xml:space="preserve">Consumer and representative survey results </w:t>
      </w:r>
    </w:p>
    <w:p w14:paraId="23FE4A29" w14:textId="377C82A4"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3B31CB7B" w:rsidR="00FC045E" w:rsidRPr="00996FAF" w:rsidRDefault="008630F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36DC">
                  <w:rPr>
                    <w:rFonts w:ascii="Arial" w:hAnsi="Arial" w:cs="Arial"/>
                  </w:rPr>
                  <w:t>Compliant</w:t>
                </w:r>
              </w:sdtContent>
            </w:sdt>
          </w:p>
        </w:tc>
      </w:tr>
      <w:tr w:rsidR="00996FAF"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7CE513F8" w:rsidR="00FC045E" w:rsidRPr="00996FAF" w:rsidRDefault="008630F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B0E45">
                  <w:rPr>
                    <w:rFonts w:ascii="Arial" w:hAnsi="Arial" w:cs="Arial"/>
                    <w:b/>
                  </w:rPr>
                  <w:t>Compliant</w:t>
                </w:r>
              </w:sdtContent>
            </w:sdt>
            <w:r w:rsidR="00FC045E" w:rsidRPr="00996FAF" w:rsidDel="00BA10E1">
              <w:rPr>
                <w:rFonts w:ascii="Arial" w:hAnsi="Arial" w:cs="Arial"/>
                <w:b/>
              </w:rPr>
              <w:t xml:space="preserve"> </w:t>
            </w:r>
          </w:p>
        </w:tc>
      </w:tr>
      <w:tr w:rsidR="00996FAF" w:rsidRPr="00996FAF" w14:paraId="552E64F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703857" w14:textId="04F93F25" w:rsidR="00FC045E" w:rsidRPr="00996FAF" w:rsidRDefault="008630F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36DC">
                  <w:rPr>
                    <w:rFonts w:ascii="Arial" w:hAnsi="Arial" w:cs="Arial"/>
                    <w:b/>
                  </w:rPr>
                  <w:t>Compliant</w:t>
                </w:r>
              </w:sdtContent>
            </w:sdt>
            <w:r w:rsidR="00FC045E" w:rsidRPr="00996FAF" w:rsidDel="00D03094">
              <w:rPr>
                <w:rFonts w:ascii="Arial" w:hAnsi="Arial" w:cs="Arial"/>
                <w:b/>
              </w:rPr>
              <w:t xml:space="preserve"> </w:t>
            </w:r>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14CC486E" w:rsidR="00FC045E" w:rsidRPr="00996FAF" w:rsidRDefault="008630F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36DC">
                  <w:rPr>
                    <w:rFonts w:ascii="Arial" w:hAnsi="Arial" w:cs="Arial"/>
                    <w:b/>
                  </w:rPr>
                  <w:t>Compliant</w:t>
                </w:r>
              </w:sdtContent>
            </w:sdt>
            <w:r w:rsidR="00FC045E" w:rsidRPr="00996FAF" w:rsidDel="00D03094">
              <w:rPr>
                <w:rFonts w:ascii="Arial" w:hAnsi="Arial" w:cs="Arial"/>
                <w:b/>
              </w:rPr>
              <w:t xml:space="preserve"> </w:t>
            </w:r>
          </w:p>
        </w:tc>
      </w:tr>
      <w:tr w:rsidR="00996FAF"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297A3BA0" w:rsidR="00FC045E" w:rsidRPr="00996FAF" w:rsidRDefault="008630F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36DC">
                  <w:rPr>
                    <w:rFonts w:ascii="Arial" w:hAnsi="Arial" w:cs="Arial"/>
                    <w:b/>
                  </w:rPr>
                  <w:t>Compliant</w:t>
                </w:r>
              </w:sdtContent>
            </w:sdt>
            <w:r w:rsidR="00FC045E" w:rsidRPr="00996FAF" w:rsidDel="00D03094">
              <w:rPr>
                <w:rFonts w:ascii="Arial" w:hAnsi="Arial" w:cs="Arial"/>
                <w:b/>
              </w:rPr>
              <w:t xml:space="preserve"> </w:t>
            </w:r>
          </w:p>
        </w:tc>
      </w:tr>
      <w:tr w:rsidR="00996FAF"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48AFF688" w:rsidR="00FC045E" w:rsidRPr="00996FAF" w:rsidRDefault="008630F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B0E45">
                  <w:rPr>
                    <w:rFonts w:ascii="Arial" w:hAnsi="Arial" w:cs="Arial"/>
                    <w:b/>
                  </w:rPr>
                  <w:t>Compliant</w:t>
                </w:r>
              </w:sdtContent>
            </w:sdt>
            <w:r w:rsidR="00FC045E" w:rsidRPr="00996FAF" w:rsidDel="00D03094">
              <w:rPr>
                <w:rFonts w:ascii="Arial" w:hAnsi="Arial" w:cs="Arial"/>
                <w:b/>
              </w:rPr>
              <w:t xml:space="preserve"> </w:t>
            </w:r>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49947A47" w:rsidR="00FC045E" w:rsidRPr="00996FAF" w:rsidRDefault="008630F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36DC">
                  <w:rPr>
                    <w:rFonts w:ascii="Arial" w:hAnsi="Arial" w:cs="Arial"/>
                    <w:b/>
                  </w:rPr>
                  <w:t>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57CD57F0" w:rsidR="00FC045E" w:rsidRPr="00996FAF" w:rsidRDefault="008630F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36DC">
                  <w:rPr>
                    <w:rFonts w:ascii="Arial" w:hAnsi="Arial" w:cs="Arial"/>
                    <w:b/>
                  </w:rPr>
                  <w:t>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54FEAF47" w:rsidR="00FC045E" w:rsidRPr="00996FAF" w:rsidRDefault="00FC045E" w:rsidP="0036130C">
      <w:pPr>
        <w:pStyle w:val="NormalArial"/>
      </w:pPr>
      <w:r w:rsidRPr="00996FAF">
        <w:t>There are no specific areas identified in which improvements must be made to ensure compliance with the Quality Standards. The provider is required to actively pursue continuous improvement in order to remain compliant with the Quality Standards.</w:t>
      </w:r>
    </w:p>
    <w:p w14:paraId="2B48F2F2" w14:textId="59016E74"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835"/>
      </w:tblGrid>
      <w:tr w:rsidR="00FC045E" w:rsidRPr="00996FAF" w14:paraId="29B5A16E" w14:textId="77777777" w:rsidTr="00D25D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35"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D25D6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35" w:type="dxa"/>
            <w:shd w:val="clear" w:color="auto" w:fill="auto"/>
            <w:vAlign w:val="top"/>
          </w:tcPr>
          <w:p w14:paraId="69C24718" w14:textId="2EFEC64D" w:rsidR="00FC045E" w:rsidRPr="00996FAF" w:rsidRDefault="008630F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7F36DC">
                  <w:rPr>
                    <w:rFonts w:ascii="Arial" w:hAnsi="Arial" w:cs="Arial"/>
                    <w:color w:val="auto"/>
                  </w:rPr>
                  <w:t>Compliant</w:t>
                </w:r>
              </w:sdtContent>
            </w:sdt>
          </w:p>
        </w:tc>
      </w:tr>
      <w:tr w:rsidR="007F36DC" w:rsidRPr="00996FAF" w14:paraId="61016338" w14:textId="77777777" w:rsidTr="00D25D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7F36DC" w:rsidRPr="00996FAF" w:rsidRDefault="007F36DC" w:rsidP="007F36DC">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7F36DC" w:rsidRPr="00996FAF" w:rsidRDefault="007F36DC" w:rsidP="007F36D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35" w:type="dxa"/>
            <w:shd w:val="clear" w:color="auto" w:fill="auto"/>
            <w:vAlign w:val="top"/>
          </w:tcPr>
          <w:p w14:paraId="4F53E83E" w14:textId="4CC5D120" w:rsidR="007F36DC" w:rsidRPr="00996FAF" w:rsidRDefault="008630F0" w:rsidP="007F36D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63550793"/>
                <w:placeholder>
                  <w:docPart w:val="0D2E9145E8B64795846568162FF1694F"/>
                </w:placeholder>
                <w:dropDownList>
                  <w:listItem w:displayText="choose a rating" w:value="choose a rating"/>
                  <w:listItem w:displayText="Compliant" w:value="Compliant"/>
                  <w:listItem w:displayText="Non-compliant" w:value="Non-compliant"/>
                </w:dropDownList>
              </w:sdtPr>
              <w:sdtEndPr/>
              <w:sdtContent>
                <w:r w:rsidR="007F36DC" w:rsidRPr="00D571A5">
                  <w:rPr>
                    <w:rFonts w:ascii="Arial" w:hAnsi="Arial" w:cs="Arial"/>
                    <w:color w:val="auto"/>
                  </w:rPr>
                  <w:t>Compliant</w:t>
                </w:r>
              </w:sdtContent>
            </w:sdt>
          </w:p>
        </w:tc>
      </w:tr>
      <w:tr w:rsidR="007F36DC" w:rsidRPr="00996FAF" w14:paraId="79BA2FC7" w14:textId="77777777" w:rsidTr="00D25D6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7F36DC" w:rsidRPr="00996FAF" w:rsidRDefault="007F36DC" w:rsidP="007F36DC">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77777777" w:rsidR="007F36DC" w:rsidRPr="00996FAF" w:rsidRDefault="007F36DC" w:rsidP="007F36D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7F36DC" w:rsidRPr="00996FAF" w:rsidRDefault="007F36DC" w:rsidP="007F36DC">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7F36DC" w:rsidRPr="00996FAF" w:rsidRDefault="007F36DC" w:rsidP="007F36DC">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7F36DC" w:rsidRPr="00996FAF" w:rsidRDefault="007F36DC" w:rsidP="007F36DC">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7F36DC" w:rsidRPr="00996FAF" w:rsidRDefault="007F36DC" w:rsidP="007F36DC">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35" w:type="dxa"/>
            <w:shd w:val="clear" w:color="auto" w:fill="auto"/>
            <w:vAlign w:val="top"/>
          </w:tcPr>
          <w:p w14:paraId="7BCCC54E" w14:textId="4AEC0C66" w:rsidR="007F36DC" w:rsidRPr="00996FAF" w:rsidRDefault="008630F0" w:rsidP="007F36D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15633801"/>
                <w:placeholder>
                  <w:docPart w:val="630C456DD6E146609D8C901B935A4152"/>
                </w:placeholder>
                <w:dropDownList>
                  <w:listItem w:displayText="choose a rating" w:value="choose a rating"/>
                  <w:listItem w:displayText="Compliant" w:value="Compliant"/>
                  <w:listItem w:displayText="Non-compliant" w:value="Non-compliant"/>
                </w:dropDownList>
              </w:sdtPr>
              <w:sdtEndPr/>
              <w:sdtContent>
                <w:r w:rsidR="007F36DC" w:rsidRPr="00D571A5">
                  <w:rPr>
                    <w:rFonts w:ascii="Arial" w:hAnsi="Arial" w:cs="Arial"/>
                    <w:color w:val="auto"/>
                  </w:rPr>
                  <w:t>Compliant</w:t>
                </w:r>
              </w:sdtContent>
            </w:sdt>
          </w:p>
        </w:tc>
      </w:tr>
      <w:tr w:rsidR="007F36DC" w:rsidRPr="00996FAF" w14:paraId="29FCDE27" w14:textId="77777777" w:rsidTr="00D25D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7F36DC" w:rsidRPr="00996FAF" w:rsidRDefault="007F36DC" w:rsidP="007F36DC">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7F36DC" w:rsidRPr="00996FAF" w:rsidRDefault="007F36DC" w:rsidP="007F36D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35" w:type="dxa"/>
            <w:shd w:val="clear" w:color="auto" w:fill="auto"/>
            <w:vAlign w:val="top"/>
          </w:tcPr>
          <w:p w14:paraId="05ABC6F8" w14:textId="632AEB05" w:rsidR="007F36DC" w:rsidRPr="00996FAF" w:rsidRDefault="008630F0" w:rsidP="007F36DC">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6669941"/>
                <w:placeholder>
                  <w:docPart w:val="80BCE04C70B7437EB79F85B343A4A60A"/>
                </w:placeholder>
                <w:dropDownList>
                  <w:listItem w:displayText="choose a rating" w:value="choose a rating"/>
                  <w:listItem w:displayText="Compliant" w:value="Compliant"/>
                  <w:listItem w:displayText="Non-compliant" w:value="Non-compliant"/>
                </w:dropDownList>
              </w:sdtPr>
              <w:sdtEndPr/>
              <w:sdtContent>
                <w:r w:rsidR="007F36DC" w:rsidRPr="00D571A5">
                  <w:rPr>
                    <w:rFonts w:ascii="Arial" w:hAnsi="Arial" w:cs="Arial"/>
                    <w:color w:val="auto"/>
                  </w:rPr>
                  <w:t>Compliant</w:t>
                </w:r>
              </w:sdtContent>
            </w:sdt>
          </w:p>
        </w:tc>
      </w:tr>
      <w:tr w:rsidR="007F36DC" w:rsidRPr="00996FAF" w14:paraId="74AEE267" w14:textId="77777777" w:rsidTr="00D25D6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7F36DC" w:rsidRPr="00996FAF" w:rsidRDefault="007F36DC" w:rsidP="007F36DC">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7F36DC" w:rsidRPr="00996FAF" w:rsidRDefault="007F36DC" w:rsidP="007F36DC">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35" w:type="dxa"/>
            <w:shd w:val="clear" w:color="auto" w:fill="auto"/>
            <w:vAlign w:val="top"/>
          </w:tcPr>
          <w:p w14:paraId="7A6AF7BC" w14:textId="0F0B8870" w:rsidR="007F36DC" w:rsidRPr="00996FAF" w:rsidRDefault="008630F0" w:rsidP="007F36D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01569564"/>
                <w:placeholder>
                  <w:docPart w:val="BA6C7894598E4C0493D2EBD0D4690EC4"/>
                </w:placeholder>
                <w:dropDownList>
                  <w:listItem w:displayText="choose a rating" w:value="choose a rating"/>
                  <w:listItem w:displayText="Compliant" w:value="Compliant"/>
                  <w:listItem w:displayText="Non-compliant" w:value="Non-compliant"/>
                </w:dropDownList>
              </w:sdtPr>
              <w:sdtEndPr/>
              <w:sdtContent>
                <w:r w:rsidR="007F36DC" w:rsidRPr="00D571A5">
                  <w:rPr>
                    <w:rFonts w:ascii="Arial" w:hAnsi="Arial" w:cs="Arial"/>
                    <w:color w:val="auto"/>
                  </w:rPr>
                  <w:t>Compliant</w:t>
                </w:r>
              </w:sdtContent>
            </w:sdt>
          </w:p>
        </w:tc>
      </w:tr>
      <w:tr w:rsidR="007F36DC" w:rsidRPr="00996FAF" w14:paraId="21203313" w14:textId="77777777" w:rsidTr="00D25D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7F36DC" w:rsidRPr="00996FAF" w:rsidRDefault="007F36DC" w:rsidP="007F36DC">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7F36DC" w:rsidRPr="00996FAF" w:rsidRDefault="007F36DC" w:rsidP="007F36D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35" w:type="dxa"/>
            <w:shd w:val="clear" w:color="auto" w:fill="auto"/>
            <w:vAlign w:val="top"/>
          </w:tcPr>
          <w:p w14:paraId="1EF7BD27" w14:textId="240DCD5E" w:rsidR="007F36DC" w:rsidRPr="00996FAF" w:rsidRDefault="008630F0" w:rsidP="007F36D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58131143"/>
                <w:placeholder>
                  <w:docPart w:val="0EFF4A31A96547B98BFB25BF05C1E65F"/>
                </w:placeholder>
                <w:dropDownList>
                  <w:listItem w:displayText="choose a rating" w:value="choose a rating"/>
                  <w:listItem w:displayText="Compliant" w:value="Compliant"/>
                  <w:listItem w:displayText="Non-compliant" w:value="Non-compliant"/>
                </w:dropDownList>
              </w:sdtPr>
              <w:sdtEndPr/>
              <w:sdtContent>
                <w:r w:rsidR="007F36DC" w:rsidRPr="00D571A5">
                  <w:rPr>
                    <w:rFonts w:ascii="Arial" w:hAnsi="Arial" w:cs="Arial"/>
                    <w:color w:val="auto"/>
                  </w:rPr>
                  <w:t>Compliant</w:t>
                </w:r>
              </w:sdtContent>
            </w:sdt>
          </w:p>
        </w:tc>
      </w:tr>
    </w:tbl>
    <w:p w14:paraId="6B542954" w14:textId="77777777" w:rsidR="001A5684" w:rsidRDefault="001A5684" w:rsidP="001A5684">
      <w:pPr>
        <w:pStyle w:val="Heading20"/>
      </w:pPr>
      <w:r w:rsidRPr="00996FAF">
        <w:t>Findings</w:t>
      </w:r>
    </w:p>
    <w:p w14:paraId="2D2509AF" w14:textId="037C5CBF" w:rsidR="000164BA" w:rsidRPr="001E1DFE" w:rsidRDefault="00DA1C16" w:rsidP="004057DC">
      <w:pPr>
        <w:pStyle w:val="NormalArial"/>
      </w:pPr>
      <w:r w:rsidRPr="001E1DFE">
        <w:t xml:space="preserve">Consumers said they were treated with dignity and respect by staff, with their identity and culture valued. </w:t>
      </w:r>
      <w:r w:rsidR="008F304E" w:rsidRPr="001E1DFE">
        <w:t>C</w:t>
      </w:r>
      <w:r w:rsidRPr="001E1DFE">
        <w:t xml:space="preserve">are documentation </w:t>
      </w:r>
      <w:r w:rsidR="008C127E" w:rsidRPr="001E1DFE">
        <w:t>demonstrated</w:t>
      </w:r>
      <w:r w:rsidRPr="001E1DFE">
        <w:t xml:space="preserve"> </w:t>
      </w:r>
      <w:r w:rsidR="008C127E" w:rsidRPr="001E1DFE">
        <w:t xml:space="preserve">how </w:t>
      </w:r>
      <w:r w:rsidRPr="001E1DFE">
        <w:t>individual cultural and diversity needs were identified for each consumer. Staff were observed to be respectful towards consumers during interactions.</w:t>
      </w:r>
    </w:p>
    <w:p w14:paraId="236B3A2D" w14:textId="31E3EB2C" w:rsidR="00630E6E" w:rsidRPr="001E1DFE" w:rsidRDefault="000164BA" w:rsidP="004057DC">
      <w:pPr>
        <w:pStyle w:val="NormalArial"/>
      </w:pPr>
      <w:r w:rsidRPr="001E1DFE">
        <w:rPr>
          <w:rFonts w:eastAsia="Arial"/>
        </w:rPr>
        <w:t>Consumers from culturally diverse backgrounds said their culture was respected</w:t>
      </w:r>
      <w:r w:rsidR="006139B0" w:rsidRPr="001E1DFE">
        <w:rPr>
          <w:rFonts w:eastAsia="Arial"/>
        </w:rPr>
        <w:t xml:space="preserve"> and</w:t>
      </w:r>
      <w:r w:rsidRPr="001E1DFE">
        <w:rPr>
          <w:rFonts w:eastAsia="Arial"/>
        </w:rPr>
        <w:t xml:space="preserve"> they could express their cultural identity and interests. Staff </w:t>
      </w:r>
      <w:r w:rsidR="00497FE3" w:rsidRPr="001E1DFE">
        <w:rPr>
          <w:rFonts w:eastAsia="Arial"/>
        </w:rPr>
        <w:t xml:space="preserve">demonstrated knowledge of </w:t>
      </w:r>
      <w:r w:rsidRPr="001E1DFE">
        <w:rPr>
          <w:rFonts w:eastAsia="Arial"/>
        </w:rPr>
        <w:t>consumers</w:t>
      </w:r>
      <w:r w:rsidR="00B2762A" w:rsidRPr="001E1DFE">
        <w:rPr>
          <w:rFonts w:eastAsia="Arial"/>
        </w:rPr>
        <w:t>’</w:t>
      </w:r>
      <w:r w:rsidRPr="001E1DFE">
        <w:rPr>
          <w:rFonts w:eastAsia="Arial"/>
        </w:rPr>
        <w:t xml:space="preserve"> different cultur</w:t>
      </w:r>
      <w:r w:rsidR="00B2762A" w:rsidRPr="001E1DFE">
        <w:rPr>
          <w:rFonts w:eastAsia="Arial"/>
        </w:rPr>
        <w:t>al and</w:t>
      </w:r>
      <w:r w:rsidRPr="001E1DFE">
        <w:rPr>
          <w:rFonts w:eastAsia="Arial"/>
        </w:rPr>
        <w:t xml:space="preserve"> spiritual needs. </w:t>
      </w:r>
      <w:r w:rsidR="00FB6A74">
        <w:rPr>
          <w:rFonts w:eastAsia="Arial"/>
        </w:rPr>
        <w:t>A policy on dignity, choice and independence guided staff to ensure care and services were culturally safe for each consumer</w:t>
      </w:r>
      <w:r w:rsidR="00630E6E" w:rsidRPr="001E1DFE">
        <w:t>.</w:t>
      </w:r>
    </w:p>
    <w:p w14:paraId="3D5250FA" w14:textId="3B1E69A4" w:rsidR="002477D4" w:rsidRPr="001E1DFE" w:rsidRDefault="00735DA5" w:rsidP="004057DC">
      <w:pPr>
        <w:pStyle w:val="NormalArial"/>
      </w:pPr>
      <w:r w:rsidRPr="001E1DFE">
        <w:t xml:space="preserve">Consumers stated they </w:t>
      </w:r>
      <w:r w:rsidR="00FB6A74">
        <w:t xml:space="preserve">were offered choice, </w:t>
      </w:r>
      <w:r w:rsidRPr="001E1DFE">
        <w:t>fel</w:t>
      </w:r>
      <w:r w:rsidR="00EB0F2F" w:rsidRPr="001E1DFE">
        <w:t>t</w:t>
      </w:r>
      <w:r w:rsidRPr="001E1DFE">
        <w:t xml:space="preserve"> supported in making informed </w:t>
      </w:r>
      <w:r w:rsidR="00FB6A74">
        <w:t xml:space="preserve">independent </w:t>
      </w:r>
      <w:r w:rsidRPr="001E1DFE">
        <w:t>decisions</w:t>
      </w:r>
      <w:r w:rsidR="00FB6A74">
        <w:t>,</w:t>
      </w:r>
      <w:r w:rsidRPr="001E1DFE">
        <w:t xml:space="preserve"> about </w:t>
      </w:r>
      <w:r w:rsidR="00FB6A74">
        <w:t xml:space="preserve">and how, </w:t>
      </w:r>
      <w:r w:rsidRPr="001E1DFE">
        <w:t xml:space="preserve">care and services </w:t>
      </w:r>
      <w:r w:rsidR="00FB6A74">
        <w:t xml:space="preserve">were </w:t>
      </w:r>
      <w:r w:rsidRPr="001E1DFE">
        <w:t>provided</w:t>
      </w:r>
      <w:r w:rsidR="00EB0F2F" w:rsidRPr="001E1DFE">
        <w:t>,</w:t>
      </w:r>
      <w:r w:rsidR="00B734EB" w:rsidRPr="001E1DFE">
        <w:t xml:space="preserve"> </w:t>
      </w:r>
      <w:r w:rsidR="00FB6A74">
        <w:t>and they were able to</w:t>
      </w:r>
      <w:r w:rsidR="003D6C67" w:rsidRPr="001E1DFE">
        <w:t xml:space="preserve"> </w:t>
      </w:r>
      <w:r w:rsidR="000F5816" w:rsidRPr="001E1DFE">
        <w:t>maintain connections and relationships</w:t>
      </w:r>
      <w:r w:rsidR="00236A8A" w:rsidRPr="001E1DFE">
        <w:t>. Staff describe</w:t>
      </w:r>
      <w:r w:rsidR="000C5FA7">
        <w:t>d</w:t>
      </w:r>
      <w:r w:rsidR="00236A8A" w:rsidRPr="001E1DFE">
        <w:t xml:space="preserve"> cultural, religious</w:t>
      </w:r>
      <w:r w:rsidR="00017B21">
        <w:t>,</w:t>
      </w:r>
      <w:r w:rsidR="00236A8A" w:rsidRPr="001E1DFE">
        <w:t xml:space="preserve"> and personal preferences for consumers and what matter</w:t>
      </w:r>
      <w:r w:rsidR="003E1F73" w:rsidRPr="001E1DFE">
        <w:t>ed</w:t>
      </w:r>
      <w:r w:rsidR="00236A8A" w:rsidRPr="001E1DFE">
        <w:t xml:space="preserve"> most to them</w:t>
      </w:r>
      <w:r w:rsidR="002477D4" w:rsidRPr="001E1DFE">
        <w:t xml:space="preserve">. </w:t>
      </w:r>
      <w:r w:rsidR="00FB6A74">
        <w:t>Care documentation identified the names of who the consumer had chosen to represent them or be involved in making decisions about their care.</w:t>
      </w:r>
    </w:p>
    <w:p w14:paraId="5A326B5E" w14:textId="0F8885A9" w:rsidR="002477D4" w:rsidRPr="001E1DFE" w:rsidRDefault="008E71A1" w:rsidP="004057DC">
      <w:pPr>
        <w:pStyle w:val="NormalArial"/>
      </w:pPr>
      <w:r w:rsidRPr="70BF89CF">
        <w:rPr>
          <w:rFonts w:eastAsia="Arial"/>
        </w:rPr>
        <w:t>Consumers stated they c</w:t>
      </w:r>
      <w:r>
        <w:rPr>
          <w:rFonts w:eastAsia="Arial"/>
        </w:rPr>
        <w:t>ould</w:t>
      </w:r>
      <w:r w:rsidRPr="70BF89CF">
        <w:rPr>
          <w:rFonts w:eastAsia="Arial"/>
        </w:rPr>
        <w:t xml:space="preserve"> make informed choices about their care and services and c</w:t>
      </w:r>
      <w:r w:rsidR="00E51D39">
        <w:rPr>
          <w:rFonts w:eastAsia="Arial"/>
        </w:rPr>
        <w:t>ould</w:t>
      </w:r>
      <w:r w:rsidRPr="70BF89CF">
        <w:rPr>
          <w:rFonts w:eastAsia="Arial"/>
        </w:rPr>
        <w:t xml:space="preserve"> take risks if they wish to</w:t>
      </w:r>
      <w:r w:rsidR="00E51D39">
        <w:rPr>
          <w:rFonts w:eastAsia="Arial"/>
        </w:rPr>
        <w:t>.</w:t>
      </w:r>
      <w:r w:rsidRPr="001E1DFE">
        <w:t xml:space="preserve"> </w:t>
      </w:r>
      <w:r w:rsidR="00344F42" w:rsidRPr="001E1DFE">
        <w:t>Staff described how they provide</w:t>
      </w:r>
      <w:r w:rsidR="000A12F1" w:rsidRPr="001E1DFE">
        <w:t>d</w:t>
      </w:r>
      <w:r w:rsidR="00344F42" w:rsidRPr="001E1DFE">
        <w:t xml:space="preserve"> relevant information so consumers c</w:t>
      </w:r>
      <w:r w:rsidR="000A12F1" w:rsidRPr="001E1DFE">
        <w:t>ould</w:t>
      </w:r>
      <w:r w:rsidR="00344F42" w:rsidRPr="001E1DFE">
        <w:t xml:space="preserve"> make risk-based decisions</w:t>
      </w:r>
      <w:r w:rsidR="00D2477D" w:rsidRPr="001E1DFE">
        <w:t xml:space="preserve">, adding </w:t>
      </w:r>
      <w:r w:rsidR="00F02A49" w:rsidRPr="001E1DFE">
        <w:t>the assessment of risk occurred in consultation with the consumer, representative</w:t>
      </w:r>
      <w:r w:rsidR="00E54B0B">
        <w:t>,</w:t>
      </w:r>
      <w:r w:rsidR="00F02A49" w:rsidRPr="001E1DFE">
        <w:t xml:space="preserve"> and relevant health professionals</w:t>
      </w:r>
      <w:r w:rsidR="00F27BFC" w:rsidRPr="001E1DFE">
        <w:t>.</w:t>
      </w:r>
      <w:r w:rsidR="00957351" w:rsidRPr="001E1DFE">
        <w:t xml:space="preserve"> The </w:t>
      </w:r>
      <w:r w:rsidR="000A12F1" w:rsidRPr="001E1DFE">
        <w:t>service</w:t>
      </w:r>
      <w:r w:rsidR="00EC0DFD" w:rsidRPr="001E1DFE">
        <w:t xml:space="preserve"> had a</w:t>
      </w:r>
      <w:r w:rsidR="000A12F1" w:rsidRPr="001E1DFE">
        <w:t xml:space="preserve"> </w:t>
      </w:r>
      <w:r w:rsidR="00957351" w:rsidRPr="001E1DFE">
        <w:t xml:space="preserve">policy </w:t>
      </w:r>
      <w:r w:rsidR="005A5E40" w:rsidRPr="001E1DFE">
        <w:lastRenderedPageBreak/>
        <w:t xml:space="preserve">regarding </w:t>
      </w:r>
      <w:r w:rsidR="00957351" w:rsidRPr="001E1DFE">
        <w:t>dignity, choice</w:t>
      </w:r>
      <w:r w:rsidR="00E54B0B">
        <w:t>,</w:t>
      </w:r>
      <w:r w:rsidR="00957351" w:rsidRPr="001E1DFE">
        <w:t xml:space="preserve"> and independence </w:t>
      </w:r>
      <w:r w:rsidR="005A5E40" w:rsidRPr="001E1DFE">
        <w:t xml:space="preserve">which </w:t>
      </w:r>
      <w:r w:rsidR="00957351" w:rsidRPr="001E1DFE">
        <w:t>outline</w:t>
      </w:r>
      <w:r w:rsidR="00DC5EB9" w:rsidRPr="001E1DFE">
        <w:t xml:space="preserve">d </w:t>
      </w:r>
      <w:r w:rsidR="00957351" w:rsidRPr="001E1DFE">
        <w:t>dignity of risk</w:t>
      </w:r>
      <w:r w:rsidR="00FB6A74">
        <w:t xml:space="preserve"> supporting consumers to live the life they chose.</w:t>
      </w:r>
    </w:p>
    <w:p w14:paraId="005CCB78" w14:textId="6B7C0097" w:rsidR="00C93D74" w:rsidRPr="001E1DFE" w:rsidRDefault="00A004B9" w:rsidP="004057DC">
      <w:pPr>
        <w:rPr>
          <w:rFonts w:ascii="Arial" w:hAnsi="Arial" w:cs="Arial"/>
        </w:rPr>
      </w:pPr>
      <w:r w:rsidRPr="001E1DFE">
        <w:rPr>
          <w:rFonts w:ascii="Arial" w:hAnsi="Arial" w:cs="Arial"/>
        </w:rPr>
        <w:t>C</w:t>
      </w:r>
      <w:r w:rsidR="00C93D74" w:rsidRPr="001E1DFE">
        <w:rPr>
          <w:rFonts w:ascii="Arial" w:hAnsi="Arial" w:cs="Arial"/>
        </w:rPr>
        <w:t>onsumers</w:t>
      </w:r>
      <w:r w:rsidRPr="001E1DFE">
        <w:rPr>
          <w:rFonts w:ascii="Arial" w:hAnsi="Arial" w:cs="Arial"/>
        </w:rPr>
        <w:t xml:space="preserve"> and </w:t>
      </w:r>
      <w:r w:rsidR="00C93D74" w:rsidRPr="001E1DFE">
        <w:rPr>
          <w:rFonts w:ascii="Arial" w:hAnsi="Arial" w:cs="Arial"/>
        </w:rPr>
        <w:t xml:space="preserve">representatives described how they </w:t>
      </w:r>
      <w:r w:rsidRPr="001E1DFE">
        <w:rPr>
          <w:rFonts w:ascii="Arial" w:hAnsi="Arial" w:cs="Arial"/>
        </w:rPr>
        <w:t>we</w:t>
      </w:r>
      <w:r w:rsidR="00C93D74" w:rsidRPr="001E1DFE">
        <w:rPr>
          <w:rFonts w:ascii="Arial" w:hAnsi="Arial" w:cs="Arial"/>
        </w:rPr>
        <w:t xml:space="preserve">re provided with </w:t>
      </w:r>
      <w:r w:rsidR="00FB6A74">
        <w:rPr>
          <w:rFonts w:ascii="Arial" w:hAnsi="Arial" w:cs="Arial"/>
        </w:rPr>
        <w:t xml:space="preserve">menus and activity calendars </w:t>
      </w:r>
      <w:r w:rsidR="00C93D74" w:rsidRPr="001E1DFE">
        <w:rPr>
          <w:rFonts w:ascii="Arial" w:hAnsi="Arial" w:cs="Arial"/>
        </w:rPr>
        <w:t xml:space="preserve">to assist them in making choices about their care and lifestyle. </w:t>
      </w:r>
      <w:r w:rsidR="00442126" w:rsidRPr="001E1DFE">
        <w:rPr>
          <w:rFonts w:ascii="Arial" w:hAnsi="Arial" w:cs="Arial"/>
        </w:rPr>
        <w:t>Staff described various ways they provide</w:t>
      </w:r>
      <w:r w:rsidR="00D73CAD" w:rsidRPr="001E1DFE">
        <w:rPr>
          <w:rFonts w:ascii="Arial" w:hAnsi="Arial" w:cs="Arial"/>
        </w:rPr>
        <w:t>d</w:t>
      </w:r>
      <w:r w:rsidR="00442126" w:rsidRPr="001E1DFE">
        <w:rPr>
          <w:rFonts w:ascii="Arial" w:hAnsi="Arial" w:cs="Arial"/>
        </w:rPr>
        <w:t xml:space="preserve"> information to consumers regarding their care, including written communication, noticeboards, announcements</w:t>
      </w:r>
      <w:r w:rsidR="00E54B0B">
        <w:rPr>
          <w:rFonts w:ascii="Arial" w:hAnsi="Arial" w:cs="Arial"/>
        </w:rPr>
        <w:t>,</w:t>
      </w:r>
      <w:r w:rsidR="00442126" w:rsidRPr="001E1DFE">
        <w:rPr>
          <w:rFonts w:ascii="Arial" w:hAnsi="Arial" w:cs="Arial"/>
        </w:rPr>
        <w:t xml:space="preserve"> and meeting minutes</w:t>
      </w:r>
      <w:r w:rsidR="00FB6A74">
        <w:rPr>
          <w:rFonts w:ascii="Arial" w:hAnsi="Arial" w:cs="Arial"/>
        </w:rPr>
        <w:t>.</w:t>
      </w:r>
    </w:p>
    <w:p w14:paraId="53BA6E52" w14:textId="31BD5799" w:rsidR="00957351" w:rsidRPr="001E1DFE" w:rsidRDefault="00D73CAD" w:rsidP="004057DC">
      <w:pPr>
        <w:rPr>
          <w:rFonts w:ascii="Arial" w:hAnsi="Arial" w:cs="Arial"/>
        </w:rPr>
      </w:pPr>
      <w:r w:rsidRPr="001E1DFE">
        <w:rPr>
          <w:rFonts w:ascii="Arial" w:hAnsi="Arial" w:cs="Arial"/>
        </w:rPr>
        <w:t>C</w:t>
      </w:r>
      <w:r w:rsidR="00D468D5" w:rsidRPr="001E1DFE">
        <w:rPr>
          <w:rFonts w:ascii="Arial" w:hAnsi="Arial" w:cs="Arial"/>
        </w:rPr>
        <w:t>onsumers</w:t>
      </w:r>
      <w:r w:rsidRPr="001E1DFE">
        <w:rPr>
          <w:rFonts w:ascii="Arial" w:hAnsi="Arial" w:cs="Arial"/>
        </w:rPr>
        <w:t xml:space="preserve"> and </w:t>
      </w:r>
      <w:r w:rsidR="00D468D5" w:rsidRPr="001E1DFE">
        <w:rPr>
          <w:rFonts w:ascii="Arial" w:hAnsi="Arial" w:cs="Arial"/>
        </w:rPr>
        <w:t xml:space="preserve">representatives </w:t>
      </w:r>
      <w:r w:rsidRPr="001E1DFE">
        <w:rPr>
          <w:rFonts w:ascii="Arial" w:hAnsi="Arial" w:cs="Arial"/>
        </w:rPr>
        <w:t>felt</w:t>
      </w:r>
      <w:r w:rsidR="00D468D5" w:rsidRPr="001E1DFE">
        <w:rPr>
          <w:rFonts w:ascii="Arial" w:hAnsi="Arial" w:cs="Arial"/>
        </w:rPr>
        <w:t xml:space="preserve"> their privacy </w:t>
      </w:r>
      <w:r w:rsidRPr="001E1DFE">
        <w:rPr>
          <w:rFonts w:ascii="Arial" w:hAnsi="Arial" w:cs="Arial"/>
        </w:rPr>
        <w:t>wa</w:t>
      </w:r>
      <w:r w:rsidR="00D468D5" w:rsidRPr="001E1DFE">
        <w:rPr>
          <w:rFonts w:ascii="Arial" w:hAnsi="Arial" w:cs="Arial"/>
        </w:rPr>
        <w:t>s respected</w:t>
      </w:r>
      <w:r w:rsidR="001024A4" w:rsidRPr="001E1DFE">
        <w:rPr>
          <w:rFonts w:ascii="Arial" w:hAnsi="Arial" w:cs="Arial"/>
        </w:rPr>
        <w:t xml:space="preserve"> and stated staff were always polite and respectful of their </w:t>
      </w:r>
      <w:r w:rsidR="001E1DFE" w:rsidRPr="001E1DFE">
        <w:rPr>
          <w:rFonts w:ascii="Arial" w:hAnsi="Arial" w:cs="Arial"/>
        </w:rPr>
        <w:t>choices</w:t>
      </w:r>
      <w:r w:rsidR="004C3D52" w:rsidRPr="001E1DFE">
        <w:rPr>
          <w:rFonts w:ascii="Arial" w:hAnsi="Arial" w:cs="Arial"/>
        </w:rPr>
        <w:t>.</w:t>
      </w:r>
      <w:r w:rsidR="00D468D5" w:rsidRPr="001E1DFE">
        <w:rPr>
          <w:rFonts w:ascii="Arial" w:hAnsi="Arial" w:cs="Arial"/>
        </w:rPr>
        <w:t xml:space="preserve"> </w:t>
      </w:r>
      <w:r w:rsidR="00FB6A74">
        <w:rPr>
          <w:rFonts w:ascii="Arial" w:hAnsi="Arial" w:cs="Arial"/>
        </w:rPr>
        <w:t>P</w:t>
      </w:r>
      <w:r w:rsidR="00D468D5" w:rsidRPr="001E1DFE">
        <w:rPr>
          <w:rFonts w:ascii="Arial" w:hAnsi="Arial" w:cs="Arial"/>
        </w:rPr>
        <w:t>olicies and</w:t>
      </w:r>
      <w:r w:rsidR="00E95093" w:rsidRPr="001E1DFE">
        <w:rPr>
          <w:rFonts w:ascii="Arial" w:hAnsi="Arial" w:cs="Arial"/>
        </w:rPr>
        <w:t xml:space="preserve"> procedures </w:t>
      </w:r>
      <w:r w:rsidR="00095B94">
        <w:rPr>
          <w:rFonts w:ascii="Arial" w:hAnsi="Arial" w:cs="Arial"/>
        </w:rPr>
        <w:t>concerning</w:t>
      </w:r>
      <w:r w:rsidR="00E95093" w:rsidRPr="001E1DFE">
        <w:rPr>
          <w:rFonts w:ascii="Arial" w:hAnsi="Arial" w:cs="Arial"/>
        </w:rPr>
        <w:t xml:space="preserve"> the protection of personal and confidential information, guide</w:t>
      </w:r>
      <w:r w:rsidR="00FB6A74">
        <w:rPr>
          <w:rFonts w:ascii="Arial" w:hAnsi="Arial" w:cs="Arial"/>
        </w:rPr>
        <w:t>d</w:t>
      </w:r>
      <w:r w:rsidR="00E95093" w:rsidRPr="001E1DFE">
        <w:rPr>
          <w:rFonts w:ascii="Arial" w:hAnsi="Arial" w:cs="Arial"/>
        </w:rPr>
        <w:t xml:space="preserve"> staff practice.</w:t>
      </w:r>
      <w:r w:rsidR="00172D5D" w:rsidRPr="001E1DFE">
        <w:rPr>
          <w:rFonts w:ascii="Arial" w:hAnsi="Arial" w:cs="Arial"/>
        </w:rPr>
        <w:t xml:space="preserve"> </w:t>
      </w:r>
      <w:r w:rsidR="00037EA8" w:rsidRPr="001E1DFE">
        <w:rPr>
          <w:rFonts w:ascii="Arial" w:hAnsi="Arial" w:cs="Arial"/>
        </w:rPr>
        <w:t>S</w:t>
      </w:r>
      <w:r w:rsidR="00172D5D" w:rsidRPr="001E1DFE">
        <w:rPr>
          <w:rFonts w:ascii="Arial" w:hAnsi="Arial" w:cs="Arial"/>
        </w:rPr>
        <w:t xml:space="preserve">taff </w:t>
      </w:r>
      <w:r w:rsidR="00523B73" w:rsidRPr="001E1DFE">
        <w:rPr>
          <w:rFonts w:ascii="Arial" w:hAnsi="Arial" w:cs="Arial"/>
        </w:rPr>
        <w:t xml:space="preserve">were </w:t>
      </w:r>
      <w:r w:rsidR="00FF7EA9" w:rsidRPr="001E1DFE">
        <w:rPr>
          <w:rFonts w:ascii="Arial" w:hAnsi="Arial" w:cs="Arial"/>
        </w:rPr>
        <w:t xml:space="preserve">observed to </w:t>
      </w:r>
      <w:r w:rsidR="00172D5D" w:rsidRPr="001E1DFE">
        <w:rPr>
          <w:rFonts w:ascii="Arial" w:hAnsi="Arial" w:cs="Arial"/>
        </w:rPr>
        <w:t>knock on door</w:t>
      </w:r>
      <w:r w:rsidR="00FF7EA9" w:rsidRPr="001E1DFE">
        <w:rPr>
          <w:rFonts w:ascii="Arial" w:hAnsi="Arial" w:cs="Arial"/>
        </w:rPr>
        <w:t>s</w:t>
      </w:r>
      <w:r w:rsidR="00172D5D" w:rsidRPr="001E1DFE">
        <w:rPr>
          <w:rFonts w:ascii="Arial" w:hAnsi="Arial" w:cs="Arial"/>
        </w:rPr>
        <w:t xml:space="preserve"> </w:t>
      </w:r>
      <w:r w:rsidR="00037EA8" w:rsidRPr="001E1DFE">
        <w:rPr>
          <w:rFonts w:ascii="Arial" w:hAnsi="Arial" w:cs="Arial"/>
        </w:rPr>
        <w:t>and await a response before entering</w:t>
      </w:r>
      <w:r w:rsidR="00172D5D" w:rsidRPr="001E1DFE">
        <w:rPr>
          <w:rFonts w:ascii="Arial" w:hAnsi="Arial" w:cs="Arial"/>
        </w:rPr>
        <w:t>.</w:t>
      </w:r>
    </w:p>
    <w:p w14:paraId="16C27C05" w14:textId="63A38B50"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835"/>
      </w:tblGrid>
      <w:tr w:rsidR="00FC045E" w:rsidRPr="00996FAF" w14:paraId="25B20599" w14:textId="77777777" w:rsidTr="00D25D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0"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7F36DC" w:rsidRPr="00996FAF" w14:paraId="4E391742" w14:textId="77777777" w:rsidTr="00D25D69">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7F36DC" w:rsidRPr="00996FAF" w:rsidRDefault="007F36DC" w:rsidP="007F36DC">
            <w:pPr>
              <w:spacing w:line="22" w:lineRule="atLeast"/>
              <w:rPr>
                <w:rFonts w:ascii="Arial" w:hAnsi="Arial" w:cs="Arial"/>
                <w:color w:val="auto"/>
              </w:rPr>
            </w:pPr>
            <w:r w:rsidRPr="00996FAF">
              <w:rPr>
                <w:rFonts w:ascii="Arial" w:hAnsi="Arial" w:cs="Arial"/>
                <w:color w:val="auto"/>
              </w:rPr>
              <w:t>Requirement 2(3)(a)</w:t>
            </w:r>
          </w:p>
        </w:tc>
        <w:tc>
          <w:tcPr>
            <w:tcW w:w="3310" w:type="pct"/>
            <w:shd w:val="clear" w:color="auto" w:fill="auto"/>
            <w:vAlign w:val="top"/>
          </w:tcPr>
          <w:p w14:paraId="04A7E0BE" w14:textId="77777777" w:rsidR="007F36DC" w:rsidRPr="00996FAF" w:rsidRDefault="007F36DC" w:rsidP="007F36D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0" w:type="pct"/>
            <w:shd w:val="clear" w:color="auto" w:fill="auto"/>
            <w:vAlign w:val="top"/>
          </w:tcPr>
          <w:p w14:paraId="37658F59" w14:textId="0F1DB469" w:rsidR="007F36DC" w:rsidRPr="00996FAF" w:rsidRDefault="008630F0" w:rsidP="007F36D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86679097"/>
                <w:placeholder>
                  <w:docPart w:val="94211D7686CE416EB3CB548B6CD09A58"/>
                </w:placeholder>
                <w:dropDownList>
                  <w:listItem w:displayText="choose a rating" w:value="choose a rating"/>
                  <w:listItem w:displayText="Compliant" w:value="Compliant"/>
                  <w:listItem w:displayText="Non-compliant" w:value="Non-compliant"/>
                </w:dropDownList>
              </w:sdtPr>
              <w:sdtEndPr/>
              <w:sdtContent>
                <w:r w:rsidR="007F36DC" w:rsidRPr="00BC4AA8">
                  <w:rPr>
                    <w:rFonts w:ascii="Arial" w:hAnsi="Arial" w:cs="Arial"/>
                    <w:color w:val="auto"/>
                  </w:rPr>
                  <w:t>Compliant</w:t>
                </w:r>
              </w:sdtContent>
            </w:sdt>
          </w:p>
        </w:tc>
      </w:tr>
      <w:tr w:rsidR="007F36DC" w:rsidRPr="00996FAF" w14:paraId="77C0B5B0" w14:textId="77777777" w:rsidTr="00D25D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7F36DC" w:rsidRPr="00996FAF" w:rsidRDefault="007F36DC" w:rsidP="007F36DC">
            <w:pPr>
              <w:spacing w:line="22" w:lineRule="atLeast"/>
              <w:rPr>
                <w:rFonts w:ascii="Arial" w:hAnsi="Arial" w:cs="Arial"/>
                <w:color w:val="auto"/>
              </w:rPr>
            </w:pPr>
            <w:r w:rsidRPr="00996FAF">
              <w:rPr>
                <w:rFonts w:ascii="Arial" w:hAnsi="Arial" w:cs="Arial"/>
                <w:color w:val="auto"/>
              </w:rPr>
              <w:t>Requirement 2(3)(b)</w:t>
            </w:r>
          </w:p>
        </w:tc>
        <w:tc>
          <w:tcPr>
            <w:tcW w:w="3310" w:type="pct"/>
            <w:shd w:val="clear" w:color="auto" w:fill="auto"/>
            <w:vAlign w:val="top"/>
          </w:tcPr>
          <w:p w14:paraId="0BC0E1CF" w14:textId="77777777" w:rsidR="007F36DC" w:rsidRPr="00996FAF" w:rsidRDefault="007F36DC" w:rsidP="007F36D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00" w:type="pct"/>
            <w:shd w:val="clear" w:color="auto" w:fill="auto"/>
            <w:vAlign w:val="top"/>
          </w:tcPr>
          <w:p w14:paraId="01A37B60" w14:textId="21A32A24" w:rsidR="007F36DC" w:rsidRPr="00996FAF" w:rsidRDefault="008630F0" w:rsidP="007F36D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52673017"/>
                <w:placeholder>
                  <w:docPart w:val="964271C52CD5456CBF2680D8524A2140"/>
                </w:placeholder>
                <w:dropDownList>
                  <w:listItem w:displayText="choose a rating" w:value="choose a rating"/>
                  <w:listItem w:displayText="Compliant" w:value="Compliant"/>
                  <w:listItem w:displayText="Non-compliant" w:value="Non-compliant"/>
                </w:dropDownList>
              </w:sdtPr>
              <w:sdtEndPr/>
              <w:sdtContent>
                <w:r w:rsidR="007F36DC" w:rsidRPr="00BC4AA8">
                  <w:rPr>
                    <w:rFonts w:ascii="Arial" w:hAnsi="Arial" w:cs="Arial"/>
                    <w:color w:val="auto"/>
                  </w:rPr>
                  <w:t>Compliant</w:t>
                </w:r>
              </w:sdtContent>
            </w:sdt>
          </w:p>
        </w:tc>
      </w:tr>
      <w:tr w:rsidR="007F36DC" w:rsidRPr="00996FAF" w14:paraId="4535D3D1" w14:textId="77777777" w:rsidTr="00D25D69">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7F36DC" w:rsidRPr="00996FAF" w:rsidRDefault="007F36DC" w:rsidP="007F36DC">
            <w:pPr>
              <w:spacing w:line="22" w:lineRule="atLeast"/>
              <w:rPr>
                <w:rFonts w:ascii="Arial" w:hAnsi="Arial" w:cs="Arial"/>
                <w:color w:val="auto"/>
              </w:rPr>
            </w:pPr>
            <w:r w:rsidRPr="00996FAF">
              <w:rPr>
                <w:rFonts w:ascii="Arial" w:hAnsi="Arial" w:cs="Arial"/>
                <w:color w:val="auto"/>
              </w:rPr>
              <w:t>Requirement 2(3)(c)</w:t>
            </w:r>
          </w:p>
        </w:tc>
        <w:tc>
          <w:tcPr>
            <w:tcW w:w="3310" w:type="pct"/>
            <w:shd w:val="clear" w:color="auto" w:fill="auto"/>
            <w:vAlign w:val="top"/>
          </w:tcPr>
          <w:p w14:paraId="268C8B01" w14:textId="77777777" w:rsidR="007F36DC" w:rsidRPr="00996FAF" w:rsidRDefault="007F36DC" w:rsidP="007F36D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7F36DC" w:rsidRPr="00996FAF" w:rsidRDefault="007F36DC" w:rsidP="007F36DC">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7F36DC" w:rsidRPr="00996FAF" w:rsidRDefault="007F36DC" w:rsidP="007F36DC">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00" w:type="pct"/>
            <w:shd w:val="clear" w:color="auto" w:fill="auto"/>
            <w:vAlign w:val="top"/>
          </w:tcPr>
          <w:p w14:paraId="2CA4B162" w14:textId="1D646D0E" w:rsidR="007F36DC" w:rsidRPr="00996FAF" w:rsidRDefault="008630F0" w:rsidP="007F36D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41932741"/>
                <w:placeholder>
                  <w:docPart w:val="5AFDE1AF735344BD8D355678B517D5BD"/>
                </w:placeholder>
                <w:dropDownList>
                  <w:listItem w:displayText="choose a rating" w:value="choose a rating"/>
                  <w:listItem w:displayText="Compliant" w:value="Compliant"/>
                  <w:listItem w:displayText="Non-compliant" w:value="Non-compliant"/>
                </w:dropDownList>
              </w:sdtPr>
              <w:sdtEndPr/>
              <w:sdtContent>
                <w:r w:rsidR="007F36DC" w:rsidRPr="00BC4AA8">
                  <w:rPr>
                    <w:rFonts w:ascii="Arial" w:hAnsi="Arial" w:cs="Arial"/>
                    <w:color w:val="auto"/>
                  </w:rPr>
                  <w:t>Compliant</w:t>
                </w:r>
              </w:sdtContent>
            </w:sdt>
          </w:p>
        </w:tc>
      </w:tr>
      <w:tr w:rsidR="007F36DC" w:rsidRPr="00996FAF" w14:paraId="0132660B" w14:textId="77777777" w:rsidTr="00D25D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7F36DC" w:rsidRPr="00996FAF" w:rsidRDefault="007F36DC" w:rsidP="007F36DC">
            <w:pPr>
              <w:spacing w:line="22" w:lineRule="atLeast"/>
              <w:rPr>
                <w:rFonts w:ascii="Arial" w:hAnsi="Arial" w:cs="Arial"/>
                <w:color w:val="auto"/>
              </w:rPr>
            </w:pPr>
            <w:r w:rsidRPr="00996FAF">
              <w:rPr>
                <w:rFonts w:ascii="Arial" w:hAnsi="Arial" w:cs="Arial"/>
                <w:color w:val="auto"/>
              </w:rPr>
              <w:t>Requirement 2(3)(d)</w:t>
            </w:r>
          </w:p>
        </w:tc>
        <w:tc>
          <w:tcPr>
            <w:tcW w:w="3310" w:type="pct"/>
            <w:shd w:val="clear" w:color="auto" w:fill="auto"/>
            <w:vAlign w:val="top"/>
          </w:tcPr>
          <w:p w14:paraId="0C19DE6D" w14:textId="77777777" w:rsidR="007F36DC" w:rsidRPr="00996FAF" w:rsidRDefault="007F36DC" w:rsidP="007F36D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00" w:type="pct"/>
            <w:shd w:val="clear" w:color="auto" w:fill="auto"/>
            <w:vAlign w:val="top"/>
          </w:tcPr>
          <w:p w14:paraId="5776BCB6" w14:textId="3B3387BF" w:rsidR="007F36DC" w:rsidRPr="00996FAF" w:rsidRDefault="008630F0" w:rsidP="007F36DC">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58560460"/>
                <w:placeholder>
                  <w:docPart w:val="76FD2FE2A2314F059E63F2C3A3D3C88A"/>
                </w:placeholder>
                <w:dropDownList>
                  <w:listItem w:displayText="choose a rating" w:value="choose a rating"/>
                  <w:listItem w:displayText="Compliant" w:value="Compliant"/>
                  <w:listItem w:displayText="Non-compliant" w:value="Non-compliant"/>
                </w:dropDownList>
              </w:sdtPr>
              <w:sdtEndPr/>
              <w:sdtContent>
                <w:r w:rsidR="007F36DC" w:rsidRPr="00BC4AA8">
                  <w:rPr>
                    <w:rFonts w:ascii="Arial" w:hAnsi="Arial" w:cs="Arial"/>
                    <w:color w:val="auto"/>
                  </w:rPr>
                  <w:t>Compliant</w:t>
                </w:r>
              </w:sdtContent>
            </w:sdt>
          </w:p>
        </w:tc>
      </w:tr>
      <w:tr w:rsidR="007F36DC" w:rsidRPr="00996FAF" w14:paraId="4B249CBF" w14:textId="77777777" w:rsidTr="00D25D69">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7F36DC" w:rsidRPr="00996FAF" w:rsidRDefault="007F36DC" w:rsidP="007F36DC">
            <w:pPr>
              <w:spacing w:line="22" w:lineRule="atLeast"/>
              <w:rPr>
                <w:rFonts w:ascii="Arial" w:hAnsi="Arial" w:cs="Arial"/>
                <w:color w:val="auto"/>
              </w:rPr>
            </w:pPr>
            <w:r w:rsidRPr="00996FAF">
              <w:rPr>
                <w:rFonts w:ascii="Arial" w:hAnsi="Arial" w:cs="Arial"/>
                <w:color w:val="auto"/>
              </w:rPr>
              <w:t>Requirement 2(3)(e)</w:t>
            </w:r>
          </w:p>
        </w:tc>
        <w:tc>
          <w:tcPr>
            <w:tcW w:w="3310" w:type="pct"/>
            <w:shd w:val="clear" w:color="auto" w:fill="auto"/>
            <w:vAlign w:val="top"/>
          </w:tcPr>
          <w:p w14:paraId="4D2F83E0" w14:textId="77777777" w:rsidR="007F36DC" w:rsidRPr="00996FAF" w:rsidRDefault="007F36DC" w:rsidP="007F36D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00" w:type="pct"/>
            <w:shd w:val="clear" w:color="auto" w:fill="auto"/>
            <w:vAlign w:val="top"/>
          </w:tcPr>
          <w:p w14:paraId="32E30ADD" w14:textId="7F550EFE" w:rsidR="007F36DC" w:rsidRPr="00996FAF" w:rsidRDefault="008630F0" w:rsidP="007F36D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9423820"/>
                <w:placeholder>
                  <w:docPart w:val="07923AD12D3E413B8C533E2CEAF54A4F"/>
                </w:placeholder>
                <w:dropDownList>
                  <w:listItem w:displayText="choose a rating" w:value="choose a rating"/>
                  <w:listItem w:displayText="Compliant" w:value="Compliant"/>
                  <w:listItem w:displayText="Non-compliant" w:value="Non-compliant"/>
                </w:dropDownList>
              </w:sdtPr>
              <w:sdtEndPr/>
              <w:sdtContent>
                <w:r w:rsidR="007F36DC" w:rsidRPr="00BC4AA8">
                  <w:rPr>
                    <w:rFonts w:ascii="Arial" w:hAnsi="Arial" w:cs="Arial"/>
                    <w:color w:val="auto"/>
                  </w:rPr>
                  <w:t>Compliant</w:t>
                </w:r>
              </w:sdtContent>
            </w:sdt>
          </w:p>
        </w:tc>
      </w:tr>
    </w:tbl>
    <w:p w14:paraId="569E2AC5" w14:textId="77777777" w:rsidR="00D87E7C" w:rsidRDefault="00D87E7C" w:rsidP="00D87E7C">
      <w:pPr>
        <w:pStyle w:val="Heading20"/>
      </w:pPr>
      <w:r w:rsidRPr="00996FAF">
        <w:t>Findings</w:t>
      </w:r>
    </w:p>
    <w:p w14:paraId="52D21D21" w14:textId="6EB85C64" w:rsidR="00023CF6" w:rsidRDefault="00B87D3E" w:rsidP="00B87D3E">
      <w:pPr>
        <w:rPr>
          <w:rFonts w:ascii="Arial" w:hAnsi="Arial" w:cs="Arial"/>
        </w:rPr>
      </w:pPr>
      <w:r w:rsidRPr="009D4146">
        <w:rPr>
          <w:rFonts w:ascii="Arial" w:hAnsi="Arial" w:cs="Arial"/>
        </w:rPr>
        <w:t xml:space="preserve">The </w:t>
      </w:r>
      <w:r w:rsidR="00D1604F">
        <w:rPr>
          <w:rFonts w:ascii="Arial" w:hAnsi="Arial" w:cs="Arial"/>
        </w:rPr>
        <w:t>S</w:t>
      </w:r>
      <w:r w:rsidRPr="009D4146">
        <w:rPr>
          <w:rFonts w:ascii="Arial" w:hAnsi="Arial" w:cs="Arial"/>
        </w:rPr>
        <w:t xml:space="preserve">ite </w:t>
      </w:r>
      <w:r w:rsidR="00D1604F">
        <w:rPr>
          <w:rFonts w:ascii="Arial" w:hAnsi="Arial" w:cs="Arial"/>
        </w:rPr>
        <w:t>A</w:t>
      </w:r>
      <w:r w:rsidRPr="009D4146">
        <w:rPr>
          <w:rFonts w:ascii="Arial" w:hAnsi="Arial" w:cs="Arial"/>
        </w:rPr>
        <w:t xml:space="preserve">udit report found </w:t>
      </w:r>
      <w:r w:rsidR="00023CF6">
        <w:rPr>
          <w:rFonts w:ascii="Arial" w:hAnsi="Arial" w:cs="Arial"/>
        </w:rPr>
        <w:t>Requirement 2(3)(d)</w:t>
      </w:r>
      <w:r w:rsidR="00C7427B">
        <w:rPr>
          <w:rFonts w:ascii="Arial" w:hAnsi="Arial" w:cs="Arial"/>
        </w:rPr>
        <w:t xml:space="preserve"> was</w:t>
      </w:r>
      <w:r w:rsidRPr="009D4146">
        <w:rPr>
          <w:rFonts w:ascii="Arial" w:hAnsi="Arial" w:cs="Arial"/>
        </w:rPr>
        <w:t xml:space="preserve"> not met</w:t>
      </w:r>
      <w:r w:rsidR="00023CF6">
        <w:rPr>
          <w:rFonts w:ascii="Arial" w:hAnsi="Arial" w:cs="Arial"/>
        </w:rPr>
        <w:t xml:space="preserve"> as </w:t>
      </w:r>
      <w:r w:rsidR="00136E99">
        <w:rPr>
          <w:rFonts w:ascii="Arial" w:hAnsi="Arial" w:cs="Arial"/>
        </w:rPr>
        <w:t>5 consumers and representatives were not aware they could access a copy of the consumer</w:t>
      </w:r>
      <w:r w:rsidR="00D1604F">
        <w:rPr>
          <w:rFonts w:ascii="Arial" w:hAnsi="Arial" w:cs="Arial"/>
        </w:rPr>
        <w:t>’</w:t>
      </w:r>
      <w:r w:rsidR="00136E99">
        <w:rPr>
          <w:rFonts w:ascii="Arial" w:hAnsi="Arial" w:cs="Arial"/>
        </w:rPr>
        <w:t>s care plan, therefore</w:t>
      </w:r>
      <w:r w:rsidR="00F62F3F">
        <w:rPr>
          <w:rFonts w:ascii="Arial" w:hAnsi="Arial" w:cs="Arial"/>
        </w:rPr>
        <w:t>,</w:t>
      </w:r>
      <w:r w:rsidR="00136E99">
        <w:rPr>
          <w:rFonts w:ascii="Arial" w:hAnsi="Arial" w:cs="Arial"/>
        </w:rPr>
        <w:t xml:space="preserve"> did not have a</w:t>
      </w:r>
      <w:r w:rsidR="00D1604F">
        <w:rPr>
          <w:rFonts w:ascii="Arial" w:hAnsi="Arial" w:cs="Arial"/>
        </w:rPr>
        <w:t xml:space="preserve"> </w:t>
      </w:r>
      <w:r w:rsidR="00136E99">
        <w:rPr>
          <w:rFonts w:ascii="Arial" w:hAnsi="Arial" w:cs="Arial"/>
        </w:rPr>
        <w:t>copy and would like one.</w:t>
      </w:r>
    </w:p>
    <w:p w14:paraId="281DAD05" w14:textId="597B6AAD" w:rsidR="00023CF6" w:rsidRDefault="00023CF6" w:rsidP="00B87D3E">
      <w:pPr>
        <w:rPr>
          <w:rFonts w:ascii="Arial" w:hAnsi="Arial" w:cs="Arial"/>
        </w:rPr>
      </w:pPr>
      <w:r>
        <w:rPr>
          <w:rFonts w:ascii="Arial" w:hAnsi="Arial" w:cs="Arial"/>
        </w:rPr>
        <w:t>However, the Site Audit report also identified posters advising consumers and representatives of the availability of care plans were displayed in the reception area and management confirmed access to care plans was discussed with consumers and representatives, during entry processes.</w:t>
      </w:r>
    </w:p>
    <w:p w14:paraId="277FE00B" w14:textId="181B3BD1" w:rsidR="00B87D3E" w:rsidRDefault="00023CF6" w:rsidP="00B87D3E">
      <w:pPr>
        <w:rPr>
          <w:rFonts w:ascii="Arial" w:hAnsi="Arial" w:cs="Arial"/>
        </w:rPr>
      </w:pPr>
      <w:r>
        <w:rPr>
          <w:rFonts w:ascii="Arial" w:hAnsi="Arial" w:cs="Arial"/>
        </w:rPr>
        <w:t xml:space="preserve">Additionally, consumers and representatives advised staff explain </w:t>
      </w:r>
      <w:r w:rsidR="00D1604F">
        <w:rPr>
          <w:rFonts w:ascii="Arial" w:hAnsi="Arial" w:cs="Arial"/>
        </w:rPr>
        <w:t xml:space="preserve">the care requirements of consumers </w:t>
      </w:r>
      <w:r>
        <w:rPr>
          <w:rFonts w:ascii="Arial" w:hAnsi="Arial" w:cs="Arial"/>
        </w:rPr>
        <w:t>clearly and clarify matters where needed</w:t>
      </w:r>
      <w:r w:rsidR="00D1604F">
        <w:rPr>
          <w:rFonts w:ascii="Arial" w:hAnsi="Arial" w:cs="Arial"/>
        </w:rPr>
        <w:t>;</w:t>
      </w:r>
      <w:r>
        <w:rPr>
          <w:rFonts w:ascii="Arial" w:hAnsi="Arial" w:cs="Arial"/>
        </w:rPr>
        <w:t xml:space="preserve"> and </w:t>
      </w:r>
      <w:r w:rsidR="00D1604F">
        <w:rPr>
          <w:rFonts w:ascii="Arial" w:hAnsi="Arial" w:cs="Arial"/>
        </w:rPr>
        <w:t xml:space="preserve">they </w:t>
      </w:r>
      <w:r>
        <w:rPr>
          <w:rFonts w:ascii="Arial" w:hAnsi="Arial" w:cs="Arial"/>
        </w:rPr>
        <w:t xml:space="preserve">confirmed the outcomes of assessment and care planning </w:t>
      </w:r>
      <w:r w:rsidR="00D1604F">
        <w:rPr>
          <w:rFonts w:ascii="Arial" w:hAnsi="Arial" w:cs="Arial"/>
        </w:rPr>
        <w:t>we</w:t>
      </w:r>
      <w:r>
        <w:rPr>
          <w:rFonts w:ascii="Arial" w:hAnsi="Arial" w:cs="Arial"/>
        </w:rPr>
        <w:t>re discussed with them, including following most incidents, medication change</w:t>
      </w:r>
      <w:r w:rsidR="00D1604F">
        <w:rPr>
          <w:rFonts w:ascii="Arial" w:hAnsi="Arial" w:cs="Arial"/>
        </w:rPr>
        <w:t>s</w:t>
      </w:r>
      <w:r>
        <w:rPr>
          <w:rFonts w:ascii="Arial" w:hAnsi="Arial" w:cs="Arial"/>
        </w:rPr>
        <w:t xml:space="preserve"> and during regularly care plan review processes</w:t>
      </w:r>
      <w:r w:rsidR="00B87D3E">
        <w:rPr>
          <w:rFonts w:ascii="Arial" w:hAnsi="Arial" w:cs="Arial"/>
        </w:rPr>
        <w:t>.</w:t>
      </w:r>
    </w:p>
    <w:p w14:paraId="52CA7D19" w14:textId="212356F1" w:rsidR="00D1604F" w:rsidRPr="00DF3960" w:rsidRDefault="00D1604F" w:rsidP="00B87D3E">
      <w:pPr>
        <w:rPr>
          <w:rFonts w:ascii="Arial" w:hAnsi="Arial" w:cs="Arial"/>
        </w:rPr>
      </w:pPr>
      <w:r>
        <w:rPr>
          <w:rFonts w:ascii="Arial" w:hAnsi="Arial" w:cs="Arial"/>
        </w:rPr>
        <w:t>Furthermore, care plans were described as accurately reflecting the consumers care needs, goals and preferences with staff advising any outcomes of assessment, which changed the planned care required for a consumer were communicated via handover processes.</w:t>
      </w:r>
    </w:p>
    <w:p w14:paraId="6FC2DEA2" w14:textId="4E95877B" w:rsidR="00B87D3E" w:rsidRDefault="00B87D3E" w:rsidP="00B87D3E">
      <w:pPr>
        <w:rPr>
          <w:rFonts w:ascii="Arial" w:hAnsi="Arial" w:cs="Arial"/>
        </w:rPr>
      </w:pPr>
      <w:r w:rsidRPr="00DF3960">
        <w:rPr>
          <w:rFonts w:ascii="Arial" w:hAnsi="Arial" w:cs="Arial"/>
        </w:rPr>
        <w:t xml:space="preserve">The </w:t>
      </w:r>
      <w:r>
        <w:rPr>
          <w:rFonts w:ascii="Arial" w:hAnsi="Arial" w:cs="Arial"/>
        </w:rPr>
        <w:t xml:space="preserve">providers response dated 12 January 2023, </w:t>
      </w:r>
      <w:r w:rsidR="00023CF6">
        <w:rPr>
          <w:rFonts w:ascii="Arial" w:hAnsi="Arial" w:cs="Arial"/>
        </w:rPr>
        <w:t xml:space="preserve">refuted the findings and </w:t>
      </w:r>
      <w:r>
        <w:rPr>
          <w:rFonts w:ascii="Arial" w:hAnsi="Arial" w:cs="Arial"/>
        </w:rPr>
        <w:t xml:space="preserve">submitted additional information and documentation </w:t>
      </w:r>
      <w:r w:rsidR="00023CF6">
        <w:rPr>
          <w:rFonts w:ascii="Arial" w:hAnsi="Arial" w:cs="Arial"/>
        </w:rPr>
        <w:t xml:space="preserve">including </w:t>
      </w:r>
      <w:r w:rsidR="007A731A">
        <w:rPr>
          <w:rFonts w:ascii="Arial" w:hAnsi="Arial" w:cs="Arial"/>
        </w:rPr>
        <w:t>reports detailing the outcomes of consumer surveys which demonstrated consumers and representatives had been informed of the</w:t>
      </w:r>
      <w:r w:rsidR="00F62F3F">
        <w:rPr>
          <w:rFonts w:ascii="Arial" w:hAnsi="Arial" w:cs="Arial"/>
        </w:rPr>
        <w:t xml:space="preserve">ir ability to access consumers care plans and to </w:t>
      </w:r>
      <w:r w:rsidR="007A731A">
        <w:rPr>
          <w:rFonts w:ascii="Arial" w:hAnsi="Arial" w:cs="Arial"/>
        </w:rPr>
        <w:t>ask registered staff</w:t>
      </w:r>
      <w:r w:rsidR="00F62F3F">
        <w:rPr>
          <w:rFonts w:ascii="Arial" w:hAnsi="Arial" w:cs="Arial"/>
        </w:rPr>
        <w:t>,</w:t>
      </w:r>
      <w:r w:rsidR="007A731A">
        <w:rPr>
          <w:rFonts w:ascii="Arial" w:hAnsi="Arial" w:cs="Arial"/>
        </w:rPr>
        <w:t xml:space="preserve"> if they would like a copy</w:t>
      </w:r>
      <w:r>
        <w:rPr>
          <w:rFonts w:ascii="Arial" w:hAnsi="Arial" w:cs="Arial"/>
        </w:rPr>
        <w:t>.</w:t>
      </w:r>
    </w:p>
    <w:p w14:paraId="21E3E87C" w14:textId="0354282A" w:rsidR="00B87D3E" w:rsidRDefault="00B87D3E" w:rsidP="00B87D3E">
      <w:pPr>
        <w:rPr>
          <w:rFonts w:ascii="Arial" w:hAnsi="Arial" w:cs="Arial"/>
        </w:rPr>
      </w:pPr>
      <w:r>
        <w:rPr>
          <w:rFonts w:ascii="Arial" w:hAnsi="Arial" w:cs="Arial"/>
        </w:rPr>
        <w:lastRenderedPageBreak/>
        <w:t xml:space="preserve">I acknowledge and agree with the </w:t>
      </w:r>
      <w:r w:rsidR="00F62F3F">
        <w:rPr>
          <w:rFonts w:ascii="Arial" w:hAnsi="Arial" w:cs="Arial"/>
        </w:rPr>
        <w:t xml:space="preserve">claims put forward by the </w:t>
      </w:r>
      <w:r>
        <w:rPr>
          <w:rFonts w:ascii="Arial" w:hAnsi="Arial" w:cs="Arial"/>
        </w:rPr>
        <w:t xml:space="preserve">provider, </w:t>
      </w:r>
      <w:r w:rsidR="00F62F3F">
        <w:rPr>
          <w:rFonts w:ascii="Arial" w:hAnsi="Arial" w:cs="Arial"/>
        </w:rPr>
        <w:t xml:space="preserve">including </w:t>
      </w:r>
      <w:r>
        <w:rPr>
          <w:rFonts w:ascii="Arial" w:hAnsi="Arial" w:cs="Arial"/>
        </w:rPr>
        <w:t>the site audit report contains positive feedback from consumers and representatives who confirmed the</w:t>
      </w:r>
      <w:r w:rsidR="007A731A">
        <w:rPr>
          <w:rFonts w:ascii="Arial" w:hAnsi="Arial" w:cs="Arial"/>
        </w:rPr>
        <w:t>ir involvement in assessment and care planning processes, changes in care were communicated and consultation occurred during care plan reviews. This is consistent with the evidence brought forward in the Site Audit report.</w:t>
      </w:r>
    </w:p>
    <w:p w14:paraId="6ACEC806" w14:textId="49F200D3" w:rsidR="00B87D3E" w:rsidRPr="00366160" w:rsidRDefault="007A731A" w:rsidP="00B87D3E">
      <w:pPr>
        <w:rPr>
          <w:rFonts w:ascii="Arial" w:hAnsi="Arial" w:cs="Arial"/>
          <w:sz w:val="22"/>
          <w:szCs w:val="22"/>
        </w:rPr>
      </w:pPr>
      <w:r>
        <w:rPr>
          <w:rFonts w:ascii="Arial" w:hAnsi="Arial" w:cs="Arial"/>
        </w:rPr>
        <w:t xml:space="preserve">I note </w:t>
      </w:r>
      <w:r w:rsidR="00F62F3F">
        <w:rPr>
          <w:rFonts w:ascii="Arial" w:hAnsi="Arial" w:cs="Arial"/>
        </w:rPr>
        <w:t>management</w:t>
      </w:r>
      <w:r>
        <w:rPr>
          <w:rFonts w:ascii="Arial" w:hAnsi="Arial" w:cs="Arial"/>
        </w:rPr>
        <w:t>, upon receipt of feedback</w:t>
      </w:r>
      <w:r w:rsidR="00F62F3F">
        <w:rPr>
          <w:rFonts w:ascii="Arial" w:hAnsi="Arial" w:cs="Arial"/>
        </w:rPr>
        <w:t xml:space="preserve"> from the Assessment Team</w:t>
      </w:r>
      <w:r>
        <w:rPr>
          <w:rFonts w:ascii="Arial" w:hAnsi="Arial" w:cs="Arial"/>
        </w:rPr>
        <w:t xml:space="preserve">, </w:t>
      </w:r>
      <w:r w:rsidR="00F62F3F">
        <w:rPr>
          <w:rFonts w:ascii="Arial" w:hAnsi="Arial" w:cs="Arial"/>
        </w:rPr>
        <w:t xml:space="preserve">provided a copy of the care plan to those </w:t>
      </w:r>
      <w:r>
        <w:rPr>
          <w:rFonts w:ascii="Arial" w:hAnsi="Arial" w:cs="Arial"/>
        </w:rPr>
        <w:t xml:space="preserve">5 consumers or representatives </w:t>
      </w:r>
      <w:r w:rsidR="00F62F3F">
        <w:rPr>
          <w:rFonts w:ascii="Arial" w:hAnsi="Arial" w:cs="Arial"/>
        </w:rPr>
        <w:t>who had requested one</w:t>
      </w:r>
      <w:r>
        <w:rPr>
          <w:rFonts w:ascii="Arial" w:hAnsi="Arial" w:cs="Arial"/>
        </w:rPr>
        <w:t>. I also note further a</w:t>
      </w:r>
      <w:r w:rsidR="00D27F66">
        <w:rPr>
          <w:rFonts w:ascii="Arial" w:hAnsi="Arial" w:cs="Arial"/>
        </w:rPr>
        <w:t xml:space="preserve">ctions, </w:t>
      </w:r>
      <w:r>
        <w:rPr>
          <w:rFonts w:ascii="Arial" w:hAnsi="Arial" w:cs="Arial"/>
        </w:rPr>
        <w:t>consisting of the inclusion of articles in the newsletter, discussion</w:t>
      </w:r>
      <w:r w:rsidR="00F62F3F">
        <w:rPr>
          <w:rFonts w:ascii="Arial" w:hAnsi="Arial" w:cs="Arial"/>
        </w:rPr>
        <w:t>s</w:t>
      </w:r>
      <w:r>
        <w:rPr>
          <w:rFonts w:ascii="Arial" w:hAnsi="Arial" w:cs="Arial"/>
        </w:rPr>
        <w:t xml:space="preserve"> at consumer meetings and </w:t>
      </w:r>
      <w:r w:rsidR="00F62F3F">
        <w:rPr>
          <w:rFonts w:ascii="Arial" w:hAnsi="Arial" w:cs="Arial"/>
        </w:rPr>
        <w:t xml:space="preserve">distribution of </w:t>
      </w:r>
      <w:r w:rsidR="00D27F66">
        <w:rPr>
          <w:rFonts w:ascii="Arial" w:hAnsi="Arial" w:cs="Arial"/>
        </w:rPr>
        <w:t xml:space="preserve">electronic </w:t>
      </w:r>
      <w:r>
        <w:rPr>
          <w:rFonts w:ascii="Arial" w:hAnsi="Arial" w:cs="Arial"/>
        </w:rPr>
        <w:t>messaging</w:t>
      </w:r>
      <w:r w:rsidR="00F62F3F">
        <w:rPr>
          <w:rFonts w:ascii="Arial" w:hAnsi="Arial" w:cs="Arial"/>
        </w:rPr>
        <w:t xml:space="preserve">, </w:t>
      </w:r>
      <w:r w:rsidR="00D27F66">
        <w:rPr>
          <w:rFonts w:ascii="Arial" w:hAnsi="Arial" w:cs="Arial"/>
        </w:rPr>
        <w:t xml:space="preserve">would </w:t>
      </w:r>
      <w:r w:rsidR="00F62F3F">
        <w:rPr>
          <w:rFonts w:ascii="Arial" w:hAnsi="Arial" w:cs="Arial"/>
        </w:rPr>
        <w:t xml:space="preserve">have </w:t>
      </w:r>
      <w:r w:rsidR="00D27F66">
        <w:rPr>
          <w:rFonts w:ascii="Arial" w:hAnsi="Arial" w:cs="Arial"/>
        </w:rPr>
        <w:t>further promote</w:t>
      </w:r>
      <w:r w:rsidR="00F62F3F">
        <w:rPr>
          <w:rFonts w:ascii="Arial" w:hAnsi="Arial" w:cs="Arial"/>
        </w:rPr>
        <w:t>d</w:t>
      </w:r>
      <w:r w:rsidR="00D27F66">
        <w:rPr>
          <w:rFonts w:ascii="Arial" w:hAnsi="Arial" w:cs="Arial"/>
        </w:rPr>
        <w:t xml:space="preserve"> the availability of the care plan to consumers and representatives.</w:t>
      </w:r>
    </w:p>
    <w:p w14:paraId="34113CF2" w14:textId="64168BE5" w:rsidR="00F614FD" w:rsidRDefault="00B87D3E" w:rsidP="00E03323">
      <w:pPr>
        <w:textAlignment w:val="baseline"/>
        <w:rPr>
          <w:rFonts w:ascii="Arial" w:hAnsi="Arial" w:cs="Arial"/>
        </w:rPr>
      </w:pPr>
      <w:r w:rsidRPr="00E03323">
        <w:rPr>
          <w:rFonts w:ascii="Arial" w:eastAsia="Calibri" w:hAnsi="Arial" w:cs="Arial"/>
          <w:color w:val="auto"/>
        </w:rPr>
        <w:t xml:space="preserve">Overall, I have placed weight </w:t>
      </w:r>
      <w:r w:rsidR="00F62F3F">
        <w:rPr>
          <w:rFonts w:ascii="Arial" w:eastAsia="Calibri" w:hAnsi="Arial" w:cs="Arial"/>
          <w:color w:val="auto"/>
        </w:rPr>
        <w:t xml:space="preserve">on </w:t>
      </w:r>
      <w:r w:rsidRPr="00E03323">
        <w:rPr>
          <w:rFonts w:ascii="Arial" w:eastAsia="Calibri" w:hAnsi="Arial" w:cs="Arial"/>
          <w:color w:val="auto"/>
        </w:rPr>
        <w:t>feedback provided by consumers and representatives</w:t>
      </w:r>
      <w:r w:rsidR="00F62F3F">
        <w:rPr>
          <w:rFonts w:ascii="Arial" w:eastAsia="Calibri" w:hAnsi="Arial" w:cs="Arial"/>
          <w:color w:val="auto"/>
        </w:rPr>
        <w:t xml:space="preserve"> who have confirmed they were aware of the outcome</w:t>
      </w:r>
      <w:r w:rsidR="00845C99">
        <w:rPr>
          <w:rFonts w:ascii="Arial" w:eastAsia="Calibri" w:hAnsi="Arial" w:cs="Arial"/>
          <w:color w:val="auto"/>
        </w:rPr>
        <w:t>s</w:t>
      </w:r>
      <w:r w:rsidR="00F62F3F">
        <w:rPr>
          <w:rFonts w:ascii="Arial" w:eastAsia="Calibri" w:hAnsi="Arial" w:cs="Arial"/>
          <w:color w:val="auto"/>
        </w:rPr>
        <w:t xml:space="preserve"> of assessment and care planning through ongoing co</w:t>
      </w:r>
      <w:r w:rsidR="00845C99">
        <w:rPr>
          <w:rFonts w:ascii="Arial" w:eastAsia="Calibri" w:hAnsi="Arial" w:cs="Arial"/>
          <w:color w:val="auto"/>
        </w:rPr>
        <w:t>mmunication with staff, t</w:t>
      </w:r>
      <w:r w:rsidR="00F62F3F">
        <w:rPr>
          <w:rFonts w:ascii="Arial" w:eastAsia="Calibri" w:hAnsi="Arial" w:cs="Arial"/>
          <w:color w:val="auto"/>
        </w:rPr>
        <w:t xml:space="preserve">he </w:t>
      </w:r>
      <w:r w:rsidRPr="00E03323">
        <w:rPr>
          <w:rFonts w:ascii="Arial" w:eastAsia="Calibri" w:hAnsi="Arial" w:cs="Arial"/>
          <w:color w:val="auto"/>
        </w:rPr>
        <w:t xml:space="preserve">recommendations of compliance across all other requirements </w:t>
      </w:r>
      <w:r w:rsidR="00F62F3F">
        <w:rPr>
          <w:rFonts w:ascii="Arial" w:eastAsia="Calibri" w:hAnsi="Arial" w:cs="Arial"/>
          <w:color w:val="auto"/>
        </w:rPr>
        <w:t>which demonstrates the consumer</w:t>
      </w:r>
      <w:r w:rsidR="00845C99">
        <w:rPr>
          <w:rFonts w:ascii="Arial" w:eastAsia="Calibri" w:hAnsi="Arial" w:cs="Arial"/>
          <w:color w:val="auto"/>
        </w:rPr>
        <w:t>’</w:t>
      </w:r>
      <w:r w:rsidR="00F62F3F">
        <w:rPr>
          <w:rFonts w:ascii="Arial" w:eastAsia="Calibri" w:hAnsi="Arial" w:cs="Arial"/>
          <w:color w:val="auto"/>
        </w:rPr>
        <w:t xml:space="preserve">s needs were documented within a care and service plan and </w:t>
      </w:r>
      <w:r w:rsidR="00845C99">
        <w:rPr>
          <w:rFonts w:ascii="Arial" w:eastAsia="Calibri" w:hAnsi="Arial" w:cs="Arial"/>
          <w:color w:val="auto"/>
        </w:rPr>
        <w:t>various methods were being used to inform consumers and representatives a copy of the care plan was available upon request</w:t>
      </w:r>
      <w:r w:rsidR="007C37BB">
        <w:rPr>
          <w:rFonts w:ascii="Arial" w:eastAsia="Calibri" w:hAnsi="Arial" w:cs="Arial"/>
          <w:color w:val="auto"/>
        </w:rPr>
        <w:t>.</w:t>
      </w:r>
    </w:p>
    <w:p w14:paraId="38D14B14" w14:textId="51D738BB" w:rsidR="00B87D3E" w:rsidRDefault="00B87D3E" w:rsidP="00E03323">
      <w:pPr>
        <w:textAlignment w:val="baseline"/>
        <w:rPr>
          <w:rFonts w:ascii="Arial" w:eastAsia="Fira Sans Light" w:hAnsi="Arial" w:cs="Arial"/>
        </w:rPr>
      </w:pPr>
      <w:r w:rsidRPr="00181F4D">
        <w:rPr>
          <w:rFonts w:ascii="Arial" w:hAnsi="Arial" w:cs="Arial"/>
        </w:rPr>
        <w:t>Ther</w:t>
      </w:r>
      <w:r w:rsidRPr="00181F4D">
        <w:rPr>
          <w:rFonts w:ascii="Arial" w:eastAsia="Fira Sans Light" w:hAnsi="Arial" w:cs="Arial"/>
        </w:rPr>
        <w:t xml:space="preserve">efore, </w:t>
      </w:r>
      <w:r>
        <w:rPr>
          <w:rFonts w:ascii="Arial" w:eastAsia="Fira Sans Light" w:hAnsi="Arial" w:cs="Arial"/>
        </w:rPr>
        <w:t xml:space="preserve">I </w:t>
      </w:r>
      <w:r w:rsidRPr="00181F4D">
        <w:rPr>
          <w:rFonts w:ascii="Arial" w:eastAsia="Fira Sans Light" w:hAnsi="Arial" w:cs="Arial"/>
        </w:rPr>
        <w:t>find Requirement 2(</w:t>
      </w:r>
      <w:r w:rsidRPr="00181F4D">
        <w:rPr>
          <w:rFonts w:ascii="Arial" w:eastAsia="Calibri" w:hAnsi="Arial" w:cs="Arial"/>
        </w:rPr>
        <w:t xml:space="preserve">3)(d) is </w:t>
      </w:r>
      <w:r w:rsidRPr="00181F4D">
        <w:rPr>
          <w:rFonts w:ascii="Arial" w:eastAsia="Fira Sans Light" w:hAnsi="Arial" w:cs="Arial"/>
        </w:rPr>
        <w:t>compliant.</w:t>
      </w:r>
    </w:p>
    <w:p w14:paraId="1270BC12" w14:textId="423628AE" w:rsidR="00A77666" w:rsidRDefault="00A77666" w:rsidP="00A77666">
      <w:pPr>
        <w:rPr>
          <w:rFonts w:ascii="Arial" w:eastAsia="Times New Roman" w:hAnsi="Arial" w:cs="Arial"/>
          <w:color w:val="auto"/>
          <w:lang w:eastAsia="en-AU"/>
        </w:rPr>
      </w:pPr>
      <w:r>
        <w:rPr>
          <w:rStyle w:val="normaltextrun"/>
          <w:rFonts w:ascii="Arial" w:hAnsi="Arial" w:cs="Arial"/>
        </w:rPr>
        <w:t>I</w:t>
      </w:r>
      <w:r>
        <w:rPr>
          <w:rStyle w:val="normaltextrun"/>
          <w:rFonts w:ascii="Arial" w:eastAsia="Times New Roman" w:hAnsi="Arial" w:cs="Arial"/>
          <w:color w:val="auto"/>
          <w:lang w:eastAsia="en-AU"/>
        </w:rPr>
        <w:t xml:space="preserve"> find the remaining 4 requirements of Quality Standard 2 compliant as:</w:t>
      </w:r>
    </w:p>
    <w:p w14:paraId="35423723" w14:textId="46DE6FF2" w:rsidR="00615B6E" w:rsidRPr="000B190E" w:rsidRDefault="009C6BB9" w:rsidP="00615B6E">
      <w:pPr>
        <w:rPr>
          <w:rFonts w:ascii="Arial" w:hAnsi="Arial" w:cs="Arial"/>
        </w:rPr>
      </w:pPr>
      <w:r w:rsidRPr="000B190E">
        <w:rPr>
          <w:rFonts w:ascii="Arial" w:hAnsi="Arial" w:cs="Arial"/>
        </w:rPr>
        <w:t xml:space="preserve">Consumers and representatives </w:t>
      </w:r>
      <w:r w:rsidR="000646EF">
        <w:rPr>
          <w:rFonts w:ascii="Arial" w:hAnsi="Arial" w:cs="Arial"/>
        </w:rPr>
        <w:t xml:space="preserve">confirmed </w:t>
      </w:r>
      <w:r w:rsidR="003E2244">
        <w:rPr>
          <w:rFonts w:ascii="Arial" w:hAnsi="Arial" w:cs="Arial"/>
        </w:rPr>
        <w:t xml:space="preserve">risks to consumers were </w:t>
      </w:r>
      <w:r w:rsidRPr="000B190E">
        <w:rPr>
          <w:rFonts w:ascii="Arial" w:hAnsi="Arial" w:cs="Arial"/>
        </w:rPr>
        <w:t xml:space="preserve">considered in the care planning process and </w:t>
      </w:r>
      <w:r w:rsidR="003E2244">
        <w:rPr>
          <w:rFonts w:ascii="Arial" w:hAnsi="Arial" w:cs="Arial"/>
        </w:rPr>
        <w:t>strategies were planned to minimise the risk</w:t>
      </w:r>
      <w:r w:rsidR="00A77666">
        <w:rPr>
          <w:rFonts w:ascii="Arial" w:hAnsi="Arial" w:cs="Arial"/>
        </w:rPr>
        <w:t xml:space="preserve">. </w:t>
      </w:r>
      <w:r w:rsidR="00B42890" w:rsidRPr="000B190E">
        <w:rPr>
          <w:rFonts w:ascii="Arial" w:hAnsi="Arial" w:cs="Arial"/>
        </w:rPr>
        <w:t>Staff describe</w:t>
      </w:r>
      <w:r w:rsidR="00427839" w:rsidRPr="000B190E">
        <w:rPr>
          <w:rFonts w:ascii="Arial" w:hAnsi="Arial" w:cs="Arial"/>
        </w:rPr>
        <w:t>d</w:t>
      </w:r>
      <w:r w:rsidR="00B42890" w:rsidRPr="000B190E">
        <w:rPr>
          <w:rFonts w:ascii="Arial" w:hAnsi="Arial" w:cs="Arial"/>
        </w:rPr>
        <w:t xml:space="preserve"> how they use</w:t>
      </w:r>
      <w:r w:rsidR="00A77666">
        <w:rPr>
          <w:rFonts w:ascii="Arial" w:hAnsi="Arial" w:cs="Arial"/>
        </w:rPr>
        <w:t>d</w:t>
      </w:r>
      <w:r w:rsidR="00B42890" w:rsidRPr="000B190E">
        <w:rPr>
          <w:rFonts w:ascii="Arial" w:hAnsi="Arial" w:cs="Arial"/>
        </w:rPr>
        <w:t xml:space="preserve"> assessment</w:t>
      </w:r>
      <w:r w:rsidR="003E2244">
        <w:rPr>
          <w:rFonts w:ascii="Arial" w:hAnsi="Arial" w:cs="Arial"/>
        </w:rPr>
        <w:t xml:space="preserve">s to determine risks and </w:t>
      </w:r>
      <w:r w:rsidR="00B42890" w:rsidRPr="000B190E">
        <w:rPr>
          <w:rFonts w:ascii="Arial" w:hAnsi="Arial" w:cs="Arial"/>
        </w:rPr>
        <w:t xml:space="preserve">information </w:t>
      </w:r>
      <w:r w:rsidR="003E2244">
        <w:rPr>
          <w:rFonts w:ascii="Arial" w:hAnsi="Arial" w:cs="Arial"/>
        </w:rPr>
        <w:t xml:space="preserve">was used to </w:t>
      </w:r>
      <w:r w:rsidR="00B42890" w:rsidRPr="000B190E">
        <w:rPr>
          <w:rFonts w:ascii="Arial" w:hAnsi="Arial" w:cs="Arial"/>
        </w:rPr>
        <w:t xml:space="preserve">inform how </w:t>
      </w:r>
      <w:r w:rsidR="003E2244">
        <w:rPr>
          <w:rFonts w:ascii="Arial" w:hAnsi="Arial" w:cs="Arial"/>
        </w:rPr>
        <w:t xml:space="preserve">to </w:t>
      </w:r>
      <w:r w:rsidR="00B42890" w:rsidRPr="000B190E">
        <w:rPr>
          <w:rFonts w:ascii="Arial" w:hAnsi="Arial" w:cs="Arial"/>
        </w:rPr>
        <w:t>deliver safe and effective care.</w:t>
      </w:r>
      <w:r w:rsidR="00615B6E" w:rsidRPr="000B190E">
        <w:rPr>
          <w:rFonts w:ascii="Arial" w:hAnsi="Arial" w:cs="Arial"/>
        </w:rPr>
        <w:t xml:space="preserve"> </w:t>
      </w:r>
      <w:r w:rsidR="00A77666">
        <w:rPr>
          <w:rFonts w:ascii="Arial" w:hAnsi="Arial" w:cs="Arial"/>
        </w:rPr>
        <w:t>A</w:t>
      </w:r>
      <w:r w:rsidR="002319EC" w:rsidRPr="000B190E">
        <w:rPr>
          <w:rFonts w:ascii="Arial" w:hAnsi="Arial" w:cs="Arial"/>
        </w:rPr>
        <w:t xml:space="preserve"> </w:t>
      </w:r>
      <w:r w:rsidR="00615B6E" w:rsidRPr="000B190E">
        <w:rPr>
          <w:rFonts w:ascii="Arial" w:hAnsi="Arial" w:cs="Arial"/>
        </w:rPr>
        <w:t xml:space="preserve">consumer assessment checklist </w:t>
      </w:r>
      <w:r w:rsidR="00A77666">
        <w:rPr>
          <w:rFonts w:ascii="Arial" w:hAnsi="Arial" w:cs="Arial"/>
        </w:rPr>
        <w:t xml:space="preserve">was used </w:t>
      </w:r>
      <w:r w:rsidR="002319EC" w:rsidRPr="000B190E">
        <w:rPr>
          <w:rFonts w:ascii="Arial" w:hAnsi="Arial" w:cs="Arial"/>
        </w:rPr>
        <w:t xml:space="preserve">to </w:t>
      </w:r>
      <w:r w:rsidR="00615B6E" w:rsidRPr="000B190E">
        <w:rPr>
          <w:rFonts w:ascii="Arial" w:hAnsi="Arial" w:cs="Arial"/>
        </w:rPr>
        <w:t xml:space="preserve">guide staff in the assessment of new consumers at the time of </w:t>
      </w:r>
      <w:r w:rsidR="002319EC" w:rsidRPr="000B190E">
        <w:rPr>
          <w:rFonts w:ascii="Arial" w:hAnsi="Arial" w:cs="Arial"/>
        </w:rPr>
        <w:t>entry to the service.</w:t>
      </w:r>
    </w:p>
    <w:p w14:paraId="7284DFAE" w14:textId="43DA92D9" w:rsidR="00113F6F" w:rsidRPr="00181F4D" w:rsidRDefault="00113F6F" w:rsidP="0013325C">
      <w:pPr>
        <w:rPr>
          <w:rFonts w:ascii="Arial" w:hAnsi="Arial" w:cs="Arial"/>
        </w:rPr>
      </w:pPr>
      <w:r w:rsidRPr="00181F4D">
        <w:rPr>
          <w:rFonts w:ascii="Arial" w:hAnsi="Arial" w:cs="Arial"/>
        </w:rPr>
        <w:t xml:space="preserve">Consumers and representatives confirmed they </w:t>
      </w:r>
      <w:r w:rsidR="008371B0" w:rsidRPr="00181F4D">
        <w:rPr>
          <w:rFonts w:ascii="Arial" w:hAnsi="Arial" w:cs="Arial"/>
        </w:rPr>
        <w:t>were</w:t>
      </w:r>
      <w:r w:rsidRPr="00181F4D">
        <w:rPr>
          <w:rFonts w:ascii="Arial" w:hAnsi="Arial" w:cs="Arial"/>
        </w:rPr>
        <w:t xml:space="preserve"> </w:t>
      </w:r>
      <w:r w:rsidR="00AE07EF">
        <w:rPr>
          <w:rFonts w:ascii="Arial" w:hAnsi="Arial" w:cs="Arial"/>
        </w:rPr>
        <w:t>participants in the identification of</w:t>
      </w:r>
      <w:r w:rsidRPr="00181F4D">
        <w:rPr>
          <w:rFonts w:ascii="Arial" w:hAnsi="Arial" w:cs="Arial"/>
        </w:rPr>
        <w:t xml:space="preserve"> the</w:t>
      </w:r>
      <w:r w:rsidR="004B7C80" w:rsidRPr="00181F4D">
        <w:rPr>
          <w:rFonts w:ascii="Arial" w:hAnsi="Arial" w:cs="Arial"/>
        </w:rPr>
        <w:t xml:space="preserve"> consumer</w:t>
      </w:r>
      <w:r w:rsidR="005936D4">
        <w:rPr>
          <w:rFonts w:ascii="Arial" w:hAnsi="Arial" w:cs="Arial"/>
        </w:rPr>
        <w:t>'</w:t>
      </w:r>
      <w:r w:rsidR="004B7C80" w:rsidRPr="00181F4D">
        <w:rPr>
          <w:rFonts w:ascii="Arial" w:hAnsi="Arial" w:cs="Arial"/>
        </w:rPr>
        <w:t>s</w:t>
      </w:r>
      <w:r w:rsidRPr="00181F4D">
        <w:rPr>
          <w:rFonts w:ascii="Arial" w:hAnsi="Arial" w:cs="Arial"/>
        </w:rPr>
        <w:t xml:space="preserve"> current care needs, including advance care or end</w:t>
      </w:r>
      <w:r w:rsidR="005936D4">
        <w:rPr>
          <w:rFonts w:ascii="Arial" w:hAnsi="Arial" w:cs="Arial"/>
        </w:rPr>
        <w:t>-of-</w:t>
      </w:r>
      <w:r w:rsidRPr="00181F4D">
        <w:rPr>
          <w:rFonts w:ascii="Arial" w:hAnsi="Arial" w:cs="Arial"/>
        </w:rPr>
        <w:t>life planning if they wished to talk about it. Staff demonstrated a comprehensive knowledge of</w:t>
      </w:r>
      <w:r w:rsidR="00A77666">
        <w:rPr>
          <w:rFonts w:ascii="Arial" w:hAnsi="Arial" w:cs="Arial"/>
        </w:rPr>
        <w:t>,</w:t>
      </w:r>
      <w:r w:rsidRPr="00181F4D">
        <w:rPr>
          <w:rFonts w:ascii="Arial" w:hAnsi="Arial" w:cs="Arial"/>
        </w:rPr>
        <w:t xml:space="preserve"> </w:t>
      </w:r>
      <w:r w:rsidR="00A77666">
        <w:rPr>
          <w:rFonts w:ascii="Arial" w:hAnsi="Arial" w:cs="Arial"/>
        </w:rPr>
        <w:t>the needs or preferences of</w:t>
      </w:r>
      <w:r w:rsidRPr="00181F4D">
        <w:rPr>
          <w:rFonts w:ascii="Arial" w:hAnsi="Arial" w:cs="Arial"/>
        </w:rPr>
        <w:t xml:space="preserve"> consumers</w:t>
      </w:r>
      <w:r w:rsidR="00A77666">
        <w:rPr>
          <w:rFonts w:ascii="Arial" w:hAnsi="Arial" w:cs="Arial"/>
        </w:rPr>
        <w:t>,</w:t>
      </w:r>
      <w:r w:rsidRPr="00181F4D">
        <w:rPr>
          <w:rFonts w:ascii="Arial" w:hAnsi="Arial" w:cs="Arial"/>
        </w:rPr>
        <w:t xml:space="preserve"> </w:t>
      </w:r>
      <w:r w:rsidR="005936D4">
        <w:rPr>
          <w:rFonts w:ascii="Arial" w:hAnsi="Arial" w:cs="Arial"/>
        </w:rPr>
        <w:t>concerning</w:t>
      </w:r>
      <w:r w:rsidRPr="00181F4D">
        <w:rPr>
          <w:rFonts w:ascii="Arial" w:hAnsi="Arial" w:cs="Arial"/>
        </w:rPr>
        <w:t xml:space="preserve"> </w:t>
      </w:r>
      <w:r w:rsidR="00D4331A">
        <w:rPr>
          <w:rFonts w:ascii="Arial" w:hAnsi="Arial" w:cs="Arial"/>
        </w:rPr>
        <w:t xml:space="preserve">the delivery of their </w:t>
      </w:r>
      <w:r w:rsidRPr="00181F4D">
        <w:rPr>
          <w:rFonts w:ascii="Arial" w:hAnsi="Arial" w:cs="Arial"/>
        </w:rPr>
        <w:t>personal and clinical care.</w:t>
      </w:r>
      <w:r w:rsidR="00B92AB4" w:rsidRPr="00181F4D">
        <w:rPr>
          <w:rFonts w:ascii="Arial" w:hAnsi="Arial" w:cs="Arial"/>
        </w:rPr>
        <w:t xml:space="preserve"> </w:t>
      </w:r>
      <w:r w:rsidR="00FD26C1" w:rsidRPr="00181F4D">
        <w:rPr>
          <w:rFonts w:ascii="Arial" w:hAnsi="Arial" w:cs="Arial"/>
        </w:rPr>
        <w:t>Care d</w:t>
      </w:r>
      <w:r w:rsidR="00B92AB4" w:rsidRPr="00181F4D">
        <w:rPr>
          <w:rFonts w:ascii="Arial" w:hAnsi="Arial" w:cs="Arial"/>
        </w:rPr>
        <w:t>ocumentation evidence</w:t>
      </w:r>
      <w:r w:rsidR="00FD26C1" w:rsidRPr="00181F4D">
        <w:rPr>
          <w:rFonts w:ascii="Arial" w:hAnsi="Arial" w:cs="Arial"/>
        </w:rPr>
        <w:t>d</w:t>
      </w:r>
      <w:r w:rsidR="00B92AB4" w:rsidRPr="00181F4D">
        <w:rPr>
          <w:rFonts w:ascii="Arial" w:hAnsi="Arial" w:cs="Arial"/>
        </w:rPr>
        <w:t xml:space="preserve"> </w:t>
      </w:r>
      <w:r w:rsidR="00FD26C1" w:rsidRPr="00181F4D">
        <w:rPr>
          <w:rFonts w:ascii="Arial" w:hAnsi="Arial" w:cs="Arial"/>
        </w:rPr>
        <w:t xml:space="preserve">monthly </w:t>
      </w:r>
      <w:r w:rsidR="00567EA2" w:rsidRPr="00181F4D">
        <w:rPr>
          <w:rFonts w:ascii="Arial" w:hAnsi="Arial" w:cs="Arial"/>
        </w:rPr>
        <w:t>review of</w:t>
      </w:r>
      <w:r w:rsidR="00B92AB4" w:rsidRPr="00181F4D">
        <w:rPr>
          <w:rFonts w:ascii="Arial" w:hAnsi="Arial" w:cs="Arial"/>
        </w:rPr>
        <w:t xml:space="preserve"> the care plan</w:t>
      </w:r>
      <w:r w:rsidR="00A77666">
        <w:rPr>
          <w:rFonts w:ascii="Arial" w:hAnsi="Arial" w:cs="Arial"/>
        </w:rPr>
        <w:t xml:space="preserve">, including </w:t>
      </w:r>
      <w:r w:rsidR="00A77666" w:rsidRPr="00181F4D">
        <w:rPr>
          <w:rFonts w:ascii="Arial" w:hAnsi="Arial" w:cs="Arial"/>
        </w:rPr>
        <w:t>advance care</w:t>
      </w:r>
      <w:r w:rsidR="00A77666">
        <w:rPr>
          <w:rFonts w:ascii="Arial" w:hAnsi="Arial" w:cs="Arial"/>
        </w:rPr>
        <w:t>,</w:t>
      </w:r>
      <w:r w:rsidR="00A77666" w:rsidRPr="00181F4D">
        <w:rPr>
          <w:rFonts w:ascii="Arial" w:hAnsi="Arial" w:cs="Arial"/>
        </w:rPr>
        <w:t xml:space="preserve"> </w:t>
      </w:r>
      <w:r w:rsidR="00B92AB4" w:rsidRPr="00181F4D">
        <w:rPr>
          <w:rFonts w:ascii="Arial" w:hAnsi="Arial" w:cs="Arial"/>
        </w:rPr>
        <w:t xml:space="preserve">to ensure </w:t>
      </w:r>
      <w:r w:rsidR="00A77666">
        <w:rPr>
          <w:rFonts w:ascii="Arial" w:hAnsi="Arial" w:cs="Arial"/>
        </w:rPr>
        <w:t>the c</w:t>
      </w:r>
      <w:r w:rsidR="00EB0C6F" w:rsidRPr="00181F4D">
        <w:rPr>
          <w:rFonts w:ascii="Arial" w:hAnsi="Arial" w:cs="Arial"/>
        </w:rPr>
        <w:t>onsumer</w:t>
      </w:r>
      <w:r w:rsidR="00D4331A">
        <w:rPr>
          <w:rFonts w:ascii="Arial" w:hAnsi="Arial" w:cs="Arial"/>
        </w:rPr>
        <w:t>'</w:t>
      </w:r>
      <w:r w:rsidR="00EB0C6F" w:rsidRPr="00181F4D">
        <w:rPr>
          <w:rFonts w:ascii="Arial" w:hAnsi="Arial" w:cs="Arial"/>
        </w:rPr>
        <w:t>s</w:t>
      </w:r>
      <w:r w:rsidR="00B92AB4" w:rsidRPr="00181F4D">
        <w:rPr>
          <w:rFonts w:ascii="Arial" w:hAnsi="Arial" w:cs="Arial"/>
        </w:rPr>
        <w:t xml:space="preserve"> current choices</w:t>
      </w:r>
      <w:r w:rsidR="00A77666">
        <w:rPr>
          <w:rFonts w:ascii="Arial" w:hAnsi="Arial" w:cs="Arial"/>
        </w:rPr>
        <w:t xml:space="preserve"> were reflected</w:t>
      </w:r>
      <w:r w:rsidR="00B92AB4" w:rsidRPr="00181F4D">
        <w:rPr>
          <w:rFonts w:ascii="Arial" w:hAnsi="Arial" w:cs="Arial"/>
        </w:rPr>
        <w:t>.</w:t>
      </w:r>
    </w:p>
    <w:p w14:paraId="36900EAC" w14:textId="2706379B" w:rsidR="00172965" w:rsidRPr="00181F4D" w:rsidRDefault="00172965" w:rsidP="0013325C">
      <w:pPr>
        <w:rPr>
          <w:rFonts w:ascii="Arial" w:hAnsi="Arial" w:cs="Arial"/>
          <w:color w:val="auto"/>
        </w:rPr>
      </w:pPr>
      <w:r w:rsidRPr="00181F4D">
        <w:rPr>
          <w:rFonts w:ascii="Arial" w:hAnsi="Arial" w:cs="Arial"/>
          <w:color w:val="auto"/>
        </w:rPr>
        <w:t xml:space="preserve">Consumers and representatives indicated they </w:t>
      </w:r>
      <w:r w:rsidR="008371B0" w:rsidRPr="00181F4D">
        <w:rPr>
          <w:rFonts w:ascii="Arial" w:hAnsi="Arial" w:cs="Arial"/>
          <w:color w:val="auto"/>
        </w:rPr>
        <w:t>we</w:t>
      </w:r>
      <w:r w:rsidRPr="00181F4D">
        <w:rPr>
          <w:rFonts w:ascii="Arial" w:hAnsi="Arial" w:cs="Arial"/>
          <w:color w:val="auto"/>
        </w:rPr>
        <w:t>re actively involved in the assessment, planning</w:t>
      </w:r>
      <w:r w:rsidR="006A2F9A">
        <w:rPr>
          <w:rFonts w:ascii="Arial" w:hAnsi="Arial" w:cs="Arial"/>
          <w:color w:val="auto"/>
        </w:rPr>
        <w:t>,</w:t>
      </w:r>
      <w:r w:rsidRPr="00181F4D">
        <w:rPr>
          <w:rFonts w:ascii="Arial" w:hAnsi="Arial" w:cs="Arial"/>
          <w:color w:val="auto"/>
        </w:rPr>
        <w:t xml:space="preserve"> and review of the</w:t>
      </w:r>
      <w:r w:rsidR="00FD34A9">
        <w:rPr>
          <w:rFonts w:ascii="Arial" w:hAnsi="Arial" w:cs="Arial"/>
          <w:color w:val="auto"/>
        </w:rPr>
        <w:t xml:space="preserve"> consumer</w:t>
      </w:r>
      <w:r w:rsidR="006A2F9A">
        <w:rPr>
          <w:rFonts w:ascii="Arial" w:hAnsi="Arial" w:cs="Arial"/>
          <w:color w:val="auto"/>
        </w:rPr>
        <w:t>'</w:t>
      </w:r>
      <w:r w:rsidR="00FD34A9">
        <w:rPr>
          <w:rFonts w:ascii="Arial" w:hAnsi="Arial" w:cs="Arial"/>
          <w:color w:val="auto"/>
        </w:rPr>
        <w:t>s</w:t>
      </w:r>
      <w:r w:rsidRPr="00181F4D">
        <w:rPr>
          <w:rFonts w:ascii="Arial" w:hAnsi="Arial" w:cs="Arial"/>
          <w:color w:val="auto"/>
        </w:rPr>
        <w:t xml:space="preserve"> care and services from </w:t>
      </w:r>
      <w:r w:rsidR="00853991">
        <w:rPr>
          <w:rFonts w:ascii="Arial" w:hAnsi="Arial" w:cs="Arial"/>
          <w:color w:val="auto"/>
        </w:rPr>
        <w:t>the time the consumer entered</w:t>
      </w:r>
      <w:r w:rsidR="008371B0" w:rsidRPr="00181F4D">
        <w:rPr>
          <w:rFonts w:ascii="Arial" w:hAnsi="Arial" w:cs="Arial"/>
          <w:color w:val="auto"/>
        </w:rPr>
        <w:t xml:space="preserve"> the service</w:t>
      </w:r>
      <w:r w:rsidRPr="00181F4D">
        <w:rPr>
          <w:rFonts w:ascii="Arial" w:hAnsi="Arial" w:cs="Arial"/>
          <w:color w:val="auto"/>
        </w:rPr>
        <w:t xml:space="preserve">. </w:t>
      </w:r>
      <w:r w:rsidR="008371B0" w:rsidRPr="00181F4D">
        <w:rPr>
          <w:rFonts w:ascii="Arial" w:hAnsi="Arial" w:cs="Arial"/>
          <w:color w:val="auto"/>
        </w:rPr>
        <w:t>Care documentation</w:t>
      </w:r>
      <w:r w:rsidRPr="00181F4D">
        <w:rPr>
          <w:rFonts w:ascii="Arial" w:hAnsi="Arial" w:cs="Arial"/>
          <w:color w:val="auto"/>
        </w:rPr>
        <w:t xml:space="preserve"> reflect</w:t>
      </w:r>
      <w:r w:rsidR="008371B0" w:rsidRPr="00181F4D">
        <w:rPr>
          <w:rFonts w:ascii="Arial" w:hAnsi="Arial" w:cs="Arial"/>
          <w:color w:val="auto"/>
        </w:rPr>
        <w:t>ed</w:t>
      </w:r>
      <w:r w:rsidRPr="00181F4D">
        <w:rPr>
          <w:rFonts w:ascii="Arial" w:hAnsi="Arial" w:cs="Arial"/>
          <w:color w:val="auto"/>
        </w:rPr>
        <w:t xml:space="preserve"> </w:t>
      </w:r>
      <w:r w:rsidR="0021706D" w:rsidRPr="00181F4D">
        <w:rPr>
          <w:rFonts w:ascii="Arial" w:hAnsi="Arial" w:cs="Arial"/>
          <w:color w:val="auto"/>
        </w:rPr>
        <w:t>the consumer</w:t>
      </w:r>
      <w:r w:rsidR="006A2F9A">
        <w:rPr>
          <w:rFonts w:ascii="Arial" w:hAnsi="Arial" w:cs="Arial"/>
          <w:color w:val="auto"/>
        </w:rPr>
        <w:t>'</w:t>
      </w:r>
      <w:r w:rsidR="0021706D" w:rsidRPr="00181F4D">
        <w:rPr>
          <w:rFonts w:ascii="Arial" w:hAnsi="Arial" w:cs="Arial"/>
          <w:color w:val="auto"/>
        </w:rPr>
        <w:t xml:space="preserve">s participation </w:t>
      </w:r>
      <w:r w:rsidR="00067B38" w:rsidRPr="00181F4D">
        <w:rPr>
          <w:rFonts w:ascii="Arial" w:hAnsi="Arial" w:cs="Arial"/>
          <w:color w:val="auto"/>
        </w:rPr>
        <w:t xml:space="preserve">in the assessment process and </w:t>
      </w:r>
      <w:r w:rsidR="00A77666">
        <w:rPr>
          <w:rFonts w:ascii="Arial" w:hAnsi="Arial" w:cs="Arial"/>
          <w:color w:val="auto"/>
        </w:rPr>
        <w:t>with</w:t>
      </w:r>
      <w:r w:rsidR="0029525F" w:rsidRPr="00181F4D">
        <w:rPr>
          <w:rFonts w:ascii="Arial" w:hAnsi="Arial" w:cs="Arial"/>
          <w:color w:val="auto"/>
        </w:rPr>
        <w:t xml:space="preserve"> </w:t>
      </w:r>
      <w:r w:rsidR="00A77666">
        <w:rPr>
          <w:rFonts w:ascii="Arial" w:hAnsi="Arial" w:cs="Arial"/>
          <w:color w:val="auto"/>
        </w:rPr>
        <w:t>s</w:t>
      </w:r>
      <w:r w:rsidR="0029525F" w:rsidRPr="00181F4D">
        <w:rPr>
          <w:rFonts w:ascii="Arial" w:hAnsi="Arial" w:cs="Arial"/>
          <w:color w:val="auto"/>
        </w:rPr>
        <w:t xml:space="preserve">taff </w:t>
      </w:r>
      <w:r w:rsidR="00A77666">
        <w:rPr>
          <w:rFonts w:ascii="Arial" w:hAnsi="Arial" w:cs="Arial"/>
          <w:color w:val="auto"/>
        </w:rPr>
        <w:t xml:space="preserve">confirming </w:t>
      </w:r>
      <w:r w:rsidR="0029525F" w:rsidRPr="00181F4D">
        <w:rPr>
          <w:rFonts w:ascii="Arial" w:hAnsi="Arial" w:cs="Arial"/>
          <w:color w:val="auto"/>
        </w:rPr>
        <w:t xml:space="preserve">how allied health professionals </w:t>
      </w:r>
      <w:r w:rsidR="00A77666">
        <w:rPr>
          <w:rFonts w:ascii="Arial" w:hAnsi="Arial" w:cs="Arial"/>
          <w:color w:val="auto"/>
        </w:rPr>
        <w:t xml:space="preserve">also contributed to </w:t>
      </w:r>
      <w:r w:rsidR="0029525F" w:rsidRPr="00181F4D">
        <w:rPr>
          <w:rFonts w:ascii="Arial" w:hAnsi="Arial" w:cs="Arial"/>
          <w:color w:val="auto"/>
        </w:rPr>
        <w:t>assessment and planning</w:t>
      </w:r>
      <w:r w:rsidR="00A77666">
        <w:rPr>
          <w:rFonts w:ascii="Arial" w:hAnsi="Arial" w:cs="Arial"/>
          <w:color w:val="auto"/>
        </w:rPr>
        <w:t>.</w:t>
      </w:r>
    </w:p>
    <w:p w14:paraId="66ED166E" w14:textId="7F614669" w:rsidR="00400411" w:rsidRPr="00181F4D" w:rsidRDefault="00937443" w:rsidP="0013325C">
      <w:pPr>
        <w:rPr>
          <w:rFonts w:ascii="Arial" w:hAnsi="Arial" w:cs="Arial"/>
        </w:rPr>
      </w:pPr>
      <w:r w:rsidRPr="00181F4D">
        <w:rPr>
          <w:rFonts w:ascii="Arial" w:hAnsi="Arial" w:cs="Arial"/>
        </w:rPr>
        <w:t xml:space="preserve">Consumers and representatives </w:t>
      </w:r>
      <w:r w:rsidR="00BC59C6" w:rsidRPr="00181F4D">
        <w:rPr>
          <w:rFonts w:ascii="Arial" w:hAnsi="Arial" w:cs="Arial"/>
        </w:rPr>
        <w:t>provided positive feedb</w:t>
      </w:r>
      <w:r w:rsidR="0088759B" w:rsidRPr="00181F4D">
        <w:rPr>
          <w:rFonts w:ascii="Arial" w:hAnsi="Arial" w:cs="Arial"/>
        </w:rPr>
        <w:t>ack about</w:t>
      </w:r>
      <w:r w:rsidRPr="00181F4D">
        <w:rPr>
          <w:rFonts w:ascii="Arial" w:hAnsi="Arial" w:cs="Arial"/>
        </w:rPr>
        <w:t xml:space="preserve"> the changes made following incidents </w:t>
      </w:r>
      <w:r w:rsidR="00E770CA">
        <w:rPr>
          <w:rFonts w:ascii="Arial" w:hAnsi="Arial" w:cs="Arial"/>
        </w:rPr>
        <w:t>which resulted in</w:t>
      </w:r>
      <w:r w:rsidRPr="00181F4D">
        <w:rPr>
          <w:rFonts w:ascii="Arial" w:hAnsi="Arial" w:cs="Arial"/>
        </w:rPr>
        <w:t xml:space="preserve"> new directives for </w:t>
      </w:r>
      <w:r w:rsidR="006E58CB" w:rsidRPr="00181F4D">
        <w:rPr>
          <w:rFonts w:ascii="Arial" w:hAnsi="Arial" w:cs="Arial"/>
        </w:rPr>
        <w:t>consumers’</w:t>
      </w:r>
      <w:r w:rsidRPr="00181F4D">
        <w:rPr>
          <w:rFonts w:ascii="Arial" w:hAnsi="Arial" w:cs="Arial"/>
        </w:rPr>
        <w:t xml:space="preserve"> care.</w:t>
      </w:r>
      <w:r w:rsidR="00400411" w:rsidRPr="00181F4D">
        <w:rPr>
          <w:rFonts w:ascii="Arial" w:hAnsi="Arial" w:cs="Arial"/>
        </w:rPr>
        <w:t xml:space="preserve"> Care documentation indicate</w:t>
      </w:r>
      <w:r w:rsidR="003C1157" w:rsidRPr="00181F4D">
        <w:rPr>
          <w:rFonts w:ascii="Arial" w:hAnsi="Arial" w:cs="Arial"/>
        </w:rPr>
        <w:t>d</w:t>
      </w:r>
      <w:r w:rsidR="00400411" w:rsidRPr="00181F4D">
        <w:rPr>
          <w:rFonts w:ascii="Arial" w:hAnsi="Arial" w:cs="Arial"/>
        </w:rPr>
        <w:t xml:space="preserve"> </w:t>
      </w:r>
      <w:r w:rsidR="00A77666">
        <w:rPr>
          <w:rFonts w:ascii="Arial" w:hAnsi="Arial" w:cs="Arial"/>
        </w:rPr>
        <w:t xml:space="preserve">monthly evaluation occurred and </w:t>
      </w:r>
      <w:r w:rsidR="00400411" w:rsidRPr="00181F4D">
        <w:rPr>
          <w:rFonts w:ascii="Arial" w:hAnsi="Arial" w:cs="Arial"/>
        </w:rPr>
        <w:t>changes in consumer conditions</w:t>
      </w:r>
      <w:r w:rsidR="004461F9">
        <w:rPr>
          <w:rFonts w:ascii="Arial" w:hAnsi="Arial" w:cs="Arial"/>
        </w:rPr>
        <w:t>,</w:t>
      </w:r>
      <w:r w:rsidR="00400411" w:rsidRPr="00181F4D">
        <w:rPr>
          <w:rFonts w:ascii="Arial" w:hAnsi="Arial" w:cs="Arial"/>
        </w:rPr>
        <w:t xml:space="preserve"> such as deteriorating wounds and pain</w:t>
      </w:r>
      <w:r w:rsidR="004461F9">
        <w:rPr>
          <w:rFonts w:ascii="Arial" w:hAnsi="Arial" w:cs="Arial"/>
        </w:rPr>
        <w:t>,</w:t>
      </w:r>
      <w:r w:rsidR="00400411" w:rsidRPr="00181F4D">
        <w:rPr>
          <w:rFonts w:ascii="Arial" w:hAnsi="Arial" w:cs="Arial"/>
        </w:rPr>
        <w:t xml:space="preserve"> </w:t>
      </w:r>
      <w:r w:rsidR="00A77666">
        <w:rPr>
          <w:rFonts w:ascii="Arial" w:hAnsi="Arial" w:cs="Arial"/>
        </w:rPr>
        <w:t xml:space="preserve">had </w:t>
      </w:r>
      <w:r w:rsidR="00400411" w:rsidRPr="00181F4D">
        <w:rPr>
          <w:rFonts w:ascii="Arial" w:hAnsi="Arial" w:cs="Arial"/>
        </w:rPr>
        <w:t>trigger</w:t>
      </w:r>
      <w:r w:rsidR="00466909">
        <w:rPr>
          <w:rFonts w:ascii="Arial" w:hAnsi="Arial" w:cs="Arial"/>
        </w:rPr>
        <w:t>ed</w:t>
      </w:r>
      <w:r w:rsidR="00400411" w:rsidRPr="00181F4D">
        <w:rPr>
          <w:rFonts w:ascii="Arial" w:hAnsi="Arial" w:cs="Arial"/>
        </w:rPr>
        <w:t xml:space="preserve"> reassessment for consumers</w:t>
      </w:r>
      <w:r w:rsidR="00A77666">
        <w:rPr>
          <w:rFonts w:ascii="Arial" w:hAnsi="Arial" w:cs="Arial"/>
        </w:rPr>
        <w:t>,</w:t>
      </w:r>
      <w:r w:rsidR="00400411" w:rsidRPr="00181F4D">
        <w:rPr>
          <w:rFonts w:ascii="Arial" w:hAnsi="Arial" w:cs="Arial"/>
        </w:rPr>
        <w:t xml:space="preserve"> </w:t>
      </w:r>
      <w:r w:rsidR="00A77666">
        <w:rPr>
          <w:rFonts w:ascii="Arial" w:hAnsi="Arial" w:cs="Arial"/>
        </w:rPr>
        <w:t>with care plans updated if any changes to planned interventions occurred.</w:t>
      </w:r>
    </w:p>
    <w:p w14:paraId="0CDBAA2D" w14:textId="1F7AB2F6"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26165ADA" w14:textId="77777777" w:rsidTr="00D25D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6DA6" w:rsidRPr="00996FAF" w14:paraId="54C0766D" w14:textId="77777777" w:rsidTr="00D25D6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526DA6" w:rsidRPr="00996FAF" w:rsidRDefault="00526DA6" w:rsidP="00526DA6">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526DA6" w:rsidRPr="00996FAF" w:rsidRDefault="00526DA6" w:rsidP="00526DA6">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526DA6" w:rsidRPr="00996FAF" w:rsidRDefault="00526DA6" w:rsidP="00526DA6">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303AA45E" w14:textId="1B8333DE"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22466726"/>
                <w:placeholder>
                  <w:docPart w:val="8036E30989A24532AADB07FA34C4D5F9"/>
                </w:placeholder>
                <w:dropDownList>
                  <w:listItem w:displayText="choose a rating" w:value="choose a rating"/>
                  <w:listItem w:displayText="Compliant" w:value="Compliant"/>
                  <w:listItem w:displayText="Non-compliant" w:value="Non-compliant"/>
                </w:dropDownList>
              </w:sdtPr>
              <w:sdtEndPr/>
              <w:sdtContent>
                <w:r w:rsidR="00526DA6" w:rsidRPr="00940A2E">
                  <w:rPr>
                    <w:rFonts w:ascii="Arial" w:hAnsi="Arial" w:cs="Arial"/>
                    <w:color w:val="auto"/>
                  </w:rPr>
                  <w:t>Compliant</w:t>
                </w:r>
              </w:sdtContent>
            </w:sdt>
          </w:p>
        </w:tc>
      </w:tr>
      <w:tr w:rsidR="00526DA6" w:rsidRPr="00996FAF" w14:paraId="4D029589" w14:textId="77777777" w:rsidTr="00D25D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526DA6" w:rsidRPr="00996FAF" w:rsidRDefault="00526DA6"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35" w:type="dxa"/>
            <w:shd w:val="clear" w:color="auto" w:fill="auto"/>
            <w:vAlign w:val="top"/>
          </w:tcPr>
          <w:p w14:paraId="359FC2D7" w14:textId="562FAD9F" w:rsidR="00526DA6" w:rsidRPr="00996FAF" w:rsidRDefault="008630F0"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71821533"/>
                <w:placeholder>
                  <w:docPart w:val="57F882E4A450465AA5AEA6E92671BB0E"/>
                </w:placeholder>
                <w:dropDownList>
                  <w:listItem w:displayText="choose a rating" w:value="choose a rating"/>
                  <w:listItem w:displayText="Compliant" w:value="Compliant"/>
                  <w:listItem w:displayText="Non-compliant" w:value="Non-compliant"/>
                </w:dropDownList>
              </w:sdtPr>
              <w:sdtEndPr/>
              <w:sdtContent>
                <w:r w:rsidR="00526DA6" w:rsidRPr="00940A2E">
                  <w:rPr>
                    <w:rFonts w:ascii="Arial" w:hAnsi="Arial" w:cs="Arial"/>
                    <w:color w:val="auto"/>
                  </w:rPr>
                  <w:t>Compliant</w:t>
                </w:r>
              </w:sdtContent>
            </w:sdt>
          </w:p>
        </w:tc>
      </w:tr>
      <w:tr w:rsidR="00526DA6" w:rsidRPr="00996FAF" w14:paraId="7D657C71" w14:textId="77777777" w:rsidTr="00D25D6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526DA6" w:rsidRPr="00996FAF" w:rsidRDefault="00526DA6" w:rsidP="00526DA6">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526DA6" w:rsidRPr="00996FAF" w:rsidRDefault="00526DA6" w:rsidP="00526DA6">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835" w:type="dxa"/>
            <w:shd w:val="clear" w:color="auto" w:fill="auto"/>
            <w:vAlign w:val="top"/>
          </w:tcPr>
          <w:p w14:paraId="2B2D215B" w14:textId="2DE82FD8"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460557"/>
                <w:placeholder>
                  <w:docPart w:val="6433CE503E9D4870999692379C4C8A8F"/>
                </w:placeholder>
                <w:dropDownList>
                  <w:listItem w:displayText="choose a rating" w:value="choose a rating"/>
                  <w:listItem w:displayText="Compliant" w:value="Compliant"/>
                  <w:listItem w:displayText="Non-compliant" w:value="Non-compliant"/>
                </w:dropDownList>
              </w:sdtPr>
              <w:sdtEndPr/>
              <w:sdtContent>
                <w:r w:rsidR="00526DA6" w:rsidRPr="00940A2E">
                  <w:rPr>
                    <w:rFonts w:ascii="Arial" w:hAnsi="Arial" w:cs="Arial"/>
                    <w:color w:val="auto"/>
                  </w:rPr>
                  <w:t>Compliant</w:t>
                </w:r>
              </w:sdtContent>
            </w:sdt>
          </w:p>
        </w:tc>
      </w:tr>
      <w:tr w:rsidR="00526DA6" w:rsidRPr="00996FAF" w14:paraId="7554F804" w14:textId="77777777" w:rsidTr="00D25D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526DA6" w:rsidRPr="00996FAF" w:rsidRDefault="00526DA6"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35" w:type="dxa"/>
            <w:shd w:val="clear" w:color="auto" w:fill="auto"/>
            <w:vAlign w:val="top"/>
          </w:tcPr>
          <w:p w14:paraId="4118F3FD" w14:textId="2F6C55B9" w:rsidR="00526DA6" w:rsidRPr="00996FAF" w:rsidRDefault="008630F0" w:rsidP="00526DA6">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04557566"/>
                <w:placeholder>
                  <w:docPart w:val="A5396AAD8D7E4AA791CEE70B868F51F7"/>
                </w:placeholder>
                <w:dropDownList>
                  <w:listItem w:displayText="choose a rating" w:value="choose a rating"/>
                  <w:listItem w:displayText="Compliant" w:value="Compliant"/>
                  <w:listItem w:displayText="Non-compliant" w:value="Non-compliant"/>
                </w:dropDownList>
              </w:sdtPr>
              <w:sdtEndPr/>
              <w:sdtContent>
                <w:r w:rsidR="00526DA6" w:rsidRPr="00940A2E">
                  <w:rPr>
                    <w:rFonts w:ascii="Arial" w:hAnsi="Arial" w:cs="Arial"/>
                    <w:color w:val="auto"/>
                  </w:rPr>
                  <w:t>Compliant</w:t>
                </w:r>
              </w:sdtContent>
            </w:sdt>
          </w:p>
        </w:tc>
      </w:tr>
      <w:tr w:rsidR="00526DA6" w:rsidRPr="00996FAF" w14:paraId="61030332" w14:textId="77777777" w:rsidTr="00D25D6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35" w:type="dxa"/>
            <w:shd w:val="clear" w:color="auto" w:fill="auto"/>
            <w:vAlign w:val="top"/>
          </w:tcPr>
          <w:p w14:paraId="34F61EA9" w14:textId="7043B196"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11420417"/>
                <w:placeholder>
                  <w:docPart w:val="07933D4C448A4733A21E248DAFFD308A"/>
                </w:placeholder>
                <w:dropDownList>
                  <w:listItem w:displayText="choose a rating" w:value="choose a rating"/>
                  <w:listItem w:displayText="Compliant" w:value="Compliant"/>
                  <w:listItem w:displayText="Non-compliant" w:value="Non-compliant"/>
                </w:dropDownList>
              </w:sdtPr>
              <w:sdtEndPr/>
              <w:sdtContent>
                <w:r w:rsidR="00526DA6" w:rsidRPr="00940A2E">
                  <w:rPr>
                    <w:rFonts w:ascii="Arial" w:hAnsi="Arial" w:cs="Arial"/>
                    <w:color w:val="auto"/>
                  </w:rPr>
                  <w:t>Compliant</w:t>
                </w:r>
              </w:sdtContent>
            </w:sdt>
          </w:p>
        </w:tc>
      </w:tr>
      <w:tr w:rsidR="00526DA6" w:rsidRPr="00996FAF" w14:paraId="2BA01DB8" w14:textId="77777777" w:rsidTr="00D25D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526DA6" w:rsidRPr="00996FAF" w:rsidRDefault="00526DA6"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0AEC7062" w14:textId="69A5732A" w:rsidR="00526DA6" w:rsidRPr="00996FAF" w:rsidRDefault="008630F0"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45780187"/>
                <w:placeholder>
                  <w:docPart w:val="1B5B08810A234DAE942AB25D5C643D18"/>
                </w:placeholder>
                <w:dropDownList>
                  <w:listItem w:displayText="choose a rating" w:value="choose a rating"/>
                  <w:listItem w:displayText="Compliant" w:value="Compliant"/>
                  <w:listItem w:displayText="Non-compliant" w:value="Non-compliant"/>
                </w:dropDownList>
              </w:sdtPr>
              <w:sdtEndPr/>
              <w:sdtContent>
                <w:r w:rsidR="00526DA6" w:rsidRPr="00940A2E">
                  <w:rPr>
                    <w:rFonts w:ascii="Arial" w:hAnsi="Arial" w:cs="Arial"/>
                    <w:color w:val="auto"/>
                  </w:rPr>
                  <w:t>Compliant</w:t>
                </w:r>
              </w:sdtContent>
            </w:sdt>
          </w:p>
        </w:tc>
      </w:tr>
      <w:tr w:rsidR="00526DA6" w:rsidRPr="00996FAF" w14:paraId="1CDBBB22" w14:textId="77777777" w:rsidTr="00D25D6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526DA6" w:rsidRPr="00996FAF" w:rsidRDefault="00526DA6" w:rsidP="00526DA6">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526DA6" w:rsidRPr="00996FAF" w:rsidRDefault="00526DA6" w:rsidP="00526DA6">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35" w:type="dxa"/>
            <w:shd w:val="clear" w:color="auto" w:fill="auto"/>
            <w:vAlign w:val="top"/>
          </w:tcPr>
          <w:p w14:paraId="02E16B3D" w14:textId="167F96F0"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45690776"/>
                <w:placeholder>
                  <w:docPart w:val="E09DA7872A17420486A66E39F2C7A2F3"/>
                </w:placeholder>
                <w:dropDownList>
                  <w:listItem w:displayText="choose a rating" w:value="choose a rating"/>
                  <w:listItem w:displayText="Compliant" w:value="Compliant"/>
                  <w:listItem w:displayText="Non-compliant" w:value="Non-compliant"/>
                </w:dropDownList>
              </w:sdtPr>
              <w:sdtEndPr/>
              <w:sdtContent>
                <w:r w:rsidR="00526DA6" w:rsidRPr="00940A2E">
                  <w:rPr>
                    <w:rFonts w:ascii="Arial" w:hAnsi="Arial" w:cs="Arial"/>
                    <w:color w:val="auto"/>
                  </w:rPr>
                  <w:t>Compliant</w:t>
                </w:r>
              </w:sdtContent>
            </w:sdt>
          </w:p>
        </w:tc>
      </w:tr>
    </w:tbl>
    <w:p w14:paraId="34A6D521" w14:textId="77777777" w:rsidR="00D87E7C" w:rsidRDefault="00D87E7C" w:rsidP="00D87E7C">
      <w:pPr>
        <w:pStyle w:val="Heading20"/>
      </w:pPr>
      <w:r w:rsidRPr="00996FAF">
        <w:t>Findings</w:t>
      </w:r>
    </w:p>
    <w:p w14:paraId="797726CD" w14:textId="5E795FBE" w:rsidR="001B5FFF" w:rsidRPr="0058084E" w:rsidRDefault="00EE414C" w:rsidP="001B5FFF">
      <w:pPr>
        <w:rPr>
          <w:rFonts w:ascii="Arial" w:hAnsi="Arial" w:cs="Arial"/>
        </w:rPr>
      </w:pPr>
      <w:r w:rsidRPr="0058084E">
        <w:rPr>
          <w:rFonts w:ascii="Arial" w:hAnsi="Arial" w:cs="Arial"/>
        </w:rPr>
        <w:t xml:space="preserve">Consumers </w:t>
      </w:r>
      <w:r w:rsidR="00A8642A" w:rsidRPr="0058084E">
        <w:rPr>
          <w:rFonts w:ascii="Arial" w:hAnsi="Arial" w:cs="Arial"/>
        </w:rPr>
        <w:t xml:space="preserve">stated they </w:t>
      </w:r>
      <w:r w:rsidRPr="0058084E">
        <w:rPr>
          <w:rFonts w:ascii="Arial" w:hAnsi="Arial" w:cs="Arial"/>
        </w:rPr>
        <w:t>receive</w:t>
      </w:r>
      <w:r w:rsidR="00A8642A" w:rsidRPr="0058084E">
        <w:rPr>
          <w:rFonts w:ascii="Arial" w:hAnsi="Arial" w:cs="Arial"/>
        </w:rPr>
        <w:t>d</w:t>
      </w:r>
      <w:r w:rsidRPr="0058084E">
        <w:rPr>
          <w:rFonts w:ascii="Arial" w:hAnsi="Arial" w:cs="Arial"/>
        </w:rPr>
        <w:t xml:space="preserve"> safe and effective care </w:t>
      </w:r>
      <w:r w:rsidR="00A8642A" w:rsidRPr="0058084E">
        <w:rPr>
          <w:rFonts w:ascii="Arial" w:hAnsi="Arial" w:cs="Arial"/>
        </w:rPr>
        <w:t>which was</w:t>
      </w:r>
      <w:r w:rsidRPr="0058084E">
        <w:rPr>
          <w:rFonts w:ascii="Arial" w:hAnsi="Arial" w:cs="Arial"/>
        </w:rPr>
        <w:t xml:space="preserve"> tailored to meet the</w:t>
      </w:r>
      <w:r w:rsidR="00173EA4">
        <w:rPr>
          <w:rFonts w:ascii="Arial" w:hAnsi="Arial" w:cs="Arial"/>
        </w:rPr>
        <w:t>ir</w:t>
      </w:r>
      <w:r w:rsidRPr="0058084E">
        <w:rPr>
          <w:rFonts w:ascii="Arial" w:hAnsi="Arial" w:cs="Arial"/>
        </w:rPr>
        <w:t xml:space="preserve"> individual needs and optimise</w:t>
      </w:r>
      <w:r w:rsidR="009428EB" w:rsidRPr="0058084E">
        <w:rPr>
          <w:rFonts w:ascii="Arial" w:hAnsi="Arial" w:cs="Arial"/>
        </w:rPr>
        <w:t>d</w:t>
      </w:r>
      <w:r w:rsidRPr="0058084E">
        <w:rPr>
          <w:rFonts w:ascii="Arial" w:hAnsi="Arial" w:cs="Arial"/>
        </w:rPr>
        <w:t xml:space="preserve"> their health and well-being. </w:t>
      </w:r>
      <w:r w:rsidR="006D35E5" w:rsidRPr="0058084E">
        <w:rPr>
          <w:rFonts w:ascii="Arial" w:hAnsi="Arial" w:cs="Arial"/>
        </w:rPr>
        <w:t xml:space="preserve">Staff described policies and procedures </w:t>
      </w:r>
      <w:r w:rsidR="008E07C8" w:rsidRPr="0058084E">
        <w:rPr>
          <w:rFonts w:ascii="Arial" w:hAnsi="Arial" w:cs="Arial"/>
        </w:rPr>
        <w:t>which</w:t>
      </w:r>
      <w:r w:rsidR="006D35E5" w:rsidRPr="0058084E">
        <w:rPr>
          <w:rFonts w:ascii="Arial" w:hAnsi="Arial" w:cs="Arial"/>
        </w:rPr>
        <w:t xml:space="preserve"> guide</w:t>
      </w:r>
      <w:r w:rsidR="00AB1DFF" w:rsidRPr="0058084E">
        <w:rPr>
          <w:rFonts w:ascii="Arial" w:hAnsi="Arial" w:cs="Arial"/>
        </w:rPr>
        <w:t>d</w:t>
      </w:r>
      <w:r w:rsidR="006D35E5" w:rsidRPr="0058084E">
        <w:rPr>
          <w:rFonts w:ascii="Arial" w:hAnsi="Arial" w:cs="Arial"/>
        </w:rPr>
        <w:t xml:space="preserve"> </w:t>
      </w:r>
      <w:r w:rsidR="00641AA1">
        <w:rPr>
          <w:rFonts w:ascii="Arial" w:hAnsi="Arial" w:cs="Arial"/>
        </w:rPr>
        <w:t>care according to best practice</w:t>
      </w:r>
      <w:r w:rsidR="006D35E5" w:rsidRPr="0058084E">
        <w:rPr>
          <w:rFonts w:ascii="Arial" w:hAnsi="Arial" w:cs="Arial"/>
        </w:rPr>
        <w:t xml:space="preserve"> and </w:t>
      </w:r>
      <w:r w:rsidR="00641AA1">
        <w:rPr>
          <w:rFonts w:ascii="Arial" w:hAnsi="Arial" w:cs="Arial"/>
        </w:rPr>
        <w:t>confirmed</w:t>
      </w:r>
      <w:r w:rsidR="003F1F73">
        <w:rPr>
          <w:rFonts w:ascii="Arial" w:hAnsi="Arial" w:cs="Arial"/>
        </w:rPr>
        <w:t xml:space="preserve"> </w:t>
      </w:r>
      <w:r w:rsidR="00641AA1">
        <w:rPr>
          <w:rFonts w:ascii="Arial" w:hAnsi="Arial" w:cs="Arial"/>
        </w:rPr>
        <w:t xml:space="preserve">ready access to the policies and </w:t>
      </w:r>
      <w:r w:rsidR="002D022B" w:rsidRPr="0058084E">
        <w:rPr>
          <w:rFonts w:ascii="Arial" w:hAnsi="Arial" w:cs="Arial"/>
        </w:rPr>
        <w:t xml:space="preserve">clinical staff </w:t>
      </w:r>
      <w:r w:rsidR="00641AA1">
        <w:rPr>
          <w:rFonts w:ascii="Arial" w:hAnsi="Arial" w:cs="Arial"/>
        </w:rPr>
        <w:t>if further</w:t>
      </w:r>
      <w:r w:rsidR="006D35E5" w:rsidRPr="0058084E">
        <w:rPr>
          <w:rFonts w:ascii="Arial" w:hAnsi="Arial" w:cs="Arial"/>
        </w:rPr>
        <w:t xml:space="preserve"> guidance </w:t>
      </w:r>
      <w:r w:rsidR="00641AA1">
        <w:rPr>
          <w:rFonts w:ascii="Arial" w:hAnsi="Arial" w:cs="Arial"/>
        </w:rPr>
        <w:t>was</w:t>
      </w:r>
      <w:r w:rsidR="006D35E5" w:rsidRPr="0058084E">
        <w:rPr>
          <w:rFonts w:ascii="Arial" w:hAnsi="Arial" w:cs="Arial"/>
        </w:rPr>
        <w:t xml:space="preserve"> needed. </w:t>
      </w:r>
      <w:r w:rsidR="00641AA1">
        <w:rPr>
          <w:rFonts w:ascii="Arial" w:hAnsi="Arial" w:cs="Arial"/>
        </w:rPr>
        <w:t>P</w:t>
      </w:r>
      <w:r w:rsidR="00AB1DFF" w:rsidRPr="0058084E">
        <w:rPr>
          <w:rFonts w:ascii="Arial" w:hAnsi="Arial" w:cs="Arial"/>
        </w:rPr>
        <w:t xml:space="preserve">olicies, procedures and work instructions </w:t>
      </w:r>
      <w:r w:rsidR="006A14A5">
        <w:rPr>
          <w:rFonts w:ascii="Arial" w:hAnsi="Arial" w:cs="Arial"/>
        </w:rPr>
        <w:t>including</w:t>
      </w:r>
      <w:r w:rsidR="00AB1DFF" w:rsidRPr="0058084E">
        <w:rPr>
          <w:rFonts w:ascii="Arial" w:hAnsi="Arial" w:cs="Arial"/>
        </w:rPr>
        <w:t>, but not limited to, restrictive practices, wound management, pressure injury, catheter care, diabetes management</w:t>
      </w:r>
      <w:r w:rsidR="00833531">
        <w:rPr>
          <w:rFonts w:ascii="Arial" w:hAnsi="Arial" w:cs="Arial"/>
        </w:rPr>
        <w:t>,</w:t>
      </w:r>
      <w:r w:rsidR="00AB1DFF" w:rsidRPr="0058084E">
        <w:rPr>
          <w:rFonts w:ascii="Arial" w:hAnsi="Arial" w:cs="Arial"/>
        </w:rPr>
        <w:t xml:space="preserve"> and pain management, </w:t>
      </w:r>
      <w:r w:rsidR="006A14A5">
        <w:rPr>
          <w:rFonts w:ascii="Arial" w:hAnsi="Arial" w:cs="Arial"/>
        </w:rPr>
        <w:t xml:space="preserve">referenced </w:t>
      </w:r>
      <w:r w:rsidR="00AB1DFF" w:rsidRPr="0058084E">
        <w:rPr>
          <w:rFonts w:ascii="Arial" w:hAnsi="Arial" w:cs="Arial"/>
        </w:rPr>
        <w:t>best practice.</w:t>
      </w:r>
    </w:p>
    <w:p w14:paraId="4F566778" w14:textId="550A18AB" w:rsidR="008D6460" w:rsidRPr="0058084E" w:rsidRDefault="006A14A5" w:rsidP="001B5FFF">
      <w:pPr>
        <w:rPr>
          <w:rFonts w:ascii="Arial" w:hAnsi="Arial" w:cs="Arial"/>
        </w:rPr>
      </w:pPr>
      <w:r>
        <w:rPr>
          <w:rFonts w:ascii="Arial" w:hAnsi="Arial" w:cs="Arial"/>
        </w:rPr>
        <w:t>Staff demonstrated knowledge of the high impact or high prevalence risks to the consumer cohort and the rates of</w:t>
      </w:r>
      <w:r w:rsidR="009155E8">
        <w:rPr>
          <w:rFonts w:ascii="Arial" w:hAnsi="Arial" w:cs="Arial"/>
        </w:rPr>
        <w:t xml:space="preserve"> medication errors,</w:t>
      </w:r>
      <w:r>
        <w:rPr>
          <w:rFonts w:ascii="Arial" w:hAnsi="Arial" w:cs="Arial"/>
        </w:rPr>
        <w:t xml:space="preserve"> falls, infections, skin injuries, wounds and behavioural incidents </w:t>
      </w:r>
      <w:r w:rsidR="009155E8">
        <w:rPr>
          <w:rFonts w:ascii="Arial" w:hAnsi="Arial" w:cs="Arial"/>
        </w:rPr>
        <w:t>were</w:t>
      </w:r>
      <w:r>
        <w:rPr>
          <w:rFonts w:ascii="Arial" w:hAnsi="Arial" w:cs="Arial"/>
        </w:rPr>
        <w:t xml:space="preserve"> monitored</w:t>
      </w:r>
      <w:r w:rsidR="009155E8">
        <w:rPr>
          <w:rFonts w:ascii="Arial" w:hAnsi="Arial" w:cs="Arial"/>
        </w:rPr>
        <w:t xml:space="preserve"> and acted upon</w:t>
      </w:r>
      <w:r w:rsidR="008D6460" w:rsidRPr="0058084E">
        <w:rPr>
          <w:rFonts w:ascii="Arial" w:hAnsi="Arial" w:cs="Arial"/>
        </w:rPr>
        <w:t>.</w:t>
      </w:r>
      <w:r w:rsidR="001A1739" w:rsidRPr="0058084E">
        <w:rPr>
          <w:rFonts w:ascii="Arial" w:hAnsi="Arial" w:cs="Arial"/>
        </w:rPr>
        <w:t xml:space="preserve"> Consumers and representatives said they felt the service was adequately managing risks to consumers' health, particularly for behaviour management and COVID-19.</w:t>
      </w:r>
      <w:r w:rsidR="009155E8">
        <w:rPr>
          <w:rFonts w:ascii="Arial" w:hAnsi="Arial" w:cs="Arial"/>
        </w:rPr>
        <w:t xml:space="preserve"> Equipment required to manage pressure injury risks was observed to be in use by consumers.</w:t>
      </w:r>
    </w:p>
    <w:p w14:paraId="57C9E56F" w14:textId="0B83A97F" w:rsidR="003455EB" w:rsidRPr="0058084E" w:rsidRDefault="003455EB" w:rsidP="003455EB">
      <w:pPr>
        <w:rPr>
          <w:rFonts w:ascii="Arial" w:hAnsi="Arial" w:cs="Arial"/>
        </w:rPr>
      </w:pPr>
      <w:r w:rsidRPr="0058084E">
        <w:rPr>
          <w:rFonts w:ascii="Arial" w:hAnsi="Arial" w:cs="Arial"/>
        </w:rPr>
        <w:t>Staff describe</w:t>
      </w:r>
      <w:r w:rsidR="00372EBC" w:rsidRPr="0058084E">
        <w:rPr>
          <w:rFonts w:ascii="Arial" w:hAnsi="Arial" w:cs="Arial"/>
        </w:rPr>
        <w:t>d</w:t>
      </w:r>
      <w:r w:rsidRPr="0058084E">
        <w:rPr>
          <w:rFonts w:ascii="Arial" w:hAnsi="Arial" w:cs="Arial"/>
        </w:rPr>
        <w:t xml:space="preserve"> how they care</w:t>
      </w:r>
      <w:r w:rsidR="00385352">
        <w:rPr>
          <w:rFonts w:ascii="Arial" w:hAnsi="Arial" w:cs="Arial"/>
        </w:rPr>
        <w:t>d</w:t>
      </w:r>
      <w:r w:rsidRPr="0058084E">
        <w:rPr>
          <w:rFonts w:ascii="Arial" w:hAnsi="Arial" w:cs="Arial"/>
        </w:rPr>
        <w:t xml:space="preserve"> for </w:t>
      </w:r>
      <w:r w:rsidR="00866ECB" w:rsidRPr="0058084E">
        <w:rPr>
          <w:rFonts w:ascii="Arial" w:hAnsi="Arial" w:cs="Arial"/>
        </w:rPr>
        <w:t>consumers at the end of life</w:t>
      </w:r>
      <w:r w:rsidRPr="0058084E">
        <w:rPr>
          <w:rFonts w:ascii="Arial" w:hAnsi="Arial" w:cs="Arial"/>
        </w:rPr>
        <w:t xml:space="preserve"> through supporting regular family visits, regular repositioning, hygiene and </w:t>
      </w:r>
      <w:r w:rsidR="00374EFA">
        <w:rPr>
          <w:rFonts w:ascii="Arial" w:hAnsi="Arial" w:cs="Arial"/>
        </w:rPr>
        <w:t xml:space="preserve">consumers </w:t>
      </w:r>
      <w:r w:rsidRPr="0058084E">
        <w:rPr>
          <w:rFonts w:ascii="Arial" w:hAnsi="Arial" w:cs="Arial"/>
        </w:rPr>
        <w:t xml:space="preserve">comfort </w:t>
      </w:r>
      <w:r w:rsidR="00374EFA">
        <w:rPr>
          <w:rFonts w:ascii="Arial" w:hAnsi="Arial" w:cs="Arial"/>
        </w:rPr>
        <w:t>was maintained through</w:t>
      </w:r>
      <w:r w:rsidRPr="0058084E">
        <w:rPr>
          <w:rFonts w:ascii="Arial" w:hAnsi="Arial" w:cs="Arial"/>
        </w:rPr>
        <w:t xml:space="preserve"> </w:t>
      </w:r>
      <w:r w:rsidRPr="0058084E">
        <w:rPr>
          <w:rFonts w:ascii="Arial" w:hAnsi="Arial" w:cs="Arial"/>
        </w:rPr>
        <w:lastRenderedPageBreak/>
        <w:t>pain relief</w:t>
      </w:r>
      <w:r w:rsidR="00185929">
        <w:rPr>
          <w:rFonts w:ascii="Arial" w:hAnsi="Arial" w:cs="Arial"/>
        </w:rPr>
        <w:t>,</w:t>
      </w:r>
      <w:r w:rsidRPr="0058084E">
        <w:rPr>
          <w:rFonts w:ascii="Arial" w:hAnsi="Arial" w:cs="Arial"/>
        </w:rPr>
        <w:t xml:space="preserve"> and pastoral care.</w:t>
      </w:r>
      <w:r w:rsidR="001901E7" w:rsidRPr="0058084E">
        <w:rPr>
          <w:rFonts w:ascii="Arial" w:hAnsi="Arial" w:cs="Arial"/>
        </w:rPr>
        <w:t xml:space="preserve"> </w:t>
      </w:r>
      <w:r w:rsidR="0070378B" w:rsidRPr="0058084E">
        <w:rPr>
          <w:rFonts w:ascii="Arial" w:hAnsi="Arial" w:cs="Arial"/>
        </w:rPr>
        <w:t xml:space="preserve">Representatives advised they </w:t>
      </w:r>
      <w:r w:rsidR="008C4868" w:rsidRPr="0058084E">
        <w:rPr>
          <w:rFonts w:ascii="Arial" w:hAnsi="Arial" w:cs="Arial"/>
        </w:rPr>
        <w:t>had discussed palliative care support plan</w:t>
      </w:r>
      <w:r w:rsidR="008E078C" w:rsidRPr="0058084E">
        <w:rPr>
          <w:rFonts w:ascii="Arial" w:hAnsi="Arial" w:cs="Arial"/>
        </w:rPr>
        <w:t>s</w:t>
      </w:r>
      <w:r w:rsidR="008C4868" w:rsidRPr="0058084E">
        <w:rPr>
          <w:rFonts w:ascii="Arial" w:hAnsi="Arial" w:cs="Arial"/>
        </w:rPr>
        <w:t xml:space="preserve"> with the service</w:t>
      </w:r>
      <w:r w:rsidR="00372EBC" w:rsidRPr="0058084E">
        <w:rPr>
          <w:rFonts w:ascii="Arial" w:hAnsi="Arial" w:cs="Arial"/>
        </w:rPr>
        <w:t xml:space="preserve">. </w:t>
      </w:r>
      <w:r w:rsidR="00101EFC">
        <w:rPr>
          <w:rFonts w:ascii="Arial" w:hAnsi="Arial" w:cs="Arial"/>
        </w:rPr>
        <w:t>Care documentation evidenced, for a consumer who had recently passed away, they were kept comfortable and their end of life wishes were met.</w:t>
      </w:r>
    </w:p>
    <w:p w14:paraId="70FFDD96" w14:textId="433CB8A0" w:rsidR="00E2299A" w:rsidRPr="0058084E" w:rsidRDefault="00DE3BCE" w:rsidP="00E2299A">
      <w:pPr>
        <w:rPr>
          <w:rFonts w:ascii="Arial" w:hAnsi="Arial" w:cs="Arial"/>
        </w:rPr>
      </w:pPr>
      <w:r w:rsidRPr="0058084E">
        <w:rPr>
          <w:rFonts w:ascii="Arial" w:hAnsi="Arial" w:cs="Arial"/>
        </w:rPr>
        <w:t>C</w:t>
      </w:r>
      <w:r w:rsidR="00990249" w:rsidRPr="0058084E">
        <w:rPr>
          <w:rFonts w:ascii="Arial" w:hAnsi="Arial" w:cs="Arial"/>
        </w:rPr>
        <w:t>are documentation record</w:t>
      </w:r>
      <w:r w:rsidR="003049DC" w:rsidRPr="0058084E">
        <w:rPr>
          <w:rFonts w:ascii="Arial" w:hAnsi="Arial" w:cs="Arial"/>
        </w:rPr>
        <w:t>ed</w:t>
      </w:r>
      <w:r w:rsidR="00990249" w:rsidRPr="0058084E">
        <w:rPr>
          <w:rFonts w:ascii="Arial" w:hAnsi="Arial" w:cs="Arial"/>
        </w:rPr>
        <w:t xml:space="preserve"> the identification of, and response to, deterioration or changes in </w:t>
      </w:r>
      <w:r w:rsidR="00A15888">
        <w:rPr>
          <w:rFonts w:ascii="Arial" w:hAnsi="Arial" w:cs="Arial"/>
        </w:rPr>
        <w:t xml:space="preserve">the </w:t>
      </w:r>
      <w:r w:rsidR="003049DC" w:rsidRPr="0058084E">
        <w:rPr>
          <w:rFonts w:ascii="Arial" w:hAnsi="Arial" w:cs="Arial"/>
        </w:rPr>
        <w:t>consumer</w:t>
      </w:r>
      <w:r w:rsidR="00185929">
        <w:rPr>
          <w:rFonts w:ascii="Arial" w:hAnsi="Arial" w:cs="Arial"/>
        </w:rPr>
        <w:t>'</w:t>
      </w:r>
      <w:r w:rsidR="003049DC" w:rsidRPr="0058084E">
        <w:rPr>
          <w:rFonts w:ascii="Arial" w:hAnsi="Arial" w:cs="Arial"/>
        </w:rPr>
        <w:t>s</w:t>
      </w:r>
      <w:r w:rsidR="00990249" w:rsidRPr="0058084E">
        <w:rPr>
          <w:rFonts w:ascii="Arial" w:hAnsi="Arial" w:cs="Arial"/>
        </w:rPr>
        <w:t xml:space="preserve"> condition. Consumers and representatives said the service recognise</w:t>
      </w:r>
      <w:r w:rsidR="003C2762" w:rsidRPr="0058084E">
        <w:rPr>
          <w:rFonts w:ascii="Arial" w:hAnsi="Arial" w:cs="Arial"/>
        </w:rPr>
        <w:t>d</w:t>
      </w:r>
      <w:r w:rsidR="00990249" w:rsidRPr="0058084E">
        <w:rPr>
          <w:rFonts w:ascii="Arial" w:hAnsi="Arial" w:cs="Arial"/>
        </w:rPr>
        <w:t xml:space="preserve"> and respond</w:t>
      </w:r>
      <w:r w:rsidR="003C2762" w:rsidRPr="0058084E">
        <w:rPr>
          <w:rFonts w:ascii="Arial" w:hAnsi="Arial" w:cs="Arial"/>
        </w:rPr>
        <w:t>ed</w:t>
      </w:r>
      <w:r w:rsidR="00E2299A" w:rsidRPr="0058084E">
        <w:rPr>
          <w:rFonts w:ascii="Arial" w:hAnsi="Arial" w:cs="Arial"/>
        </w:rPr>
        <w:t xml:space="preserve"> </w:t>
      </w:r>
      <w:r w:rsidR="00990249" w:rsidRPr="0058084E">
        <w:rPr>
          <w:rFonts w:ascii="Arial" w:hAnsi="Arial" w:cs="Arial"/>
        </w:rPr>
        <w:t xml:space="preserve">to changes in condition </w:t>
      </w:r>
      <w:r w:rsidR="00A15888">
        <w:rPr>
          <w:rFonts w:ascii="Arial" w:hAnsi="Arial" w:cs="Arial"/>
        </w:rPr>
        <w:t>promptly and appropriately</w:t>
      </w:r>
      <w:r w:rsidR="00990249" w:rsidRPr="0058084E">
        <w:rPr>
          <w:rFonts w:ascii="Arial" w:hAnsi="Arial" w:cs="Arial"/>
        </w:rPr>
        <w:t xml:space="preserve">. </w:t>
      </w:r>
      <w:r w:rsidR="00E2299A" w:rsidRPr="0058084E">
        <w:rPr>
          <w:rFonts w:ascii="Arial" w:hAnsi="Arial" w:cs="Arial"/>
        </w:rPr>
        <w:t>S</w:t>
      </w:r>
      <w:r w:rsidR="00990249" w:rsidRPr="0058084E">
        <w:rPr>
          <w:rFonts w:ascii="Arial" w:hAnsi="Arial" w:cs="Arial"/>
        </w:rPr>
        <w:t xml:space="preserve">taff explained how deterioration </w:t>
      </w:r>
      <w:r w:rsidR="00E2299A" w:rsidRPr="0058084E">
        <w:rPr>
          <w:rFonts w:ascii="Arial" w:hAnsi="Arial" w:cs="Arial"/>
        </w:rPr>
        <w:t>was</w:t>
      </w:r>
      <w:r w:rsidR="00990249" w:rsidRPr="0058084E">
        <w:rPr>
          <w:rFonts w:ascii="Arial" w:hAnsi="Arial" w:cs="Arial"/>
        </w:rPr>
        <w:t xml:space="preserve"> discussed during handovers</w:t>
      </w:r>
      <w:r w:rsidR="009E5DC0">
        <w:rPr>
          <w:rFonts w:ascii="Arial" w:hAnsi="Arial" w:cs="Arial"/>
        </w:rPr>
        <w:t xml:space="preserve"> and </w:t>
      </w:r>
      <w:r w:rsidR="00990249" w:rsidRPr="0058084E">
        <w:rPr>
          <w:rFonts w:ascii="Arial" w:hAnsi="Arial" w:cs="Arial"/>
        </w:rPr>
        <w:t>staff meetings,</w:t>
      </w:r>
      <w:r w:rsidR="0082595F" w:rsidRPr="0058084E">
        <w:rPr>
          <w:rFonts w:ascii="Arial" w:hAnsi="Arial" w:cs="Arial"/>
        </w:rPr>
        <w:t xml:space="preserve"> trigger</w:t>
      </w:r>
      <w:r w:rsidR="00E2299A" w:rsidRPr="0058084E">
        <w:rPr>
          <w:rFonts w:ascii="Arial" w:hAnsi="Arial" w:cs="Arial"/>
        </w:rPr>
        <w:t>ed</w:t>
      </w:r>
      <w:r w:rsidR="0082595F" w:rsidRPr="0058084E">
        <w:rPr>
          <w:rFonts w:ascii="Arial" w:hAnsi="Arial" w:cs="Arial"/>
        </w:rPr>
        <w:t xml:space="preserve"> a </w:t>
      </w:r>
      <w:r w:rsidR="00E2299A" w:rsidRPr="0058084E">
        <w:rPr>
          <w:rFonts w:ascii="Arial" w:hAnsi="Arial" w:cs="Arial"/>
        </w:rPr>
        <w:t xml:space="preserve">medical officer </w:t>
      </w:r>
      <w:r w:rsidR="0082595F" w:rsidRPr="0058084E">
        <w:rPr>
          <w:rFonts w:ascii="Arial" w:hAnsi="Arial" w:cs="Arial"/>
        </w:rPr>
        <w:t xml:space="preserve">review and hospital transfer if needed, and a subsequent review of </w:t>
      </w:r>
      <w:r w:rsidR="00101EFC">
        <w:rPr>
          <w:rFonts w:ascii="Arial" w:hAnsi="Arial" w:cs="Arial"/>
        </w:rPr>
        <w:t xml:space="preserve">the consumer’s </w:t>
      </w:r>
      <w:r w:rsidR="0082595F" w:rsidRPr="0058084E">
        <w:rPr>
          <w:rFonts w:ascii="Arial" w:hAnsi="Arial" w:cs="Arial"/>
        </w:rPr>
        <w:t>care plan.</w:t>
      </w:r>
    </w:p>
    <w:p w14:paraId="427049AA" w14:textId="0F831819" w:rsidR="005B72C6" w:rsidRPr="0058084E" w:rsidRDefault="003049DC" w:rsidP="002841CA">
      <w:pPr>
        <w:rPr>
          <w:rFonts w:ascii="Arial" w:hAnsi="Arial" w:cs="Arial"/>
        </w:rPr>
      </w:pPr>
      <w:r w:rsidRPr="0058084E">
        <w:rPr>
          <w:rFonts w:ascii="Arial" w:hAnsi="Arial" w:cs="Arial"/>
        </w:rPr>
        <w:t>Ca</w:t>
      </w:r>
      <w:r w:rsidR="002B4B69" w:rsidRPr="0058084E">
        <w:rPr>
          <w:rFonts w:ascii="Arial" w:hAnsi="Arial" w:cs="Arial"/>
        </w:rPr>
        <w:t xml:space="preserve">re documentation </w:t>
      </w:r>
      <w:r w:rsidR="00101EFC">
        <w:rPr>
          <w:rFonts w:ascii="Arial" w:hAnsi="Arial" w:cs="Arial"/>
        </w:rPr>
        <w:t>evidenced</w:t>
      </w:r>
      <w:r w:rsidR="00DB678D" w:rsidRPr="0058084E">
        <w:rPr>
          <w:rFonts w:ascii="Arial" w:hAnsi="Arial" w:cs="Arial"/>
        </w:rPr>
        <w:t xml:space="preserve"> </w:t>
      </w:r>
      <w:r w:rsidR="002B4B69" w:rsidRPr="0058084E">
        <w:rPr>
          <w:rFonts w:ascii="Arial" w:hAnsi="Arial" w:cs="Arial"/>
        </w:rPr>
        <w:t xml:space="preserve">adequate information </w:t>
      </w:r>
      <w:r w:rsidR="00101EFC">
        <w:rPr>
          <w:rFonts w:ascii="Arial" w:hAnsi="Arial" w:cs="Arial"/>
        </w:rPr>
        <w:t xml:space="preserve">was shared </w:t>
      </w:r>
      <w:r w:rsidR="002B4B69" w:rsidRPr="0058084E">
        <w:rPr>
          <w:rFonts w:ascii="Arial" w:hAnsi="Arial" w:cs="Arial"/>
        </w:rPr>
        <w:t xml:space="preserve">to support </w:t>
      </w:r>
      <w:r w:rsidR="00E145A6">
        <w:rPr>
          <w:rFonts w:ascii="Arial" w:hAnsi="Arial" w:cs="Arial"/>
        </w:rPr>
        <w:t xml:space="preserve">the </w:t>
      </w:r>
      <w:r w:rsidR="002B4B69" w:rsidRPr="0058084E">
        <w:rPr>
          <w:rFonts w:ascii="Arial" w:hAnsi="Arial" w:cs="Arial"/>
        </w:rPr>
        <w:t xml:space="preserve">effective </w:t>
      </w:r>
      <w:r w:rsidR="00101EFC">
        <w:rPr>
          <w:rFonts w:ascii="Arial" w:hAnsi="Arial" w:cs="Arial"/>
        </w:rPr>
        <w:t xml:space="preserve">delivery of </w:t>
      </w:r>
      <w:r w:rsidR="002B4B69" w:rsidRPr="0058084E">
        <w:rPr>
          <w:rFonts w:ascii="Arial" w:hAnsi="Arial" w:cs="Arial"/>
        </w:rPr>
        <w:t xml:space="preserve">care. Consumers and representatives said the consumers’ care needs and preferences </w:t>
      </w:r>
      <w:r w:rsidR="00DB678D" w:rsidRPr="0058084E">
        <w:rPr>
          <w:rFonts w:ascii="Arial" w:hAnsi="Arial" w:cs="Arial"/>
        </w:rPr>
        <w:t>wer</w:t>
      </w:r>
      <w:r w:rsidR="002B4B69" w:rsidRPr="0058084E">
        <w:rPr>
          <w:rFonts w:ascii="Arial" w:hAnsi="Arial" w:cs="Arial"/>
        </w:rPr>
        <w:t xml:space="preserve">e effectively communicated between staff and </w:t>
      </w:r>
      <w:r w:rsidR="00DB678D" w:rsidRPr="0058084E">
        <w:rPr>
          <w:rFonts w:ascii="Arial" w:hAnsi="Arial" w:cs="Arial"/>
        </w:rPr>
        <w:t>consumers</w:t>
      </w:r>
      <w:r w:rsidR="002B4B69" w:rsidRPr="0058084E">
        <w:rPr>
          <w:rFonts w:ascii="Arial" w:hAnsi="Arial" w:cs="Arial"/>
        </w:rPr>
        <w:t xml:space="preserve"> receive</w:t>
      </w:r>
      <w:r w:rsidR="00470F37" w:rsidRPr="0058084E">
        <w:rPr>
          <w:rFonts w:ascii="Arial" w:hAnsi="Arial" w:cs="Arial"/>
        </w:rPr>
        <w:t>d</w:t>
      </w:r>
      <w:r w:rsidR="002B4B69" w:rsidRPr="0058084E">
        <w:rPr>
          <w:rFonts w:ascii="Arial" w:hAnsi="Arial" w:cs="Arial"/>
        </w:rPr>
        <w:t xml:space="preserve"> the care they need.</w:t>
      </w:r>
      <w:r w:rsidR="00FF1237" w:rsidRPr="0058084E">
        <w:rPr>
          <w:rFonts w:ascii="Arial" w:hAnsi="Arial" w:cs="Arial"/>
        </w:rPr>
        <w:t xml:space="preserve"> Staff</w:t>
      </w:r>
      <w:r w:rsidR="00F718AA" w:rsidRPr="0058084E">
        <w:rPr>
          <w:rFonts w:ascii="Arial" w:hAnsi="Arial" w:cs="Arial"/>
        </w:rPr>
        <w:t xml:space="preserve"> describe</w:t>
      </w:r>
      <w:r w:rsidR="00101EFC">
        <w:rPr>
          <w:rFonts w:ascii="Arial" w:hAnsi="Arial" w:cs="Arial"/>
        </w:rPr>
        <w:t>d</w:t>
      </w:r>
      <w:r w:rsidR="00F718AA" w:rsidRPr="0058084E">
        <w:rPr>
          <w:rFonts w:ascii="Arial" w:hAnsi="Arial" w:cs="Arial"/>
        </w:rPr>
        <w:t xml:space="preserve"> changes </w:t>
      </w:r>
      <w:r w:rsidR="00101EFC">
        <w:rPr>
          <w:rFonts w:ascii="Arial" w:hAnsi="Arial" w:cs="Arial"/>
        </w:rPr>
        <w:t xml:space="preserve">to consumer care </w:t>
      </w:r>
      <w:r w:rsidR="002841CA" w:rsidRPr="0058084E">
        <w:rPr>
          <w:rFonts w:ascii="Arial" w:hAnsi="Arial" w:cs="Arial"/>
        </w:rPr>
        <w:t>we</w:t>
      </w:r>
      <w:r w:rsidR="00F718AA" w:rsidRPr="0058084E">
        <w:rPr>
          <w:rFonts w:ascii="Arial" w:hAnsi="Arial" w:cs="Arial"/>
        </w:rPr>
        <w:t>re documented in progress notes</w:t>
      </w:r>
      <w:r w:rsidR="00101EFC">
        <w:rPr>
          <w:rFonts w:ascii="Arial" w:hAnsi="Arial" w:cs="Arial"/>
        </w:rPr>
        <w:t xml:space="preserve">, </w:t>
      </w:r>
      <w:r w:rsidR="00F718AA" w:rsidRPr="0058084E">
        <w:rPr>
          <w:rFonts w:ascii="Arial" w:hAnsi="Arial" w:cs="Arial"/>
        </w:rPr>
        <w:t>the handover sheet</w:t>
      </w:r>
      <w:r w:rsidR="00101EFC">
        <w:rPr>
          <w:rFonts w:ascii="Arial" w:hAnsi="Arial" w:cs="Arial"/>
        </w:rPr>
        <w:t xml:space="preserve"> and communicated verbally via staff meetings.</w:t>
      </w:r>
    </w:p>
    <w:p w14:paraId="1420540F" w14:textId="56D39EE2" w:rsidR="00B405EC" w:rsidRPr="0058084E" w:rsidRDefault="001721BE" w:rsidP="00B405EC">
      <w:pPr>
        <w:rPr>
          <w:rFonts w:ascii="Arial" w:hAnsi="Arial" w:cs="Arial"/>
        </w:rPr>
      </w:pPr>
      <w:r w:rsidRPr="0058084E">
        <w:rPr>
          <w:rFonts w:ascii="Arial" w:hAnsi="Arial" w:cs="Arial"/>
        </w:rPr>
        <w:t xml:space="preserve">Consumers and representatives said </w:t>
      </w:r>
      <w:r w:rsidR="00101EFC">
        <w:rPr>
          <w:rFonts w:ascii="Arial" w:hAnsi="Arial" w:cs="Arial"/>
        </w:rPr>
        <w:t xml:space="preserve">they were referred to a range of health professionals when needed and </w:t>
      </w:r>
      <w:r w:rsidRPr="0058084E">
        <w:rPr>
          <w:rFonts w:ascii="Arial" w:hAnsi="Arial" w:cs="Arial"/>
        </w:rPr>
        <w:t>referrals were timely</w:t>
      </w:r>
      <w:r w:rsidR="00101EFC">
        <w:rPr>
          <w:rFonts w:ascii="Arial" w:hAnsi="Arial" w:cs="Arial"/>
        </w:rPr>
        <w:t>.</w:t>
      </w:r>
      <w:r w:rsidR="0058084E" w:rsidRPr="0058084E">
        <w:rPr>
          <w:rFonts w:ascii="Arial" w:hAnsi="Arial" w:cs="Arial"/>
        </w:rPr>
        <w:t xml:space="preserve"> </w:t>
      </w:r>
      <w:r w:rsidR="00546D16" w:rsidRPr="0058084E">
        <w:rPr>
          <w:rFonts w:ascii="Arial" w:hAnsi="Arial" w:cs="Arial"/>
        </w:rPr>
        <w:t>Staff</w:t>
      </w:r>
      <w:r w:rsidRPr="0058084E">
        <w:rPr>
          <w:rFonts w:ascii="Arial" w:hAnsi="Arial" w:cs="Arial"/>
        </w:rPr>
        <w:t xml:space="preserve"> said each referral and each referral </w:t>
      </w:r>
      <w:r w:rsidR="00546D16" w:rsidRPr="0058084E">
        <w:rPr>
          <w:rFonts w:ascii="Arial" w:hAnsi="Arial" w:cs="Arial"/>
        </w:rPr>
        <w:t>wa</w:t>
      </w:r>
      <w:r w:rsidRPr="0058084E">
        <w:rPr>
          <w:rFonts w:ascii="Arial" w:hAnsi="Arial" w:cs="Arial"/>
        </w:rPr>
        <w:t>s</w:t>
      </w:r>
      <w:r w:rsidR="00101EFC">
        <w:rPr>
          <w:rFonts w:ascii="Arial" w:hAnsi="Arial" w:cs="Arial"/>
        </w:rPr>
        <w:t xml:space="preserve"> documented and</w:t>
      </w:r>
      <w:r w:rsidRPr="0058084E">
        <w:rPr>
          <w:rFonts w:ascii="Arial" w:hAnsi="Arial" w:cs="Arial"/>
        </w:rPr>
        <w:t xml:space="preserve"> followed up to ensure the referral </w:t>
      </w:r>
      <w:r w:rsidR="00546D16" w:rsidRPr="0058084E">
        <w:rPr>
          <w:rFonts w:ascii="Arial" w:hAnsi="Arial" w:cs="Arial"/>
        </w:rPr>
        <w:t>wa</w:t>
      </w:r>
      <w:r w:rsidRPr="0058084E">
        <w:rPr>
          <w:rFonts w:ascii="Arial" w:hAnsi="Arial" w:cs="Arial"/>
        </w:rPr>
        <w:t xml:space="preserve">s accepted and responded to </w:t>
      </w:r>
      <w:r w:rsidR="00A2330D">
        <w:rPr>
          <w:rFonts w:ascii="Arial" w:hAnsi="Arial" w:cs="Arial"/>
        </w:rPr>
        <w:t>promptly</w:t>
      </w:r>
      <w:r w:rsidRPr="0058084E">
        <w:rPr>
          <w:rFonts w:ascii="Arial" w:hAnsi="Arial" w:cs="Arial"/>
        </w:rPr>
        <w:t>. C</w:t>
      </w:r>
      <w:r w:rsidR="00B8577C" w:rsidRPr="0058084E">
        <w:rPr>
          <w:rFonts w:ascii="Arial" w:hAnsi="Arial" w:cs="Arial"/>
        </w:rPr>
        <w:t>are documentation confirm</w:t>
      </w:r>
      <w:r w:rsidRPr="0058084E">
        <w:rPr>
          <w:rFonts w:ascii="Arial" w:hAnsi="Arial" w:cs="Arial"/>
        </w:rPr>
        <w:t>ed</w:t>
      </w:r>
      <w:r w:rsidR="00B8577C" w:rsidRPr="0058084E">
        <w:rPr>
          <w:rFonts w:ascii="Arial" w:hAnsi="Arial" w:cs="Arial"/>
        </w:rPr>
        <w:t xml:space="preserve"> the input of others and referrals where needed.</w:t>
      </w:r>
    </w:p>
    <w:p w14:paraId="37C7A5A0" w14:textId="4F143F77" w:rsidR="007D7A45" w:rsidRPr="0058084E" w:rsidRDefault="006C6082" w:rsidP="00B405EC">
      <w:pPr>
        <w:rPr>
          <w:rFonts w:ascii="Arial" w:hAnsi="Arial" w:cs="Arial"/>
        </w:rPr>
      </w:pPr>
      <w:r w:rsidRPr="0058084E">
        <w:rPr>
          <w:rFonts w:ascii="Arial" w:hAnsi="Arial" w:cs="Arial"/>
        </w:rPr>
        <w:t xml:space="preserve">Consumers said the service </w:t>
      </w:r>
      <w:r w:rsidR="00B405EC" w:rsidRPr="0058084E">
        <w:rPr>
          <w:rFonts w:ascii="Arial" w:hAnsi="Arial" w:cs="Arial"/>
        </w:rPr>
        <w:t>was</w:t>
      </w:r>
      <w:r w:rsidRPr="0058084E">
        <w:rPr>
          <w:rFonts w:ascii="Arial" w:hAnsi="Arial" w:cs="Arial"/>
        </w:rPr>
        <w:t xml:space="preserve"> kept clean, and they s</w:t>
      </w:r>
      <w:r w:rsidR="00B405EC" w:rsidRPr="0058084E">
        <w:rPr>
          <w:rFonts w:ascii="Arial" w:hAnsi="Arial" w:cs="Arial"/>
        </w:rPr>
        <w:t>aw</w:t>
      </w:r>
      <w:r w:rsidRPr="0058084E">
        <w:rPr>
          <w:rFonts w:ascii="Arial" w:hAnsi="Arial" w:cs="Arial"/>
        </w:rPr>
        <w:t xml:space="preserve"> staff practicing </w:t>
      </w:r>
      <w:r w:rsidR="00DC34CD">
        <w:rPr>
          <w:rFonts w:ascii="Arial" w:hAnsi="Arial" w:cs="Arial"/>
        </w:rPr>
        <w:t xml:space="preserve">hand hygiene and using </w:t>
      </w:r>
      <w:r w:rsidR="00530C1B" w:rsidRPr="0058084E">
        <w:rPr>
          <w:rFonts w:ascii="Arial" w:hAnsi="Arial" w:cs="Arial"/>
        </w:rPr>
        <w:t xml:space="preserve">personal protective </w:t>
      </w:r>
      <w:r w:rsidR="00F86C0E" w:rsidRPr="0058084E">
        <w:rPr>
          <w:rFonts w:ascii="Arial" w:hAnsi="Arial" w:cs="Arial"/>
        </w:rPr>
        <w:t>equipment</w:t>
      </w:r>
      <w:r w:rsidR="00533CF8" w:rsidRPr="0058084E">
        <w:rPr>
          <w:rFonts w:ascii="Arial" w:hAnsi="Arial" w:cs="Arial"/>
        </w:rPr>
        <w:t xml:space="preserve">. </w:t>
      </w:r>
      <w:r w:rsidR="00DC34CD">
        <w:rPr>
          <w:rFonts w:ascii="Arial" w:hAnsi="Arial" w:cs="Arial"/>
        </w:rPr>
        <w:t>P</w:t>
      </w:r>
      <w:r w:rsidR="00533CF8" w:rsidRPr="0058084E">
        <w:rPr>
          <w:rFonts w:ascii="Arial" w:hAnsi="Arial" w:cs="Arial"/>
        </w:rPr>
        <w:t xml:space="preserve">olicies and procedures </w:t>
      </w:r>
      <w:r w:rsidR="003960DD">
        <w:rPr>
          <w:rFonts w:ascii="Arial" w:hAnsi="Arial" w:cs="Arial"/>
        </w:rPr>
        <w:t xml:space="preserve">promoted antimicrobial stewardship and </w:t>
      </w:r>
      <w:r w:rsidR="00DC34CD">
        <w:rPr>
          <w:rFonts w:ascii="Arial" w:hAnsi="Arial" w:cs="Arial"/>
        </w:rPr>
        <w:t>supported</w:t>
      </w:r>
      <w:r w:rsidR="00533CF8" w:rsidRPr="0058084E">
        <w:rPr>
          <w:rFonts w:ascii="Arial" w:hAnsi="Arial" w:cs="Arial"/>
        </w:rPr>
        <w:t xml:space="preserve"> </w:t>
      </w:r>
      <w:r w:rsidR="003960DD">
        <w:rPr>
          <w:rFonts w:ascii="Arial" w:hAnsi="Arial" w:cs="Arial"/>
        </w:rPr>
        <w:t xml:space="preserve">staff on how to </w:t>
      </w:r>
      <w:r w:rsidR="00533CF8" w:rsidRPr="0058084E">
        <w:rPr>
          <w:rFonts w:ascii="Arial" w:hAnsi="Arial" w:cs="Arial"/>
        </w:rPr>
        <w:t>minimis</w:t>
      </w:r>
      <w:r w:rsidR="003960DD">
        <w:rPr>
          <w:rFonts w:ascii="Arial" w:hAnsi="Arial" w:cs="Arial"/>
        </w:rPr>
        <w:t>e the risk of infections being transmitted.</w:t>
      </w:r>
      <w:r w:rsidR="00FA6ED1">
        <w:rPr>
          <w:rFonts w:ascii="Arial" w:hAnsi="Arial" w:cs="Arial"/>
        </w:rPr>
        <w:t xml:space="preserve"> </w:t>
      </w:r>
      <w:r w:rsidR="00533CF8" w:rsidRPr="0058084E">
        <w:rPr>
          <w:rFonts w:ascii="Arial" w:hAnsi="Arial" w:cs="Arial"/>
        </w:rPr>
        <w:t xml:space="preserve">Staff demonstrated knowledge of key infection control practices </w:t>
      </w:r>
      <w:r w:rsidR="008F304E" w:rsidRPr="0058084E">
        <w:rPr>
          <w:rFonts w:ascii="Arial" w:hAnsi="Arial" w:cs="Arial"/>
        </w:rPr>
        <w:t xml:space="preserve">and </w:t>
      </w:r>
      <w:r w:rsidR="003960DD">
        <w:rPr>
          <w:rFonts w:ascii="Arial" w:hAnsi="Arial" w:cs="Arial"/>
        </w:rPr>
        <w:t xml:space="preserve">confirmed </w:t>
      </w:r>
      <w:r w:rsidR="008F304E" w:rsidRPr="0058084E">
        <w:rPr>
          <w:rFonts w:ascii="Arial" w:hAnsi="Arial" w:cs="Arial"/>
        </w:rPr>
        <w:t xml:space="preserve">these topics </w:t>
      </w:r>
      <w:r w:rsidR="00530C1B" w:rsidRPr="0058084E">
        <w:rPr>
          <w:rFonts w:ascii="Arial" w:hAnsi="Arial" w:cs="Arial"/>
        </w:rPr>
        <w:t>we</w:t>
      </w:r>
      <w:r w:rsidR="008F304E" w:rsidRPr="0058084E">
        <w:rPr>
          <w:rFonts w:ascii="Arial" w:hAnsi="Arial" w:cs="Arial"/>
        </w:rPr>
        <w:t>re also part of mandatory education for all staff.</w:t>
      </w:r>
    </w:p>
    <w:p w14:paraId="7F4B324B" w14:textId="4C356416"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496"/>
        <w:gridCol w:w="1977"/>
      </w:tblGrid>
      <w:tr w:rsidR="00FC045E" w:rsidRPr="00996FAF" w14:paraId="02611E9C" w14:textId="77777777" w:rsidTr="003C7F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77"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6DA6" w:rsidRPr="00996FAF" w14:paraId="0FBFDBBB" w14:textId="77777777" w:rsidTr="003C7F5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4(3)(a)</w:t>
            </w:r>
          </w:p>
        </w:tc>
        <w:tc>
          <w:tcPr>
            <w:tcW w:w="6496" w:type="dxa"/>
            <w:shd w:val="clear" w:color="auto" w:fill="auto"/>
            <w:vAlign w:val="top"/>
          </w:tcPr>
          <w:p w14:paraId="46B74807"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77" w:type="dxa"/>
            <w:shd w:val="clear" w:color="auto" w:fill="auto"/>
            <w:vAlign w:val="top"/>
          </w:tcPr>
          <w:p w14:paraId="00531E59" w14:textId="69834322"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32509602"/>
                <w:placeholder>
                  <w:docPart w:val="2172A4F3DFFF42F8A681BB7962C8C046"/>
                </w:placeholder>
                <w:dropDownList>
                  <w:listItem w:displayText="choose a rating" w:value="choose a rating"/>
                  <w:listItem w:displayText="Compliant" w:value="Compliant"/>
                  <w:listItem w:displayText="Non-compliant" w:value="Non-compliant"/>
                </w:dropDownList>
              </w:sdtPr>
              <w:sdtEndPr/>
              <w:sdtContent>
                <w:r w:rsidR="00526DA6" w:rsidRPr="00385CB5">
                  <w:rPr>
                    <w:rFonts w:ascii="Arial" w:hAnsi="Arial" w:cs="Arial"/>
                    <w:color w:val="auto"/>
                  </w:rPr>
                  <w:t>Compliant</w:t>
                </w:r>
              </w:sdtContent>
            </w:sdt>
          </w:p>
        </w:tc>
      </w:tr>
      <w:tr w:rsidR="00526DA6" w:rsidRPr="00996FAF" w14:paraId="27C07162" w14:textId="77777777" w:rsidTr="003C7F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4(3)(b)</w:t>
            </w:r>
          </w:p>
        </w:tc>
        <w:tc>
          <w:tcPr>
            <w:tcW w:w="6496" w:type="dxa"/>
            <w:shd w:val="clear" w:color="auto" w:fill="auto"/>
            <w:vAlign w:val="top"/>
          </w:tcPr>
          <w:p w14:paraId="6C4DDD12" w14:textId="77777777" w:rsidR="00526DA6" w:rsidRPr="00996FAF" w:rsidRDefault="00526DA6"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977" w:type="dxa"/>
            <w:shd w:val="clear" w:color="auto" w:fill="auto"/>
            <w:vAlign w:val="top"/>
          </w:tcPr>
          <w:p w14:paraId="0226DB87" w14:textId="6995D124" w:rsidR="00526DA6" w:rsidRPr="00996FAF" w:rsidRDefault="008630F0"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84323281"/>
                <w:placeholder>
                  <w:docPart w:val="59F4047BE02940BB99DF81FEF1376FA7"/>
                </w:placeholder>
                <w:dropDownList>
                  <w:listItem w:displayText="choose a rating" w:value="choose a rating"/>
                  <w:listItem w:displayText="Compliant" w:value="Compliant"/>
                  <w:listItem w:displayText="Non-compliant" w:value="Non-compliant"/>
                </w:dropDownList>
              </w:sdtPr>
              <w:sdtEndPr/>
              <w:sdtContent>
                <w:r w:rsidR="00526DA6" w:rsidRPr="00385CB5">
                  <w:rPr>
                    <w:rFonts w:ascii="Arial" w:hAnsi="Arial" w:cs="Arial"/>
                    <w:color w:val="auto"/>
                  </w:rPr>
                  <w:t>Compliant</w:t>
                </w:r>
              </w:sdtContent>
            </w:sdt>
          </w:p>
        </w:tc>
      </w:tr>
      <w:tr w:rsidR="00526DA6" w:rsidRPr="00996FAF" w14:paraId="65B032EB" w14:textId="77777777" w:rsidTr="003C7F5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4(3)(c)</w:t>
            </w:r>
          </w:p>
        </w:tc>
        <w:tc>
          <w:tcPr>
            <w:tcW w:w="6496" w:type="dxa"/>
            <w:shd w:val="clear" w:color="auto" w:fill="auto"/>
            <w:vAlign w:val="top"/>
          </w:tcPr>
          <w:p w14:paraId="1F4E6004"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526DA6" w:rsidRPr="00996FAF" w:rsidRDefault="00526DA6" w:rsidP="00526DA6">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526DA6" w:rsidRPr="00996FAF" w:rsidRDefault="00526DA6" w:rsidP="00526DA6">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526DA6" w:rsidRPr="00996FAF" w:rsidRDefault="00526DA6" w:rsidP="00526DA6">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977" w:type="dxa"/>
            <w:shd w:val="clear" w:color="auto" w:fill="auto"/>
            <w:vAlign w:val="top"/>
          </w:tcPr>
          <w:p w14:paraId="35750792" w14:textId="7C969B44"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82219847"/>
                <w:placeholder>
                  <w:docPart w:val="45BE32C300BD435196F721CF479D6CEB"/>
                </w:placeholder>
                <w:dropDownList>
                  <w:listItem w:displayText="choose a rating" w:value="choose a rating"/>
                  <w:listItem w:displayText="Compliant" w:value="Compliant"/>
                  <w:listItem w:displayText="Non-compliant" w:value="Non-compliant"/>
                </w:dropDownList>
              </w:sdtPr>
              <w:sdtEndPr/>
              <w:sdtContent>
                <w:r w:rsidR="00526DA6" w:rsidRPr="00385CB5">
                  <w:rPr>
                    <w:rFonts w:ascii="Arial" w:hAnsi="Arial" w:cs="Arial"/>
                    <w:color w:val="auto"/>
                  </w:rPr>
                  <w:t>Compliant</w:t>
                </w:r>
              </w:sdtContent>
            </w:sdt>
          </w:p>
        </w:tc>
      </w:tr>
      <w:tr w:rsidR="00526DA6" w:rsidRPr="00996FAF" w14:paraId="49060A08" w14:textId="77777777" w:rsidTr="003C7F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4(3)(d)</w:t>
            </w:r>
          </w:p>
        </w:tc>
        <w:tc>
          <w:tcPr>
            <w:tcW w:w="6496" w:type="dxa"/>
            <w:shd w:val="clear" w:color="auto" w:fill="auto"/>
            <w:vAlign w:val="top"/>
          </w:tcPr>
          <w:p w14:paraId="5D1AE132" w14:textId="77777777" w:rsidR="00526DA6" w:rsidRPr="00996FAF" w:rsidRDefault="00526DA6"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77" w:type="dxa"/>
            <w:shd w:val="clear" w:color="auto" w:fill="auto"/>
            <w:vAlign w:val="top"/>
          </w:tcPr>
          <w:p w14:paraId="6B3E1DB1" w14:textId="497A339B" w:rsidR="00526DA6" w:rsidRPr="00996FAF" w:rsidRDefault="008630F0" w:rsidP="00526DA6">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38585738"/>
                <w:placeholder>
                  <w:docPart w:val="F5BA1B0BD02445C7840A3A01013D2AE4"/>
                </w:placeholder>
                <w:dropDownList>
                  <w:listItem w:displayText="choose a rating" w:value="choose a rating"/>
                  <w:listItem w:displayText="Compliant" w:value="Compliant"/>
                  <w:listItem w:displayText="Non-compliant" w:value="Non-compliant"/>
                </w:dropDownList>
              </w:sdtPr>
              <w:sdtEndPr/>
              <w:sdtContent>
                <w:r w:rsidR="00526DA6" w:rsidRPr="00385CB5">
                  <w:rPr>
                    <w:rFonts w:ascii="Arial" w:hAnsi="Arial" w:cs="Arial"/>
                    <w:color w:val="auto"/>
                  </w:rPr>
                  <w:t>Compliant</w:t>
                </w:r>
              </w:sdtContent>
            </w:sdt>
          </w:p>
        </w:tc>
      </w:tr>
      <w:tr w:rsidR="00526DA6" w:rsidRPr="00996FAF" w14:paraId="19DF147C" w14:textId="77777777" w:rsidTr="003C7F5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4(3)(e)</w:t>
            </w:r>
          </w:p>
        </w:tc>
        <w:tc>
          <w:tcPr>
            <w:tcW w:w="6496" w:type="dxa"/>
            <w:shd w:val="clear" w:color="auto" w:fill="auto"/>
            <w:vAlign w:val="top"/>
          </w:tcPr>
          <w:p w14:paraId="493983E2"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77" w:type="dxa"/>
            <w:shd w:val="clear" w:color="auto" w:fill="auto"/>
            <w:vAlign w:val="top"/>
          </w:tcPr>
          <w:p w14:paraId="3E854619" w14:textId="1716A5D1" w:rsidR="00526DA6" w:rsidRPr="00996FAF" w:rsidRDefault="008630F0" w:rsidP="00526DA6">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63184955"/>
                <w:placeholder>
                  <w:docPart w:val="79CFDE1FA05F4C5293B050D56F77FDCA"/>
                </w:placeholder>
                <w:dropDownList>
                  <w:listItem w:displayText="choose a rating" w:value="choose a rating"/>
                  <w:listItem w:displayText="Compliant" w:value="Compliant"/>
                  <w:listItem w:displayText="Non-compliant" w:value="Non-compliant"/>
                </w:dropDownList>
              </w:sdtPr>
              <w:sdtEndPr/>
              <w:sdtContent>
                <w:r w:rsidR="00526DA6" w:rsidRPr="00385CB5">
                  <w:rPr>
                    <w:rFonts w:ascii="Arial" w:hAnsi="Arial" w:cs="Arial"/>
                    <w:color w:val="auto"/>
                  </w:rPr>
                  <w:t>Compliant</w:t>
                </w:r>
              </w:sdtContent>
            </w:sdt>
          </w:p>
        </w:tc>
      </w:tr>
      <w:tr w:rsidR="00526DA6" w:rsidRPr="00996FAF" w14:paraId="1E6A2F29" w14:textId="77777777" w:rsidTr="003C7F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4(3)(f)</w:t>
            </w:r>
          </w:p>
        </w:tc>
        <w:tc>
          <w:tcPr>
            <w:tcW w:w="6496" w:type="dxa"/>
            <w:shd w:val="clear" w:color="auto" w:fill="auto"/>
            <w:vAlign w:val="top"/>
          </w:tcPr>
          <w:p w14:paraId="0BEA1662" w14:textId="77777777" w:rsidR="00526DA6" w:rsidRPr="00996FAF" w:rsidRDefault="00526DA6"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77" w:type="dxa"/>
            <w:shd w:val="clear" w:color="auto" w:fill="auto"/>
            <w:vAlign w:val="top"/>
          </w:tcPr>
          <w:p w14:paraId="2E6972E9" w14:textId="04AC588F" w:rsidR="00526DA6" w:rsidRPr="00996FAF" w:rsidRDefault="008630F0"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69750255"/>
                <w:placeholder>
                  <w:docPart w:val="6D214193948541DDB1BDA84D19E96E1D"/>
                </w:placeholder>
                <w:dropDownList>
                  <w:listItem w:displayText="choose a rating" w:value="choose a rating"/>
                  <w:listItem w:displayText="Compliant" w:value="Compliant"/>
                  <w:listItem w:displayText="Non-compliant" w:value="Non-compliant"/>
                </w:dropDownList>
              </w:sdtPr>
              <w:sdtEndPr/>
              <w:sdtContent>
                <w:r w:rsidR="00526DA6" w:rsidRPr="00385CB5">
                  <w:rPr>
                    <w:rFonts w:ascii="Arial" w:hAnsi="Arial" w:cs="Arial"/>
                    <w:color w:val="auto"/>
                  </w:rPr>
                  <w:t>Compliant</w:t>
                </w:r>
              </w:sdtContent>
            </w:sdt>
          </w:p>
        </w:tc>
      </w:tr>
      <w:tr w:rsidR="00526DA6" w:rsidRPr="00996FAF" w14:paraId="16DFB842" w14:textId="77777777" w:rsidTr="003C7F5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4(3)(g)</w:t>
            </w:r>
          </w:p>
        </w:tc>
        <w:tc>
          <w:tcPr>
            <w:tcW w:w="6496" w:type="dxa"/>
            <w:shd w:val="clear" w:color="auto" w:fill="auto"/>
            <w:vAlign w:val="top"/>
          </w:tcPr>
          <w:p w14:paraId="16825141" w14:textId="3E3621FF"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w:t>
            </w:r>
            <w:r w:rsidR="00FE4C1E">
              <w:rPr>
                <w:rFonts w:ascii="Arial" w:hAnsi="Arial" w:cs="Arial"/>
              </w:rPr>
              <w:t>-</w:t>
            </w:r>
            <w:r w:rsidRPr="00996FAF">
              <w:rPr>
                <w:rFonts w:ascii="Arial" w:hAnsi="Arial" w:cs="Arial"/>
              </w:rPr>
              <w:t>maintained.</w:t>
            </w:r>
          </w:p>
        </w:tc>
        <w:tc>
          <w:tcPr>
            <w:tcW w:w="1977" w:type="dxa"/>
            <w:shd w:val="clear" w:color="auto" w:fill="auto"/>
            <w:vAlign w:val="top"/>
          </w:tcPr>
          <w:p w14:paraId="2073D5D9" w14:textId="1DB05AB5"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0271352"/>
                <w:placeholder>
                  <w:docPart w:val="0BEF92E6E2FC4484BAF155F841F785C0"/>
                </w:placeholder>
                <w:dropDownList>
                  <w:listItem w:displayText="choose a rating" w:value="choose a rating"/>
                  <w:listItem w:displayText="Compliant" w:value="Compliant"/>
                  <w:listItem w:displayText="Non-compliant" w:value="Non-compliant"/>
                </w:dropDownList>
              </w:sdtPr>
              <w:sdtEndPr/>
              <w:sdtContent>
                <w:r w:rsidR="00526DA6" w:rsidRPr="00385CB5">
                  <w:rPr>
                    <w:rFonts w:ascii="Arial" w:hAnsi="Arial" w:cs="Arial"/>
                    <w:color w:val="auto"/>
                  </w:rPr>
                  <w:t>Compliant</w:t>
                </w:r>
              </w:sdtContent>
            </w:sdt>
          </w:p>
        </w:tc>
      </w:tr>
    </w:tbl>
    <w:p w14:paraId="1FAC67F6" w14:textId="77777777" w:rsidR="00D87E7C" w:rsidRDefault="00D87E7C" w:rsidP="00D87E7C">
      <w:pPr>
        <w:pStyle w:val="Heading20"/>
      </w:pPr>
      <w:r w:rsidRPr="00996FAF">
        <w:t>Findings</w:t>
      </w:r>
    </w:p>
    <w:p w14:paraId="24365219" w14:textId="554EE782" w:rsidR="00443B58" w:rsidRPr="006961D1" w:rsidRDefault="0040708F" w:rsidP="006961D1">
      <w:pPr>
        <w:pStyle w:val="NormalArial"/>
      </w:pPr>
      <w:r w:rsidRPr="006961D1">
        <w:t>Consumers</w:t>
      </w:r>
      <w:r w:rsidR="00B358EE" w:rsidRPr="006961D1">
        <w:t xml:space="preserve"> and </w:t>
      </w:r>
      <w:r w:rsidRPr="006961D1">
        <w:t xml:space="preserve">representatives </w:t>
      </w:r>
      <w:r w:rsidR="003960DD">
        <w:t>stated</w:t>
      </w:r>
      <w:r w:rsidRPr="006961D1">
        <w:t xml:space="preserve"> </w:t>
      </w:r>
      <w:r w:rsidR="00453279">
        <w:t xml:space="preserve">the </w:t>
      </w:r>
      <w:r w:rsidRPr="006961D1">
        <w:t>services and support for daily living</w:t>
      </w:r>
      <w:r w:rsidR="003960DD">
        <w:t xml:space="preserve"> provided</w:t>
      </w:r>
      <w:r w:rsidR="00021E51">
        <w:t xml:space="preserve">, </w:t>
      </w:r>
      <w:r w:rsidRPr="006961D1">
        <w:t xml:space="preserve">met </w:t>
      </w:r>
      <w:r w:rsidR="003960DD">
        <w:t>consumer’s</w:t>
      </w:r>
      <w:r w:rsidRPr="006961D1">
        <w:t xml:space="preserve"> needs</w:t>
      </w:r>
      <w:r w:rsidR="003960DD">
        <w:t xml:space="preserve"> and promoted their independence</w:t>
      </w:r>
      <w:r w:rsidRPr="006961D1">
        <w:t>. Staff demonstrated knowledge of consumers’ needs and preferred activities</w:t>
      </w:r>
      <w:r w:rsidR="003960DD">
        <w:t xml:space="preserve"> to support their well-being</w:t>
      </w:r>
      <w:r w:rsidRPr="006961D1">
        <w:t>. Care documentation capture</w:t>
      </w:r>
      <w:r w:rsidR="00010E40">
        <w:t>d</w:t>
      </w:r>
      <w:r w:rsidRPr="006961D1">
        <w:t xml:space="preserve"> the consumers’ choices, lifestyle likes and dislikes</w:t>
      </w:r>
      <w:r w:rsidR="00BD474A">
        <w:t>,</w:t>
      </w:r>
      <w:r w:rsidRPr="006961D1">
        <w:t xml:space="preserve"> and provide</w:t>
      </w:r>
      <w:r w:rsidR="00010E40">
        <w:t>d</w:t>
      </w:r>
      <w:r w:rsidRPr="006961D1">
        <w:t xml:space="preserve"> information about</w:t>
      </w:r>
      <w:r w:rsidR="00010E40">
        <w:t xml:space="preserve"> the</w:t>
      </w:r>
      <w:r w:rsidRPr="006961D1">
        <w:t xml:space="preserve"> support consumers require</w:t>
      </w:r>
      <w:r w:rsidR="00813FB6">
        <w:t>d</w:t>
      </w:r>
      <w:r w:rsidRPr="006961D1">
        <w:t xml:space="preserve"> to do the things they want</w:t>
      </w:r>
      <w:r w:rsidR="00723177">
        <w:t>ed</w:t>
      </w:r>
      <w:r w:rsidRPr="006961D1">
        <w:t xml:space="preserve"> to do.</w:t>
      </w:r>
    </w:p>
    <w:p w14:paraId="12191567" w14:textId="46F819B1" w:rsidR="00361D42" w:rsidRPr="006961D1" w:rsidRDefault="00BD1220" w:rsidP="006961D1">
      <w:pPr>
        <w:rPr>
          <w:rFonts w:ascii="Arial" w:hAnsi="Arial" w:cs="Arial"/>
        </w:rPr>
      </w:pPr>
      <w:r w:rsidRPr="006961D1">
        <w:rPr>
          <w:rFonts w:ascii="Arial" w:hAnsi="Arial" w:cs="Arial"/>
        </w:rPr>
        <w:t>Consumers said their emotional</w:t>
      </w:r>
      <w:r w:rsidR="00CE2C93">
        <w:rPr>
          <w:rFonts w:ascii="Arial" w:hAnsi="Arial" w:cs="Arial"/>
        </w:rPr>
        <w:t xml:space="preserve">, </w:t>
      </w:r>
      <w:r w:rsidRPr="006961D1">
        <w:rPr>
          <w:rFonts w:ascii="Arial" w:hAnsi="Arial" w:cs="Arial"/>
        </w:rPr>
        <w:t>spiritual and psychological well-being</w:t>
      </w:r>
      <w:r w:rsidR="003960DD">
        <w:rPr>
          <w:rFonts w:ascii="Arial" w:hAnsi="Arial" w:cs="Arial"/>
        </w:rPr>
        <w:t xml:space="preserve"> was supported</w:t>
      </w:r>
      <w:r w:rsidRPr="006961D1">
        <w:rPr>
          <w:rFonts w:ascii="Arial" w:hAnsi="Arial" w:cs="Arial"/>
        </w:rPr>
        <w:t>. Staff describe</w:t>
      </w:r>
      <w:r w:rsidR="003F2F3C" w:rsidRPr="006961D1">
        <w:rPr>
          <w:rFonts w:ascii="Arial" w:hAnsi="Arial" w:cs="Arial"/>
        </w:rPr>
        <w:t>d</w:t>
      </w:r>
      <w:r w:rsidRPr="006961D1">
        <w:rPr>
          <w:rFonts w:ascii="Arial" w:hAnsi="Arial" w:cs="Arial"/>
        </w:rPr>
        <w:t xml:space="preserve"> spending one-on-one time with consumers who </w:t>
      </w:r>
      <w:r w:rsidR="003960DD">
        <w:rPr>
          <w:rFonts w:ascii="Arial" w:hAnsi="Arial" w:cs="Arial"/>
        </w:rPr>
        <w:t xml:space="preserve">mostly </w:t>
      </w:r>
      <w:r w:rsidRPr="006961D1">
        <w:rPr>
          <w:rFonts w:ascii="Arial" w:hAnsi="Arial" w:cs="Arial"/>
        </w:rPr>
        <w:t>stay</w:t>
      </w:r>
      <w:r w:rsidR="00992E97" w:rsidRPr="006961D1">
        <w:rPr>
          <w:rFonts w:ascii="Arial" w:hAnsi="Arial" w:cs="Arial"/>
        </w:rPr>
        <w:t>ed</w:t>
      </w:r>
      <w:r w:rsidRPr="006961D1">
        <w:rPr>
          <w:rFonts w:ascii="Arial" w:hAnsi="Arial" w:cs="Arial"/>
        </w:rPr>
        <w:t xml:space="preserve"> in their room</w:t>
      </w:r>
      <w:r w:rsidR="003960DD">
        <w:rPr>
          <w:rFonts w:ascii="Arial" w:hAnsi="Arial" w:cs="Arial"/>
        </w:rPr>
        <w:t xml:space="preserve"> and did not participate in activities to ensure they weren’t isolated</w:t>
      </w:r>
      <w:r w:rsidR="00361D42" w:rsidRPr="006961D1">
        <w:rPr>
          <w:rFonts w:ascii="Arial" w:hAnsi="Arial" w:cs="Arial"/>
        </w:rPr>
        <w:t>. Policies and procedures guide</w:t>
      </w:r>
      <w:r w:rsidR="003960DD">
        <w:rPr>
          <w:rFonts w:ascii="Arial" w:hAnsi="Arial" w:cs="Arial"/>
        </w:rPr>
        <w:t>d</w:t>
      </w:r>
      <w:r w:rsidR="00361D42" w:rsidRPr="006961D1">
        <w:rPr>
          <w:rFonts w:ascii="Arial" w:hAnsi="Arial" w:cs="Arial"/>
        </w:rPr>
        <w:t xml:space="preserve"> staff practice </w:t>
      </w:r>
      <w:r w:rsidR="007D00B6">
        <w:rPr>
          <w:rFonts w:ascii="Arial" w:hAnsi="Arial" w:cs="Arial"/>
        </w:rPr>
        <w:t>in</w:t>
      </w:r>
      <w:r w:rsidR="00361D42" w:rsidRPr="006961D1">
        <w:rPr>
          <w:rFonts w:ascii="Arial" w:hAnsi="Arial" w:cs="Arial"/>
        </w:rPr>
        <w:t xml:space="preserve"> supporting consumer</w:t>
      </w:r>
      <w:r w:rsidR="002850D3">
        <w:rPr>
          <w:rFonts w:ascii="Arial" w:hAnsi="Arial" w:cs="Arial"/>
        </w:rPr>
        <w:t>s'</w:t>
      </w:r>
      <w:r w:rsidR="00361D42" w:rsidRPr="006961D1">
        <w:rPr>
          <w:rFonts w:ascii="Arial" w:hAnsi="Arial" w:cs="Arial"/>
        </w:rPr>
        <w:t xml:space="preserve"> emotional, spiritual, and psychological well-being.</w:t>
      </w:r>
    </w:p>
    <w:p w14:paraId="140E6B30" w14:textId="77B0D100" w:rsidR="00E608CA" w:rsidRDefault="00A257C0" w:rsidP="006961D1">
      <w:pPr>
        <w:pStyle w:val="NormalArial"/>
      </w:pPr>
      <w:r w:rsidRPr="006961D1">
        <w:t xml:space="preserve">Consumers </w:t>
      </w:r>
      <w:r w:rsidR="0033440C" w:rsidRPr="006961D1">
        <w:t>felt supported to participate in activities</w:t>
      </w:r>
      <w:r w:rsidR="003960DD">
        <w:t>,</w:t>
      </w:r>
      <w:r w:rsidR="0033440C" w:rsidRPr="006961D1">
        <w:t xml:space="preserve"> within the service</w:t>
      </w:r>
      <w:r w:rsidR="003960DD">
        <w:t xml:space="preserve"> or in the</w:t>
      </w:r>
      <w:r w:rsidR="0033440C" w:rsidRPr="006961D1">
        <w:t xml:space="preserve"> community and </w:t>
      </w:r>
      <w:r w:rsidR="00830A7A">
        <w:t xml:space="preserve">the </w:t>
      </w:r>
      <w:r w:rsidR="00502311">
        <w:t xml:space="preserve">activities delivered met </w:t>
      </w:r>
      <w:r w:rsidR="00E9046C" w:rsidRPr="006961D1">
        <w:t xml:space="preserve">their needs and preferences. Care documentation </w:t>
      </w:r>
      <w:r w:rsidR="00830A7A">
        <w:t>captured consumers hobbies, interests and the people who are most important to them</w:t>
      </w:r>
      <w:r w:rsidR="005619CA" w:rsidRPr="006961D1">
        <w:t xml:space="preserve">. </w:t>
      </w:r>
      <w:r w:rsidR="00830A7A">
        <w:t xml:space="preserve">The lifestyle program contained a variety of internal </w:t>
      </w:r>
      <w:r w:rsidR="009D32F7">
        <w:t>and</w:t>
      </w:r>
      <w:r w:rsidR="00830A7A">
        <w:t xml:space="preserve"> </w:t>
      </w:r>
      <w:r w:rsidR="009D32F7">
        <w:t>community</w:t>
      </w:r>
      <w:r w:rsidR="00830A7A">
        <w:t xml:space="preserve"> activities</w:t>
      </w:r>
      <w:r w:rsidR="009D32F7">
        <w:t>.</w:t>
      </w:r>
    </w:p>
    <w:p w14:paraId="032076B4" w14:textId="7E41B6F8" w:rsidR="009D32F7" w:rsidRPr="006961D1" w:rsidRDefault="009D32F7" w:rsidP="006961D1">
      <w:pPr>
        <w:pStyle w:val="NormalArial"/>
      </w:pPr>
      <w:r>
        <w:t>Consumers confirmed staff were aware of their service and support needs. Staff advised verbal updates and handover sheets, are used to share information between themselves and other providers had access to progress notes within the electronic care management system. Policies and procedures guided staff on information sharing practices.</w:t>
      </w:r>
    </w:p>
    <w:p w14:paraId="69B7789E" w14:textId="7472EB11" w:rsidR="00A15EE7" w:rsidRPr="006961D1" w:rsidRDefault="00A67C68" w:rsidP="006961D1">
      <w:pPr>
        <w:pStyle w:val="NormalArial"/>
      </w:pPr>
      <w:r w:rsidRPr="006961D1">
        <w:lastRenderedPageBreak/>
        <w:t>Consumers said the</w:t>
      </w:r>
      <w:r w:rsidR="009D32F7">
        <w:t>y</w:t>
      </w:r>
      <w:r w:rsidRPr="006961D1">
        <w:t xml:space="preserve"> ha</w:t>
      </w:r>
      <w:r w:rsidR="00E608CA" w:rsidRPr="006961D1">
        <w:t>d</w:t>
      </w:r>
      <w:r w:rsidRPr="006961D1">
        <w:t xml:space="preserve"> </w:t>
      </w:r>
      <w:r w:rsidR="009D32F7">
        <w:t xml:space="preserve">been </w:t>
      </w:r>
      <w:r w:rsidRPr="006961D1">
        <w:t xml:space="preserve">referred to external providers </w:t>
      </w:r>
      <w:r w:rsidR="009D32F7">
        <w:t>for their</w:t>
      </w:r>
      <w:r w:rsidRPr="006961D1">
        <w:t xml:space="preserve"> service </w:t>
      </w:r>
      <w:r w:rsidR="009D32F7">
        <w:t xml:space="preserve">and support </w:t>
      </w:r>
      <w:r w:rsidRPr="006961D1">
        <w:t>needs</w:t>
      </w:r>
      <w:r w:rsidR="009D32F7">
        <w:t>.</w:t>
      </w:r>
      <w:r w:rsidR="00E61BF9" w:rsidRPr="006961D1">
        <w:t xml:space="preserve"> </w:t>
      </w:r>
      <w:r w:rsidRPr="006961D1">
        <w:t xml:space="preserve">Staff </w:t>
      </w:r>
      <w:r w:rsidR="00140366">
        <w:t xml:space="preserve">gave examples of consumers who had been referred to other providers including volunteers. </w:t>
      </w:r>
      <w:r w:rsidRPr="006961D1">
        <w:t xml:space="preserve">Care documentation </w:t>
      </w:r>
      <w:r w:rsidR="00E436B3" w:rsidRPr="006961D1">
        <w:t>demonstrated</w:t>
      </w:r>
      <w:r w:rsidRPr="006961D1">
        <w:t xml:space="preserve"> the service collaborate</w:t>
      </w:r>
      <w:r w:rsidR="00E436B3" w:rsidRPr="006961D1">
        <w:t>d</w:t>
      </w:r>
      <w:r w:rsidRPr="006961D1">
        <w:t xml:space="preserve"> with external providers</w:t>
      </w:r>
      <w:r w:rsidR="00BB1673">
        <w:t>, organisations and volunteers</w:t>
      </w:r>
      <w:r w:rsidRPr="006961D1">
        <w:t>.</w:t>
      </w:r>
    </w:p>
    <w:p w14:paraId="066B9726" w14:textId="1099B9A0" w:rsidR="005F2E5B" w:rsidRPr="006961D1" w:rsidRDefault="00A15EE7" w:rsidP="006961D1">
      <w:pPr>
        <w:pStyle w:val="NormalArial"/>
        <w:rPr>
          <w:color w:val="auto"/>
        </w:rPr>
      </w:pPr>
      <w:r w:rsidRPr="006961D1">
        <w:t>C</w:t>
      </w:r>
      <w:r w:rsidR="00BD6D3E" w:rsidRPr="006961D1">
        <w:rPr>
          <w:color w:val="auto"/>
        </w:rPr>
        <w:t xml:space="preserve">onsumers said the meals provided </w:t>
      </w:r>
      <w:r w:rsidRPr="006961D1">
        <w:rPr>
          <w:color w:val="auto"/>
        </w:rPr>
        <w:t>we</w:t>
      </w:r>
      <w:r w:rsidR="00BD6D3E" w:rsidRPr="006961D1">
        <w:rPr>
          <w:color w:val="auto"/>
        </w:rPr>
        <w:t>re a sensible serving size and of suitable quality.</w:t>
      </w:r>
      <w:r w:rsidR="00FA6BCD" w:rsidRPr="006961D1">
        <w:rPr>
          <w:color w:val="auto"/>
        </w:rPr>
        <w:t xml:space="preserve"> Staff describe</w:t>
      </w:r>
      <w:r w:rsidRPr="006961D1">
        <w:rPr>
          <w:color w:val="auto"/>
        </w:rPr>
        <w:t>d</w:t>
      </w:r>
      <w:r w:rsidR="00FA6BCD" w:rsidRPr="006961D1">
        <w:rPr>
          <w:color w:val="auto"/>
        </w:rPr>
        <w:t xml:space="preserve"> how the</w:t>
      </w:r>
      <w:r w:rsidRPr="006961D1">
        <w:rPr>
          <w:color w:val="auto"/>
        </w:rPr>
        <w:t xml:space="preserve"> service</w:t>
      </w:r>
      <w:r w:rsidR="00FA6BCD" w:rsidRPr="006961D1">
        <w:rPr>
          <w:color w:val="auto"/>
        </w:rPr>
        <w:t xml:space="preserve"> met individual consumer dietary needs and preferences and how changes </w:t>
      </w:r>
      <w:r w:rsidRPr="006961D1">
        <w:rPr>
          <w:color w:val="auto"/>
        </w:rPr>
        <w:t>we</w:t>
      </w:r>
      <w:r w:rsidR="00FA6BCD" w:rsidRPr="006961D1">
        <w:rPr>
          <w:color w:val="auto"/>
        </w:rPr>
        <w:t>re communicated</w:t>
      </w:r>
      <w:r w:rsidR="00CB7089">
        <w:rPr>
          <w:color w:val="auto"/>
        </w:rPr>
        <w:t xml:space="preserve"> to the hospitality staff</w:t>
      </w:r>
      <w:r w:rsidR="00FA6BCD" w:rsidRPr="006961D1">
        <w:rPr>
          <w:color w:val="auto"/>
        </w:rPr>
        <w:t>.</w:t>
      </w:r>
      <w:r w:rsidR="005F2E5B" w:rsidRPr="006961D1">
        <w:rPr>
          <w:color w:val="auto"/>
        </w:rPr>
        <w:t xml:space="preserve"> </w:t>
      </w:r>
      <w:r w:rsidR="00140366">
        <w:t xml:space="preserve">Menu planning documentation </w:t>
      </w:r>
      <w:r w:rsidR="004C338F">
        <w:t>evidence</w:t>
      </w:r>
      <w:r w:rsidR="00140366">
        <w:t>d</w:t>
      </w:r>
      <w:r w:rsidR="004C338F">
        <w:t xml:space="preserve"> </w:t>
      </w:r>
      <w:r w:rsidR="00FB34FA" w:rsidRPr="006961D1">
        <w:t>consumer</w:t>
      </w:r>
      <w:r w:rsidR="00140366">
        <w:t xml:space="preserve"> involvement with new meals introduced, based on their feedback.</w:t>
      </w:r>
    </w:p>
    <w:p w14:paraId="4F5893D5" w14:textId="2228C1A6" w:rsidR="00B358EE" w:rsidRPr="006961D1" w:rsidRDefault="00592F83" w:rsidP="006961D1">
      <w:pPr>
        <w:pStyle w:val="NormalArial"/>
      </w:pPr>
      <w:r w:rsidRPr="006961D1">
        <w:t>Consumers said they fe</w:t>
      </w:r>
      <w:r w:rsidR="002B19B0" w:rsidRPr="006961D1">
        <w:t>lt</w:t>
      </w:r>
      <w:r w:rsidRPr="006961D1">
        <w:t xml:space="preserve"> safe using the equipment</w:t>
      </w:r>
      <w:r w:rsidR="00140366">
        <w:t xml:space="preserve">, </w:t>
      </w:r>
      <w:r w:rsidR="00CF5558" w:rsidRPr="006961D1">
        <w:t>it was</w:t>
      </w:r>
      <w:r w:rsidRPr="006961D1">
        <w:t xml:space="preserve"> suitable for their needs, clean</w:t>
      </w:r>
      <w:r w:rsidR="00861365">
        <w:t>,</w:t>
      </w:r>
      <w:r w:rsidRPr="006961D1">
        <w:t xml:space="preserve"> and well</w:t>
      </w:r>
      <w:r w:rsidR="00861365">
        <w:t>-</w:t>
      </w:r>
      <w:r w:rsidRPr="006961D1">
        <w:t xml:space="preserve">maintained. </w:t>
      </w:r>
      <w:r w:rsidR="00BF6916" w:rsidRPr="006961D1">
        <w:t>S</w:t>
      </w:r>
      <w:r w:rsidRPr="006961D1">
        <w:t>taff demonstrated awareness of how to report any maintenance issues.</w:t>
      </w:r>
      <w:r w:rsidR="00B358EE" w:rsidRPr="006961D1">
        <w:t xml:space="preserve"> </w:t>
      </w:r>
      <w:r w:rsidR="00E00A9E" w:rsidRPr="006961D1">
        <w:t>M</w:t>
      </w:r>
      <w:r w:rsidR="00B358EE" w:rsidRPr="006961D1">
        <w:t xml:space="preserve">aintenance documentation </w:t>
      </w:r>
      <w:r w:rsidR="00140366">
        <w:t>evidenced review of consumer</w:t>
      </w:r>
      <w:r w:rsidR="00B358EE" w:rsidRPr="006961D1">
        <w:t xml:space="preserve"> equipment </w:t>
      </w:r>
      <w:r w:rsidR="00140366">
        <w:t>was scheduled and had</w:t>
      </w:r>
      <w:r w:rsidR="00B358EE" w:rsidRPr="006961D1">
        <w:t xml:space="preserve"> been completed</w:t>
      </w:r>
      <w:r w:rsidR="006D3217" w:rsidRPr="006961D1">
        <w:t xml:space="preserve"> </w:t>
      </w:r>
      <w:r w:rsidR="00140366">
        <w:t>as required</w:t>
      </w:r>
      <w:r w:rsidR="00B358EE" w:rsidRPr="006961D1">
        <w:t>.</w:t>
      </w:r>
    </w:p>
    <w:p w14:paraId="341D13BF" w14:textId="0DDBCB18" w:rsidR="002B0C90" w:rsidRPr="00262C0B" w:rsidRDefault="002B0C90" w:rsidP="00A67C68">
      <w:pPr>
        <w:pStyle w:val="Bullets"/>
        <w:numPr>
          <w:ilvl w:val="0"/>
          <w:numId w:val="0"/>
        </w:numPr>
        <w:ind w:left="720"/>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FC045E" w:rsidRPr="00996FAF" w14:paraId="3EBE30C0" w14:textId="77777777" w:rsidTr="003C7F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6DA6" w:rsidRPr="00996FAF" w14:paraId="3A9DC0C7" w14:textId="77777777" w:rsidTr="003C7F5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1E90F899" w14:textId="1296EB30"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08760214"/>
                <w:placeholder>
                  <w:docPart w:val="7A93E6D3326E4A438CB64E36C380CAC7"/>
                </w:placeholder>
                <w:dropDownList>
                  <w:listItem w:displayText="choose a rating" w:value="choose a rating"/>
                  <w:listItem w:displayText="Compliant" w:value="Compliant"/>
                  <w:listItem w:displayText="Non-compliant" w:value="Non-compliant"/>
                </w:dropDownList>
              </w:sdtPr>
              <w:sdtEndPr/>
              <w:sdtContent>
                <w:r w:rsidR="00526DA6" w:rsidRPr="00432B9A">
                  <w:rPr>
                    <w:rFonts w:ascii="Arial" w:hAnsi="Arial" w:cs="Arial"/>
                    <w:color w:val="auto"/>
                  </w:rPr>
                  <w:t>Compliant</w:t>
                </w:r>
              </w:sdtContent>
            </w:sdt>
          </w:p>
        </w:tc>
      </w:tr>
      <w:tr w:rsidR="00526DA6" w:rsidRPr="00996FAF" w14:paraId="29BA9A9F" w14:textId="77777777" w:rsidTr="003C7F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526DA6" w:rsidRPr="00996FAF" w:rsidRDefault="00526DA6"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526DA6" w:rsidRPr="00996FAF" w:rsidRDefault="00526DA6" w:rsidP="00526DA6">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526DA6" w:rsidRPr="00996FAF" w:rsidRDefault="00526DA6" w:rsidP="00526DA6">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2D9E3742" w14:textId="1A4A2B0A" w:rsidR="00526DA6" w:rsidRPr="00996FAF" w:rsidRDefault="008630F0"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91037667"/>
                <w:placeholder>
                  <w:docPart w:val="7B11E938A63C4D3E8972121EB56F1B74"/>
                </w:placeholder>
                <w:dropDownList>
                  <w:listItem w:displayText="choose a rating" w:value="choose a rating"/>
                  <w:listItem w:displayText="Compliant" w:value="Compliant"/>
                  <w:listItem w:displayText="Non-compliant" w:value="Non-compliant"/>
                </w:dropDownList>
              </w:sdtPr>
              <w:sdtEndPr/>
              <w:sdtContent>
                <w:r w:rsidR="00526DA6" w:rsidRPr="00432B9A">
                  <w:rPr>
                    <w:rFonts w:ascii="Arial" w:hAnsi="Arial" w:cs="Arial"/>
                    <w:color w:val="auto"/>
                  </w:rPr>
                  <w:t>Compliant</w:t>
                </w:r>
              </w:sdtContent>
            </w:sdt>
          </w:p>
        </w:tc>
      </w:tr>
      <w:tr w:rsidR="00526DA6" w:rsidRPr="00996FAF" w14:paraId="7D93FE5C" w14:textId="77777777" w:rsidTr="003C7F5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7656DE1D" w14:textId="0C4F826F" w:rsidR="00526DA6" w:rsidRPr="00996FAF" w:rsidRDefault="008630F0" w:rsidP="00526DA6">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80712697"/>
                <w:placeholder>
                  <w:docPart w:val="D687C4E014BA4B54A6B193E3565D88B9"/>
                </w:placeholder>
                <w:dropDownList>
                  <w:listItem w:displayText="choose a rating" w:value="choose a rating"/>
                  <w:listItem w:displayText="Compliant" w:value="Compliant"/>
                  <w:listItem w:displayText="Non-compliant" w:value="Non-compliant"/>
                </w:dropDownList>
              </w:sdtPr>
              <w:sdtEndPr/>
              <w:sdtContent>
                <w:r w:rsidR="00526DA6" w:rsidRPr="00432B9A">
                  <w:rPr>
                    <w:rFonts w:ascii="Arial" w:hAnsi="Arial" w:cs="Arial"/>
                    <w:color w:val="auto"/>
                  </w:rPr>
                  <w:t>Compliant</w:t>
                </w:r>
              </w:sdtContent>
            </w:sdt>
          </w:p>
        </w:tc>
      </w:tr>
    </w:tbl>
    <w:p w14:paraId="31920B21" w14:textId="77777777" w:rsidR="002B0C90" w:rsidRDefault="002B0C90" w:rsidP="002B0C90">
      <w:pPr>
        <w:pStyle w:val="Heading20"/>
      </w:pPr>
      <w:r>
        <w:t>Findings</w:t>
      </w:r>
    </w:p>
    <w:p w14:paraId="1EAC9BEF" w14:textId="720AEB55" w:rsidR="002926C3" w:rsidRPr="00572744" w:rsidRDefault="00883240" w:rsidP="00572744">
      <w:pPr>
        <w:pStyle w:val="NormalArial"/>
      </w:pPr>
      <w:r w:rsidRPr="00572744">
        <w:t>Consumers and representatives said the service environment was welcoming to them, their friends</w:t>
      </w:r>
      <w:r w:rsidR="00140366">
        <w:t xml:space="preserve"> or </w:t>
      </w:r>
      <w:r w:rsidRPr="00572744">
        <w:t xml:space="preserve">family and </w:t>
      </w:r>
      <w:r w:rsidR="00140366">
        <w:t xml:space="preserve">it </w:t>
      </w:r>
      <w:r w:rsidRPr="00572744">
        <w:t>encourage</w:t>
      </w:r>
      <w:r w:rsidR="00DF73B9">
        <w:t>d</w:t>
      </w:r>
      <w:r w:rsidRPr="00572744">
        <w:t xml:space="preserve"> a sense of belonging. </w:t>
      </w:r>
      <w:r w:rsidR="00350B7F" w:rsidRPr="00572744">
        <w:t xml:space="preserve">The </w:t>
      </w:r>
      <w:r w:rsidR="00405AA4" w:rsidRPr="00572744">
        <w:t xml:space="preserve">design </w:t>
      </w:r>
      <w:r w:rsidR="00140366">
        <w:t xml:space="preserve">of the building included </w:t>
      </w:r>
      <w:r w:rsidR="00350B7F" w:rsidRPr="00572744">
        <w:t>several activity rooms, reading nooks</w:t>
      </w:r>
      <w:r w:rsidR="00176406">
        <w:t>,</w:t>
      </w:r>
      <w:r w:rsidR="00350B7F" w:rsidRPr="00572744">
        <w:t xml:space="preserve"> </w:t>
      </w:r>
      <w:r w:rsidR="000376CA">
        <w:t>several</w:t>
      </w:r>
      <w:r w:rsidR="00350B7F" w:rsidRPr="00572744">
        <w:t xml:space="preserve"> communal lounge</w:t>
      </w:r>
      <w:r w:rsidR="000376CA">
        <w:t xml:space="preserve"> areas and a </w:t>
      </w:r>
      <w:r w:rsidR="00350B7F" w:rsidRPr="00572744">
        <w:t>garden in the centre of the building.</w:t>
      </w:r>
      <w:r w:rsidR="002926C3" w:rsidRPr="00572744">
        <w:t xml:space="preserve"> </w:t>
      </w:r>
      <w:r w:rsidR="000376CA" w:rsidRPr="00572744">
        <w:t xml:space="preserve">Consumers </w:t>
      </w:r>
      <w:r w:rsidR="000376CA">
        <w:t xml:space="preserve">confirmed </w:t>
      </w:r>
      <w:r w:rsidR="000376CA" w:rsidRPr="00572744">
        <w:t>they could find their way around and dining areas, the activities room</w:t>
      </w:r>
      <w:r w:rsidR="000376CA">
        <w:t>,</w:t>
      </w:r>
      <w:r w:rsidR="000376CA" w:rsidRPr="00572744">
        <w:t xml:space="preserve"> or lounge rooms</w:t>
      </w:r>
      <w:r w:rsidR="000376CA">
        <w:t xml:space="preserve"> were easy to locate</w:t>
      </w:r>
      <w:r w:rsidR="000376CA" w:rsidRPr="00572744">
        <w:t>.</w:t>
      </w:r>
    </w:p>
    <w:p w14:paraId="1931AF9E" w14:textId="75E6611E" w:rsidR="00B4090A" w:rsidRPr="00572744" w:rsidRDefault="002926C3" w:rsidP="00572744">
      <w:pPr>
        <w:pStyle w:val="NormalArial"/>
      </w:pPr>
      <w:r w:rsidRPr="00572744">
        <w:t>C</w:t>
      </w:r>
      <w:r w:rsidR="00330269" w:rsidRPr="00572744">
        <w:t xml:space="preserve">onsumers and representatives offered positive feedback </w:t>
      </w:r>
      <w:r w:rsidRPr="00572744">
        <w:t>about</w:t>
      </w:r>
      <w:r w:rsidR="00330269" w:rsidRPr="00572744">
        <w:t xml:space="preserve"> the cleanliness of the service</w:t>
      </w:r>
      <w:r w:rsidR="000376CA">
        <w:t xml:space="preserve">, which was </w:t>
      </w:r>
      <w:r w:rsidR="00691097" w:rsidRPr="00572744">
        <w:t xml:space="preserve">observed </w:t>
      </w:r>
      <w:r w:rsidR="00330269" w:rsidRPr="00572744">
        <w:t>to be safe, clean</w:t>
      </w:r>
      <w:r w:rsidR="00176406">
        <w:t>,</w:t>
      </w:r>
      <w:r w:rsidR="00330269" w:rsidRPr="00572744">
        <w:t xml:space="preserve"> and maintained at a comfortable temperature. </w:t>
      </w:r>
      <w:r w:rsidR="000376CA">
        <w:t>Maintenance documentation demonstrated items for repair</w:t>
      </w:r>
      <w:r w:rsidRPr="00572744">
        <w:t xml:space="preserve"> </w:t>
      </w:r>
      <w:r w:rsidR="008D2F69" w:rsidRPr="00572744">
        <w:t>we</w:t>
      </w:r>
      <w:r w:rsidRPr="00572744">
        <w:t xml:space="preserve">re addressed </w:t>
      </w:r>
      <w:r w:rsidR="00176406">
        <w:t>promptly</w:t>
      </w:r>
      <w:r w:rsidRPr="00572744">
        <w:t>.</w:t>
      </w:r>
      <w:r w:rsidR="00B4090A" w:rsidRPr="00572744">
        <w:t xml:space="preserve"> </w:t>
      </w:r>
      <w:r w:rsidR="000376CA">
        <w:t>Consumer</w:t>
      </w:r>
      <w:r w:rsidR="00022C7B">
        <w:t xml:space="preserve">s were observed to be able to move freely </w:t>
      </w:r>
      <w:r w:rsidR="00315898">
        <w:t>indoors,</w:t>
      </w:r>
      <w:r w:rsidR="00022C7B">
        <w:t xml:space="preserve"> </w:t>
      </w:r>
      <w:r w:rsidR="00315898">
        <w:t>however</w:t>
      </w:r>
      <w:r w:rsidR="00022C7B">
        <w:t>,</w:t>
      </w:r>
      <w:r w:rsidR="00315898">
        <w:t xml:space="preserve"> were unable to access the outdoor garden, </w:t>
      </w:r>
      <w:r w:rsidR="004B5262">
        <w:t>until a</w:t>
      </w:r>
      <w:r w:rsidR="00315898">
        <w:t xml:space="preserve"> code for the door was displayed</w:t>
      </w:r>
      <w:r w:rsidR="004B5262">
        <w:t xml:space="preserve"> during the site Audit.</w:t>
      </w:r>
    </w:p>
    <w:p w14:paraId="5F19052D" w14:textId="48B29612" w:rsidR="00912106" w:rsidRDefault="003C2CE8" w:rsidP="00572744">
      <w:pPr>
        <w:pStyle w:val="NormalArial"/>
      </w:pPr>
      <w:r w:rsidRPr="00572744">
        <w:t xml:space="preserve">Staff demonstrated awareness of the preventative maintenance schedule and how to report any maintenance issues. </w:t>
      </w:r>
      <w:r w:rsidR="00B4090A" w:rsidRPr="00572744">
        <w:t xml:space="preserve">Consumers said they had no concerns </w:t>
      </w:r>
      <w:r w:rsidR="00FF703E">
        <w:t>about</w:t>
      </w:r>
      <w:r w:rsidR="00B4090A" w:rsidRPr="00572744">
        <w:t xml:space="preserve"> maintenance</w:t>
      </w:r>
      <w:r w:rsidR="004B5262">
        <w:t xml:space="preserve"> and confirmed the furniture, fittings and equipment were clean and safe</w:t>
      </w:r>
      <w:r w:rsidR="00B4090A" w:rsidRPr="00572744">
        <w:t>.</w:t>
      </w:r>
      <w:r w:rsidR="00FA6ED1">
        <w:t xml:space="preserve"> </w:t>
      </w:r>
      <w:r w:rsidR="004B5262">
        <w:t>Electrical equipment was observed to have undergone safety testing and other e</w:t>
      </w:r>
      <w:r w:rsidR="00794FF4" w:rsidRPr="00572744">
        <w:t xml:space="preserve">quipment </w:t>
      </w:r>
      <w:r w:rsidR="00912106" w:rsidRPr="00572744">
        <w:t xml:space="preserve">was </w:t>
      </w:r>
      <w:r w:rsidR="00794FF4" w:rsidRPr="00572744">
        <w:t xml:space="preserve">stored </w:t>
      </w:r>
      <w:r w:rsidR="004B5262">
        <w:t>safely</w:t>
      </w:r>
      <w:r w:rsidR="00043D04" w:rsidRPr="00572744">
        <w:t>.</w:t>
      </w:r>
    </w:p>
    <w:p w14:paraId="38D5DF93" w14:textId="77777777" w:rsidR="00912106" w:rsidRDefault="00912106">
      <w:pPr>
        <w:spacing w:after="160" w:line="259" w:lineRule="auto"/>
        <w:rPr>
          <w:rFonts w:ascii="Arial" w:hAnsi="Arial" w:cs="Arial"/>
        </w:rPr>
      </w:pPr>
      <w:r>
        <w:br w:type="page"/>
      </w:r>
    </w:p>
    <w:p w14:paraId="06EDFFEF" w14:textId="5DE86E21" w:rsidR="00FC045E" w:rsidRPr="00996FAF" w:rsidRDefault="00FC045E" w:rsidP="00C076F6">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427"/>
        <w:gridCol w:w="1977"/>
      </w:tblGrid>
      <w:tr w:rsidR="00FC045E" w:rsidRPr="00996FAF" w14:paraId="5277151D" w14:textId="77777777" w:rsidTr="003C7F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97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6DA6" w:rsidRPr="00996FAF" w14:paraId="506FEF13" w14:textId="77777777" w:rsidTr="003C7F5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6(3)(a)</w:t>
            </w:r>
          </w:p>
        </w:tc>
        <w:tc>
          <w:tcPr>
            <w:tcW w:w="6427" w:type="dxa"/>
            <w:shd w:val="clear" w:color="auto" w:fill="auto"/>
            <w:vAlign w:val="top"/>
          </w:tcPr>
          <w:p w14:paraId="51260E4C"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977" w:type="dxa"/>
            <w:shd w:val="clear" w:color="auto" w:fill="auto"/>
            <w:vAlign w:val="top"/>
          </w:tcPr>
          <w:p w14:paraId="3BFF691A" w14:textId="44649B11"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43952170"/>
                <w:placeholder>
                  <w:docPart w:val="6419904C48F242A187E8D64DF33830C1"/>
                </w:placeholder>
                <w:dropDownList>
                  <w:listItem w:displayText="choose a rating" w:value="choose a rating"/>
                  <w:listItem w:displayText="Compliant" w:value="Compliant"/>
                  <w:listItem w:displayText="Non-compliant" w:value="Non-compliant"/>
                </w:dropDownList>
              </w:sdtPr>
              <w:sdtEndPr/>
              <w:sdtContent>
                <w:r w:rsidR="00526DA6" w:rsidRPr="007A4C01">
                  <w:rPr>
                    <w:rFonts w:ascii="Arial" w:hAnsi="Arial" w:cs="Arial"/>
                    <w:color w:val="auto"/>
                  </w:rPr>
                  <w:t>Compliant</w:t>
                </w:r>
              </w:sdtContent>
            </w:sdt>
          </w:p>
        </w:tc>
      </w:tr>
      <w:tr w:rsidR="00526DA6" w:rsidRPr="00996FAF" w14:paraId="10A3124E" w14:textId="77777777" w:rsidTr="003C7F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6(3)(b)</w:t>
            </w:r>
          </w:p>
        </w:tc>
        <w:tc>
          <w:tcPr>
            <w:tcW w:w="6427" w:type="dxa"/>
            <w:shd w:val="clear" w:color="auto" w:fill="auto"/>
            <w:vAlign w:val="top"/>
          </w:tcPr>
          <w:p w14:paraId="604B3F72" w14:textId="77777777" w:rsidR="00526DA6" w:rsidRPr="00996FAF" w:rsidRDefault="00526DA6"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977" w:type="dxa"/>
            <w:shd w:val="clear" w:color="auto" w:fill="auto"/>
            <w:vAlign w:val="top"/>
          </w:tcPr>
          <w:p w14:paraId="41CDD64D" w14:textId="477C29CE" w:rsidR="00526DA6" w:rsidRPr="00996FAF" w:rsidRDefault="008630F0"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82445206"/>
                <w:placeholder>
                  <w:docPart w:val="CCA43C8939374405B1CE0001E52E0046"/>
                </w:placeholder>
                <w:dropDownList>
                  <w:listItem w:displayText="choose a rating" w:value="choose a rating"/>
                  <w:listItem w:displayText="Compliant" w:value="Compliant"/>
                  <w:listItem w:displayText="Non-compliant" w:value="Non-compliant"/>
                </w:dropDownList>
              </w:sdtPr>
              <w:sdtEndPr/>
              <w:sdtContent>
                <w:r w:rsidR="00526DA6" w:rsidRPr="007A4C01">
                  <w:rPr>
                    <w:rFonts w:ascii="Arial" w:hAnsi="Arial" w:cs="Arial"/>
                    <w:color w:val="auto"/>
                  </w:rPr>
                  <w:t>Compliant</w:t>
                </w:r>
              </w:sdtContent>
            </w:sdt>
          </w:p>
        </w:tc>
      </w:tr>
      <w:tr w:rsidR="00FC045E" w:rsidRPr="00996FAF" w14:paraId="1E0F7435" w14:textId="77777777" w:rsidTr="003C7F5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427" w:type="dxa"/>
            <w:shd w:val="clear" w:color="auto" w:fill="auto"/>
            <w:vAlign w:val="top"/>
          </w:tcPr>
          <w:p w14:paraId="752109D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977" w:type="dxa"/>
            <w:shd w:val="clear" w:color="auto" w:fill="auto"/>
            <w:vAlign w:val="top"/>
          </w:tcPr>
          <w:p w14:paraId="0F828AB1" w14:textId="6FAD4F7C" w:rsidR="00FC045E" w:rsidRPr="00996FAF" w:rsidRDefault="008630F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7C37BB">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FD8F74" w14:textId="77777777" w:rsidTr="003C7F58">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427" w:type="dxa"/>
            <w:shd w:val="clear" w:color="auto" w:fill="auto"/>
            <w:vAlign w:val="top"/>
          </w:tcPr>
          <w:p w14:paraId="10C95F7B"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977" w:type="dxa"/>
            <w:shd w:val="clear" w:color="auto" w:fill="auto"/>
            <w:vAlign w:val="top"/>
          </w:tcPr>
          <w:p w14:paraId="1860A097" w14:textId="3E9792C0" w:rsidR="00FC045E" w:rsidRPr="00996FAF" w:rsidRDefault="008630F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526DA6">
                  <w:rPr>
                    <w:rFonts w:ascii="Arial" w:hAnsi="Arial" w:cs="Arial"/>
                    <w:color w:val="auto"/>
                  </w:rPr>
                  <w:t>Compliant</w:t>
                </w:r>
              </w:sdtContent>
            </w:sdt>
            <w:r w:rsidR="00FC045E" w:rsidRPr="00996FAF" w:rsidDel="00640D2A">
              <w:rPr>
                <w:rFonts w:ascii="Arial" w:hAnsi="Arial" w:cs="Arial"/>
                <w:color w:val="0000FF"/>
              </w:rPr>
              <w:t xml:space="preserve"> </w:t>
            </w:r>
          </w:p>
        </w:tc>
      </w:tr>
    </w:tbl>
    <w:p w14:paraId="4F32FED9" w14:textId="77777777" w:rsidR="00C125FF" w:rsidRDefault="00D87E7C" w:rsidP="00C125FF">
      <w:pPr>
        <w:pStyle w:val="Heading20"/>
      </w:pPr>
      <w:r w:rsidRPr="00996FAF">
        <w:t>Findings</w:t>
      </w:r>
    </w:p>
    <w:p w14:paraId="48734C14" w14:textId="7A10E9CD" w:rsidR="00630D46" w:rsidRDefault="00CF0B74" w:rsidP="00845C99">
      <w:pPr>
        <w:rPr>
          <w:rFonts w:ascii="Arial" w:eastAsia="Arial" w:hAnsi="Arial" w:cs="Arial"/>
        </w:rPr>
      </w:pPr>
      <w:r w:rsidRPr="009D4146">
        <w:rPr>
          <w:rFonts w:ascii="Arial" w:hAnsi="Arial" w:cs="Arial"/>
        </w:rPr>
        <w:t xml:space="preserve">The </w:t>
      </w:r>
      <w:r w:rsidR="00845C99">
        <w:rPr>
          <w:rFonts w:ascii="Arial" w:hAnsi="Arial" w:cs="Arial"/>
        </w:rPr>
        <w:t>S</w:t>
      </w:r>
      <w:r w:rsidRPr="009D4146">
        <w:rPr>
          <w:rFonts w:ascii="Arial" w:hAnsi="Arial" w:cs="Arial"/>
        </w:rPr>
        <w:t xml:space="preserve">ite </w:t>
      </w:r>
      <w:r w:rsidR="00845C99">
        <w:rPr>
          <w:rFonts w:ascii="Arial" w:hAnsi="Arial" w:cs="Arial"/>
        </w:rPr>
        <w:t>A</w:t>
      </w:r>
      <w:r w:rsidRPr="009D4146">
        <w:rPr>
          <w:rFonts w:ascii="Arial" w:hAnsi="Arial" w:cs="Arial"/>
        </w:rPr>
        <w:t xml:space="preserve">udit report </w:t>
      </w:r>
      <w:r w:rsidR="00EC7D78">
        <w:rPr>
          <w:rFonts w:ascii="Arial" w:hAnsi="Arial" w:cs="Arial"/>
        </w:rPr>
        <w:t>recommended</w:t>
      </w:r>
      <w:r w:rsidRPr="009D4146">
        <w:rPr>
          <w:rFonts w:ascii="Arial" w:hAnsi="Arial" w:cs="Arial"/>
        </w:rPr>
        <w:t xml:space="preserve"> </w:t>
      </w:r>
      <w:r w:rsidR="00845C99">
        <w:rPr>
          <w:rFonts w:ascii="Arial" w:hAnsi="Arial" w:cs="Arial"/>
        </w:rPr>
        <w:t>R</w:t>
      </w:r>
      <w:r w:rsidRPr="009D4146">
        <w:rPr>
          <w:rFonts w:ascii="Arial" w:hAnsi="Arial" w:cs="Arial"/>
        </w:rPr>
        <w:t>equirement</w:t>
      </w:r>
      <w:r w:rsidR="00E3617C">
        <w:rPr>
          <w:rFonts w:ascii="Arial" w:hAnsi="Arial" w:cs="Arial"/>
        </w:rPr>
        <w:t xml:space="preserve"> </w:t>
      </w:r>
      <w:r w:rsidR="00845C99">
        <w:rPr>
          <w:rFonts w:ascii="Arial" w:hAnsi="Arial" w:cs="Arial"/>
        </w:rPr>
        <w:t xml:space="preserve">6(3)(c) </w:t>
      </w:r>
      <w:r w:rsidR="00E3617C">
        <w:rPr>
          <w:rFonts w:ascii="Arial" w:hAnsi="Arial" w:cs="Arial"/>
        </w:rPr>
        <w:t>was</w:t>
      </w:r>
      <w:r w:rsidRPr="009D4146">
        <w:rPr>
          <w:rFonts w:ascii="Arial" w:hAnsi="Arial" w:cs="Arial"/>
        </w:rPr>
        <w:t xml:space="preserve"> not met</w:t>
      </w:r>
      <w:r w:rsidR="00845C99">
        <w:rPr>
          <w:rFonts w:ascii="Arial" w:hAnsi="Arial" w:cs="Arial"/>
        </w:rPr>
        <w:t xml:space="preserve"> as d</w:t>
      </w:r>
      <w:r w:rsidRPr="00897D42">
        <w:rPr>
          <w:rFonts w:ascii="Arial" w:eastAsia="Calibri" w:hAnsi="Arial" w:cs="Arial"/>
        </w:rPr>
        <w:t xml:space="preserve">eficiencies in </w:t>
      </w:r>
      <w:r w:rsidRPr="00897D42">
        <w:rPr>
          <w:rFonts w:ascii="Arial" w:eastAsia="Arial" w:hAnsi="Arial" w:cs="Arial"/>
        </w:rPr>
        <w:t>staff understanding of the principles of open disclosure</w:t>
      </w:r>
      <w:r w:rsidR="00845C99">
        <w:rPr>
          <w:rFonts w:ascii="Arial" w:eastAsia="Arial" w:hAnsi="Arial" w:cs="Arial"/>
        </w:rPr>
        <w:t xml:space="preserve"> were identified</w:t>
      </w:r>
      <w:r w:rsidR="00EC7D78">
        <w:rPr>
          <w:rFonts w:ascii="Arial" w:eastAsia="Arial" w:hAnsi="Arial" w:cs="Arial"/>
        </w:rPr>
        <w:t>, as representatives had not been informed following incidents involving consumers</w:t>
      </w:r>
      <w:r w:rsidR="00630D46">
        <w:rPr>
          <w:rFonts w:ascii="Arial" w:eastAsia="Arial" w:hAnsi="Arial" w:cs="Arial"/>
        </w:rPr>
        <w:t>.</w:t>
      </w:r>
    </w:p>
    <w:p w14:paraId="6E20AA3C" w14:textId="58276314" w:rsidR="00630D46" w:rsidRDefault="00EC7D78" w:rsidP="00845C99">
      <w:pPr>
        <w:rPr>
          <w:rFonts w:ascii="Arial" w:eastAsia="Arial" w:hAnsi="Arial" w:cs="Arial"/>
        </w:rPr>
      </w:pPr>
      <w:r>
        <w:rPr>
          <w:rFonts w:ascii="Arial" w:eastAsia="Arial" w:hAnsi="Arial" w:cs="Arial"/>
        </w:rPr>
        <w:t xml:space="preserve">However, the Site Audit report included feedback from both consumers and representatives that when things have gone wrong, such as an incident, or a complaint has been made, staff have provided an apology. </w:t>
      </w:r>
      <w:r w:rsidR="00630D46">
        <w:rPr>
          <w:rFonts w:ascii="Arial" w:eastAsia="Arial" w:hAnsi="Arial" w:cs="Arial"/>
        </w:rPr>
        <w:t>This was provided as both general feedback and specific feedback from a named consumer, who also confirmed actions were taken to prevent reoccurrence of the incident, in which they were involved.</w:t>
      </w:r>
    </w:p>
    <w:p w14:paraId="48C8EEAC" w14:textId="5E896653" w:rsidR="009F366A" w:rsidRDefault="009F366A" w:rsidP="00845C99">
      <w:pPr>
        <w:rPr>
          <w:rFonts w:ascii="Arial" w:eastAsia="Arial" w:hAnsi="Arial" w:cs="Arial"/>
        </w:rPr>
      </w:pPr>
      <w:r>
        <w:rPr>
          <w:rFonts w:ascii="Arial" w:eastAsia="Arial" w:hAnsi="Arial" w:cs="Arial"/>
        </w:rPr>
        <w:t xml:space="preserve">Additionally, for another named consumer, their representative confirmed </w:t>
      </w:r>
      <w:r w:rsidR="00A915EE">
        <w:rPr>
          <w:rFonts w:ascii="Arial" w:eastAsia="Arial" w:hAnsi="Arial" w:cs="Arial"/>
        </w:rPr>
        <w:t xml:space="preserve">they had been advised immediately, kept updated and </w:t>
      </w:r>
      <w:r>
        <w:rPr>
          <w:rFonts w:ascii="Arial" w:eastAsia="Arial" w:hAnsi="Arial" w:cs="Arial"/>
        </w:rPr>
        <w:t>open disclosure had occurred, following a medication incident and management described the investigation and responsive actions initiated to reduce the likel</w:t>
      </w:r>
      <w:r w:rsidR="00A915EE">
        <w:rPr>
          <w:rFonts w:ascii="Arial" w:eastAsia="Arial" w:hAnsi="Arial" w:cs="Arial"/>
        </w:rPr>
        <w:t>ihood of such an incident happening again.</w:t>
      </w:r>
    </w:p>
    <w:p w14:paraId="7CC654AF" w14:textId="72666DA6" w:rsidR="00CF0B74" w:rsidRPr="00845C99" w:rsidRDefault="00100F62" w:rsidP="00845C99">
      <w:pPr>
        <w:rPr>
          <w:rFonts w:ascii="Arial" w:hAnsi="Arial" w:cs="Arial"/>
        </w:rPr>
      </w:pPr>
      <w:r>
        <w:rPr>
          <w:rFonts w:ascii="Arial" w:eastAsia="Arial" w:hAnsi="Arial" w:cs="Arial"/>
        </w:rPr>
        <w:t>Furthermore</w:t>
      </w:r>
      <w:r w:rsidR="00630D46">
        <w:rPr>
          <w:rFonts w:ascii="Arial" w:eastAsia="Arial" w:hAnsi="Arial" w:cs="Arial"/>
        </w:rPr>
        <w:t xml:space="preserve">, staff are described as demonstrating knowledge of open disclosure processes as they advised concerns would be escalated to senior personnel to ensure all concerns were investigated and followed up. </w:t>
      </w:r>
      <w:r w:rsidR="00A915EE">
        <w:rPr>
          <w:rFonts w:ascii="Arial" w:eastAsia="Arial" w:hAnsi="Arial" w:cs="Arial"/>
        </w:rPr>
        <w:t>An open disclosure flowchart supported this was the required process for staff to follow.</w:t>
      </w:r>
    </w:p>
    <w:p w14:paraId="3C009ED7" w14:textId="72E5BBE6" w:rsidR="009F366A" w:rsidRDefault="00CF0B74" w:rsidP="00CF0B74">
      <w:pPr>
        <w:textAlignment w:val="baseline"/>
        <w:rPr>
          <w:rFonts w:ascii="Arial" w:hAnsi="Arial" w:cs="Arial"/>
        </w:rPr>
      </w:pPr>
      <w:r w:rsidRPr="00897D42">
        <w:rPr>
          <w:rFonts w:ascii="Arial" w:hAnsi="Arial" w:cs="Arial"/>
        </w:rPr>
        <w:t xml:space="preserve">The provider’s response </w:t>
      </w:r>
      <w:r w:rsidR="009F366A">
        <w:rPr>
          <w:rFonts w:ascii="Arial" w:hAnsi="Arial" w:cs="Arial"/>
        </w:rPr>
        <w:t>of</w:t>
      </w:r>
      <w:r>
        <w:rPr>
          <w:rFonts w:ascii="Arial" w:hAnsi="Arial" w:cs="Arial"/>
        </w:rPr>
        <w:t xml:space="preserve"> 12 January 2023</w:t>
      </w:r>
      <w:r w:rsidR="009F366A">
        <w:rPr>
          <w:rFonts w:ascii="Arial" w:hAnsi="Arial" w:cs="Arial"/>
        </w:rPr>
        <w:t xml:space="preserve"> refuted the principles of open disclosure had not been applied, when a consumer had been impacted by an incident and submitted clarifying information and documentation to support their claim.</w:t>
      </w:r>
      <w:r w:rsidR="00100F62">
        <w:rPr>
          <w:rFonts w:ascii="Arial" w:hAnsi="Arial" w:cs="Arial"/>
        </w:rPr>
        <w:t xml:space="preserve"> The provider clarified that in some instances, when incidents were minor in nature, such as the omission of administering one dose of regular pain relief, these had not been discussed with the representative or the consumer.</w:t>
      </w:r>
    </w:p>
    <w:p w14:paraId="087043CE" w14:textId="49B654F3" w:rsidR="009F366A" w:rsidRDefault="009F366A" w:rsidP="00CF0B74">
      <w:pPr>
        <w:textAlignment w:val="baseline"/>
        <w:rPr>
          <w:rFonts w:ascii="Arial" w:hAnsi="Arial" w:cs="Arial"/>
        </w:rPr>
      </w:pPr>
      <w:r>
        <w:rPr>
          <w:rFonts w:ascii="Arial" w:hAnsi="Arial" w:cs="Arial"/>
        </w:rPr>
        <w:t>While some representatives advised, they were not aware of medication incidents, which had occurred, the provider substantiated open disclosure had occurred with the consumers themselves, rather than the representative, as the consumer did not have a cognitive impairment and was the decision maker responsible for their own care. This was consistent with evidence included in the Site Audit report.</w:t>
      </w:r>
    </w:p>
    <w:p w14:paraId="0562C922" w14:textId="543D2B63" w:rsidR="00CF0B74" w:rsidRPr="00B54048" w:rsidRDefault="00A915EE" w:rsidP="00100F62">
      <w:pPr>
        <w:textAlignment w:val="baseline"/>
        <w:rPr>
          <w:rFonts w:ascii="Arial" w:hAnsi="Arial" w:cs="Arial"/>
        </w:rPr>
      </w:pPr>
      <w:r>
        <w:rPr>
          <w:rFonts w:ascii="Arial" w:hAnsi="Arial" w:cs="Arial"/>
        </w:rPr>
        <w:t xml:space="preserve">The provider advised, as part of their commitment to best practice, </w:t>
      </w:r>
      <w:r w:rsidR="00100F62">
        <w:rPr>
          <w:rFonts w:ascii="Arial" w:hAnsi="Arial" w:cs="Arial"/>
        </w:rPr>
        <w:t xml:space="preserve">open disclosure training had been provided to staff and confirmed </w:t>
      </w:r>
      <w:r>
        <w:rPr>
          <w:rFonts w:ascii="Arial" w:hAnsi="Arial" w:cs="Arial"/>
        </w:rPr>
        <w:t>all future incidents</w:t>
      </w:r>
      <w:r w:rsidR="00100F62">
        <w:rPr>
          <w:rFonts w:ascii="Arial" w:hAnsi="Arial" w:cs="Arial"/>
        </w:rPr>
        <w:t xml:space="preserve">, including those of a minor nature and </w:t>
      </w:r>
      <w:r w:rsidR="00100F62">
        <w:rPr>
          <w:rFonts w:ascii="Arial" w:hAnsi="Arial" w:cs="Arial"/>
        </w:rPr>
        <w:lastRenderedPageBreak/>
        <w:t xml:space="preserve">which had not adversely impacted the consumer </w:t>
      </w:r>
      <w:r>
        <w:rPr>
          <w:rFonts w:ascii="Arial" w:hAnsi="Arial" w:cs="Arial"/>
        </w:rPr>
        <w:t>would be discussed with consumers and representatives</w:t>
      </w:r>
      <w:r w:rsidR="00100F62">
        <w:rPr>
          <w:rFonts w:ascii="Arial" w:hAnsi="Arial" w:cs="Arial"/>
        </w:rPr>
        <w:t>.</w:t>
      </w:r>
    </w:p>
    <w:p w14:paraId="37356A1B" w14:textId="3DFAA949" w:rsidR="00CF0B74" w:rsidRPr="00B54048" w:rsidRDefault="00CF0B74" w:rsidP="00CF0B74">
      <w:pPr>
        <w:rPr>
          <w:rFonts w:ascii="Arial" w:eastAsia="Calibri" w:hAnsi="Arial" w:cs="Arial"/>
          <w:color w:val="auto"/>
        </w:rPr>
      </w:pPr>
      <w:r w:rsidRPr="00B54048">
        <w:rPr>
          <w:rFonts w:ascii="Arial" w:eastAsia="Calibri" w:hAnsi="Arial" w:cs="Arial"/>
          <w:color w:val="auto"/>
        </w:rPr>
        <w:t xml:space="preserve">Overall, I have placed weight on the positive feedback provided by consumers and representatives, </w:t>
      </w:r>
      <w:r w:rsidR="00100F62">
        <w:rPr>
          <w:rFonts w:ascii="Arial" w:eastAsia="Calibri" w:hAnsi="Arial" w:cs="Arial"/>
          <w:color w:val="auto"/>
        </w:rPr>
        <w:t>which supports while staff may not have been able to describe open disclosure, an apology was given, to the appropriate person, when things went wrong; and documentation supports investigations and actions are undertaken to prevent reoccurrence.</w:t>
      </w:r>
    </w:p>
    <w:p w14:paraId="1734712B" w14:textId="340BA661" w:rsidR="00CF0B74" w:rsidRDefault="00CF0B74" w:rsidP="00CF0B74">
      <w:pPr>
        <w:textAlignment w:val="baseline"/>
        <w:rPr>
          <w:rFonts w:ascii="Arial" w:eastAsia="Fira Sans Light" w:hAnsi="Arial" w:cs="Arial"/>
        </w:rPr>
      </w:pPr>
      <w:r w:rsidRPr="00DF3960">
        <w:rPr>
          <w:rFonts w:ascii="Arial" w:eastAsia="Fira Sans Light" w:hAnsi="Arial" w:cs="Arial"/>
        </w:rPr>
        <w:t xml:space="preserve">Therefore, I find </w:t>
      </w:r>
      <w:r w:rsidR="00100F62">
        <w:rPr>
          <w:rFonts w:ascii="Arial" w:eastAsia="Fira Sans Light" w:hAnsi="Arial" w:cs="Arial"/>
        </w:rPr>
        <w:t>R</w:t>
      </w:r>
      <w:r w:rsidRPr="00DF3960">
        <w:rPr>
          <w:rFonts w:ascii="Arial" w:eastAsia="Fira Sans Light" w:hAnsi="Arial" w:cs="Arial"/>
        </w:rPr>
        <w:t xml:space="preserve">equirement </w:t>
      </w:r>
      <w:r>
        <w:rPr>
          <w:rFonts w:ascii="Arial" w:eastAsia="Fira Sans Light" w:hAnsi="Arial" w:cs="Arial"/>
        </w:rPr>
        <w:t>6</w:t>
      </w:r>
      <w:r w:rsidRPr="00DF3960">
        <w:rPr>
          <w:rFonts w:ascii="Arial" w:eastAsia="Fira Sans Light" w:hAnsi="Arial" w:cs="Arial"/>
        </w:rPr>
        <w:t>(</w:t>
      </w:r>
      <w:r w:rsidRPr="00DF3960">
        <w:rPr>
          <w:rFonts w:ascii="Arial" w:eastAsia="Calibri" w:hAnsi="Arial" w:cs="Arial"/>
        </w:rPr>
        <w:t>3)(</w:t>
      </w:r>
      <w:r>
        <w:rPr>
          <w:rFonts w:ascii="Arial" w:eastAsia="Calibri" w:hAnsi="Arial" w:cs="Arial"/>
        </w:rPr>
        <w:t>c</w:t>
      </w:r>
      <w:r w:rsidRPr="00DF3960">
        <w:rPr>
          <w:rFonts w:ascii="Arial" w:eastAsia="Calibri" w:hAnsi="Arial" w:cs="Arial"/>
        </w:rPr>
        <w:t xml:space="preserve">) is </w:t>
      </w:r>
      <w:r w:rsidRPr="00DF3960">
        <w:rPr>
          <w:rFonts w:ascii="Arial" w:eastAsia="Fira Sans Light" w:hAnsi="Arial" w:cs="Arial"/>
        </w:rPr>
        <w:t>compliant.</w:t>
      </w:r>
    </w:p>
    <w:p w14:paraId="75401D6A" w14:textId="24BE0CE2" w:rsidR="00A77666" w:rsidRDefault="00A77666" w:rsidP="00A77666">
      <w:pPr>
        <w:rPr>
          <w:rFonts w:ascii="Arial" w:eastAsia="Times New Roman" w:hAnsi="Arial" w:cs="Arial"/>
          <w:color w:val="auto"/>
          <w:lang w:eastAsia="en-AU"/>
        </w:rPr>
      </w:pPr>
      <w:r>
        <w:rPr>
          <w:rStyle w:val="normaltextrun"/>
          <w:rFonts w:ascii="Arial" w:hAnsi="Arial" w:cs="Arial"/>
        </w:rPr>
        <w:t>I</w:t>
      </w:r>
      <w:r>
        <w:rPr>
          <w:rStyle w:val="normaltextrun"/>
          <w:rFonts w:ascii="Arial" w:eastAsia="Times New Roman" w:hAnsi="Arial" w:cs="Arial"/>
          <w:color w:val="auto"/>
          <w:lang w:eastAsia="en-AU"/>
        </w:rPr>
        <w:t xml:space="preserve"> find the remaining 3 requirements of Quality Standard 6 compliant as:</w:t>
      </w:r>
    </w:p>
    <w:p w14:paraId="43CE7FBB" w14:textId="084488D3" w:rsidR="00BB1CCF" w:rsidRDefault="00D83946" w:rsidP="000623A2">
      <w:pPr>
        <w:pStyle w:val="FooterArial9"/>
        <w:contextualSpacing w:val="0"/>
        <w:rPr>
          <w:sz w:val="24"/>
        </w:rPr>
      </w:pPr>
      <w:r w:rsidRPr="00572744">
        <w:rPr>
          <w:sz w:val="24"/>
        </w:rPr>
        <w:t xml:space="preserve">Consumers confirmed they </w:t>
      </w:r>
      <w:r w:rsidR="00DC3D9A" w:rsidRPr="00572744">
        <w:rPr>
          <w:sz w:val="24"/>
        </w:rPr>
        <w:t>were</w:t>
      </w:r>
      <w:r w:rsidRPr="00572744">
        <w:rPr>
          <w:sz w:val="24"/>
        </w:rPr>
        <w:t xml:space="preserve"> encouraged and supported to </w:t>
      </w:r>
      <w:r w:rsidR="00520954">
        <w:rPr>
          <w:sz w:val="24"/>
        </w:rPr>
        <w:t>give feedback</w:t>
      </w:r>
      <w:r w:rsidR="00A60832">
        <w:rPr>
          <w:sz w:val="24"/>
        </w:rPr>
        <w:t xml:space="preserve"> through various means including</w:t>
      </w:r>
      <w:r w:rsidR="00520954">
        <w:rPr>
          <w:sz w:val="24"/>
        </w:rPr>
        <w:t xml:space="preserve"> at monthly consumer meetings </w:t>
      </w:r>
      <w:r w:rsidRPr="00572744">
        <w:rPr>
          <w:sz w:val="24"/>
        </w:rPr>
        <w:t xml:space="preserve">and said they would have no issues talking with staff or management should they have a </w:t>
      </w:r>
      <w:r w:rsidR="00520954">
        <w:rPr>
          <w:sz w:val="24"/>
        </w:rPr>
        <w:t>complaint.</w:t>
      </w:r>
      <w:r w:rsidRPr="00572744">
        <w:rPr>
          <w:sz w:val="24"/>
        </w:rPr>
        <w:t xml:space="preserve"> </w:t>
      </w:r>
      <w:r w:rsidR="00520954">
        <w:rPr>
          <w:sz w:val="24"/>
        </w:rPr>
        <w:t>Publications provided to consumers and information displayed explained available internal feedback and complaints processes.</w:t>
      </w:r>
      <w:r w:rsidR="00BB1CCF" w:rsidRPr="00572744">
        <w:rPr>
          <w:sz w:val="24"/>
        </w:rPr>
        <w:t xml:space="preserve"> </w:t>
      </w:r>
      <w:r w:rsidR="00A60832">
        <w:rPr>
          <w:sz w:val="24"/>
        </w:rPr>
        <w:t>Staff demonstrated awareness of feedback processes and confirmed their feedback is also sought by management.</w:t>
      </w:r>
    </w:p>
    <w:p w14:paraId="34C8F55E" w14:textId="3B2522F9" w:rsidR="00BB1CCF" w:rsidRPr="00572744" w:rsidRDefault="006C2290" w:rsidP="000623A2">
      <w:pPr>
        <w:pStyle w:val="FooterArial9"/>
        <w:contextualSpacing w:val="0"/>
        <w:rPr>
          <w:sz w:val="24"/>
        </w:rPr>
      </w:pPr>
      <w:r w:rsidRPr="00572744">
        <w:rPr>
          <w:rFonts w:eastAsia="Arial"/>
          <w:sz w:val="24"/>
        </w:rPr>
        <w:t xml:space="preserve">Consumers and representatives said </w:t>
      </w:r>
      <w:r w:rsidR="00520954">
        <w:rPr>
          <w:rFonts w:eastAsia="Arial"/>
          <w:sz w:val="24"/>
        </w:rPr>
        <w:t xml:space="preserve">they did not need to access </w:t>
      </w:r>
      <w:r w:rsidR="003F11F8">
        <w:rPr>
          <w:rFonts w:eastAsia="Arial"/>
          <w:sz w:val="24"/>
        </w:rPr>
        <w:t>external complaints</w:t>
      </w:r>
      <w:r w:rsidR="00520954">
        <w:rPr>
          <w:rFonts w:eastAsia="Arial"/>
          <w:sz w:val="24"/>
        </w:rPr>
        <w:t xml:space="preserve"> services</w:t>
      </w:r>
      <w:r w:rsidR="003F11F8">
        <w:rPr>
          <w:rFonts w:eastAsia="Arial"/>
          <w:sz w:val="24"/>
        </w:rPr>
        <w:t xml:space="preserve">, but advised they were aware them. </w:t>
      </w:r>
      <w:r w:rsidR="006972F9" w:rsidRPr="00572744">
        <w:rPr>
          <w:rFonts w:eastAsia="Arial"/>
          <w:sz w:val="24"/>
        </w:rPr>
        <w:t xml:space="preserve">Staff described how consumers who had </w:t>
      </w:r>
      <w:r w:rsidR="003F11F8">
        <w:rPr>
          <w:rFonts w:eastAsia="Arial"/>
          <w:sz w:val="24"/>
        </w:rPr>
        <w:t xml:space="preserve">a </w:t>
      </w:r>
      <w:r w:rsidR="006972F9" w:rsidRPr="00572744">
        <w:rPr>
          <w:rFonts w:eastAsia="Arial"/>
          <w:sz w:val="24"/>
        </w:rPr>
        <w:t xml:space="preserve">cognitive </w:t>
      </w:r>
      <w:r w:rsidR="00A60832">
        <w:rPr>
          <w:rFonts w:eastAsia="Arial"/>
          <w:sz w:val="24"/>
        </w:rPr>
        <w:t xml:space="preserve">or communication </w:t>
      </w:r>
      <w:r w:rsidR="003F11F8">
        <w:rPr>
          <w:rFonts w:eastAsia="Arial"/>
          <w:sz w:val="24"/>
        </w:rPr>
        <w:t>deficits</w:t>
      </w:r>
      <w:r w:rsidR="00A60832">
        <w:rPr>
          <w:rFonts w:eastAsia="Arial"/>
          <w:sz w:val="24"/>
        </w:rPr>
        <w:t xml:space="preserve"> w</w:t>
      </w:r>
      <w:r w:rsidR="00304EE1">
        <w:rPr>
          <w:rFonts w:eastAsia="Arial"/>
          <w:sz w:val="24"/>
        </w:rPr>
        <w:t>ould be supported to raise concerns</w:t>
      </w:r>
      <w:r w:rsidR="006972F9" w:rsidRPr="00572744">
        <w:rPr>
          <w:rFonts w:eastAsia="Arial"/>
          <w:sz w:val="24"/>
        </w:rPr>
        <w:t xml:space="preserve">. </w:t>
      </w:r>
      <w:r w:rsidR="00304EE1">
        <w:rPr>
          <w:rFonts w:eastAsia="Arial"/>
          <w:sz w:val="24"/>
        </w:rPr>
        <w:t xml:space="preserve">The </w:t>
      </w:r>
      <w:r w:rsidR="00BB1CCF" w:rsidRPr="00572744">
        <w:rPr>
          <w:sz w:val="24"/>
        </w:rPr>
        <w:t>consumer handbook</w:t>
      </w:r>
      <w:r w:rsidR="003F11F8">
        <w:rPr>
          <w:sz w:val="24"/>
        </w:rPr>
        <w:t xml:space="preserve">, </w:t>
      </w:r>
      <w:r w:rsidR="00BB1CCF" w:rsidRPr="00572744">
        <w:rPr>
          <w:sz w:val="24"/>
        </w:rPr>
        <w:t>feedback forms, brochures</w:t>
      </w:r>
      <w:r w:rsidR="006A0FEF">
        <w:rPr>
          <w:sz w:val="24"/>
        </w:rPr>
        <w:t>,</w:t>
      </w:r>
      <w:r w:rsidR="00BB1CCF" w:rsidRPr="00572744">
        <w:rPr>
          <w:sz w:val="24"/>
        </w:rPr>
        <w:t xml:space="preserve"> and posters displayed </w:t>
      </w:r>
      <w:r w:rsidR="003F11F8">
        <w:rPr>
          <w:sz w:val="24"/>
        </w:rPr>
        <w:t xml:space="preserve">advised consumers on how to </w:t>
      </w:r>
      <w:r w:rsidR="00BB1CCF" w:rsidRPr="00572744">
        <w:rPr>
          <w:sz w:val="24"/>
        </w:rPr>
        <w:t xml:space="preserve">contact external </w:t>
      </w:r>
      <w:r w:rsidR="003F11F8">
        <w:rPr>
          <w:sz w:val="24"/>
        </w:rPr>
        <w:t xml:space="preserve">organisations if they needed </w:t>
      </w:r>
      <w:r w:rsidR="00BB1CCF" w:rsidRPr="00572744">
        <w:rPr>
          <w:sz w:val="24"/>
        </w:rPr>
        <w:t xml:space="preserve">assistance </w:t>
      </w:r>
      <w:r w:rsidR="003F11F8">
        <w:rPr>
          <w:sz w:val="24"/>
        </w:rPr>
        <w:t>with</w:t>
      </w:r>
      <w:r w:rsidR="00BB1CCF" w:rsidRPr="00572744">
        <w:rPr>
          <w:sz w:val="24"/>
        </w:rPr>
        <w:t xml:space="preserve"> advocacy and translation services.</w:t>
      </w:r>
    </w:p>
    <w:p w14:paraId="34117020" w14:textId="5F67B9E9" w:rsidR="006972F9" w:rsidRPr="00572744" w:rsidRDefault="0075577A" w:rsidP="000623A2">
      <w:pPr>
        <w:rPr>
          <w:rFonts w:ascii="Arial" w:hAnsi="Arial" w:cs="Arial"/>
        </w:rPr>
      </w:pPr>
      <w:r w:rsidRPr="00572744">
        <w:rPr>
          <w:rFonts w:ascii="Arial" w:hAnsi="Arial" w:cs="Arial"/>
        </w:rPr>
        <w:t xml:space="preserve">Management </w:t>
      </w:r>
      <w:r w:rsidR="003F11F8">
        <w:rPr>
          <w:rFonts w:ascii="Arial" w:hAnsi="Arial" w:cs="Arial"/>
        </w:rPr>
        <w:t xml:space="preserve">confirmed all feedback or complaints received were logged and </w:t>
      </w:r>
      <w:r w:rsidRPr="00572744">
        <w:rPr>
          <w:rFonts w:ascii="Arial" w:hAnsi="Arial" w:cs="Arial"/>
        </w:rPr>
        <w:t>acknowledged</w:t>
      </w:r>
      <w:r w:rsidR="003F11F8">
        <w:rPr>
          <w:rFonts w:ascii="Arial" w:hAnsi="Arial" w:cs="Arial"/>
        </w:rPr>
        <w:t xml:space="preserve">. </w:t>
      </w:r>
      <w:r w:rsidR="00B622AC">
        <w:rPr>
          <w:rFonts w:ascii="Arial" w:hAnsi="Arial" w:cs="Arial"/>
        </w:rPr>
        <w:t>Consumer advised, and a</w:t>
      </w:r>
      <w:r w:rsidR="003516F6" w:rsidRPr="00572744">
        <w:rPr>
          <w:rFonts w:ascii="Arial" w:hAnsi="Arial" w:cs="Arial"/>
        </w:rPr>
        <w:t xml:space="preserve"> continuous improvement register </w:t>
      </w:r>
      <w:r w:rsidR="003F11F8">
        <w:rPr>
          <w:rFonts w:ascii="Arial" w:hAnsi="Arial" w:cs="Arial"/>
        </w:rPr>
        <w:t>evidenced</w:t>
      </w:r>
      <w:r w:rsidR="00B622AC">
        <w:rPr>
          <w:rFonts w:ascii="Arial" w:hAnsi="Arial" w:cs="Arial"/>
        </w:rPr>
        <w:t>,</w:t>
      </w:r>
      <w:r w:rsidR="003F11F8">
        <w:rPr>
          <w:rFonts w:ascii="Arial" w:hAnsi="Arial" w:cs="Arial"/>
        </w:rPr>
        <w:t xml:space="preserve"> </w:t>
      </w:r>
      <w:r w:rsidR="003516F6" w:rsidRPr="00572744">
        <w:rPr>
          <w:rFonts w:ascii="Arial" w:hAnsi="Arial" w:cs="Arial"/>
        </w:rPr>
        <w:t>feedback used to improve the quality of care and services</w:t>
      </w:r>
      <w:r w:rsidR="00B622AC">
        <w:rPr>
          <w:rFonts w:ascii="Arial" w:hAnsi="Arial" w:cs="Arial"/>
        </w:rPr>
        <w:t xml:space="preserve"> including providing additional access to outdoor areas.</w:t>
      </w:r>
    </w:p>
    <w:p w14:paraId="14B46109" w14:textId="76DED635" w:rsidR="002B0C90" w:rsidRPr="00DB0753" w:rsidRDefault="002B0C90" w:rsidP="0036130C">
      <w:pPr>
        <w:pStyle w:val="NormalArial"/>
      </w:pPr>
      <w:r w:rsidRPr="00DB0753">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468"/>
        <w:gridCol w:w="1977"/>
      </w:tblGrid>
      <w:tr w:rsidR="00FC045E" w:rsidRPr="00996FAF" w14:paraId="6F992C75" w14:textId="77777777" w:rsidTr="003C7F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977"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6DA6" w:rsidRPr="00996FAF" w14:paraId="0FA560B5" w14:textId="77777777" w:rsidTr="003C7F5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7(3)(a)</w:t>
            </w:r>
          </w:p>
        </w:tc>
        <w:tc>
          <w:tcPr>
            <w:tcW w:w="6468" w:type="dxa"/>
            <w:shd w:val="clear" w:color="auto" w:fill="auto"/>
            <w:vAlign w:val="top"/>
          </w:tcPr>
          <w:p w14:paraId="048298D9"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77" w:type="dxa"/>
            <w:shd w:val="clear" w:color="auto" w:fill="auto"/>
            <w:vAlign w:val="top"/>
          </w:tcPr>
          <w:p w14:paraId="212E7E06" w14:textId="1BC21AB6"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22936745"/>
                <w:placeholder>
                  <w:docPart w:val="41AC9705EDD04C859D4B85D6BCC5F106"/>
                </w:placeholder>
                <w:dropDownList>
                  <w:listItem w:displayText="choose a rating" w:value="choose a rating"/>
                  <w:listItem w:displayText="Compliant" w:value="Compliant"/>
                  <w:listItem w:displayText="Non-compliant" w:value="Non-compliant"/>
                </w:dropDownList>
              </w:sdtPr>
              <w:sdtEndPr/>
              <w:sdtContent>
                <w:r w:rsidR="00526DA6" w:rsidRPr="00823B94">
                  <w:rPr>
                    <w:rFonts w:ascii="Arial" w:hAnsi="Arial" w:cs="Arial"/>
                    <w:color w:val="auto"/>
                  </w:rPr>
                  <w:t>Compliant</w:t>
                </w:r>
              </w:sdtContent>
            </w:sdt>
          </w:p>
        </w:tc>
      </w:tr>
      <w:tr w:rsidR="00526DA6" w:rsidRPr="00996FAF" w14:paraId="559FC605" w14:textId="77777777" w:rsidTr="003C7F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7(3)(b)</w:t>
            </w:r>
          </w:p>
        </w:tc>
        <w:tc>
          <w:tcPr>
            <w:tcW w:w="6468" w:type="dxa"/>
            <w:shd w:val="clear" w:color="auto" w:fill="auto"/>
            <w:vAlign w:val="top"/>
          </w:tcPr>
          <w:p w14:paraId="647D7A3F" w14:textId="77777777" w:rsidR="00526DA6" w:rsidRPr="00996FAF" w:rsidRDefault="00526DA6"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977" w:type="dxa"/>
            <w:shd w:val="clear" w:color="auto" w:fill="auto"/>
            <w:vAlign w:val="top"/>
          </w:tcPr>
          <w:p w14:paraId="3CC7BCB8" w14:textId="4D4F2F83" w:rsidR="00526DA6" w:rsidRPr="00996FAF" w:rsidRDefault="008630F0"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27903425"/>
                <w:placeholder>
                  <w:docPart w:val="4FBB5E89F0964CE1B4C90BF8BF25511C"/>
                </w:placeholder>
                <w:dropDownList>
                  <w:listItem w:displayText="choose a rating" w:value="choose a rating"/>
                  <w:listItem w:displayText="Compliant" w:value="Compliant"/>
                  <w:listItem w:displayText="Non-compliant" w:value="Non-compliant"/>
                </w:dropDownList>
              </w:sdtPr>
              <w:sdtEndPr/>
              <w:sdtContent>
                <w:r w:rsidR="00526DA6" w:rsidRPr="00823B94">
                  <w:rPr>
                    <w:rFonts w:ascii="Arial" w:hAnsi="Arial" w:cs="Arial"/>
                    <w:color w:val="auto"/>
                  </w:rPr>
                  <w:t>Compliant</w:t>
                </w:r>
              </w:sdtContent>
            </w:sdt>
          </w:p>
        </w:tc>
      </w:tr>
      <w:tr w:rsidR="00526DA6" w:rsidRPr="00996FAF" w14:paraId="3C411E1F" w14:textId="77777777" w:rsidTr="003C7F5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7(3)(c)</w:t>
            </w:r>
          </w:p>
        </w:tc>
        <w:tc>
          <w:tcPr>
            <w:tcW w:w="6468" w:type="dxa"/>
            <w:shd w:val="clear" w:color="auto" w:fill="auto"/>
            <w:vAlign w:val="top"/>
          </w:tcPr>
          <w:p w14:paraId="5E1C61D0"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977" w:type="dxa"/>
            <w:shd w:val="clear" w:color="auto" w:fill="auto"/>
            <w:vAlign w:val="top"/>
          </w:tcPr>
          <w:p w14:paraId="01E15331" w14:textId="592450E4"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69501144"/>
                <w:placeholder>
                  <w:docPart w:val="4875E0129C28488287738C3F8023AA4E"/>
                </w:placeholder>
                <w:dropDownList>
                  <w:listItem w:displayText="choose a rating" w:value="choose a rating"/>
                  <w:listItem w:displayText="Compliant" w:value="Compliant"/>
                  <w:listItem w:displayText="Non-compliant" w:value="Non-compliant"/>
                </w:dropDownList>
              </w:sdtPr>
              <w:sdtEndPr/>
              <w:sdtContent>
                <w:r w:rsidR="00526DA6" w:rsidRPr="00823B94">
                  <w:rPr>
                    <w:rFonts w:ascii="Arial" w:hAnsi="Arial" w:cs="Arial"/>
                    <w:color w:val="auto"/>
                  </w:rPr>
                  <w:t>Compliant</w:t>
                </w:r>
              </w:sdtContent>
            </w:sdt>
          </w:p>
        </w:tc>
      </w:tr>
      <w:tr w:rsidR="00526DA6" w:rsidRPr="00996FAF" w14:paraId="689799D6" w14:textId="77777777" w:rsidTr="003C7F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7(3)(d)</w:t>
            </w:r>
          </w:p>
        </w:tc>
        <w:tc>
          <w:tcPr>
            <w:tcW w:w="6468" w:type="dxa"/>
            <w:shd w:val="clear" w:color="auto" w:fill="auto"/>
            <w:vAlign w:val="top"/>
          </w:tcPr>
          <w:p w14:paraId="4D1F4409" w14:textId="77777777" w:rsidR="00526DA6" w:rsidRPr="00996FAF" w:rsidRDefault="00526DA6"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977" w:type="dxa"/>
            <w:shd w:val="clear" w:color="auto" w:fill="auto"/>
            <w:vAlign w:val="top"/>
          </w:tcPr>
          <w:p w14:paraId="4381E0BD" w14:textId="17B452C4" w:rsidR="00526DA6" w:rsidRPr="00996FAF" w:rsidRDefault="008630F0" w:rsidP="00526DA6">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57900345"/>
                <w:placeholder>
                  <w:docPart w:val="89AA5645AE6743B0A6F1F6A001946F3C"/>
                </w:placeholder>
                <w:dropDownList>
                  <w:listItem w:displayText="choose a rating" w:value="choose a rating"/>
                  <w:listItem w:displayText="Compliant" w:value="Compliant"/>
                  <w:listItem w:displayText="Non-compliant" w:value="Non-compliant"/>
                </w:dropDownList>
              </w:sdtPr>
              <w:sdtEndPr/>
              <w:sdtContent>
                <w:r w:rsidR="00526DA6" w:rsidRPr="00823B94">
                  <w:rPr>
                    <w:rFonts w:ascii="Arial" w:hAnsi="Arial" w:cs="Arial"/>
                    <w:color w:val="auto"/>
                  </w:rPr>
                  <w:t>Compliant</w:t>
                </w:r>
              </w:sdtContent>
            </w:sdt>
          </w:p>
        </w:tc>
      </w:tr>
      <w:tr w:rsidR="00526DA6" w:rsidRPr="00996FAF" w14:paraId="696B42E0" w14:textId="77777777" w:rsidTr="003C7F5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7(3)(e)</w:t>
            </w:r>
          </w:p>
        </w:tc>
        <w:tc>
          <w:tcPr>
            <w:tcW w:w="6468" w:type="dxa"/>
            <w:shd w:val="clear" w:color="auto" w:fill="auto"/>
            <w:vAlign w:val="top"/>
          </w:tcPr>
          <w:p w14:paraId="5801FDE9"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977" w:type="dxa"/>
            <w:shd w:val="clear" w:color="auto" w:fill="auto"/>
            <w:vAlign w:val="top"/>
          </w:tcPr>
          <w:p w14:paraId="5F76BE31" w14:textId="69F04589" w:rsidR="00526DA6" w:rsidRPr="00996FAF" w:rsidRDefault="008630F0" w:rsidP="00526DA6">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53567875"/>
                <w:placeholder>
                  <w:docPart w:val="DD924E34CC164C2AA9CBACE74F64D253"/>
                </w:placeholder>
                <w:dropDownList>
                  <w:listItem w:displayText="choose a rating" w:value="choose a rating"/>
                  <w:listItem w:displayText="Compliant" w:value="Compliant"/>
                  <w:listItem w:displayText="Non-compliant" w:value="Non-compliant"/>
                </w:dropDownList>
              </w:sdtPr>
              <w:sdtEndPr/>
              <w:sdtContent>
                <w:r w:rsidR="00526DA6" w:rsidRPr="00823B94">
                  <w:rPr>
                    <w:rFonts w:ascii="Arial" w:hAnsi="Arial" w:cs="Arial"/>
                    <w:color w:val="auto"/>
                  </w:rPr>
                  <w:t>Compliant</w:t>
                </w:r>
              </w:sdtContent>
            </w:sdt>
          </w:p>
        </w:tc>
      </w:tr>
    </w:tbl>
    <w:p w14:paraId="52F18CDA" w14:textId="77777777" w:rsidR="002B0C90" w:rsidRDefault="002B0C90" w:rsidP="002B0C90">
      <w:pPr>
        <w:pStyle w:val="Heading20"/>
      </w:pPr>
      <w:r>
        <w:t>Findings</w:t>
      </w:r>
    </w:p>
    <w:p w14:paraId="4CA08EE9" w14:textId="725EA5CD" w:rsidR="00A07559" w:rsidRPr="00F65660" w:rsidRDefault="00513871" w:rsidP="000623A2">
      <w:pPr>
        <w:pStyle w:val="Bullets"/>
        <w:numPr>
          <w:ilvl w:val="0"/>
          <w:numId w:val="0"/>
        </w:numPr>
        <w:spacing w:before="0" w:after="120" w:line="240" w:lineRule="auto"/>
      </w:pPr>
      <w:r w:rsidRPr="00F65660">
        <w:rPr>
          <w:rFonts w:eastAsia="Arial"/>
        </w:rPr>
        <w:t xml:space="preserve">Consumers and representatives </w:t>
      </w:r>
      <w:r w:rsidR="00ED1455" w:rsidRPr="00F65660">
        <w:rPr>
          <w:rFonts w:eastAsia="Arial"/>
        </w:rPr>
        <w:t>stated</w:t>
      </w:r>
      <w:r w:rsidRPr="00F65660">
        <w:rPr>
          <w:rFonts w:eastAsia="Arial"/>
        </w:rPr>
        <w:t xml:space="preserve"> there </w:t>
      </w:r>
      <w:r w:rsidR="00ED1455" w:rsidRPr="00F65660">
        <w:rPr>
          <w:rFonts w:eastAsia="Arial"/>
        </w:rPr>
        <w:t>we</w:t>
      </w:r>
      <w:r w:rsidRPr="00F65660">
        <w:rPr>
          <w:rFonts w:eastAsia="Arial"/>
        </w:rPr>
        <w:t xml:space="preserve">re enough staff to attend to consumers’ care needs </w:t>
      </w:r>
      <w:r w:rsidR="006A0FEF">
        <w:rPr>
          <w:rFonts w:eastAsia="Arial"/>
        </w:rPr>
        <w:t>promptly</w:t>
      </w:r>
      <w:r w:rsidRPr="00F65660">
        <w:rPr>
          <w:rFonts w:eastAsia="Arial"/>
        </w:rPr>
        <w:t xml:space="preserve"> and consumers indicated they d</w:t>
      </w:r>
      <w:r w:rsidR="00E3535C">
        <w:rPr>
          <w:rFonts w:eastAsia="Arial"/>
        </w:rPr>
        <w:t>id</w:t>
      </w:r>
      <w:r w:rsidRPr="00F65660">
        <w:rPr>
          <w:rFonts w:eastAsia="Arial"/>
        </w:rPr>
        <w:t xml:space="preserve"> not have to wait long for their call bell to be answered. Staff said they </w:t>
      </w:r>
      <w:r w:rsidR="00880F44">
        <w:rPr>
          <w:rFonts w:eastAsia="Arial"/>
        </w:rPr>
        <w:t>could</w:t>
      </w:r>
      <w:r w:rsidRPr="00F65660">
        <w:rPr>
          <w:rFonts w:eastAsia="Arial"/>
        </w:rPr>
        <w:t xml:space="preserve"> complete their work during their shift and management replaced staff</w:t>
      </w:r>
      <w:r w:rsidR="00B622AC">
        <w:rPr>
          <w:rFonts w:eastAsia="Arial"/>
        </w:rPr>
        <w:t xml:space="preserve"> on planned or unplanned leave</w:t>
      </w:r>
      <w:r w:rsidRPr="00F65660">
        <w:rPr>
          <w:rFonts w:eastAsia="Arial"/>
        </w:rPr>
        <w:t xml:space="preserve"> </w:t>
      </w:r>
      <w:r w:rsidR="00B622AC">
        <w:rPr>
          <w:rFonts w:eastAsia="Arial"/>
        </w:rPr>
        <w:t>by restructuring the roster as agency staff were not used. Rostering documentation evidenced a registered nurse was allocated to each shift and vacant shifts had been filled</w:t>
      </w:r>
      <w:r w:rsidR="0028336D">
        <w:rPr>
          <w:rFonts w:eastAsia="Arial"/>
        </w:rPr>
        <w:t>, with management observed undertaking duties on the floor</w:t>
      </w:r>
      <w:r w:rsidR="00B622AC">
        <w:rPr>
          <w:rFonts w:eastAsia="Arial"/>
        </w:rPr>
        <w:t>.</w:t>
      </w:r>
    </w:p>
    <w:p w14:paraId="2EE88166" w14:textId="39CC2EB8" w:rsidR="00A07559" w:rsidRPr="00F65660" w:rsidRDefault="00A07559" w:rsidP="000623A2">
      <w:pPr>
        <w:pStyle w:val="Bullets"/>
        <w:numPr>
          <w:ilvl w:val="0"/>
          <w:numId w:val="0"/>
        </w:numPr>
        <w:spacing w:before="0" w:after="120" w:line="240" w:lineRule="auto"/>
      </w:pPr>
      <w:r w:rsidRPr="00F65660">
        <w:rPr>
          <w:rFonts w:eastAsia="Arial"/>
        </w:rPr>
        <w:t>C</w:t>
      </w:r>
      <w:r w:rsidR="00CE1EA3" w:rsidRPr="00F65660">
        <w:rPr>
          <w:rFonts w:eastAsia="Arial"/>
        </w:rPr>
        <w:t xml:space="preserve">onsumers and representatives provided feedback </w:t>
      </w:r>
      <w:r w:rsidRPr="00F65660">
        <w:rPr>
          <w:rFonts w:eastAsia="Arial"/>
        </w:rPr>
        <w:t xml:space="preserve">stating </w:t>
      </w:r>
      <w:r w:rsidR="00CE1EA3" w:rsidRPr="00F65660">
        <w:rPr>
          <w:rFonts w:eastAsia="Arial"/>
        </w:rPr>
        <w:t>staff engage</w:t>
      </w:r>
      <w:r w:rsidRPr="00F65660">
        <w:rPr>
          <w:rFonts w:eastAsia="Arial"/>
        </w:rPr>
        <w:t>d</w:t>
      </w:r>
      <w:r w:rsidR="00CE1EA3" w:rsidRPr="00F65660">
        <w:rPr>
          <w:rFonts w:eastAsia="Arial"/>
        </w:rPr>
        <w:t xml:space="preserve"> with them in a respectful, kind and caring manner</w:t>
      </w:r>
      <w:r w:rsidR="0081336C" w:rsidRPr="00F65660">
        <w:rPr>
          <w:rFonts w:eastAsia="Arial"/>
        </w:rPr>
        <w:t xml:space="preserve">. </w:t>
      </w:r>
      <w:r w:rsidRPr="00F65660">
        <w:t>S</w:t>
      </w:r>
      <w:r w:rsidR="0081336C" w:rsidRPr="00F65660">
        <w:t>taff interactions with consumers were observed to be kind, caring</w:t>
      </w:r>
      <w:r w:rsidR="00E3535C">
        <w:t>,</w:t>
      </w:r>
      <w:r w:rsidR="0081336C" w:rsidRPr="00F65660">
        <w:t xml:space="preserve"> and respectful. </w:t>
      </w:r>
      <w:r w:rsidRPr="00F65660">
        <w:t>Training records demonstrate</w:t>
      </w:r>
      <w:r w:rsidR="00402421" w:rsidRPr="00F65660">
        <w:t>d</w:t>
      </w:r>
      <w:r w:rsidRPr="00F65660">
        <w:t xml:space="preserve"> staff </w:t>
      </w:r>
      <w:r w:rsidR="001B199A" w:rsidRPr="00F65660">
        <w:t xml:space="preserve">had </w:t>
      </w:r>
      <w:r w:rsidRPr="00F65660">
        <w:t>completed online modules</w:t>
      </w:r>
      <w:r w:rsidR="00354E51" w:rsidRPr="00F65660">
        <w:t>,</w:t>
      </w:r>
      <w:r w:rsidRPr="00F65660">
        <w:t xml:space="preserve"> relevant to this requirement, such as dignity and personalised care.</w:t>
      </w:r>
    </w:p>
    <w:p w14:paraId="7695FFCA" w14:textId="6BA496B1" w:rsidR="00354E51" w:rsidRPr="00F65660" w:rsidRDefault="00B622AC" w:rsidP="000623A2">
      <w:pPr>
        <w:pStyle w:val="Bullets"/>
        <w:numPr>
          <w:ilvl w:val="0"/>
          <w:numId w:val="0"/>
        </w:numPr>
        <w:spacing w:before="0" w:after="120" w:line="240" w:lineRule="auto"/>
      </w:pPr>
      <w:r>
        <w:t>P</w:t>
      </w:r>
      <w:r w:rsidR="007574B4" w:rsidRPr="00F65660">
        <w:t xml:space="preserve">osition descriptions </w:t>
      </w:r>
      <w:r>
        <w:t>were available and</w:t>
      </w:r>
      <w:r w:rsidR="007574B4" w:rsidRPr="00F65660">
        <w:t xml:space="preserve"> set out the qualifications</w:t>
      </w:r>
      <w:r>
        <w:t xml:space="preserve">, </w:t>
      </w:r>
      <w:r w:rsidR="007574B4" w:rsidRPr="00F65660">
        <w:t>skills required and responsibilities of each role</w:t>
      </w:r>
      <w:r w:rsidR="00CE129F" w:rsidRPr="00F65660">
        <w:t xml:space="preserve">. </w:t>
      </w:r>
      <w:r w:rsidR="00D95AA4" w:rsidRPr="00F65660">
        <w:t>Staff confirmed they were required to complete skills competency assessments, which include</w:t>
      </w:r>
      <w:r>
        <w:t>d</w:t>
      </w:r>
      <w:r w:rsidR="00D95AA4" w:rsidRPr="00F65660">
        <w:t xml:space="preserve"> manual handling, fire safety, hand hygiene, </w:t>
      </w:r>
      <w:r w:rsidR="00E5621D" w:rsidRPr="00F65660">
        <w:t>use of personal protective equipment</w:t>
      </w:r>
      <w:r w:rsidR="00D95AA4" w:rsidRPr="00F65660">
        <w:t xml:space="preserve"> and medication</w:t>
      </w:r>
      <w:r w:rsidR="00E5621D" w:rsidRPr="00F65660">
        <w:t>.</w:t>
      </w:r>
      <w:r w:rsidR="0028336D">
        <w:t xml:space="preserve"> Management confirmed staff are required to complete an induction and orientation program with buddy shifts allocated until competency has been determined.</w:t>
      </w:r>
    </w:p>
    <w:p w14:paraId="4D625A75" w14:textId="75199B10" w:rsidR="006B7142" w:rsidRPr="00F65660" w:rsidRDefault="0028336D" w:rsidP="000623A2">
      <w:pPr>
        <w:pStyle w:val="Bullets"/>
        <w:numPr>
          <w:ilvl w:val="0"/>
          <w:numId w:val="0"/>
        </w:numPr>
        <w:spacing w:before="0" w:after="120" w:line="240" w:lineRule="auto"/>
      </w:pPr>
      <w:r w:rsidRPr="00F65660">
        <w:rPr>
          <w:rFonts w:eastAsia="Arial"/>
        </w:rPr>
        <w:t>Consumers felt confident staff were sufficiently skilled to meet their care and clinical care needs.</w:t>
      </w:r>
      <w:r>
        <w:rPr>
          <w:rFonts w:eastAsia="Arial"/>
        </w:rPr>
        <w:t xml:space="preserve"> </w:t>
      </w:r>
      <w:r w:rsidR="006B7142" w:rsidRPr="00F65660">
        <w:t xml:space="preserve">Training records </w:t>
      </w:r>
      <w:r>
        <w:t xml:space="preserve">evidenced 90% of staff had completed mandatory training and staff </w:t>
      </w:r>
      <w:r w:rsidR="00B622AC">
        <w:t>had been educated in the management of serious incidents, falls, behaviours, wounds</w:t>
      </w:r>
      <w:r>
        <w:t xml:space="preserve">; </w:t>
      </w:r>
      <w:r w:rsidR="00B622AC">
        <w:t>with additional modules for m</w:t>
      </w:r>
      <w:r w:rsidR="006B7142" w:rsidRPr="00F65660">
        <w:t>anual handling, hand hygiene, elder abuse and neglect.</w:t>
      </w:r>
      <w:r w:rsidR="003D1D5F" w:rsidRPr="00F65660">
        <w:t xml:space="preserve"> </w:t>
      </w:r>
      <w:r>
        <w:t xml:space="preserve">However, gaps in staff knowledge </w:t>
      </w:r>
      <w:r w:rsidR="00725528">
        <w:t>were identified, with management conducting education sessions on open disclosure during the Site Audit</w:t>
      </w:r>
      <w:r>
        <w:t>.</w:t>
      </w:r>
    </w:p>
    <w:p w14:paraId="6CD5A03C" w14:textId="5206CFF2" w:rsidR="00A73DB9" w:rsidRPr="00F65660" w:rsidRDefault="00725528" w:rsidP="000623A2">
      <w:pPr>
        <w:rPr>
          <w:rFonts w:ascii="Arial" w:hAnsi="Arial" w:cs="Arial"/>
        </w:rPr>
      </w:pPr>
      <w:r>
        <w:rPr>
          <w:rFonts w:ascii="Arial" w:eastAsia="Arial" w:hAnsi="Arial" w:cs="Arial"/>
        </w:rPr>
        <w:t>A performance framework is used to assess workforce performance annually with s</w:t>
      </w:r>
      <w:r w:rsidR="00D53A2F" w:rsidRPr="00F65660">
        <w:rPr>
          <w:rFonts w:ascii="Arial" w:eastAsia="Arial" w:hAnsi="Arial" w:cs="Arial"/>
        </w:rPr>
        <w:t xml:space="preserve">taff </w:t>
      </w:r>
      <w:r>
        <w:rPr>
          <w:rFonts w:ascii="Arial" w:eastAsia="Arial" w:hAnsi="Arial" w:cs="Arial"/>
        </w:rPr>
        <w:t xml:space="preserve">confirming they had participated in </w:t>
      </w:r>
      <w:r w:rsidR="00D53A2F" w:rsidRPr="00F65660">
        <w:rPr>
          <w:rFonts w:ascii="Arial" w:eastAsia="Arial" w:hAnsi="Arial" w:cs="Arial"/>
        </w:rPr>
        <w:t>performance development processes</w:t>
      </w:r>
      <w:r>
        <w:rPr>
          <w:rFonts w:ascii="Arial" w:eastAsia="Arial" w:hAnsi="Arial" w:cs="Arial"/>
        </w:rPr>
        <w:t xml:space="preserve">. </w:t>
      </w:r>
      <w:r w:rsidR="00A73DB9" w:rsidRPr="00F65660">
        <w:rPr>
          <w:rFonts w:ascii="Arial" w:eastAsia="Arial" w:hAnsi="Arial" w:cs="Arial"/>
        </w:rPr>
        <w:t xml:space="preserve">Management stated all staff were provided with an opportunity to assess their performance, reviewing their practice </w:t>
      </w:r>
      <w:r w:rsidR="00A73DB9" w:rsidRPr="00F65660">
        <w:rPr>
          <w:rFonts w:ascii="Arial" w:eastAsia="Arial" w:hAnsi="Arial" w:cs="Arial"/>
        </w:rPr>
        <w:lastRenderedPageBreak/>
        <w:t xml:space="preserve">and identify opportunities for development </w:t>
      </w:r>
      <w:r>
        <w:rPr>
          <w:rFonts w:ascii="Arial" w:eastAsia="Arial" w:hAnsi="Arial" w:cs="Arial"/>
        </w:rPr>
        <w:t>or</w:t>
      </w:r>
      <w:r w:rsidR="00A73DB9" w:rsidRPr="00F65660">
        <w:rPr>
          <w:rFonts w:ascii="Arial" w:eastAsia="Arial" w:hAnsi="Arial" w:cs="Arial"/>
        </w:rPr>
        <w:t xml:space="preserve"> training.</w:t>
      </w:r>
      <w:r w:rsidR="000A66A9" w:rsidRPr="00F65660">
        <w:rPr>
          <w:rFonts w:ascii="Arial" w:eastAsia="Arial" w:hAnsi="Arial" w:cs="Arial"/>
        </w:rPr>
        <w:t xml:space="preserve"> </w:t>
      </w:r>
      <w:r w:rsidR="000A66A9" w:rsidRPr="00F65660">
        <w:rPr>
          <w:rFonts w:ascii="Arial" w:hAnsi="Arial" w:cs="Arial"/>
        </w:rPr>
        <w:t xml:space="preserve">Management </w:t>
      </w:r>
      <w:r>
        <w:rPr>
          <w:rFonts w:ascii="Arial" w:hAnsi="Arial" w:cs="Arial"/>
        </w:rPr>
        <w:t>advised supervision, observation and consumer feedback is also used to monitor performance</w:t>
      </w:r>
      <w:r w:rsidR="000A66A9" w:rsidRPr="00F65660">
        <w:rPr>
          <w:rFonts w:ascii="Arial" w:hAnsi="Arial" w:cs="Arial"/>
        </w:rPr>
        <w:t>.</w:t>
      </w:r>
    </w:p>
    <w:p w14:paraId="17B55C3E" w14:textId="39D53A62"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546"/>
        <w:gridCol w:w="1847"/>
      </w:tblGrid>
      <w:tr w:rsidR="00FC045E" w:rsidRPr="00996FAF" w14:paraId="4ADD4E6E" w14:textId="77777777" w:rsidTr="003C7F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7"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26DA6" w:rsidRPr="00996FAF" w14:paraId="1CE3F007" w14:textId="77777777" w:rsidTr="003C7F58">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8(3)(a)</w:t>
            </w:r>
          </w:p>
        </w:tc>
        <w:tc>
          <w:tcPr>
            <w:tcW w:w="6546" w:type="dxa"/>
            <w:shd w:val="clear" w:color="auto" w:fill="auto"/>
            <w:vAlign w:val="top"/>
          </w:tcPr>
          <w:p w14:paraId="2BDDC83E"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7" w:type="dxa"/>
            <w:shd w:val="clear" w:color="auto" w:fill="auto"/>
            <w:vAlign w:val="top"/>
          </w:tcPr>
          <w:p w14:paraId="7657AF10" w14:textId="25317173"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02623893"/>
                <w:placeholder>
                  <w:docPart w:val="38A9F558E5E248A3911406A37BBFB965"/>
                </w:placeholder>
                <w:dropDownList>
                  <w:listItem w:displayText="choose a rating" w:value="choose a rating"/>
                  <w:listItem w:displayText="Compliant" w:value="Compliant"/>
                  <w:listItem w:displayText="Non-compliant" w:value="Non-compliant"/>
                </w:dropDownList>
              </w:sdtPr>
              <w:sdtEndPr/>
              <w:sdtContent>
                <w:r w:rsidR="00526DA6" w:rsidRPr="008041CB">
                  <w:rPr>
                    <w:rFonts w:ascii="Arial" w:hAnsi="Arial" w:cs="Arial"/>
                    <w:color w:val="auto"/>
                  </w:rPr>
                  <w:t>Compliant</w:t>
                </w:r>
              </w:sdtContent>
            </w:sdt>
          </w:p>
        </w:tc>
      </w:tr>
      <w:tr w:rsidR="00526DA6" w:rsidRPr="00996FAF" w14:paraId="5A1052A1" w14:textId="77777777" w:rsidTr="003C7F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8(3)(b)</w:t>
            </w:r>
          </w:p>
        </w:tc>
        <w:tc>
          <w:tcPr>
            <w:tcW w:w="6546" w:type="dxa"/>
            <w:shd w:val="clear" w:color="auto" w:fill="auto"/>
            <w:vAlign w:val="top"/>
          </w:tcPr>
          <w:p w14:paraId="00A84202" w14:textId="77777777" w:rsidR="00526DA6" w:rsidRPr="00996FAF" w:rsidRDefault="00526DA6"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7" w:type="dxa"/>
            <w:shd w:val="clear" w:color="auto" w:fill="auto"/>
            <w:vAlign w:val="top"/>
          </w:tcPr>
          <w:p w14:paraId="51F90A63" w14:textId="201A69AB" w:rsidR="00526DA6" w:rsidRPr="00996FAF" w:rsidRDefault="008630F0"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21174664"/>
                <w:placeholder>
                  <w:docPart w:val="B427542092FA47899AE65EEDE0D5F01A"/>
                </w:placeholder>
                <w:dropDownList>
                  <w:listItem w:displayText="choose a rating" w:value="choose a rating"/>
                  <w:listItem w:displayText="Compliant" w:value="Compliant"/>
                  <w:listItem w:displayText="Non-compliant" w:value="Non-compliant"/>
                </w:dropDownList>
              </w:sdtPr>
              <w:sdtEndPr/>
              <w:sdtContent>
                <w:r w:rsidR="00526DA6" w:rsidRPr="008041CB">
                  <w:rPr>
                    <w:rFonts w:ascii="Arial" w:hAnsi="Arial" w:cs="Arial"/>
                    <w:color w:val="auto"/>
                  </w:rPr>
                  <w:t>Compliant</w:t>
                </w:r>
              </w:sdtContent>
            </w:sdt>
          </w:p>
        </w:tc>
      </w:tr>
      <w:tr w:rsidR="00526DA6" w:rsidRPr="00996FAF" w14:paraId="68715830" w14:textId="77777777" w:rsidTr="003C7F58">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8(3)(c)</w:t>
            </w:r>
          </w:p>
        </w:tc>
        <w:tc>
          <w:tcPr>
            <w:tcW w:w="6546" w:type="dxa"/>
            <w:shd w:val="clear" w:color="auto" w:fill="auto"/>
            <w:vAlign w:val="top"/>
          </w:tcPr>
          <w:p w14:paraId="667A36A0"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526DA6" w:rsidRPr="00996FAF" w:rsidRDefault="00526DA6" w:rsidP="00526DA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526DA6" w:rsidRPr="00996FAF" w:rsidRDefault="00526DA6" w:rsidP="00526DA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526DA6" w:rsidRPr="00996FAF" w:rsidRDefault="00526DA6" w:rsidP="00526DA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526DA6" w:rsidRPr="00996FAF" w:rsidRDefault="00526DA6" w:rsidP="00526DA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526DA6" w:rsidRPr="00996FAF" w:rsidRDefault="00526DA6" w:rsidP="00526DA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526DA6" w:rsidRPr="00996FAF" w:rsidRDefault="00526DA6" w:rsidP="00526DA6">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7" w:type="dxa"/>
            <w:shd w:val="clear" w:color="auto" w:fill="auto"/>
            <w:vAlign w:val="top"/>
          </w:tcPr>
          <w:p w14:paraId="38EC9DDF" w14:textId="06ED31A4" w:rsidR="00526DA6" w:rsidRPr="00996FAF" w:rsidRDefault="008630F0"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1935943"/>
                <w:placeholder>
                  <w:docPart w:val="F77A416FAEFC46BA9416D1760AA52C56"/>
                </w:placeholder>
                <w:dropDownList>
                  <w:listItem w:displayText="choose a rating" w:value="choose a rating"/>
                  <w:listItem w:displayText="Compliant" w:value="Compliant"/>
                  <w:listItem w:displayText="Non-compliant" w:value="Non-compliant"/>
                </w:dropDownList>
              </w:sdtPr>
              <w:sdtEndPr/>
              <w:sdtContent>
                <w:r w:rsidR="00526DA6" w:rsidRPr="008041CB">
                  <w:rPr>
                    <w:rFonts w:ascii="Arial" w:hAnsi="Arial" w:cs="Arial"/>
                    <w:color w:val="auto"/>
                  </w:rPr>
                  <w:t>Compliant</w:t>
                </w:r>
              </w:sdtContent>
            </w:sdt>
          </w:p>
        </w:tc>
      </w:tr>
      <w:tr w:rsidR="00526DA6" w:rsidRPr="00996FAF" w14:paraId="4FDA8AC7" w14:textId="77777777" w:rsidTr="003C7F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8(3)(d)</w:t>
            </w:r>
          </w:p>
        </w:tc>
        <w:tc>
          <w:tcPr>
            <w:tcW w:w="6546" w:type="dxa"/>
            <w:shd w:val="clear" w:color="auto" w:fill="auto"/>
            <w:vAlign w:val="top"/>
          </w:tcPr>
          <w:p w14:paraId="46DFB3F3" w14:textId="77777777" w:rsidR="00526DA6" w:rsidRPr="00996FAF" w:rsidRDefault="00526DA6" w:rsidP="00526DA6">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526DA6" w:rsidRPr="00996FAF" w:rsidRDefault="00526DA6" w:rsidP="00526DA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526DA6" w:rsidRPr="00996FAF" w:rsidRDefault="00526DA6" w:rsidP="00526DA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526DA6" w:rsidRPr="00996FAF" w:rsidRDefault="00526DA6" w:rsidP="00526DA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526DA6" w:rsidRPr="00996FAF" w:rsidRDefault="00526DA6" w:rsidP="00526DA6">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7" w:type="dxa"/>
            <w:shd w:val="clear" w:color="auto" w:fill="auto"/>
            <w:vAlign w:val="top"/>
          </w:tcPr>
          <w:p w14:paraId="2FB50DAE" w14:textId="3A2E7DDD" w:rsidR="00526DA6" w:rsidRPr="00996FAF" w:rsidRDefault="008630F0" w:rsidP="00526DA6">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3097727"/>
                <w:placeholder>
                  <w:docPart w:val="15AA3B95B2994093B598BD61BB2B6BA3"/>
                </w:placeholder>
                <w:dropDownList>
                  <w:listItem w:displayText="choose a rating" w:value="choose a rating"/>
                  <w:listItem w:displayText="Compliant" w:value="Compliant"/>
                  <w:listItem w:displayText="Non-compliant" w:value="Non-compliant"/>
                </w:dropDownList>
              </w:sdtPr>
              <w:sdtEndPr/>
              <w:sdtContent>
                <w:r w:rsidR="00526DA6" w:rsidRPr="008041CB">
                  <w:rPr>
                    <w:rFonts w:ascii="Arial" w:hAnsi="Arial" w:cs="Arial"/>
                    <w:color w:val="auto"/>
                  </w:rPr>
                  <w:t>Compliant</w:t>
                </w:r>
              </w:sdtContent>
            </w:sdt>
          </w:p>
        </w:tc>
      </w:tr>
      <w:tr w:rsidR="00526DA6" w:rsidRPr="00996FAF" w14:paraId="2F9A595B" w14:textId="77777777" w:rsidTr="003C7F58">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526DA6" w:rsidRPr="00996FAF" w:rsidRDefault="00526DA6" w:rsidP="00526DA6">
            <w:pPr>
              <w:spacing w:line="22" w:lineRule="atLeast"/>
              <w:rPr>
                <w:rFonts w:ascii="Arial" w:hAnsi="Arial" w:cs="Arial"/>
                <w:color w:val="auto"/>
              </w:rPr>
            </w:pPr>
            <w:r w:rsidRPr="00996FAF">
              <w:rPr>
                <w:rFonts w:ascii="Arial" w:hAnsi="Arial" w:cs="Arial"/>
                <w:color w:val="auto"/>
              </w:rPr>
              <w:t>Requirement 8(3)(e)</w:t>
            </w:r>
          </w:p>
        </w:tc>
        <w:tc>
          <w:tcPr>
            <w:tcW w:w="6546" w:type="dxa"/>
            <w:shd w:val="clear" w:color="auto" w:fill="auto"/>
            <w:vAlign w:val="top"/>
          </w:tcPr>
          <w:p w14:paraId="4DACF5E1" w14:textId="77777777" w:rsidR="00526DA6" w:rsidRPr="00996FAF" w:rsidRDefault="00526DA6" w:rsidP="00526DA6">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526DA6" w:rsidRPr="00996FAF" w:rsidRDefault="00526DA6" w:rsidP="00526DA6">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526DA6" w:rsidRPr="00996FAF" w:rsidRDefault="00526DA6" w:rsidP="00526DA6">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526DA6" w:rsidRPr="00996FAF" w:rsidRDefault="00526DA6" w:rsidP="00526DA6">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7" w:type="dxa"/>
            <w:shd w:val="clear" w:color="auto" w:fill="auto"/>
            <w:vAlign w:val="top"/>
          </w:tcPr>
          <w:p w14:paraId="3E5A772A" w14:textId="3CA079CE" w:rsidR="00526DA6" w:rsidRPr="00996FAF" w:rsidRDefault="008630F0" w:rsidP="00526DA6">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19296697"/>
                <w:placeholder>
                  <w:docPart w:val="DB5241EA134C4245A57CA41B92BE8D41"/>
                </w:placeholder>
                <w:dropDownList>
                  <w:listItem w:displayText="choose a rating" w:value="choose a rating"/>
                  <w:listItem w:displayText="Compliant" w:value="Compliant"/>
                  <w:listItem w:displayText="Non-compliant" w:value="Non-compliant"/>
                </w:dropDownList>
              </w:sdtPr>
              <w:sdtEndPr/>
              <w:sdtContent>
                <w:r w:rsidR="00526DA6" w:rsidRPr="008041CB">
                  <w:rPr>
                    <w:rFonts w:ascii="Arial" w:hAnsi="Arial" w:cs="Arial"/>
                    <w:color w:val="auto"/>
                  </w:rPr>
                  <w:t>Compliant</w:t>
                </w:r>
              </w:sdtContent>
            </w:sdt>
          </w:p>
        </w:tc>
      </w:tr>
    </w:tbl>
    <w:p w14:paraId="4F62BC65" w14:textId="77777777" w:rsidR="00D87E7C" w:rsidRDefault="00D87E7C" w:rsidP="00D87E7C">
      <w:pPr>
        <w:pStyle w:val="Heading20"/>
      </w:pPr>
      <w:r w:rsidRPr="00996FAF">
        <w:t>Findings</w:t>
      </w:r>
    </w:p>
    <w:p w14:paraId="59F99A2D" w14:textId="699786C1" w:rsidR="00D161D0" w:rsidRPr="00D161D0" w:rsidRDefault="00020350" w:rsidP="00D161D0">
      <w:pPr>
        <w:rPr>
          <w:rFonts w:ascii="Arial" w:hAnsi="Arial" w:cs="Arial"/>
        </w:rPr>
      </w:pPr>
      <w:r w:rsidRPr="00D161D0">
        <w:rPr>
          <w:rFonts w:ascii="Arial" w:eastAsia="Arial" w:hAnsi="Arial" w:cs="Arial"/>
        </w:rPr>
        <w:t>C</w:t>
      </w:r>
      <w:r w:rsidR="00BB3336" w:rsidRPr="00D161D0">
        <w:rPr>
          <w:rFonts w:ascii="Arial" w:eastAsia="Arial" w:hAnsi="Arial" w:cs="Arial"/>
        </w:rPr>
        <w:t>onsumers said they ha</w:t>
      </w:r>
      <w:r w:rsidRPr="00D161D0">
        <w:rPr>
          <w:rFonts w:ascii="Arial" w:eastAsia="Arial" w:hAnsi="Arial" w:cs="Arial"/>
        </w:rPr>
        <w:t>d</w:t>
      </w:r>
      <w:r w:rsidR="00BB3336" w:rsidRPr="00D161D0">
        <w:rPr>
          <w:rFonts w:ascii="Arial" w:eastAsia="Arial" w:hAnsi="Arial" w:cs="Arial"/>
        </w:rPr>
        <w:t xml:space="preserve"> ongoing input in how their care and services </w:t>
      </w:r>
      <w:r w:rsidRPr="00D161D0">
        <w:rPr>
          <w:rFonts w:ascii="Arial" w:eastAsia="Arial" w:hAnsi="Arial" w:cs="Arial"/>
        </w:rPr>
        <w:t>we</w:t>
      </w:r>
      <w:r w:rsidR="00BB3336" w:rsidRPr="00D161D0">
        <w:rPr>
          <w:rFonts w:ascii="Arial" w:eastAsia="Arial" w:hAnsi="Arial" w:cs="Arial"/>
        </w:rPr>
        <w:t>re delivered and they felt the service encourage</w:t>
      </w:r>
      <w:r w:rsidR="00F77A8E">
        <w:rPr>
          <w:rFonts w:ascii="Arial" w:eastAsia="Arial" w:hAnsi="Arial" w:cs="Arial"/>
        </w:rPr>
        <w:t>d</w:t>
      </w:r>
      <w:r w:rsidR="00BB3336" w:rsidRPr="00D161D0">
        <w:rPr>
          <w:rFonts w:ascii="Arial" w:eastAsia="Arial" w:hAnsi="Arial" w:cs="Arial"/>
        </w:rPr>
        <w:t xml:space="preserve"> their participation when making decisions</w:t>
      </w:r>
      <w:r w:rsidR="00E33CC0" w:rsidRPr="00D161D0">
        <w:rPr>
          <w:rFonts w:ascii="Arial" w:eastAsia="Arial" w:hAnsi="Arial" w:cs="Arial"/>
        </w:rPr>
        <w:t xml:space="preserve">. </w:t>
      </w:r>
      <w:r w:rsidR="00C06FB4" w:rsidRPr="00D161D0">
        <w:rPr>
          <w:rFonts w:ascii="Arial" w:eastAsia="Arial" w:hAnsi="Arial" w:cs="Arial"/>
        </w:rPr>
        <w:t>M</w:t>
      </w:r>
      <w:r w:rsidR="00E33CC0" w:rsidRPr="00D161D0">
        <w:rPr>
          <w:rFonts w:ascii="Arial" w:hAnsi="Arial" w:cs="Arial"/>
        </w:rPr>
        <w:t xml:space="preserve">inutes from </w:t>
      </w:r>
      <w:r w:rsidR="007C4FDA">
        <w:rPr>
          <w:rFonts w:ascii="Arial" w:hAnsi="Arial" w:cs="Arial"/>
        </w:rPr>
        <w:t>c</w:t>
      </w:r>
      <w:r w:rsidR="00C06FB4" w:rsidRPr="00D161D0">
        <w:rPr>
          <w:rFonts w:ascii="Arial" w:hAnsi="Arial" w:cs="Arial"/>
        </w:rPr>
        <w:t>onsumer</w:t>
      </w:r>
      <w:r w:rsidR="00E33CC0" w:rsidRPr="00D161D0">
        <w:rPr>
          <w:rFonts w:ascii="Arial" w:hAnsi="Arial" w:cs="Arial"/>
        </w:rPr>
        <w:t xml:space="preserve"> </w:t>
      </w:r>
      <w:r w:rsidR="007C4FDA">
        <w:rPr>
          <w:rFonts w:ascii="Arial" w:hAnsi="Arial" w:cs="Arial"/>
        </w:rPr>
        <w:t>m</w:t>
      </w:r>
      <w:r w:rsidR="00E33CC0" w:rsidRPr="00D161D0">
        <w:rPr>
          <w:rFonts w:ascii="Arial" w:hAnsi="Arial" w:cs="Arial"/>
        </w:rPr>
        <w:t xml:space="preserve">eetings </w:t>
      </w:r>
      <w:r w:rsidR="007C4FDA">
        <w:rPr>
          <w:rFonts w:ascii="Arial" w:hAnsi="Arial" w:cs="Arial"/>
        </w:rPr>
        <w:t>evidenced consumers were consulted and provided feedback in relation to the menu, cleaning, laundry services and adjustments had been made in the way duties were allocated to staff following a missed medication round</w:t>
      </w:r>
      <w:r w:rsidR="00E33CC0" w:rsidRPr="00D161D0">
        <w:rPr>
          <w:rFonts w:ascii="Arial" w:hAnsi="Arial" w:cs="Arial"/>
        </w:rPr>
        <w:t>.</w:t>
      </w:r>
    </w:p>
    <w:p w14:paraId="3D998372" w14:textId="75097DAA" w:rsidR="000D6C8A" w:rsidRDefault="001D1ACC" w:rsidP="000D6C8A">
      <w:pPr>
        <w:rPr>
          <w:rFonts w:ascii="Arial" w:hAnsi="Arial" w:cs="Arial"/>
        </w:rPr>
      </w:pPr>
      <w:r w:rsidRPr="00D161D0">
        <w:rPr>
          <w:rFonts w:ascii="Arial" w:eastAsia="Arial" w:hAnsi="Arial" w:cs="Arial"/>
        </w:rPr>
        <w:t xml:space="preserve">The governing body consists of </w:t>
      </w:r>
      <w:r w:rsidR="00EB20EC" w:rsidRPr="00D161D0">
        <w:rPr>
          <w:rFonts w:ascii="Arial" w:eastAsia="Arial" w:hAnsi="Arial" w:cs="Arial"/>
        </w:rPr>
        <w:t>two Directors</w:t>
      </w:r>
      <w:r w:rsidR="00F77A8E">
        <w:rPr>
          <w:rFonts w:ascii="Arial" w:eastAsia="Arial" w:hAnsi="Arial" w:cs="Arial"/>
        </w:rPr>
        <w:t xml:space="preserve">, </w:t>
      </w:r>
      <w:r w:rsidR="007C4FDA">
        <w:rPr>
          <w:rFonts w:ascii="Arial" w:eastAsia="Arial" w:hAnsi="Arial" w:cs="Arial"/>
        </w:rPr>
        <w:t>who both serve</w:t>
      </w:r>
      <w:r w:rsidR="003942A2" w:rsidRPr="00D161D0">
        <w:rPr>
          <w:rFonts w:ascii="Arial" w:eastAsia="Arial" w:hAnsi="Arial" w:cs="Arial"/>
        </w:rPr>
        <w:t xml:space="preserve"> in a clinical capacity</w:t>
      </w:r>
      <w:r w:rsidR="007C4FDA">
        <w:rPr>
          <w:rFonts w:ascii="Arial" w:eastAsia="Arial" w:hAnsi="Arial" w:cs="Arial"/>
        </w:rPr>
        <w:t xml:space="preserve"> at the</w:t>
      </w:r>
      <w:r w:rsidR="003942A2" w:rsidRPr="00D161D0">
        <w:rPr>
          <w:rFonts w:ascii="Arial" w:eastAsia="Arial" w:hAnsi="Arial" w:cs="Arial"/>
        </w:rPr>
        <w:t xml:space="preserve"> service, </w:t>
      </w:r>
      <w:r w:rsidR="007C4FDA">
        <w:rPr>
          <w:rFonts w:ascii="Arial" w:eastAsia="Arial" w:hAnsi="Arial" w:cs="Arial"/>
        </w:rPr>
        <w:t xml:space="preserve">which ensures a </w:t>
      </w:r>
      <w:r w:rsidR="003942A2" w:rsidRPr="00D161D0">
        <w:rPr>
          <w:rFonts w:ascii="Arial" w:eastAsia="Arial" w:hAnsi="Arial" w:cs="Arial"/>
        </w:rPr>
        <w:t xml:space="preserve">close relationship with staff and consumers </w:t>
      </w:r>
      <w:r w:rsidR="007C4FDA">
        <w:rPr>
          <w:rFonts w:ascii="Arial" w:eastAsia="Arial" w:hAnsi="Arial" w:cs="Arial"/>
        </w:rPr>
        <w:t>is maintained. Director meetings are held</w:t>
      </w:r>
      <w:r w:rsidR="003942A2" w:rsidRPr="00D161D0">
        <w:rPr>
          <w:rFonts w:ascii="Arial" w:eastAsia="Arial" w:hAnsi="Arial" w:cs="Arial"/>
        </w:rPr>
        <w:t xml:space="preserve"> bi-monthly</w:t>
      </w:r>
      <w:r w:rsidR="009260AA">
        <w:rPr>
          <w:rFonts w:ascii="Arial" w:eastAsia="Arial" w:hAnsi="Arial" w:cs="Arial"/>
        </w:rPr>
        <w:t>,</w:t>
      </w:r>
      <w:r w:rsidR="003942A2" w:rsidRPr="00D161D0">
        <w:rPr>
          <w:rFonts w:ascii="Arial" w:eastAsia="Arial" w:hAnsi="Arial" w:cs="Arial"/>
        </w:rPr>
        <w:t xml:space="preserve"> which </w:t>
      </w:r>
      <w:r w:rsidR="007C4FDA">
        <w:rPr>
          <w:rFonts w:ascii="Arial" w:eastAsia="Arial" w:hAnsi="Arial" w:cs="Arial"/>
        </w:rPr>
        <w:t>includes review of</w:t>
      </w:r>
      <w:r w:rsidR="003942A2" w:rsidRPr="00D161D0">
        <w:rPr>
          <w:rFonts w:ascii="Arial" w:eastAsia="Arial" w:hAnsi="Arial" w:cs="Arial"/>
        </w:rPr>
        <w:t xml:space="preserve"> clinical governance, quality</w:t>
      </w:r>
      <w:r w:rsidR="007C4FDA">
        <w:rPr>
          <w:rFonts w:ascii="Arial" w:eastAsia="Arial" w:hAnsi="Arial" w:cs="Arial"/>
        </w:rPr>
        <w:t xml:space="preserve"> indicators, </w:t>
      </w:r>
      <w:r w:rsidR="003942A2" w:rsidRPr="00D161D0">
        <w:rPr>
          <w:rFonts w:ascii="Arial" w:eastAsia="Arial" w:hAnsi="Arial" w:cs="Arial"/>
        </w:rPr>
        <w:t>risk performance</w:t>
      </w:r>
      <w:r w:rsidR="007C4FDA">
        <w:rPr>
          <w:rFonts w:ascii="Arial" w:eastAsia="Arial" w:hAnsi="Arial" w:cs="Arial"/>
        </w:rPr>
        <w:t xml:space="preserve">, </w:t>
      </w:r>
      <w:r w:rsidR="003942A2" w:rsidRPr="00D161D0">
        <w:rPr>
          <w:rFonts w:ascii="Arial" w:eastAsia="Arial" w:hAnsi="Arial" w:cs="Arial"/>
        </w:rPr>
        <w:t xml:space="preserve">the continuous improvement plan and </w:t>
      </w:r>
      <w:r w:rsidR="007C4FDA">
        <w:rPr>
          <w:rFonts w:ascii="Arial" w:eastAsia="Arial" w:hAnsi="Arial" w:cs="Arial"/>
        </w:rPr>
        <w:t xml:space="preserve">outcomes of </w:t>
      </w:r>
      <w:r w:rsidR="003942A2" w:rsidRPr="00D161D0">
        <w:rPr>
          <w:rFonts w:ascii="Arial" w:eastAsia="Arial" w:hAnsi="Arial" w:cs="Arial"/>
        </w:rPr>
        <w:t xml:space="preserve">service audits. </w:t>
      </w:r>
      <w:r w:rsidR="007C4FDA">
        <w:rPr>
          <w:rFonts w:ascii="Arial" w:eastAsia="Arial" w:hAnsi="Arial" w:cs="Arial"/>
        </w:rPr>
        <w:t xml:space="preserve">A diversity framework has been developed to promote an inclusive culture and benchmarking surveys, </w:t>
      </w:r>
      <w:r w:rsidR="007C4FDA">
        <w:rPr>
          <w:rFonts w:ascii="Arial" w:eastAsia="Arial" w:hAnsi="Arial" w:cs="Arial"/>
        </w:rPr>
        <w:lastRenderedPageBreak/>
        <w:t xml:space="preserve">measure the quality of care and services. </w:t>
      </w:r>
      <w:r w:rsidR="00D161D0" w:rsidRPr="00D161D0">
        <w:rPr>
          <w:rFonts w:ascii="Arial" w:hAnsi="Arial" w:cs="Arial"/>
        </w:rPr>
        <w:t xml:space="preserve">Management </w:t>
      </w:r>
      <w:r w:rsidR="007C4FDA">
        <w:rPr>
          <w:rFonts w:ascii="Arial" w:hAnsi="Arial" w:cs="Arial"/>
        </w:rPr>
        <w:t>confirmed</w:t>
      </w:r>
      <w:r w:rsidR="00D161D0" w:rsidRPr="00D161D0">
        <w:rPr>
          <w:rFonts w:ascii="Arial" w:hAnsi="Arial" w:cs="Arial"/>
        </w:rPr>
        <w:t xml:space="preserve"> meetings, emails, newsletters and training</w:t>
      </w:r>
      <w:r w:rsidR="007C4FDA">
        <w:rPr>
          <w:rFonts w:ascii="Arial" w:hAnsi="Arial" w:cs="Arial"/>
        </w:rPr>
        <w:t xml:space="preserve"> are used to communicate the governing bodies decisions.</w:t>
      </w:r>
    </w:p>
    <w:p w14:paraId="0F4B8913" w14:textId="48FE3E23" w:rsidR="000D6C8A" w:rsidRPr="002A7E7C" w:rsidRDefault="007C4FDA" w:rsidP="000D6C8A">
      <w:pPr>
        <w:rPr>
          <w:rFonts w:ascii="Arial" w:hAnsi="Arial" w:cs="Arial"/>
        </w:rPr>
      </w:pPr>
      <w:r>
        <w:rPr>
          <w:rFonts w:ascii="Arial" w:hAnsi="Arial" w:cs="Arial"/>
          <w:color w:val="auto"/>
        </w:rPr>
        <w:t>Effective governance systems were demonstrate</w:t>
      </w:r>
      <w:r w:rsidR="00EA6B94">
        <w:rPr>
          <w:rFonts w:ascii="Arial" w:hAnsi="Arial" w:cs="Arial"/>
          <w:color w:val="auto"/>
        </w:rPr>
        <w:t>d</w:t>
      </w:r>
      <w:r>
        <w:rPr>
          <w:rFonts w:ascii="Arial" w:hAnsi="Arial" w:cs="Arial"/>
          <w:color w:val="auto"/>
        </w:rPr>
        <w:t xml:space="preserve"> for continuous improvement, financial governance, feedback/complaints and human resources as procedures were in place </w:t>
      </w:r>
      <w:r w:rsidR="00EA6B94">
        <w:rPr>
          <w:rFonts w:ascii="Arial" w:hAnsi="Arial" w:cs="Arial"/>
          <w:color w:val="auto"/>
        </w:rPr>
        <w:t xml:space="preserve">for </w:t>
      </w:r>
      <w:r>
        <w:rPr>
          <w:rFonts w:ascii="Arial" w:hAnsi="Arial" w:cs="Arial"/>
          <w:color w:val="auto"/>
        </w:rPr>
        <w:t>the</w:t>
      </w:r>
      <w:r w:rsidR="00EA6B94">
        <w:rPr>
          <w:rFonts w:ascii="Arial" w:hAnsi="Arial" w:cs="Arial"/>
          <w:color w:val="auto"/>
        </w:rPr>
        <w:t xml:space="preserve"> </w:t>
      </w:r>
      <w:r w:rsidR="00EA6B94" w:rsidRPr="002A7E7C">
        <w:rPr>
          <w:rFonts w:ascii="Arial" w:hAnsi="Arial" w:cs="Arial"/>
        </w:rPr>
        <w:t>recruitment</w:t>
      </w:r>
      <w:r w:rsidR="00EA6B94">
        <w:rPr>
          <w:rFonts w:ascii="Arial" w:hAnsi="Arial" w:cs="Arial"/>
        </w:rPr>
        <w:t xml:space="preserve">, </w:t>
      </w:r>
      <w:r w:rsidR="00EA6B94" w:rsidRPr="002A7E7C">
        <w:rPr>
          <w:rFonts w:ascii="Arial" w:hAnsi="Arial" w:cs="Arial"/>
        </w:rPr>
        <w:t>screening</w:t>
      </w:r>
      <w:r w:rsidR="00EA6B94">
        <w:rPr>
          <w:rFonts w:ascii="Arial" w:hAnsi="Arial" w:cs="Arial"/>
        </w:rPr>
        <w:t xml:space="preserve"> and </w:t>
      </w:r>
      <w:r w:rsidR="00E965AB" w:rsidRPr="002A7E7C">
        <w:rPr>
          <w:rFonts w:ascii="Arial" w:hAnsi="Arial" w:cs="Arial"/>
        </w:rPr>
        <w:t xml:space="preserve">on-boarding </w:t>
      </w:r>
      <w:r w:rsidR="00EA6B94">
        <w:rPr>
          <w:rFonts w:ascii="Arial" w:hAnsi="Arial" w:cs="Arial"/>
        </w:rPr>
        <w:t>of staff, additional funding was available on request to support improvements informed by consumer suggestions and the introduction of a new c</w:t>
      </w:r>
      <w:r w:rsidR="006E5C45" w:rsidRPr="002A7E7C">
        <w:rPr>
          <w:rFonts w:ascii="Arial" w:hAnsi="Arial" w:cs="Arial"/>
        </w:rPr>
        <w:t xml:space="preserve">ontinuous </w:t>
      </w:r>
      <w:r w:rsidR="00EA6B94">
        <w:rPr>
          <w:rFonts w:ascii="Arial" w:hAnsi="Arial" w:cs="Arial"/>
        </w:rPr>
        <w:t>i</w:t>
      </w:r>
      <w:r w:rsidR="006E5C45" w:rsidRPr="002A7E7C">
        <w:rPr>
          <w:rFonts w:ascii="Arial" w:hAnsi="Arial" w:cs="Arial"/>
        </w:rPr>
        <w:t>mpro</w:t>
      </w:r>
      <w:r w:rsidR="000F5279" w:rsidRPr="002A7E7C">
        <w:rPr>
          <w:rFonts w:ascii="Arial" w:hAnsi="Arial" w:cs="Arial"/>
        </w:rPr>
        <w:t>vement system</w:t>
      </w:r>
      <w:r w:rsidR="00E3617C">
        <w:rPr>
          <w:rFonts w:ascii="Arial" w:hAnsi="Arial" w:cs="Arial"/>
        </w:rPr>
        <w:t xml:space="preserve"> will enhance analysis and trending capabilities</w:t>
      </w:r>
      <w:r w:rsidR="00EA6B94">
        <w:rPr>
          <w:rFonts w:ascii="Arial" w:hAnsi="Arial" w:cs="Arial"/>
        </w:rPr>
        <w:t>. A Quality coordinator reviews staff practice and documentation to ensure compliance with the services policies, legislation and regulations. While staff said they could readily access the information they need, some deficiencies in relation to information management were identified.</w:t>
      </w:r>
    </w:p>
    <w:p w14:paraId="267C4D8F" w14:textId="27AA3D4B" w:rsidR="00187DDD" w:rsidRPr="008A7877" w:rsidRDefault="004F27A4" w:rsidP="00187DDD">
      <w:pPr>
        <w:tabs>
          <w:tab w:val="left" w:pos="796"/>
        </w:tabs>
        <w:rPr>
          <w:rFonts w:ascii="Arial" w:hAnsi="Arial" w:cs="Arial"/>
          <w:i/>
          <w:iCs/>
          <w:color w:val="auto"/>
        </w:rPr>
      </w:pPr>
      <w:r w:rsidRPr="002A7E7C">
        <w:rPr>
          <w:rFonts w:ascii="Arial" w:eastAsia="Arial" w:hAnsi="Arial" w:cs="Arial"/>
          <w:color w:val="auto"/>
        </w:rPr>
        <w:t xml:space="preserve">The service </w:t>
      </w:r>
      <w:r w:rsidR="00EA6B94">
        <w:rPr>
          <w:rFonts w:ascii="Arial" w:eastAsia="Arial" w:hAnsi="Arial" w:cs="Arial"/>
          <w:color w:val="auto"/>
        </w:rPr>
        <w:t>had a</w:t>
      </w:r>
      <w:r w:rsidRPr="002A7E7C">
        <w:rPr>
          <w:rFonts w:ascii="Arial" w:eastAsia="Arial" w:hAnsi="Arial" w:cs="Arial"/>
          <w:color w:val="auto"/>
        </w:rPr>
        <w:t xml:space="preserve"> documented risk management framework, including </w:t>
      </w:r>
      <w:r w:rsidRPr="002A7E7C">
        <w:rPr>
          <w:rFonts w:ascii="Arial" w:eastAsia="Arial" w:hAnsi="Arial" w:cs="Arial"/>
        </w:rPr>
        <w:t xml:space="preserve">policies </w:t>
      </w:r>
      <w:r w:rsidR="00EA6B94">
        <w:rPr>
          <w:rFonts w:ascii="Arial" w:eastAsia="Arial" w:hAnsi="Arial" w:cs="Arial"/>
        </w:rPr>
        <w:t>pertaining to the management incidents, h</w:t>
      </w:r>
      <w:r w:rsidRPr="002A7E7C">
        <w:rPr>
          <w:rFonts w:ascii="Arial" w:eastAsia="Arial" w:hAnsi="Arial" w:cs="Arial"/>
        </w:rPr>
        <w:t xml:space="preserve">igh impact or high prevalence risks, </w:t>
      </w:r>
      <w:r w:rsidR="00EA6B94">
        <w:rPr>
          <w:rFonts w:ascii="Arial" w:eastAsia="Arial" w:hAnsi="Arial" w:cs="Arial"/>
        </w:rPr>
        <w:t xml:space="preserve">what to do if </w:t>
      </w:r>
      <w:r w:rsidRPr="002A7E7C">
        <w:rPr>
          <w:rFonts w:ascii="Arial" w:eastAsia="Arial" w:hAnsi="Arial" w:cs="Arial"/>
        </w:rPr>
        <w:t xml:space="preserve">abuse </w:t>
      </w:r>
      <w:r w:rsidR="00EA6B94">
        <w:rPr>
          <w:rFonts w:ascii="Arial" w:eastAsia="Arial" w:hAnsi="Arial" w:cs="Arial"/>
        </w:rPr>
        <w:t>or</w:t>
      </w:r>
      <w:r w:rsidRPr="002A7E7C">
        <w:rPr>
          <w:rFonts w:ascii="Arial" w:eastAsia="Arial" w:hAnsi="Arial" w:cs="Arial"/>
        </w:rPr>
        <w:t xml:space="preserve"> neglect of </w:t>
      </w:r>
      <w:r w:rsidR="00EA6B94">
        <w:rPr>
          <w:rFonts w:ascii="Arial" w:eastAsia="Arial" w:hAnsi="Arial" w:cs="Arial"/>
        </w:rPr>
        <w:t xml:space="preserve">a consumer was identified and </w:t>
      </w:r>
      <w:r w:rsidRPr="002A7E7C">
        <w:rPr>
          <w:rFonts w:ascii="Arial" w:eastAsia="Arial" w:hAnsi="Arial" w:cs="Arial"/>
        </w:rPr>
        <w:t xml:space="preserve">how </w:t>
      </w:r>
      <w:r w:rsidR="00EA6B94">
        <w:rPr>
          <w:rFonts w:ascii="Arial" w:eastAsia="Arial" w:hAnsi="Arial" w:cs="Arial"/>
        </w:rPr>
        <w:t>to</w:t>
      </w:r>
      <w:r w:rsidRPr="002A7E7C">
        <w:rPr>
          <w:rFonts w:ascii="Arial" w:eastAsia="Arial" w:hAnsi="Arial" w:cs="Arial"/>
        </w:rPr>
        <w:t xml:space="preserve"> support</w:t>
      </w:r>
      <w:r w:rsidR="00EA6B94">
        <w:rPr>
          <w:rFonts w:ascii="Arial" w:eastAsia="Arial" w:hAnsi="Arial" w:cs="Arial"/>
        </w:rPr>
        <w:t xml:space="preserve"> consumers </w:t>
      </w:r>
      <w:r w:rsidRPr="002A7E7C">
        <w:rPr>
          <w:rFonts w:ascii="Arial" w:eastAsia="Arial" w:hAnsi="Arial" w:cs="Arial"/>
        </w:rPr>
        <w:t xml:space="preserve">to live </w:t>
      </w:r>
      <w:r w:rsidR="00EA6B94">
        <w:rPr>
          <w:rFonts w:ascii="Arial" w:eastAsia="Arial" w:hAnsi="Arial" w:cs="Arial"/>
        </w:rPr>
        <w:t xml:space="preserve">their best life. </w:t>
      </w:r>
      <w:r w:rsidR="00577B21" w:rsidRPr="002A7E7C">
        <w:rPr>
          <w:rFonts w:ascii="Arial" w:eastAsia="Arial" w:hAnsi="Arial" w:cs="Arial"/>
        </w:rPr>
        <w:t>Staff confirmed they had received education on these topics and provide</w:t>
      </w:r>
      <w:r w:rsidR="008A7877">
        <w:rPr>
          <w:rFonts w:ascii="Arial" w:eastAsia="Arial" w:hAnsi="Arial" w:cs="Arial"/>
        </w:rPr>
        <w:t>d</w:t>
      </w:r>
      <w:r w:rsidR="00577B21" w:rsidRPr="002A7E7C">
        <w:rPr>
          <w:rFonts w:ascii="Arial" w:eastAsia="Arial" w:hAnsi="Arial" w:cs="Arial"/>
        </w:rPr>
        <w:t xml:space="preserve"> examples of their relevance to their work</w:t>
      </w:r>
      <w:r w:rsidR="006F3DA1" w:rsidRPr="002A7E7C">
        <w:rPr>
          <w:rFonts w:ascii="Arial" w:eastAsia="Arial" w:hAnsi="Arial" w:cs="Arial"/>
        </w:rPr>
        <w:t>.</w:t>
      </w:r>
      <w:r w:rsidR="00FE06A5" w:rsidRPr="002A7E7C">
        <w:rPr>
          <w:rFonts w:ascii="Arial" w:eastAsia="Arial" w:hAnsi="Arial" w:cs="Arial"/>
        </w:rPr>
        <w:t xml:space="preserve"> </w:t>
      </w:r>
      <w:r w:rsidR="00E3617C">
        <w:rPr>
          <w:rFonts w:ascii="Arial" w:eastAsia="Arial" w:hAnsi="Arial" w:cs="Arial"/>
        </w:rPr>
        <w:t>A high number of medication incidents were identified and prompted management to implement additional training for staff, the reallocation of duties and performance review processes as an outcome</w:t>
      </w:r>
      <w:r w:rsidR="00883107">
        <w:rPr>
          <w:rFonts w:ascii="Arial" w:eastAsia="Arial" w:hAnsi="Arial" w:cs="Arial"/>
        </w:rPr>
        <w:t>.</w:t>
      </w:r>
    </w:p>
    <w:p w14:paraId="09B83F12" w14:textId="5CA2A106" w:rsidR="00187DDD" w:rsidRPr="002A7E7C" w:rsidRDefault="00E3617C" w:rsidP="002A7E7C">
      <w:pPr>
        <w:rPr>
          <w:rFonts w:ascii="Arial" w:hAnsi="Arial" w:cs="Arial"/>
          <w:color w:val="auto"/>
        </w:rPr>
      </w:pPr>
      <w:r>
        <w:rPr>
          <w:rFonts w:ascii="Arial" w:hAnsi="Arial" w:cs="Arial"/>
          <w:color w:val="auto"/>
        </w:rPr>
        <w:t>A</w:t>
      </w:r>
      <w:r w:rsidR="00187DDD" w:rsidRPr="002A7E7C">
        <w:rPr>
          <w:rFonts w:ascii="Arial" w:hAnsi="Arial" w:cs="Arial"/>
          <w:color w:val="auto"/>
        </w:rPr>
        <w:t xml:space="preserve"> clinical governance framework had been implemented</w:t>
      </w:r>
      <w:r>
        <w:rPr>
          <w:rFonts w:ascii="Arial" w:hAnsi="Arial" w:cs="Arial"/>
          <w:color w:val="auto"/>
        </w:rPr>
        <w:t xml:space="preserve">, with </w:t>
      </w:r>
      <w:r w:rsidR="00187DDD" w:rsidRPr="002A7E7C">
        <w:rPr>
          <w:rFonts w:ascii="Arial" w:hAnsi="Arial" w:cs="Arial"/>
          <w:color w:val="auto"/>
        </w:rPr>
        <w:t xml:space="preserve">staff </w:t>
      </w:r>
      <w:r>
        <w:rPr>
          <w:rFonts w:ascii="Arial" w:hAnsi="Arial" w:cs="Arial"/>
          <w:color w:val="auto"/>
        </w:rPr>
        <w:t xml:space="preserve">demonstrating they </w:t>
      </w:r>
      <w:r w:rsidR="00187DDD" w:rsidRPr="002A7E7C">
        <w:rPr>
          <w:rFonts w:ascii="Arial" w:hAnsi="Arial" w:cs="Arial"/>
          <w:color w:val="auto"/>
        </w:rPr>
        <w:t xml:space="preserve">applied the principles of the framework when providing clinical care. </w:t>
      </w:r>
      <w:r w:rsidR="00363C3D" w:rsidRPr="002A7E7C">
        <w:rPr>
          <w:rFonts w:ascii="Arial" w:eastAsia="Arial" w:hAnsi="Arial" w:cs="Arial"/>
          <w:color w:val="auto"/>
        </w:rPr>
        <w:t>Staff advised they had received mandatory training and education on infection control practices (including antimicrobial stewardship)</w:t>
      </w:r>
      <w:r>
        <w:rPr>
          <w:rFonts w:ascii="Arial" w:eastAsia="Arial" w:hAnsi="Arial" w:cs="Arial"/>
          <w:color w:val="auto"/>
        </w:rPr>
        <w:t xml:space="preserve"> </w:t>
      </w:r>
      <w:r w:rsidR="00363C3D" w:rsidRPr="002A7E7C">
        <w:rPr>
          <w:rFonts w:ascii="Arial" w:eastAsia="Arial" w:hAnsi="Arial" w:cs="Arial"/>
          <w:color w:val="auto"/>
        </w:rPr>
        <w:t xml:space="preserve">and minimising the use of </w:t>
      </w:r>
      <w:r>
        <w:rPr>
          <w:rFonts w:ascii="Arial" w:eastAsia="Arial" w:hAnsi="Arial" w:cs="Arial"/>
          <w:color w:val="auto"/>
        </w:rPr>
        <w:t>restrictive practices. However, most staff interviewed were unable to describe open disclosure and training was only provided at the time of the Site Audit.</w:t>
      </w:r>
    </w:p>
    <w:sectPr w:rsidR="00187DDD" w:rsidRPr="002A7E7C"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8F84E" w14:textId="77777777" w:rsidR="00A400CD" w:rsidRDefault="00A400CD" w:rsidP="00D71F88">
      <w:pPr>
        <w:spacing w:after="0"/>
      </w:pPr>
      <w:r>
        <w:separator/>
      </w:r>
    </w:p>
  </w:endnote>
  <w:endnote w:type="continuationSeparator" w:id="0">
    <w:p w14:paraId="2F571A6E" w14:textId="77777777" w:rsidR="00A400CD" w:rsidRDefault="00A400CD"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36B3B" w14:textId="77777777" w:rsidR="00F259BE" w:rsidRDefault="00F25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7A9378B4"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F259BE">
      <w:rPr>
        <w:rStyle w:val="FooterBold"/>
        <w:rFonts w:ascii="Arial" w:hAnsi="Arial"/>
        <w:b w:val="0"/>
      </w:rPr>
      <w:t>Myrtleford Lodge Aged Care</w:t>
    </w:r>
    <w:r w:rsidRPr="00DF37F2">
      <w:rPr>
        <w:rStyle w:val="FooterBold"/>
        <w:rFonts w:ascii="Arial" w:hAnsi="Arial"/>
        <w:b w:val="0"/>
      </w:rPr>
      <w:tab/>
      <w:t xml:space="preserve">RPT-ACC-0122 v3.0 </w:t>
    </w:r>
  </w:p>
  <w:p w14:paraId="0F3EFB61" w14:textId="0E7BB4E6"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F259BE">
      <w:rPr>
        <w:rStyle w:val="FooterBold"/>
        <w:rFonts w:ascii="Arial" w:hAnsi="Arial"/>
        <w:b w:val="0"/>
      </w:rPr>
      <w:t>3621</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38E10" w14:textId="77777777" w:rsidR="00A400CD" w:rsidRDefault="00A400CD" w:rsidP="00D71F88">
      <w:pPr>
        <w:spacing w:after="0"/>
      </w:pPr>
      <w:r>
        <w:separator/>
      </w:r>
    </w:p>
  </w:footnote>
  <w:footnote w:type="continuationSeparator" w:id="0">
    <w:p w14:paraId="7FE7CAC1" w14:textId="77777777" w:rsidR="00A400CD" w:rsidRDefault="00A400CD" w:rsidP="00D71F88">
      <w:pPr>
        <w:spacing w:after="0"/>
      </w:pPr>
      <w:r>
        <w:continuationSeparator/>
      </w:r>
    </w:p>
  </w:footnote>
  <w:footnote w:id="1">
    <w:p w14:paraId="2F4A7B32" w14:textId="433A817C"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F22CDB">
        <w:rPr>
          <w:rFonts w:ascii="Arial" w:hAnsi="Arial" w:cs="Arial"/>
          <w:color w:val="auto"/>
          <w:sz w:val="20"/>
          <w:szCs w:val="20"/>
        </w:rPr>
        <w:t xml:space="preserve">section 40A of the Aged </w:t>
      </w:r>
      <w:r w:rsidRPr="00443CA4">
        <w:rPr>
          <w:rFonts w:ascii="Arial" w:hAnsi="Arial" w:cs="Arial"/>
          <w:sz w:val="20"/>
          <w:szCs w:val="20"/>
        </w:rPr>
        <w:t>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4ACB1" w14:textId="77777777" w:rsidR="00F259BE" w:rsidRDefault="00F259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400256"/>
    <w:multiLevelType w:val="hybridMultilevel"/>
    <w:tmpl w:val="6E5E6FDA"/>
    <w:lvl w:ilvl="0" w:tplc="0C090001">
      <w:start w:val="1"/>
      <w:numFmt w:val="bullet"/>
      <w:lvlText w:val=""/>
      <w:lvlJc w:val="left"/>
      <w:pPr>
        <w:ind w:left="720" w:hanging="360"/>
      </w:pPr>
      <w:rPr>
        <w:rFonts w:ascii="Symbol" w:hAnsi="Symbol" w:hint="default"/>
        <w:color w:val="auto"/>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A482E9B"/>
    <w:multiLevelType w:val="hybridMultilevel"/>
    <w:tmpl w:val="3F82C89A"/>
    <w:lvl w:ilvl="0" w:tplc="0C09001B">
      <w:start w:val="1"/>
      <w:numFmt w:val="lowerRoman"/>
      <w:lvlText w:val="%1."/>
      <w:lvlJc w:val="right"/>
      <w:pPr>
        <w:ind w:left="1434" w:hanging="360"/>
      </w:p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3"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2342AC"/>
    <w:multiLevelType w:val="hybridMultilevel"/>
    <w:tmpl w:val="91B8BC8A"/>
    <w:lvl w:ilvl="0" w:tplc="0C09001B">
      <w:start w:val="1"/>
      <w:numFmt w:val="lowerRoman"/>
      <w:lvlText w:val="%1."/>
      <w:lvlJc w:val="right"/>
      <w:pPr>
        <w:ind w:left="720" w:hanging="360"/>
      </w:pPr>
      <w:rPr>
        <w:rFonts w:hint="default"/>
        <w:color w:val="auto"/>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5F197B"/>
    <w:multiLevelType w:val="hybridMultilevel"/>
    <w:tmpl w:val="5B28764C"/>
    <w:lvl w:ilvl="0" w:tplc="0C09001B">
      <w:start w:val="1"/>
      <w:numFmt w:val="lowerRoman"/>
      <w:lvlText w:val="%1."/>
      <w:lvlJc w:val="right"/>
      <w:pPr>
        <w:ind w:left="1434" w:hanging="360"/>
      </w:p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1" w15:restartNumberingAfterBreak="0">
    <w:nsid w:val="47845883"/>
    <w:multiLevelType w:val="hybridMultilevel"/>
    <w:tmpl w:val="FD0081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5F00F1D"/>
    <w:multiLevelType w:val="hybridMultilevel"/>
    <w:tmpl w:val="17B4C9D6"/>
    <w:lvl w:ilvl="0" w:tplc="C73A87B0">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17F1F47"/>
    <w:multiLevelType w:val="hybridMultilevel"/>
    <w:tmpl w:val="4FC6E97A"/>
    <w:lvl w:ilvl="0" w:tplc="0C09001B">
      <w:start w:val="1"/>
      <w:numFmt w:val="lowerRoman"/>
      <w:lvlText w:val="%1."/>
      <w:lvlJc w:val="right"/>
      <w:pPr>
        <w:ind w:left="1434" w:hanging="360"/>
      </w:p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5" w15:restartNumberingAfterBreak="0">
    <w:nsid w:val="69622A8D"/>
    <w:multiLevelType w:val="hybridMultilevel"/>
    <w:tmpl w:val="220A2998"/>
    <w:lvl w:ilvl="0" w:tplc="0C09001B">
      <w:start w:val="1"/>
      <w:numFmt w:val="lowerRoman"/>
      <w:lvlText w:val="%1."/>
      <w:lvlJc w:val="right"/>
      <w:pPr>
        <w:ind w:left="1434" w:hanging="360"/>
      </w:p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6"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7"/>
  </w:num>
  <w:num w:numId="2">
    <w:abstractNumId w:val="5"/>
  </w:num>
  <w:num w:numId="3">
    <w:abstractNumId w:val="3"/>
  </w:num>
  <w:num w:numId="4">
    <w:abstractNumId w:val="8"/>
  </w:num>
  <w:num w:numId="5">
    <w:abstractNumId w:val="7"/>
  </w:num>
  <w:num w:numId="6">
    <w:abstractNumId w:val="0"/>
  </w:num>
  <w:num w:numId="7">
    <w:abstractNumId w:val="13"/>
  </w:num>
  <w:num w:numId="8">
    <w:abstractNumId w:val="6"/>
  </w:num>
  <w:num w:numId="9">
    <w:abstractNumId w:val="9"/>
  </w:num>
  <w:num w:numId="10">
    <w:abstractNumId w:val="4"/>
  </w:num>
  <w:num w:numId="11">
    <w:abstractNumId w:val="16"/>
  </w:num>
  <w:num w:numId="12">
    <w:abstractNumId w:val="12"/>
  </w:num>
  <w:num w:numId="13">
    <w:abstractNumId w:val="11"/>
  </w:num>
  <w:num w:numId="14">
    <w:abstractNumId w:val="10"/>
  </w:num>
  <w:num w:numId="15">
    <w:abstractNumId w:val="15"/>
  </w:num>
  <w:num w:numId="16">
    <w:abstractNumId w:val="2"/>
  </w:num>
  <w:num w:numId="17">
    <w:abstractNumId w:val="1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hideSpellingErrors/>
  <w:hideGrammaticalError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7EwtjAyMjO0NDVU0lEKTi0uzszPAykwrQUAU51ULSwAAAA="/>
  </w:docVars>
  <w:rsids>
    <w:rsidRoot w:val="00D71F88"/>
    <w:rsid w:val="00003ED7"/>
    <w:rsid w:val="000078F8"/>
    <w:rsid w:val="00010CF8"/>
    <w:rsid w:val="00010E40"/>
    <w:rsid w:val="00015051"/>
    <w:rsid w:val="000164BA"/>
    <w:rsid w:val="00017726"/>
    <w:rsid w:val="00017B21"/>
    <w:rsid w:val="00020350"/>
    <w:rsid w:val="00021E51"/>
    <w:rsid w:val="00022C7B"/>
    <w:rsid w:val="00023CF6"/>
    <w:rsid w:val="0002411E"/>
    <w:rsid w:val="00024747"/>
    <w:rsid w:val="000376CA"/>
    <w:rsid w:val="00037EA8"/>
    <w:rsid w:val="00043D04"/>
    <w:rsid w:val="0006046B"/>
    <w:rsid w:val="000623A2"/>
    <w:rsid w:val="000646EF"/>
    <w:rsid w:val="00067B38"/>
    <w:rsid w:val="00073499"/>
    <w:rsid w:val="00085850"/>
    <w:rsid w:val="00094B9E"/>
    <w:rsid w:val="00095B94"/>
    <w:rsid w:val="000A12F1"/>
    <w:rsid w:val="000A66A9"/>
    <w:rsid w:val="000B190E"/>
    <w:rsid w:val="000B6F55"/>
    <w:rsid w:val="000C5FA7"/>
    <w:rsid w:val="000D6C8A"/>
    <w:rsid w:val="000F1027"/>
    <w:rsid w:val="000F5279"/>
    <w:rsid w:val="000F5816"/>
    <w:rsid w:val="00100F62"/>
    <w:rsid w:val="00101EFC"/>
    <w:rsid w:val="001024A4"/>
    <w:rsid w:val="00103E27"/>
    <w:rsid w:val="001051FD"/>
    <w:rsid w:val="001125A2"/>
    <w:rsid w:val="0011284E"/>
    <w:rsid w:val="00113F6F"/>
    <w:rsid w:val="00117022"/>
    <w:rsid w:val="0012471B"/>
    <w:rsid w:val="00127C68"/>
    <w:rsid w:val="0013325C"/>
    <w:rsid w:val="00136E99"/>
    <w:rsid w:val="00137D51"/>
    <w:rsid w:val="00140366"/>
    <w:rsid w:val="0015162B"/>
    <w:rsid w:val="00154A68"/>
    <w:rsid w:val="00164423"/>
    <w:rsid w:val="00170E29"/>
    <w:rsid w:val="001721BE"/>
    <w:rsid w:val="00172965"/>
    <w:rsid w:val="00172D5D"/>
    <w:rsid w:val="00173EA4"/>
    <w:rsid w:val="00176406"/>
    <w:rsid w:val="001800D5"/>
    <w:rsid w:val="00181DE7"/>
    <w:rsid w:val="00181F4D"/>
    <w:rsid w:val="00185929"/>
    <w:rsid w:val="00187B0B"/>
    <w:rsid w:val="00187DDD"/>
    <w:rsid w:val="001901E7"/>
    <w:rsid w:val="001A1739"/>
    <w:rsid w:val="001A5684"/>
    <w:rsid w:val="001B199A"/>
    <w:rsid w:val="001B5FFF"/>
    <w:rsid w:val="001C5D8A"/>
    <w:rsid w:val="001D19A1"/>
    <w:rsid w:val="001D1ACC"/>
    <w:rsid w:val="001D21D8"/>
    <w:rsid w:val="001D414B"/>
    <w:rsid w:val="001E1DFE"/>
    <w:rsid w:val="001E787A"/>
    <w:rsid w:val="001F4378"/>
    <w:rsid w:val="001F65CF"/>
    <w:rsid w:val="002058BE"/>
    <w:rsid w:val="0021095A"/>
    <w:rsid w:val="0021706D"/>
    <w:rsid w:val="002319EC"/>
    <w:rsid w:val="00234E7B"/>
    <w:rsid w:val="00236A8A"/>
    <w:rsid w:val="002477D4"/>
    <w:rsid w:val="00262C0B"/>
    <w:rsid w:val="0028336D"/>
    <w:rsid w:val="002841CA"/>
    <w:rsid w:val="002850D3"/>
    <w:rsid w:val="002863F6"/>
    <w:rsid w:val="002926C3"/>
    <w:rsid w:val="0029525F"/>
    <w:rsid w:val="002A1E80"/>
    <w:rsid w:val="002A7E7C"/>
    <w:rsid w:val="002B0884"/>
    <w:rsid w:val="002B0C90"/>
    <w:rsid w:val="002B15A8"/>
    <w:rsid w:val="002B19B0"/>
    <w:rsid w:val="002B2F96"/>
    <w:rsid w:val="002B4B69"/>
    <w:rsid w:val="002D022B"/>
    <w:rsid w:val="002E0943"/>
    <w:rsid w:val="002E0FE2"/>
    <w:rsid w:val="002F2C7C"/>
    <w:rsid w:val="002F49A8"/>
    <w:rsid w:val="002F67BB"/>
    <w:rsid w:val="002F7776"/>
    <w:rsid w:val="00302864"/>
    <w:rsid w:val="003049DC"/>
    <w:rsid w:val="00304EE1"/>
    <w:rsid w:val="00310BB7"/>
    <w:rsid w:val="00313694"/>
    <w:rsid w:val="00315898"/>
    <w:rsid w:val="00325817"/>
    <w:rsid w:val="00330269"/>
    <w:rsid w:val="0033440C"/>
    <w:rsid w:val="00334B7D"/>
    <w:rsid w:val="00344F42"/>
    <w:rsid w:val="003455EB"/>
    <w:rsid w:val="00350B7F"/>
    <w:rsid w:val="003516F6"/>
    <w:rsid w:val="00354E51"/>
    <w:rsid w:val="00356373"/>
    <w:rsid w:val="003574D0"/>
    <w:rsid w:val="0036130C"/>
    <w:rsid w:val="00361CB5"/>
    <w:rsid w:val="00361D42"/>
    <w:rsid w:val="00363C3D"/>
    <w:rsid w:val="00372EBC"/>
    <w:rsid w:val="00374EFA"/>
    <w:rsid w:val="00385352"/>
    <w:rsid w:val="003942A2"/>
    <w:rsid w:val="003960DD"/>
    <w:rsid w:val="00396576"/>
    <w:rsid w:val="003B1763"/>
    <w:rsid w:val="003B5552"/>
    <w:rsid w:val="003B6430"/>
    <w:rsid w:val="003B6EFF"/>
    <w:rsid w:val="003C1157"/>
    <w:rsid w:val="003C2762"/>
    <w:rsid w:val="003C2CE8"/>
    <w:rsid w:val="003C6C1F"/>
    <w:rsid w:val="003C7F58"/>
    <w:rsid w:val="003D1D5F"/>
    <w:rsid w:val="003D3649"/>
    <w:rsid w:val="003D3FFD"/>
    <w:rsid w:val="003D6C67"/>
    <w:rsid w:val="003E1F73"/>
    <w:rsid w:val="003E2244"/>
    <w:rsid w:val="003E6BDA"/>
    <w:rsid w:val="003F11F8"/>
    <w:rsid w:val="003F1F73"/>
    <w:rsid w:val="003F2F3C"/>
    <w:rsid w:val="003F6DD0"/>
    <w:rsid w:val="00400411"/>
    <w:rsid w:val="00400B9B"/>
    <w:rsid w:val="00402421"/>
    <w:rsid w:val="004057DC"/>
    <w:rsid w:val="00405AA4"/>
    <w:rsid w:val="0040708F"/>
    <w:rsid w:val="00417044"/>
    <w:rsid w:val="00427839"/>
    <w:rsid w:val="00434971"/>
    <w:rsid w:val="00442126"/>
    <w:rsid w:val="00443B58"/>
    <w:rsid w:val="004461F9"/>
    <w:rsid w:val="00453279"/>
    <w:rsid w:val="004569E0"/>
    <w:rsid w:val="00456B62"/>
    <w:rsid w:val="00460263"/>
    <w:rsid w:val="00460973"/>
    <w:rsid w:val="00466909"/>
    <w:rsid w:val="00470F37"/>
    <w:rsid w:val="00476B3D"/>
    <w:rsid w:val="00496724"/>
    <w:rsid w:val="00497FE3"/>
    <w:rsid w:val="004A13BF"/>
    <w:rsid w:val="004A57D2"/>
    <w:rsid w:val="004A5ABA"/>
    <w:rsid w:val="004B47DD"/>
    <w:rsid w:val="004B5262"/>
    <w:rsid w:val="004B7C80"/>
    <w:rsid w:val="004C338F"/>
    <w:rsid w:val="004C3D52"/>
    <w:rsid w:val="004C5DF5"/>
    <w:rsid w:val="004D0E4E"/>
    <w:rsid w:val="004D1237"/>
    <w:rsid w:val="004D76EA"/>
    <w:rsid w:val="004E3930"/>
    <w:rsid w:val="004E67C8"/>
    <w:rsid w:val="004F27A4"/>
    <w:rsid w:val="00502311"/>
    <w:rsid w:val="00505249"/>
    <w:rsid w:val="00511423"/>
    <w:rsid w:val="00513360"/>
    <w:rsid w:val="00513871"/>
    <w:rsid w:val="00516E16"/>
    <w:rsid w:val="00517BCF"/>
    <w:rsid w:val="00520954"/>
    <w:rsid w:val="00523B73"/>
    <w:rsid w:val="00526DA6"/>
    <w:rsid w:val="00530A37"/>
    <w:rsid w:val="00530C1B"/>
    <w:rsid w:val="00531F64"/>
    <w:rsid w:val="00533226"/>
    <w:rsid w:val="00533CF8"/>
    <w:rsid w:val="005349F8"/>
    <w:rsid w:val="00546D16"/>
    <w:rsid w:val="00550022"/>
    <w:rsid w:val="0055067B"/>
    <w:rsid w:val="005619CA"/>
    <w:rsid w:val="00561BA5"/>
    <w:rsid w:val="005667CA"/>
    <w:rsid w:val="00567EA2"/>
    <w:rsid w:val="00572744"/>
    <w:rsid w:val="00577B21"/>
    <w:rsid w:val="0058084E"/>
    <w:rsid w:val="00584831"/>
    <w:rsid w:val="00584B75"/>
    <w:rsid w:val="00587756"/>
    <w:rsid w:val="005915F2"/>
    <w:rsid w:val="00592F83"/>
    <w:rsid w:val="005936D4"/>
    <w:rsid w:val="005A40B7"/>
    <w:rsid w:val="005A5E40"/>
    <w:rsid w:val="005B72C6"/>
    <w:rsid w:val="005C0368"/>
    <w:rsid w:val="005D23EC"/>
    <w:rsid w:val="005F2E5B"/>
    <w:rsid w:val="005F72D3"/>
    <w:rsid w:val="005F7E53"/>
    <w:rsid w:val="00602258"/>
    <w:rsid w:val="0061226B"/>
    <w:rsid w:val="006139B0"/>
    <w:rsid w:val="00615B6E"/>
    <w:rsid w:val="00630D46"/>
    <w:rsid w:val="00630E6E"/>
    <w:rsid w:val="00641383"/>
    <w:rsid w:val="00641AA1"/>
    <w:rsid w:val="00646E17"/>
    <w:rsid w:val="0065133A"/>
    <w:rsid w:val="0067546D"/>
    <w:rsid w:val="00685D9F"/>
    <w:rsid w:val="00686E15"/>
    <w:rsid w:val="006878D3"/>
    <w:rsid w:val="00691097"/>
    <w:rsid w:val="00694D03"/>
    <w:rsid w:val="006961D1"/>
    <w:rsid w:val="006972F9"/>
    <w:rsid w:val="0069788F"/>
    <w:rsid w:val="006A0FEF"/>
    <w:rsid w:val="006A14A5"/>
    <w:rsid w:val="006A2F9A"/>
    <w:rsid w:val="006B57EB"/>
    <w:rsid w:val="006B7142"/>
    <w:rsid w:val="006C1C0E"/>
    <w:rsid w:val="006C2290"/>
    <w:rsid w:val="006C6082"/>
    <w:rsid w:val="006D3217"/>
    <w:rsid w:val="006D35E5"/>
    <w:rsid w:val="006E445B"/>
    <w:rsid w:val="006E58CB"/>
    <w:rsid w:val="006E5C45"/>
    <w:rsid w:val="006F3DA1"/>
    <w:rsid w:val="007027C7"/>
    <w:rsid w:val="0070378B"/>
    <w:rsid w:val="00712752"/>
    <w:rsid w:val="00720BFE"/>
    <w:rsid w:val="00723177"/>
    <w:rsid w:val="00723614"/>
    <w:rsid w:val="00725528"/>
    <w:rsid w:val="007261FF"/>
    <w:rsid w:val="00731C2F"/>
    <w:rsid w:val="00735DA5"/>
    <w:rsid w:val="00737FF1"/>
    <w:rsid w:val="0075021E"/>
    <w:rsid w:val="0075577A"/>
    <w:rsid w:val="007574B4"/>
    <w:rsid w:val="00760FFE"/>
    <w:rsid w:val="00773241"/>
    <w:rsid w:val="00794FF4"/>
    <w:rsid w:val="007A23F4"/>
    <w:rsid w:val="007A731A"/>
    <w:rsid w:val="007C37BB"/>
    <w:rsid w:val="007C4FDA"/>
    <w:rsid w:val="007D00B6"/>
    <w:rsid w:val="007D43E6"/>
    <w:rsid w:val="007D7A45"/>
    <w:rsid w:val="007E2C21"/>
    <w:rsid w:val="007E5731"/>
    <w:rsid w:val="007F0670"/>
    <w:rsid w:val="007F22B6"/>
    <w:rsid w:val="007F36DC"/>
    <w:rsid w:val="0081336C"/>
    <w:rsid w:val="00813FB6"/>
    <w:rsid w:val="008174C2"/>
    <w:rsid w:val="0082595F"/>
    <w:rsid w:val="008260BF"/>
    <w:rsid w:val="00830A7A"/>
    <w:rsid w:val="00830CBC"/>
    <w:rsid w:val="00833531"/>
    <w:rsid w:val="008371B0"/>
    <w:rsid w:val="00840106"/>
    <w:rsid w:val="00840411"/>
    <w:rsid w:val="00841930"/>
    <w:rsid w:val="00845C99"/>
    <w:rsid w:val="0084653C"/>
    <w:rsid w:val="00853991"/>
    <w:rsid w:val="00861365"/>
    <w:rsid w:val="00863164"/>
    <w:rsid w:val="00866ECB"/>
    <w:rsid w:val="00873C0D"/>
    <w:rsid w:val="0087700C"/>
    <w:rsid w:val="00880F44"/>
    <w:rsid w:val="00883107"/>
    <w:rsid w:val="00883240"/>
    <w:rsid w:val="0088759B"/>
    <w:rsid w:val="00896EEB"/>
    <w:rsid w:val="008A7877"/>
    <w:rsid w:val="008B3959"/>
    <w:rsid w:val="008C127E"/>
    <w:rsid w:val="008C371E"/>
    <w:rsid w:val="008C4868"/>
    <w:rsid w:val="008D2F69"/>
    <w:rsid w:val="008D6460"/>
    <w:rsid w:val="008E078C"/>
    <w:rsid w:val="008E07C8"/>
    <w:rsid w:val="008E4FB1"/>
    <w:rsid w:val="008E71A1"/>
    <w:rsid w:val="008E777B"/>
    <w:rsid w:val="008F304E"/>
    <w:rsid w:val="008F61E9"/>
    <w:rsid w:val="00912106"/>
    <w:rsid w:val="009155E8"/>
    <w:rsid w:val="009242D3"/>
    <w:rsid w:val="0092456A"/>
    <w:rsid w:val="009260AA"/>
    <w:rsid w:val="00937443"/>
    <w:rsid w:val="009428EB"/>
    <w:rsid w:val="0094467D"/>
    <w:rsid w:val="00951141"/>
    <w:rsid w:val="00957351"/>
    <w:rsid w:val="00974DA1"/>
    <w:rsid w:val="009822D2"/>
    <w:rsid w:val="00990249"/>
    <w:rsid w:val="00992E97"/>
    <w:rsid w:val="00996FAF"/>
    <w:rsid w:val="009C6BB9"/>
    <w:rsid w:val="009D32F7"/>
    <w:rsid w:val="009E5DC0"/>
    <w:rsid w:val="009E7262"/>
    <w:rsid w:val="009F366A"/>
    <w:rsid w:val="009F3785"/>
    <w:rsid w:val="00A004B9"/>
    <w:rsid w:val="00A021B9"/>
    <w:rsid w:val="00A073AC"/>
    <w:rsid w:val="00A07559"/>
    <w:rsid w:val="00A15888"/>
    <w:rsid w:val="00A15EE7"/>
    <w:rsid w:val="00A21758"/>
    <w:rsid w:val="00A2330D"/>
    <w:rsid w:val="00A257C0"/>
    <w:rsid w:val="00A400CD"/>
    <w:rsid w:val="00A55532"/>
    <w:rsid w:val="00A60832"/>
    <w:rsid w:val="00A67C68"/>
    <w:rsid w:val="00A73DB9"/>
    <w:rsid w:val="00A77666"/>
    <w:rsid w:val="00A77F80"/>
    <w:rsid w:val="00A856D4"/>
    <w:rsid w:val="00A8642A"/>
    <w:rsid w:val="00A90C85"/>
    <w:rsid w:val="00A915EE"/>
    <w:rsid w:val="00A970CE"/>
    <w:rsid w:val="00AA1A69"/>
    <w:rsid w:val="00AB1DFF"/>
    <w:rsid w:val="00AC51C8"/>
    <w:rsid w:val="00AC7E5B"/>
    <w:rsid w:val="00AD4CF6"/>
    <w:rsid w:val="00AE07EF"/>
    <w:rsid w:val="00AF0922"/>
    <w:rsid w:val="00AF1EA4"/>
    <w:rsid w:val="00B045E6"/>
    <w:rsid w:val="00B17D31"/>
    <w:rsid w:val="00B2762A"/>
    <w:rsid w:val="00B31E03"/>
    <w:rsid w:val="00B358EE"/>
    <w:rsid w:val="00B405EC"/>
    <w:rsid w:val="00B4090A"/>
    <w:rsid w:val="00B40A34"/>
    <w:rsid w:val="00B42890"/>
    <w:rsid w:val="00B4313B"/>
    <w:rsid w:val="00B4386F"/>
    <w:rsid w:val="00B53F7A"/>
    <w:rsid w:val="00B54048"/>
    <w:rsid w:val="00B57733"/>
    <w:rsid w:val="00B6082A"/>
    <w:rsid w:val="00B622AC"/>
    <w:rsid w:val="00B62E0B"/>
    <w:rsid w:val="00B72774"/>
    <w:rsid w:val="00B734EB"/>
    <w:rsid w:val="00B83970"/>
    <w:rsid w:val="00B84C60"/>
    <w:rsid w:val="00B8577C"/>
    <w:rsid w:val="00B86AD5"/>
    <w:rsid w:val="00B87D3E"/>
    <w:rsid w:val="00B92AB4"/>
    <w:rsid w:val="00BA56B0"/>
    <w:rsid w:val="00BB1673"/>
    <w:rsid w:val="00BB1B8A"/>
    <w:rsid w:val="00BB1CCF"/>
    <w:rsid w:val="00BB3336"/>
    <w:rsid w:val="00BC59C6"/>
    <w:rsid w:val="00BD1220"/>
    <w:rsid w:val="00BD474A"/>
    <w:rsid w:val="00BD6D3E"/>
    <w:rsid w:val="00BE7AB9"/>
    <w:rsid w:val="00BF2C51"/>
    <w:rsid w:val="00BF6916"/>
    <w:rsid w:val="00C00337"/>
    <w:rsid w:val="00C06FB4"/>
    <w:rsid w:val="00C076F6"/>
    <w:rsid w:val="00C10D26"/>
    <w:rsid w:val="00C125FF"/>
    <w:rsid w:val="00C12FE6"/>
    <w:rsid w:val="00C1566E"/>
    <w:rsid w:val="00C2448C"/>
    <w:rsid w:val="00C26784"/>
    <w:rsid w:val="00C272D4"/>
    <w:rsid w:val="00C30AE5"/>
    <w:rsid w:val="00C40BBF"/>
    <w:rsid w:val="00C41837"/>
    <w:rsid w:val="00C44C8B"/>
    <w:rsid w:val="00C4773B"/>
    <w:rsid w:val="00C625E3"/>
    <w:rsid w:val="00C7427B"/>
    <w:rsid w:val="00C8056D"/>
    <w:rsid w:val="00C90FD8"/>
    <w:rsid w:val="00C93D74"/>
    <w:rsid w:val="00C94172"/>
    <w:rsid w:val="00CA1EE5"/>
    <w:rsid w:val="00CA2445"/>
    <w:rsid w:val="00CA37CB"/>
    <w:rsid w:val="00CB0E45"/>
    <w:rsid w:val="00CB7089"/>
    <w:rsid w:val="00CE129F"/>
    <w:rsid w:val="00CE1EA3"/>
    <w:rsid w:val="00CE2C93"/>
    <w:rsid w:val="00CE5EDC"/>
    <w:rsid w:val="00CF0958"/>
    <w:rsid w:val="00CF0B74"/>
    <w:rsid w:val="00CF5558"/>
    <w:rsid w:val="00CF6D6C"/>
    <w:rsid w:val="00D00969"/>
    <w:rsid w:val="00D027D0"/>
    <w:rsid w:val="00D1604F"/>
    <w:rsid w:val="00D161D0"/>
    <w:rsid w:val="00D17634"/>
    <w:rsid w:val="00D20253"/>
    <w:rsid w:val="00D22669"/>
    <w:rsid w:val="00D2477D"/>
    <w:rsid w:val="00D2559D"/>
    <w:rsid w:val="00D25D69"/>
    <w:rsid w:val="00D27F66"/>
    <w:rsid w:val="00D3157C"/>
    <w:rsid w:val="00D42101"/>
    <w:rsid w:val="00D4280D"/>
    <w:rsid w:val="00D4331A"/>
    <w:rsid w:val="00D44BE4"/>
    <w:rsid w:val="00D468D5"/>
    <w:rsid w:val="00D53A2F"/>
    <w:rsid w:val="00D717B2"/>
    <w:rsid w:val="00D71F88"/>
    <w:rsid w:val="00D73CAD"/>
    <w:rsid w:val="00D83946"/>
    <w:rsid w:val="00D87E7C"/>
    <w:rsid w:val="00D95AA4"/>
    <w:rsid w:val="00D95DF0"/>
    <w:rsid w:val="00D962B8"/>
    <w:rsid w:val="00DA1C16"/>
    <w:rsid w:val="00DA27CC"/>
    <w:rsid w:val="00DB0753"/>
    <w:rsid w:val="00DB678D"/>
    <w:rsid w:val="00DC34CD"/>
    <w:rsid w:val="00DC3D9A"/>
    <w:rsid w:val="00DC5EB9"/>
    <w:rsid w:val="00DE2726"/>
    <w:rsid w:val="00DE3BCE"/>
    <w:rsid w:val="00DF1005"/>
    <w:rsid w:val="00DF3472"/>
    <w:rsid w:val="00DF37F2"/>
    <w:rsid w:val="00DF73B9"/>
    <w:rsid w:val="00E00A9E"/>
    <w:rsid w:val="00E03323"/>
    <w:rsid w:val="00E03FDB"/>
    <w:rsid w:val="00E145A6"/>
    <w:rsid w:val="00E2299A"/>
    <w:rsid w:val="00E2364A"/>
    <w:rsid w:val="00E33CC0"/>
    <w:rsid w:val="00E3535C"/>
    <w:rsid w:val="00E3617C"/>
    <w:rsid w:val="00E37200"/>
    <w:rsid w:val="00E37AF0"/>
    <w:rsid w:val="00E41890"/>
    <w:rsid w:val="00E436B3"/>
    <w:rsid w:val="00E51D39"/>
    <w:rsid w:val="00E54B0B"/>
    <w:rsid w:val="00E55C29"/>
    <w:rsid w:val="00E5621D"/>
    <w:rsid w:val="00E608CA"/>
    <w:rsid w:val="00E61BF9"/>
    <w:rsid w:val="00E65541"/>
    <w:rsid w:val="00E770CA"/>
    <w:rsid w:val="00E9046C"/>
    <w:rsid w:val="00E95093"/>
    <w:rsid w:val="00E965AB"/>
    <w:rsid w:val="00EA6B94"/>
    <w:rsid w:val="00EA6B9D"/>
    <w:rsid w:val="00EA6E48"/>
    <w:rsid w:val="00EB0C6F"/>
    <w:rsid w:val="00EB0F2F"/>
    <w:rsid w:val="00EB20EC"/>
    <w:rsid w:val="00EB63F6"/>
    <w:rsid w:val="00EC0DFD"/>
    <w:rsid w:val="00EC28E2"/>
    <w:rsid w:val="00EC34EA"/>
    <w:rsid w:val="00EC5A57"/>
    <w:rsid w:val="00EC7D78"/>
    <w:rsid w:val="00ED1455"/>
    <w:rsid w:val="00ED660D"/>
    <w:rsid w:val="00EE1596"/>
    <w:rsid w:val="00EE188D"/>
    <w:rsid w:val="00EE414C"/>
    <w:rsid w:val="00EE5D9C"/>
    <w:rsid w:val="00F01EF5"/>
    <w:rsid w:val="00F025B3"/>
    <w:rsid w:val="00F02A49"/>
    <w:rsid w:val="00F045F4"/>
    <w:rsid w:val="00F13FC6"/>
    <w:rsid w:val="00F151F0"/>
    <w:rsid w:val="00F22CDB"/>
    <w:rsid w:val="00F259BE"/>
    <w:rsid w:val="00F27BFC"/>
    <w:rsid w:val="00F41F3B"/>
    <w:rsid w:val="00F51A81"/>
    <w:rsid w:val="00F614FD"/>
    <w:rsid w:val="00F62F3F"/>
    <w:rsid w:val="00F64632"/>
    <w:rsid w:val="00F65660"/>
    <w:rsid w:val="00F66785"/>
    <w:rsid w:val="00F718AA"/>
    <w:rsid w:val="00F766BD"/>
    <w:rsid w:val="00F77A8E"/>
    <w:rsid w:val="00F80E32"/>
    <w:rsid w:val="00F86C0E"/>
    <w:rsid w:val="00F943CA"/>
    <w:rsid w:val="00FA0A5B"/>
    <w:rsid w:val="00FA6BCD"/>
    <w:rsid w:val="00FA6ED1"/>
    <w:rsid w:val="00FB2E96"/>
    <w:rsid w:val="00FB34FA"/>
    <w:rsid w:val="00FB6A74"/>
    <w:rsid w:val="00FC045E"/>
    <w:rsid w:val="00FC4739"/>
    <w:rsid w:val="00FD00B3"/>
    <w:rsid w:val="00FD26C1"/>
    <w:rsid w:val="00FD34A9"/>
    <w:rsid w:val="00FE06A5"/>
    <w:rsid w:val="00FE4C1E"/>
    <w:rsid w:val="00FE6BC3"/>
    <w:rsid w:val="00FF1237"/>
    <w:rsid w:val="00FF3189"/>
    <w:rsid w:val="00FF5401"/>
    <w:rsid w:val="00FF703E"/>
    <w:rsid w:val="00FF7583"/>
    <w:rsid w:val="00FF7EA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 point,Bullets,CV text,Dot pt,F5 List Paragraph,FooterText,L,List Paragraph1,List Paragraph11,List Paragraph111,List Paragraph2,Medium Grid 1 - Accent 21,NAST Quote,NFP GP Bulleted List,Numbered Paragraph,Recommendation"/>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customStyle="1" w:styleId="Bullets">
    <w:name w:val="*Bullets"/>
    <w:basedOn w:val="ListParagraph"/>
    <w:link w:val="BulletsChar"/>
    <w:qFormat/>
    <w:rsid w:val="002477D4"/>
    <w:pPr>
      <w:numPr>
        <w:numId w:val="12"/>
      </w:numPr>
      <w:tabs>
        <w:tab w:val="clear" w:pos="357"/>
      </w:tabs>
      <w:spacing w:before="120" w:after="240" w:line="276" w:lineRule="auto"/>
      <w:contextualSpacing w:val="0"/>
    </w:pPr>
    <w:rPr>
      <w:rFonts w:ascii="Arial" w:eastAsia="Calibri" w:hAnsi="Arial" w:cs="Arial"/>
    </w:rPr>
  </w:style>
  <w:style w:type="character" w:customStyle="1" w:styleId="BulletsChar">
    <w:name w:val="*Bullets Char"/>
    <w:basedOn w:val="DefaultParagraphFont"/>
    <w:link w:val="Bullets"/>
    <w:rsid w:val="002477D4"/>
    <w:rPr>
      <w:rFonts w:ascii="Arial" w:eastAsia="Calibri" w:hAnsi="Arial" w:cs="Arial"/>
      <w:color w:val="000000" w:themeColor="text1"/>
      <w:sz w:val="24"/>
      <w:szCs w:val="24"/>
    </w:rPr>
  </w:style>
  <w:style w:type="character" w:customStyle="1" w:styleId="ListParagraphChar">
    <w:name w:val="List Paragraph Char"/>
    <w:aliases w:val="Bullet Point Char,Bullet point Char,Bullets Char,CV text Char,Dot pt Char,F5 List Paragraph Char,FooterText Char,L Char,List Paragraph1 Char,List Paragraph11 Char,List Paragraph111 Char,List Paragraph2 Char,NAST Quote Char"/>
    <w:basedOn w:val="DefaultParagraphFont"/>
    <w:link w:val="ListParagraph"/>
    <w:uiPriority w:val="34"/>
    <w:qFormat/>
    <w:locked/>
    <w:rsid w:val="00D00969"/>
    <w:rPr>
      <w:rFonts w:ascii="Fira Sans Light" w:hAnsi="Fira Sans Light"/>
      <w:color w:val="000000" w:themeColor="text1"/>
      <w:sz w:val="24"/>
      <w:szCs w:val="24"/>
    </w:rPr>
  </w:style>
  <w:style w:type="paragraph" w:styleId="NormalWeb">
    <w:name w:val="Normal (Web)"/>
    <w:basedOn w:val="Normal"/>
    <w:uiPriority w:val="99"/>
    <w:semiHidden/>
    <w:unhideWhenUsed/>
    <w:rsid w:val="00B87D3E"/>
    <w:pPr>
      <w:spacing w:before="100" w:beforeAutospacing="1" w:after="100" w:afterAutospacing="1"/>
    </w:pPr>
    <w:rPr>
      <w:rFonts w:ascii="Times New Roman" w:eastAsia="Times New Roman" w:hAnsi="Times New Roman" w:cs="Times New Roman"/>
      <w:color w:val="auto"/>
      <w:lang w:eastAsia="en-AU"/>
    </w:rPr>
  </w:style>
  <w:style w:type="character" w:customStyle="1" w:styleId="normaltextrun">
    <w:name w:val="normaltextrun"/>
    <w:basedOn w:val="DefaultParagraphFont"/>
    <w:rsid w:val="00A77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
      <w:docPartPr>
        <w:name w:val="0D2E9145E8B64795846568162FF1694F"/>
        <w:category>
          <w:name w:val="General"/>
          <w:gallery w:val="placeholder"/>
        </w:category>
        <w:types>
          <w:type w:val="bbPlcHdr"/>
        </w:types>
        <w:behaviors>
          <w:behavior w:val="content"/>
        </w:behaviors>
        <w:guid w:val="{2E705C70-4A7C-4CA8-BF93-E3584CB7610D}"/>
      </w:docPartPr>
      <w:docPartBody>
        <w:p w:rsidR="001A3D72" w:rsidRDefault="00627FCB" w:rsidP="00627FCB">
          <w:pPr>
            <w:pStyle w:val="0D2E9145E8B64795846568162FF1694F"/>
          </w:pPr>
          <w:r w:rsidRPr="00D858FE">
            <w:rPr>
              <w:rStyle w:val="PlaceholderText"/>
            </w:rPr>
            <w:t>Choose an item.</w:t>
          </w:r>
        </w:p>
      </w:docPartBody>
    </w:docPart>
    <w:docPart>
      <w:docPartPr>
        <w:name w:val="630C456DD6E146609D8C901B935A4152"/>
        <w:category>
          <w:name w:val="General"/>
          <w:gallery w:val="placeholder"/>
        </w:category>
        <w:types>
          <w:type w:val="bbPlcHdr"/>
        </w:types>
        <w:behaviors>
          <w:behavior w:val="content"/>
        </w:behaviors>
        <w:guid w:val="{859653A6-2A1D-4FD0-B358-E644AE1F0899}"/>
      </w:docPartPr>
      <w:docPartBody>
        <w:p w:rsidR="001A3D72" w:rsidRDefault="00627FCB" w:rsidP="00627FCB">
          <w:pPr>
            <w:pStyle w:val="630C456DD6E146609D8C901B935A4152"/>
          </w:pPr>
          <w:r w:rsidRPr="00D858FE">
            <w:rPr>
              <w:rStyle w:val="PlaceholderText"/>
            </w:rPr>
            <w:t>Choose an item.</w:t>
          </w:r>
        </w:p>
      </w:docPartBody>
    </w:docPart>
    <w:docPart>
      <w:docPartPr>
        <w:name w:val="80BCE04C70B7437EB79F85B343A4A60A"/>
        <w:category>
          <w:name w:val="General"/>
          <w:gallery w:val="placeholder"/>
        </w:category>
        <w:types>
          <w:type w:val="bbPlcHdr"/>
        </w:types>
        <w:behaviors>
          <w:behavior w:val="content"/>
        </w:behaviors>
        <w:guid w:val="{1BF70A32-657B-4CC3-8630-48B12E8B2692}"/>
      </w:docPartPr>
      <w:docPartBody>
        <w:p w:rsidR="001A3D72" w:rsidRDefault="00627FCB" w:rsidP="00627FCB">
          <w:pPr>
            <w:pStyle w:val="80BCE04C70B7437EB79F85B343A4A60A"/>
          </w:pPr>
          <w:r w:rsidRPr="00D858FE">
            <w:rPr>
              <w:rStyle w:val="PlaceholderText"/>
            </w:rPr>
            <w:t>Choose an item.</w:t>
          </w:r>
        </w:p>
      </w:docPartBody>
    </w:docPart>
    <w:docPart>
      <w:docPartPr>
        <w:name w:val="BA6C7894598E4C0493D2EBD0D4690EC4"/>
        <w:category>
          <w:name w:val="General"/>
          <w:gallery w:val="placeholder"/>
        </w:category>
        <w:types>
          <w:type w:val="bbPlcHdr"/>
        </w:types>
        <w:behaviors>
          <w:behavior w:val="content"/>
        </w:behaviors>
        <w:guid w:val="{78E42B56-9C53-4E43-AD53-E38C5F9E4D36}"/>
      </w:docPartPr>
      <w:docPartBody>
        <w:p w:rsidR="001A3D72" w:rsidRDefault="00627FCB" w:rsidP="00627FCB">
          <w:pPr>
            <w:pStyle w:val="BA6C7894598E4C0493D2EBD0D4690EC4"/>
          </w:pPr>
          <w:r w:rsidRPr="00D858FE">
            <w:rPr>
              <w:rStyle w:val="PlaceholderText"/>
            </w:rPr>
            <w:t>Choose an item.</w:t>
          </w:r>
        </w:p>
      </w:docPartBody>
    </w:docPart>
    <w:docPart>
      <w:docPartPr>
        <w:name w:val="0EFF4A31A96547B98BFB25BF05C1E65F"/>
        <w:category>
          <w:name w:val="General"/>
          <w:gallery w:val="placeholder"/>
        </w:category>
        <w:types>
          <w:type w:val="bbPlcHdr"/>
        </w:types>
        <w:behaviors>
          <w:behavior w:val="content"/>
        </w:behaviors>
        <w:guid w:val="{BF109E71-86B0-4B62-AEE8-6E2EE1D4778C}"/>
      </w:docPartPr>
      <w:docPartBody>
        <w:p w:rsidR="001A3D72" w:rsidRDefault="00627FCB" w:rsidP="00627FCB">
          <w:pPr>
            <w:pStyle w:val="0EFF4A31A96547B98BFB25BF05C1E65F"/>
          </w:pPr>
          <w:r w:rsidRPr="00D858FE">
            <w:rPr>
              <w:rStyle w:val="PlaceholderText"/>
            </w:rPr>
            <w:t>Choose an item.</w:t>
          </w:r>
        </w:p>
      </w:docPartBody>
    </w:docPart>
    <w:docPart>
      <w:docPartPr>
        <w:name w:val="94211D7686CE416EB3CB548B6CD09A58"/>
        <w:category>
          <w:name w:val="General"/>
          <w:gallery w:val="placeholder"/>
        </w:category>
        <w:types>
          <w:type w:val="bbPlcHdr"/>
        </w:types>
        <w:behaviors>
          <w:behavior w:val="content"/>
        </w:behaviors>
        <w:guid w:val="{863513A2-5457-4F8B-B5AA-36E867B7E97C}"/>
      </w:docPartPr>
      <w:docPartBody>
        <w:p w:rsidR="001A3D72" w:rsidRDefault="00627FCB" w:rsidP="00627FCB">
          <w:pPr>
            <w:pStyle w:val="94211D7686CE416EB3CB548B6CD09A58"/>
          </w:pPr>
          <w:r w:rsidRPr="00D858FE">
            <w:rPr>
              <w:rStyle w:val="PlaceholderText"/>
            </w:rPr>
            <w:t>Choose an item.</w:t>
          </w:r>
        </w:p>
      </w:docPartBody>
    </w:docPart>
    <w:docPart>
      <w:docPartPr>
        <w:name w:val="964271C52CD5456CBF2680D8524A2140"/>
        <w:category>
          <w:name w:val="General"/>
          <w:gallery w:val="placeholder"/>
        </w:category>
        <w:types>
          <w:type w:val="bbPlcHdr"/>
        </w:types>
        <w:behaviors>
          <w:behavior w:val="content"/>
        </w:behaviors>
        <w:guid w:val="{BF8BB97F-EEA1-4A12-9715-3C5F4C58F2AD}"/>
      </w:docPartPr>
      <w:docPartBody>
        <w:p w:rsidR="001A3D72" w:rsidRDefault="00627FCB" w:rsidP="00627FCB">
          <w:pPr>
            <w:pStyle w:val="964271C52CD5456CBF2680D8524A2140"/>
          </w:pPr>
          <w:r w:rsidRPr="00D858FE">
            <w:rPr>
              <w:rStyle w:val="PlaceholderText"/>
            </w:rPr>
            <w:t>Choose an item.</w:t>
          </w:r>
        </w:p>
      </w:docPartBody>
    </w:docPart>
    <w:docPart>
      <w:docPartPr>
        <w:name w:val="5AFDE1AF735344BD8D355678B517D5BD"/>
        <w:category>
          <w:name w:val="General"/>
          <w:gallery w:val="placeholder"/>
        </w:category>
        <w:types>
          <w:type w:val="bbPlcHdr"/>
        </w:types>
        <w:behaviors>
          <w:behavior w:val="content"/>
        </w:behaviors>
        <w:guid w:val="{27C77E21-E590-4622-B8A6-E4EA1D3115EB}"/>
      </w:docPartPr>
      <w:docPartBody>
        <w:p w:rsidR="001A3D72" w:rsidRDefault="00627FCB" w:rsidP="00627FCB">
          <w:pPr>
            <w:pStyle w:val="5AFDE1AF735344BD8D355678B517D5BD"/>
          </w:pPr>
          <w:r w:rsidRPr="00D858FE">
            <w:rPr>
              <w:rStyle w:val="PlaceholderText"/>
            </w:rPr>
            <w:t>Choose an item.</w:t>
          </w:r>
        </w:p>
      </w:docPartBody>
    </w:docPart>
    <w:docPart>
      <w:docPartPr>
        <w:name w:val="76FD2FE2A2314F059E63F2C3A3D3C88A"/>
        <w:category>
          <w:name w:val="General"/>
          <w:gallery w:val="placeholder"/>
        </w:category>
        <w:types>
          <w:type w:val="bbPlcHdr"/>
        </w:types>
        <w:behaviors>
          <w:behavior w:val="content"/>
        </w:behaviors>
        <w:guid w:val="{80F27DF0-39F0-4E48-9CCE-73B8F41DF703}"/>
      </w:docPartPr>
      <w:docPartBody>
        <w:p w:rsidR="001A3D72" w:rsidRDefault="00627FCB" w:rsidP="00627FCB">
          <w:pPr>
            <w:pStyle w:val="76FD2FE2A2314F059E63F2C3A3D3C88A"/>
          </w:pPr>
          <w:r w:rsidRPr="00D858FE">
            <w:rPr>
              <w:rStyle w:val="PlaceholderText"/>
            </w:rPr>
            <w:t>Choose an item.</w:t>
          </w:r>
        </w:p>
      </w:docPartBody>
    </w:docPart>
    <w:docPart>
      <w:docPartPr>
        <w:name w:val="07923AD12D3E413B8C533E2CEAF54A4F"/>
        <w:category>
          <w:name w:val="General"/>
          <w:gallery w:val="placeholder"/>
        </w:category>
        <w:types>
          <w:type w:val="bbPlcHdr"/>
        </w:types>
        <w:behaviors>
          <w:behavior w:val="content"/>
        </w:behaviors>
        <w:guid w:val="{34369321-FF3A-48CD-837D-C60D2CF37DE0}"/>
      </w:docPartPr>
      <w:docPartBody>
        <w:p w:rsidR="001A3D72" w:rsidRDefault="00627FCB" w:rsidP="00627FCB">
          <w:pPr>
            <w:pStyle w:val="07923AD12D3E413B8C533E2CEAF54A4F"/>
          </w:pPr>
          <w:r w:rsidRPr="00D858FE">
            <w:rPr>
              <w:rStyle w:val="PlaceholderText"/>
            </w:rPr>
            <w:t>Choose an item.</w:t>
          </w:r>
        </w:p>
      </w:docPartBody>
    </w:docPart>
    <w:docPart>
      <w:docPartPr>
        <w:name w:val="8036E30989A24532AADB07FA34C4D5F9"/>
        <w:category>
          <w:name w:val="General"/>
          <w:gallery w:val="placeholder"/>
        </w:category>
        <w:types>
          <w:type w:val="bbPlcHdr"/>
        </w:types>
        <w:behaviors>
          <w:behavior w:val="content"/>
        </w:behaviors>
        <w:guid w:val="{6FB703A8-1100-4D47-9FF2-7EC842E2BB30}"/>
      </w:docPartPr>
      <w:docPartBody>
        <w:p w:rsidR="001A3D72" w:rsidRDefault="00627FCB" w:rsidP="00627FCB">
          <w:pPr>
            <w:pStyle w:val="8036E30989A24532AADB07FA34C4D5F9"/>
          </w:pPr>
          <w:r w:rsidRPr="00D858FE">
            <w:rPr>
              <w:rStyle w:val="PlaceholderText"/>
            </w:rPr>
            <w:t>Choose an item.</w:t>
          </w:r>
        </w:p>
      </w:docPartBody>
    </w:docPart>
    <w:docPart>
      <w:docPartPr>
        <w:name w:val="57F882E4A450465AA5AEA6E92671BB0E"/>
        <w:category>
          <w:name w:val="General"/>
          <w:gallery w:val="placeholder"/>
        </w:category>
        <w:types>
          <w:type w:val="bbPlcHdr"/>
        </w:types>
        <w:behaviors>
          <w:behavior w:val="content"/>
        </w:behaviors>
        <w:guid w:val="{E61BCB55-DE46-4AF2-90A5-95289912E4B9}"/>
      </w:docPartPr>
      <w:docPartBody>
        <w:p w:rsidR="001A3D72" w:rsidRDefault="00627FCB" w:rsidP="00627FCB">
          <w:pPr>
            <w:pStyle w:val="57F882E4A450465AA5AEA6E92671BB0E"/>
          </w:pPr>
          <w:r w:rsidRPr="00D858FE">
            <w:rPr>
              <w:rStyle w:val="PlaceholderText"/>
            </w:rPr>
            <w:t>Choose an item.</w:t>
          </w:r>
        </w:p>
      </w:docPartBody>
    </w:docPart>
    <w:docPart>
      <w:docPartPr>
        <w:name w:val="6433CE503E9D4870999692379C4C8A8F"/>
        <w:category>
          <w:name w:val="General"/>
          <w:gallery w:val="placeholder"/>
        </w:category>
        <w:types>
          <w:type w:val="bbPlcHdr"/>
        </w:types>
        <w:behaviors>
          <w:behavior w:val="content"/>
        </w:behaviors>
        <w:guid w:val="{DCA2A14F-6BEB-485B-870D-374D008DEF00}"/>
      </w:docPartPr>
      <w:docPartBody>
        <w:p w:rsidR="001A3D72" w:rsidRDefault="00627FCB" w:rsidP="00627FCB">
          <w:pPr>
            <w:pStyle w:val="6433CE503E9D4870999692379C4C8A8F"/>
          </w:pPr>
          <w:r w:rsidRPr="00D858FE">
            <w:rPr>
              <w:rStyle w:val="PlaceholderText"/>
            </w:rPr>
            <w:t>Choose an item.</w:t>
          </w:r>
        </w:p>
      </w:docPartBody>
    </w:docPart>
    <w:docPart>
      <w:docPartPr>
        <w:name w:val="A5396AAD8D7E4AA791CEE70B868F51F7"/>
        <w:category>
          <w:name w:val="General"/>
          <w:gallery w:val="placeholder"/>
        </w:category>
        <w:types>
          <w:type w:val="bbPlcHdr"/>
        </w:types>
        <w:behaviors>
          <w:behavior w:val="content"/>
        </w:behaviors>
        <w:guid w:val="{C29079BE-2E46-4755-A259-1128C0305991}"/>
      </w:docPartPr>
      <w:docPartBody>
        <w:p w:rsidR="001A3D72" w:rsidRDefault="00627FCB" w:rsidP="00627FCB">
          <w:pPr>
            <w:pStyle w:val="A5396AAD8D7E4AA791CEE70B868F51F7"/>
          </w:pPr>
          <w:r w:rsidRPr="00D858FE">
            <w:rPr>
              <w:rStyle w:val="PlaceholderText"/>
            </w:rPr>
            <w:t>Choose an item.</w:t>
          </w:r>
        </w:p>
      </w:docPartBody>
    </w:docPart>
    <w:docPart>
      <w:docPartPr>
        <w:name w:val="07933D4C448A4733A21E248DAFFD308A"/>
        <w:category>
          <w:name w:val="General"/>
          <w:gallery w:val="placeholder"/>
        </w:category>
        <w:types>
          <w:type w:val="bbPlcHdr"/>
        </w:types>
        <w:behaviors>
          <w:behavior w:val="content"/>
        </w:behaviors>
        <w:guid w:val="{E40A2A35-4BD0-487D-A7C9-9EA98679A266}"/>
      </w:docPartPr>
      <w:docPartBody>
        <w:p w:rsidR="001A3D72" w:rsidRDefault="00627FCB" w:rsidP="00627FCB">
          <w:pPr>
            <w:pStyle w:val="07933D4C448A4733A21E248DAFFD308A"/>
          </w:pPr>
          <w:r w:rsidRPr="00D858FE">
            <w:rPr>
              <w:rStyle w:val="PlaceholderText"/>
            </w:rPr>
            <w:t>Choose an item.</w:t>
          </w:r>
        </w:p>
      </w:docPartBody>
    </w:docPart>
    <w:docPart>
      <w:docPartPr>
        <w:name w:val="1B5B08810A234DAE942AB25D5C643D18"/>
        <w:category>
          <w:name w:val="General"/>
          <w:gallery w:val="placeholder"/>
        </w:category>
        <w:types>
          <w:type w:val="bbPlcHdr"/>
        </w:types>
        <w:behaviors>
          <w:behavior w:val="content"/>
        </w:behaviors>
        <w:guid w:val="{0B92A864-89F5-45FA-AAEC-A55543A1559A}"/>
      </w:docPartPr>
      <w:docPartBody>
        <w:p w:rsidR="001A3D72" w:rsidRDefault="00627FCB" w:rsidP="00627FCB">
          <w:pPr>
            <w:pStyle w:val="1B5B08810A234DAE942AB25D5C643D18"/>
          </w:pPr>
          <w:r w:rsidRPr="00D858FE">
            <w:rPr>
              <w:rStyle w:val="PlaceholderText"/>
            </w:rPr>
            <w:t>Choose an item.</w:t>
          </w:r>
        </w:p>
      </w:docPartBody>
    </w:docPart>
    <w:docPart>
      <w:docPartPr>
        <w:name w:val="E09DA7872A17420486A66E39F2C7A2F3"/>
        <w:category>
          <w:name w:val="General"/>
          <w:gallery w:val="placeholder"/>
        </w:category>
        <w:types>
          <w:type w:val="bbPlcHdr"/>
        </w:types>
        <w:behaviors>
          <w:behavior w:val="content"/>
        </w:behaviors>
        <w:guid w:val="{CA03EA10-1C2D-45D5-AD1E-9D05BD4C32B0}"/>
      </w:docPartPr>
      <w:docPartBody>
        <w:p w:rsidR="001A3D72" w:rsidRDefault="00627FCB" w:rsidP="00627FCB">
          <w:pPr>
            <w:pStyle w:val="E09DA7872A17420486A66E39F2C7A2F3"/>
          </w:pPr>
          <w:r w:rsidRPr="00D858FE">
            <w:rPr>
              <w:rStyle w:val="PlaceholderText"/>
            </w:rPr>
            <w:t>Choose an item.</w:t>
          </w:r>
        </w:p>
      </w:docPartBody>
    </w:docPart>
    <w:docPart>
      <w:docPartPr>
        <w:name w:val="2172A4F3DFFF42F8A681BB7962C8C046"/>
        <w:category>
          <w:name w:val="General"/>
          <w:gallery w:val="placeholder"/>
        </w:category>
        <w:types>
          <w:type w:val="bbPlcHdr"/>
        </w:types>
        <w:behaviors>
          <w:behavior w:val="content"/>
        </w:behaviors>
        <w:guid w:val="{398B47D5-406B-4A7B-A715-1F6F4698787B}"/>
      </w:docPartPr>
      <w:docPartBody>
        <w:p w:rsidR="001A3D72" w:rsidRDefault="00627FCB" w:rsidP="00627FCB">
          <w:pPr>
            <w:pStyle w:val="2172A4F3DFFF42F8A681BB7962C8C046"/>
          </w:pPr>
          <w:r w:rsidRPr="00D858FE">
            <w:rPr>
              <w:rStyle w:val="PlaceholderText"/>
            </w:rPr>
            <w:t>Choose an item.</w:t>
          </w:r>
        </w:p>
      </w:docPartBody>
    </w:docPart>
    <w:docPart>
      <w:docPartPr>
        <w:name w:val="59F4047BE02940BB99DF81FEF1376FA7"/>
        <w:category>
          <w:name w:val="General"/>
          <w:gallery w:val="placeholder"/>
        </w:category>
        <w:types>
          <w:type w:val="bbPlcHdr"/>
        </w:types>
        <w:behaviors>
          <w:behavior w:val="content"/>
        </w:behaviors>
        <w:guid w:val="{58C37D7D-25B7-4150-A384-747208440C44}"/>
      </w:docPartPr>
      <w:docPartBody>
        <w:p w:rsidR="001A3D72" w:rsidRDefault="00627FCB" w:rsidP="00627FCB">
          <w:pPr>
            <w:pStyle w:val="59F4047BE02940BB99DF81FEF1376FA7"/>
          </w:pPr>
          <w:r w:rsidRPr="00D858FE">
            <w:rPr>
              <w:rStyle w:val="PlaceholderText"/>
            </w:rPr>
            <w:t>Choose an item.</w:t>
          </w:r>
        </w:p>
      </w:docPartBody>
    </w:docPart>
    <w:docPart>
      <w:docPartPr>
        <w:name w:val="45BE32C300BD435196F721CF479D6CEB"/>
        <w:category>
          <w:name w:val="General"/>
          <w:gallery w:val="placeholder"/>
        </w:category>
        <w:types>
          <w:type w:val="bbPlcHdr"/>
        </w:types>
        <w:behaviors>
          <w:behavior w:val="content"/>
        </w:behaviors>
        <w:guid w:val="{21B4562A-A07D-4338-A610-674909160A48}"/>
      </w:docPartPr>
      <w:docPartBody>
        <w:p w:rsidR="001A3D72" w:rsidRDefault="00627FCB" w:rsidP="00627FCB">
          <w:pPr>
            <w:pStyle w:val="45BE32C300BD435196F721CF479D6CEB"/>
          </w:pPr>
          <w:r w:rsidRPr="00D858FE">
            <w:rPr>
              <w:rStyle w:val="PlaceholderText"/>
            </w:rPr>
            <w:t>Choose an item.</w:t>
          </w:r>
        </w:p>
      </w:docPartBody>
    </w:docPart>
    <w:docPart>
      <w:docPartPr>
        <w:name w:val="F5BA1B0BD02445C7840A3A01013D2AE4"/>
        <w:category>
          <w:name w:val="General"/>
          <w:gallery w:val="placeholder"/>
        </w:category>
        <w:types>
          <w:type w:val="bbPlcHdr"/>
        </w:types>
        <w:behaviors>
          <w:behavior w:val="content"/>
        </w:behaviors>
        <w:guid w:val="{137F4CCC-9725-408B-9182-D7A2378925AA}"/>
      </w:docPartPr>
      <w:docPartBody>
        <w:p w:rsidR="001A3D72" w:rsidRDefault="00627FCB" w:rsidP="00627FCB">
          <w:pPr>
            <w:pStyle w:val="F5BA1B0BD02445C7840A3A01013D2AE4"/>
          </w:pPr>
          <w:r w:rsidRPr="00D858FE">
            <w:rPr>
              <w:rStyle w:val="PlaceholderText"/>
            </w:rPr>
            <w:t>Choose an item.</w:t>
          </w:r>
        </w:p>
      </w:docPartBody>
    </w:docPart>
    <w:docPart>
      <w:docPartPr>
        <w:name w:val="79CFDE1FA05F4C5293B050D56F77FDCA"/>
        <w:category>
          <w:name w:val="General"/>
          <w:gallery w:val="placeholder"/>
        </w:category>
        <w:types>
          <w:type w:val="bbPlcHdr"/>
        </w:types>
        <w:behaviors>
          <w:behavior w:val="content"/>
        </w:behaviors>
        <w:guid w:val="{50A890FC-C00E-488E-9DBA-2F033D99DF72}"/>
      </w:docPartPr>
      <w:docPartBody>
        <w:p w:rsidR="001A3D72" w:rsidRDefault="00627FCB" w:rsidP="00627FCB">
          <w:pPr>
            <w:pStyle w:val="79CFDE1FA05F4C5293B050D56F77FDCA"/>
          </w:pPr>
          <w:r w:rsidRPr="00D858FE">
            <w:rPr>
              <w:rStyle w:val="PlaceholderText"/>
            </w:rPr>
            <w:t>Choose an item.</w:t>
          </w:r>
        </w:p>
      </w:docPartBody>
    </w:docPart>
    <w:docPart>
      <w:docPartPr>
        <w:name w:val="6D214193948541DDB1BDA84D19E96E1D"/>
        <w:category>
          <w:name w:val="General"/>
          <w:gallery w:val="placeholder"/>
        </w:category>
        <w:types>
          <w:type w:val="bbPlcHdr"/>
        </w:types>
        <w:behaviors>
          <w:behavior w:val="content"/>
        </w:behaviors>
        <w:guid w:val="{C623A624-99CE-4622-B98D-7FAA079607A1}"/>
      </w:docPartPr>
      <w:docPartBody>
        <w:p w:rsidR="001A3D72" w:rsidRDefault="00627FCB" w:rsidP="00627FCB">
          <w:pPr>
            <w:pStyle w:val="6D214193948541DDB1BDA84D19E96E1D"/>
          </w:pPr>
          <w:r w:rsidRPr="00D858FE">
            <w:rPr>
              <w:rStyle w:val="PlaceholderText"/>
            </w:rPr>
            <w:t>Choose an item.</w:t>
          </w:r>
        </w:p>
      </w:docPartBody>
    </w:docPart>
    <w:docPart>
      <w:docPartPr>
        <w:name w:val="0BEF92E6E2FC4484BAF155F841F785C0"/>
        <w:category>
          <w:name w:val="General"/>
          <w:gallery w:val="placeholder"/>
        </w:category>
        <w:types>
          <w:type w:val="bbPlcHdr"/>
        </w:types>
        <w:behaviors>
          <w:behavior w:val="content"/>
        </w:behaviors>
        <w:guid w:val="{5EE2EAC1-962D-45A0-8C34-DD67D9A9283C}"/>
      </w:docPartPr>
      <w:docPartBody>
        <w:p w:rsidR="001A3D72" w:rsidRDefault="00627FCB" w:rsidP="00627FCB">
          <w:pPr>
            <w:pStyle w:val="0BEF92E6E2FC4484BAF155F841F785C0"/>
          </w:pPr>
          <w:r w:rsidRPr="00D858FE">
            <w:rPr>
              <w:rStyle w:val="PlaceholderText"/>
            </w:rPr>
            <w:t>Choose an item.</w:t>
          </w:r>
        </w:p>
      </w:docPartBody>
    </w:docPart>
    <w:docPart>
      <w:docPartPr>
        <w:name w:val="7A93E6D3326E4A438CB64E36C380CAC7"/>
        <w:category>
          <w:name w:val="General"/>
          <w:gallery w:val="placeholder"/>
        </w:category>
        <w:types>
          <w:type w:val="bbPlcHdr"/>
        </w:types>
        <w:behaviors>
          <w:behavior w:val="content"/>
        </w:behaviors>
        <w:guid w:val="{A9E0A31C-9918-4960-8331-C0F0F94B0639}"/>
      </w:docPartPr>
      <w:docPartBody>
        <w:p w:rsidR="001A3D72" w:rsidRDefault="00627FCB" w:rsidP="00627FCB">
          <w:pPr>
            <w:pStyle w:val="7A93E6D3326E4A438CB64E36C380CAC7"/>
          </w:pPr>
          <w:r w:rsidRPr="00D858FE">
            <w:rPr>
              <w:rStyle w:val="PlaceholderText"/>
            </w:rPr>
            <w:t>Choose an item.</w:t>
          </w:r>
        </w:p>
      </w:docPartBody>
    </w:docPart>
    <w:docPart>
      <w:docPartPr>
        <w:name w:val="7B11E938A63C4D3E8972121EB56F1B74"/>
        <w:category>
          <w:name w:val="General"/>
          <w:gallery w:val="placeholder"/>
        </w:category>
        <w:types>
          <w:type w:val="bbPlcHdr"/>
        </w:types>
        <w:behaviors>
          <w:behavior w:val="content"/>
        </w:behaviors>
        <w:guid w:val="{25BB4599-38ED-4256-9360-3A038AC0E0E3}"/>
      </w:docPartPr>
      <w:docPartBody>
        <w:p w:rsidR="001A3D72" w:rsidRDefault="00627FCB" w:rsidP="00627FCB">
          <w:pPr>
            <w:pStyle w:val="7B11E938A63C4D3E8972121EB56F1B74"/>
          </w:pPr>
          <w:r w:rsidRPr="00D858FE">
            <w:rPr>
              <w:rStyle w:val="PlaceholderText"/>
            </w:rPr>
            <w:t>Choose an item.</w:t>
          </w:r>
        </w:p>
      </w:docPartBody>
    </w:docPart>
    <w:docPart>
      <w:docPartPr>
        <w:name w:val="D687C4E014BA4B54A6B193E3565D88B9"/>
        <w:category>
          <w:name w:val="General"/>
          <w:gallery w:val="placeholder"/>
        </w:category>
        <w:types>
          <w:type w:val="bbPlcHdr"/>
        </w:types>
        <w:behaviors>
          <w:behavior w:val="content"/>
        </w:behaviors>
        <w:guid w:val="{C4647004-4E83-48DA-82EA-0E67B7217185}"/>
      </w:docPartPr>
      <w:docPartBody>
        <w:p w:rsidR="001A3D72" w:rsidRDefault="00627FCB" w:rsidP="00627FCB">
          <w:pPr>
            <w:pStyle w:val="D687C4E014BA4B54A6B193E3565D88B9"/>
          </w:pPr>
          <w:r w:rsidRPr="00D858FE">
            <w:rPr>
              <w:rStyle w:val="PlaceholderText"/>
            </w:rPr>
            <w:t>Choose an item.</w:t>
          </w:r>
        </w:p>
      </w:docPartBody>
    </w:docPart>
    <w:docPart>
      <w:docPartPr>
        <w:name w:val="6419904C48F242A187E8D64DF33830C1"/>
        <w:category>
          <w:name w:val="General"/>
          <w:gallery w:val="placeholder"/>
        </w:category>
        <w:types>
          <w:type w:val="bbPlcHdr"/>
        </w:types>
        <w:behaviors>
          <w:behavior w:val="content"/>
        </w:behaviors>
        <w:guid w:val="{4AA903C3-AE66-498E-BEF8-1D189D7EF0E0}"/>
      </w:docPartPr>
      <w:docPartBody>
        <w:p w:rsidR="001A3D72" w:rsidRDefault="00627FCB" w:rsidP="00627FCB">
          <w:pPr>
            <w:pStyle w:val="6419904C48F242A187E8D64DF33830C1"/>
          </w:pPr>
          <w:r w:rsidRPr="00D858FE">
            <w:rPr>
              <w:rStyle w:val="PlaceholderText"/>
            </w:rPr>
            <w:t>Choose an item.</w:t>
          </w:r>
        </w:p>
      </w:docPartBody>
    </w:docPart>
    <w:docPart>
      <w:docPartPr>
        <w:name w:val="CCA43C8939374405B1CE0001E52E0046"/>
        <w:category>
          <w:name w:val="General"/>
          <w:gallery w:val="placeholder"/>
        </w:category>
        <w:types>
          <w:type w:val="bbPlcHdr"/>
        </w:types>
        <w:behaviors>
          <w:behavior w:val="content"/>
        </w:behaviors>
        <w:guid w:val="{3F499FF0-C13B-46C0-83DD-75001A0594F8}"/>
      </w:docPartPr>
      <w:docPartBody>
        <w:p w:rsidR="001A3D72" w:rsidRDefault="00627FCB" w:rsidP="00627FCB">
          <w:pPr>
            <w:pStyle w:val="CCA43C8939374405B1CE0001E52E0046"/>
          </w:pPr>
          <w:r w:rsidRPr="00D858FE">
            <w:rPr>
              <w:rStyle w:val="PlaceholderText"/>
            </w:rPr>
            <w:t>Choose an item.</w:t>
          </w:r>
        </w:p>
      </w:docPartBody>
    </w:docPart>
    <w:docPart>
      <w:docPartPr>
        <w:name w:val="41AC9705EDD04C859D4B85D6BCC5F106"/>
        <w:category>
          <w:name w:val="General"/>
          <w:gallery w:val="placeholder"/>
        </w:category>
        <w:types>
          <w:type w:val="bbPlcHdr"/>
        </w:types>
        <w:behaviors>
          <w:behavior w:val="content"/>
        </w:behaviors>
        <w:guid w:val="{BB7DB8F0-1404-489D-80EE-F3C33355C350}"/>
      </w:docPartPr>
      <w:docPartBody>
        <w:p w:rsidR="001A3D72" w:rsidRDefault="00627FCB" w:rsidP="00627FCB">
          <w:pPr>
            <w:pStyle w:val="41AC9705EDD04C859D4B85D6BCC5F106"/>
          </w:pPr>
          <w:r w:rsidRPr="00D858FE">
            <w:rPr>
              <w:rStyle w:val="PlaceholderText"/>
            </w:rPr>
            <w:t>Choose an item.</w:t>
          </w:r>
        </w:p>
      </w:docPartBody>
    </w:docPart>
    <w:docPart>
      <w:docPartPr>
        <w:name w:val="4FBB5E89F0964CE1B4C90BF8BF25511C"/>
        <w:category>
          <w:name w:val="General"/>
          <w:gallery w:val="placeholder"/>
        </w:category>
        <w:types>
          <w:type w:val="bbPlcHdr"/>
        </w:types>
        <w:behaviors>
          <w:behavior w:val="content"/>
        </w:behaviors>
        <w:guid w:val="{8953883B-92A9-4E15-9A09-B03F066E57D1}"/>
      </w:docPartPr>
      <w:docPartBody>
        <w:p w:rsidR="001A3D72" w:rsidRDefault="00627FCB" w:rsidP="00627FCB">
          <w:pPr>
            <w:pStyle w:val="4FBB5E89F0964CE1B4C90BF8BF25511C"/>
          </w:pPr>
          <w:r w:rsidRPr="00D858FE">
            <w:rPr>
              <w:rStyle w:val="PlaceholderText"/>
            </w:rPr>
            <w:t>Choose an item.</w:t>
          </w:r>
        </w:p>
      </w:docPartBody>
    </w:docPart>
    <w:docPart>
      <w:docPartPr>
        <w:name w:val="4875E0129C28488287738C3F8023AA4E"/>
        <w:category>
          <w:name w:val="General"/>
          <w:gallery w:val="placeholder"/>
        </w:category>
        <w:types>
          <w:type w:val="bbPlcHdr"/>
        </w:types>
        <w:behaviors>
          <w:behavior w:val="content"/>
        </w:behaviors>
        <w:guid w:val="{F597CCD1-CE18-42AC-8B84-B506DAC4300E}"/>
      </w:docPartPr>
      <w:docPartBody>
        <w:p w:rsidR="001A3D72" w:rsidRDefault="00627FCB" w:rsidP="00627FCB">
          <w:pPr>
            <w:pStyle w:val="4875E0129C28488287738C3F8023AA4E"/>
          </w:pPr>
          <w:r w:rsidRPr="00D858FE">
            <w:rPr>
              <w:rStyle w:val="PlaceholderText"/>
            </w:rPr>
            <w:t>Choose an item.</w:t>
          </w:r>
        </w:p>
      </w:docPartBody>
    </w:docPart>
    <w:docPart>
      <w:docPartPr>
        <w:name w:val="89AA5645AE6743B0A6F1F6A001946F3C"/>
        <w:category>
          <w:name w:val="General"/>
          <w:gallery w:val="placeholder"/>
        </w:category>
        <w:types>
          <w:type w:val="bbPlcHdr"/>
        </w:types>
        <w:behaviors>
          <w:behavior w:val="content"/>
        </w:behaviors>
        <w:guid w:val="{3E59007F-4E47-45FB-B171-00A81EA713AD}"/>
      </w:docPartPr>
      <w:docPartBody>
        <w:p w:rsidR="001A3D72" w:rsidRDefault="00627FCB" w:rsidP="00627FCB">
          <w:pPr>
            <w:pStyle w:val="89AA5645AE6743B0A6F1F6A001946F3C"/>
          </w:pPr>
          <w:r w:rsidRPr="00D858FE">
            <w:rPr>
              <w:rStyle w:val="PlaceholderText"/>
            </w:rPr>
            <w:t>Choose an item.</w:t>
          </w:r>
        </w:p>
      </w:docPartBody>
    </w:docPart>
    <w:docPart>
      <w:docPartPr>
        <w:name w:val="DD924E34CC164C2AA9CBACE74F64D253"/>
        <w:category>
          <w:name w:val="General"/>
          <w:gallery w:val="placeholder"/>
        </w:category>
        <w:types>
          <w:type w:val="bbPlcHdr"/>
        </w:types>
        <w:behaviors>
          <w:behavior w:val="content"/>
        </w:behaviors>
        <w:guid w:val="{B45B1F5F-ECAE-485A-B65E-19B023077EEA}"/>
      </w:docPartPr>
      <w:docPartBody>
        <w:p w:rsidR="001A3D72" w:rsidRDefault="00627FCB" w:rsidP="00627FCB">
          <w:pPr>
            <w:pStyle w:val="DD924E34CC164C2AA9CBACE74F64D253"/>
          </w:pPr>
          <w:r w:rsidRPr="00D858FE">
            <w:rPr>
              <w:rStyle w:val="PlaceholderText"/>
            </w:rPr>
            <w:t>Choose an item.</w:t>
          </w:r>
        </w:p>
      </w:docPartBody>
    </w:docPart>
    <w:docPart>
      <w:docPartPr>
        <w:name w:val="38A9F558E5E248A3911406A37BBFB965"/>
        <w:category>
          <w:name w:val="General"/>
          <w:gallery w:val="placeholder"/>
        </w:category>
        <w:types>
          <w:type w:val="bbPlcHdr"/>
        </w:types>
        <w:behaviors>
          <w:behavior w:val="content"/>
        </w:behaviors>
        <w:guid w:val="{D89290E3-5D5A-4F33-8516-E55C15445D68}"/>
      </w:docPartPr>
      <w:docPartBody>
        <w:p w:rsidR="001A3D72" w:rsidRDefault="00627FCB" w:rsidP="00627FCB">
          <w:pPr>
            <w:pStyle w:val="38A9F558E5E248A3911406A37BBFB965"/>
          </w:pPr>
          <w:r w:rsidRPr="00D858FE">
            <w:rPr>
              <w:rStyle w:val="PlaceholderText"/>
            </w:rPr>
            <w:t>Choose an item.</w:t>
          </w:r>
        </w:p>
      </w:docPartBody>
    </w:docPart>
    <w:docPart>
      <w:docPartPr>
        <w:name w:val="B427542092FA47899AE65EEDE0D5F01A"/>
        <w:category>
          <w:name w:val="General"/>
          <w:gallery w:val="placeholder"/>
        </w:category>
        <w:types>
          <w:type w:val="bbPlcHdr"/>
        </w:types>
        <w:behaviors>
          <w:behavior w:val="content"/>
        </w:behaviors>
        <w:guid w:val="{D5BA3969-4337-4B20-A76E-BCFB0BA1B7D7}"/>
      </w:docPartPr>
      <w:docPartBody>
        <w:p w:rsidR="001A3D72" w:rsidRDefault="00627FCB" w:rsidP="00627FCB">
          <w:pPr>
            <w:pStyle w:val="B427542092FA47899AE65EEDE0D5F01A"/>
          </w:pPr>
          <w:r w:rsidRPr="00D858FE">
            <w:rPr>
              <w:rStyle w:val="PlaceholderText"/>
            </w:rPr>
            <w:t>Choose an item.</w:t>
          </w:r>
        </w:p>
      </w:docPartBody>
    </w:docPart>
    <w:docPart>
      <w:docPartPr>
        <w:name w:val="F77A416FAEFC46BA9416D1760AA52C56"/>
        <w:category>
          <w:name w:val="General"/>
          <w:gallery w:val="placeholder"/>
        </w:category>
        <w:types>
          <w:type w:val="bbPlcHdr"/>
        </w:types>
        <w:behaviors>
          <w:behavior w:val="content"/>
        </w:behaviors>
        <w:guid w:val="{114B345E-7729-4005-829D-238F1A7C9E0F}"/>
      </w:docPartPr>
      <w:docPartBody>
        <w:p w:rsidR="001A3D72" w:rsidRDefault="00627FCB" w:rsidP="00627FCB">
          <w:pPr>
            <w:pStyle w:val="F77A416FAEFC46BA9416D1760AA52C56"/>
          </w:pPr>
          <w:r w:rsidRPr="00D858FE">
            <w:rPr>
              <w:rStyle w:val="PlaceholderText"/>
            </w:rPr>
            <w:t>Choose an item.</w:t>
          </w:r>
        </w:p>
      </w:docPartBody>
    </w:docPart>
    <w:docPart>
      <w:docPartPr>
        <w:name w:val="15AA3B95B2994093B598BD61BB2B6BA3"/>
        <w:category>
          <w:name w:val="General"/>
          <w:gallery w:val="placeholder"/>
        </w:category>
        <w:types>
          <w:type w:val="bbPlcHdr"/>
        </w:types>
        <w:behaviors>
          <w:behavior w:val="content"/>
        </w:behaviors>
        <w:guid w:val="{63388B03-C5C0-4598-B77E-344D349E27FF}"/>
      </w:docPartPr>
      <w:docPartBody>
        <w:p w:rsidR="001A3D72" w:rsidRDefault="00627FCB" w:rsidP="00627FCB">
          <w:pPr>
            <w:pStyle w:val="15AA3B95B2994093B598BD61BB2B6BA3"/>
          </w:pPr>
          <w:r w:rsidRPr="00D858FE">
            <w:rPr>
              <w:rStyle w:val="PlaceholderText"/>
            </w:rPr>
            <w:t>Choose an item.</w:t>
          </w:r>
        </w:p>
      </w:docPartBody>
    </w:docPart>
    <w:docPart>
      <w:docPartPr>
        <w:name w:val="DB5241EA134C4245A57CA41B92BE8D41"/>
        <w:category>
          <w:name w:val="General"/>
          <w:gallery w:val="placeholder"/>
        </w:category>
        <w:types>
          <w:type w:val="bbPlcHdr"/>
        </w:types>
        <w:behaviors>
          <w:behavior w:val="content"/>
        </w:behaviors>
        <w:guid w:val="{CE0CD982-8250-471A-911B-7BD6227D37E4}"/>
      </w:docPartPr>
      <w:docPartBody>
        <w:p w:rsidR="001A3D72" w:rsidRDefault="00627FCB" w:rsidP="00627FCB">
          <w:pPr>
            <w:pStyle w:val="DB5241EA134C4245A57CA41B92BE8D4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345E4"/>
    <w:rsid w:val="000B1EF3"/>
    <w:rsid w:val="001A3D72"/>
    <w:rsid w:val="001E63FE"/>
    <w:rsid w:val="00295E0C"/>
    <w:rsid w:val="003E5DF1"/>
    <w:rsid w:val="00627FCB"/>
    <w:rsid w:val="00674D42"/>
    <w:rsid w:val="006B7618"/>
    <w:rsid w:val="007F0538"/>
    <w:rsid w:val="00BF58F7"/>
    <w:rsid w:val="00DC0601"/>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27FCB"/>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 w:type="paragraph" w:customStyle="1" w:styleId="0D2E9145E8B64795846568162FF1694F">
    <w:name w:val="0D2E9145E8B64795846568162FF1694F"/>
    <w:rsid w:val="00627FCB"/>
  </w:style>
  <w:style w:type="paragraph" w:customStyle="1" w:styleId="630C456DD6E146609D8C901B935A4152">
    <w:name w:val="630C456DD6E146609D8C901B935A4152"/>
    <w:rsid w:val="00627FCB"/>
  </w:style>
  <w:style w:type="paragraph" w:customStyle="1" w:styleId="80BCE04C70B7437EB79F85B343A4A60A">
    <w:name w:val="80BCE04C70B7437EB79F85B343A4A60A"/>
    <w:rsid w:val="00627FCB"/>
  </w:style>
  <w:style w:type="paragraph" w:customStyle="1" w:styleId="BA6C7894598E4C0493D2EBD0D4690EC4">
    <w:name w:val="BA6C7894598E4C0493D2EBD0D4690EC4"/>
    <w:rsid w:val="00627FCB"/>
  </w:style>
  <w:style w:type="paragraph" w:customStyle="1" w:styleId="0EFF4A31A96547B98BFB25BF05C1E65F">
    <w:name w:val="0EFF4A31A96547B98BFB25BF05C1E65F"/>
    <w:rsid w:val="00627FCB"/>
  </w:style>
  <w:style w:type="paragraph" w:customStyle="1" w:styleId="94211D7686CE416EB3CB548B6CD09A58">
    <w:name w:val="94211D7686CE416EB3CB548B6CD09A58"/>
    <w:rsid w:val="00627FCB"/>
  </w:style>
  <w:style w:type="paragraph" w:customStyle="1" w:styleId="964271C52CD5456CBF2680D8524A2140">
    <w:name w:val="964271C52CD5456CBF2680D8524A2140"/>
    <w:rsid w:val="00627FCB"/>
  </w:style>
  <w:style w:type="paragraph" w:customStyle="1" w:styleId="5AFDE1AF735344BD8D355678B517D5BD">
    <w:name w:val="5AFDE1AF735344BD8D355678B517D5BD"/>
    <w:rsid w:val="00627FCB"/>
  </w:style>
  <w:style w:type="paragraph" w:customStyle="1" w:styleId="76FD2FE2A2314F059E63F2C3A3D3C88A">
    <w:name w:val="76FD2FE2A2314F059E63F2C3A3D3C88A"/>
    <w:rsid w:val="00627FCB"/>
  </w:style>
  <w:style w:type="paragraph" w:customStyle="1" w:styleId="07923AD12D3E413B8C533E2CEAF54A4F">
    <w:name w:val="07923AD12D3E413B8C533E2CEAF54A4F"/>
    <w:rsid w:val="00627FCB"/>
  </w:style>
  <w:style w:type="paragraph" w:customStyle="1" w:styleId="8036E30989A24532AADB07FA34C4D5F9">
    <w:name w:val="8036E30989A24532AADB07FA34C4D5F9"/>
    <w:rsid w:val="00627FCB"/>
  </w:style>
  <w:style w:type="paragraph" w:customStyle="1" w:styleId="57F882E4A450465AA5AEA6E92671BB0E">
    <w:name w:val="57F882E4A450465AA5AEA6E92671BB0E"/>
    <w:rsid w:val="00627FCB"/>
  </w:style>
  <w:style w:type="paragraph" w:customStyle="1" w:styleId="6433CE503E9D4870999692379C4C8A8F">
    <w:name w:val="6433CE503E9D4870999692379C4C8A8F"/>
    <w:rsid w:val="00627FCB"/>
  </w:style>
  <w:style w:type="paragraph" w:customStyle="1" w:styleId="A5396AAD8D7E4AA791CEE70B868F51F7">
    <w:name w:val="A5396AAD8D7E4AA791CEE70B868F51F7"/>
    <w:rsid w:val="00627FCB"/>
  </w:style>
  <w:style w:type="paragraph" w:customStyle="1" w:styleId="07933D4C448A4733A21E248DAFFD308A">
    <w:name w:val="07933D4C448A4733A21E248DAFFD308A"/>
    <w:rsid w:val="00627FCB"/>
  </w:style>
  <w:style w:type="paragraph" w:customStyle="1" w:styleId="1B5B08810A234DAE942AB25D5C643D18">
    <w:name w:val="1B5B08810A234DAE942AB25D5C643D18"/>
    <w:rsid w:val="00627FCB"/>
  </w:style>
  <w:style w:type="paragraph" w:customStyle="1" w:styleId="E09DA7872A17420486A66E39F2C7A2F3">
    <w:name w:val="E09DA7872A17420486A66E39F2C7A2F3"/>
    <w:rsid w:val="00627FCB"/>
  </w:style>
  <w:style w:type="paragraph" w:customStyle="1" w:styleId="2172A4F3DFFF42F8A681BB7962C8C046">
    <w:name w:val="2172A4F3DFFF42F8A681BB7962C8C046"/>
    <w:rsid w:val="00627FCB"/>
  </w:style>
  <w:style w:type="paragraph" w:customStyle="1" w:styleId="59F4047BE02940BB99DF81FEF1376FA7">
    <w:name w:val="59F4047BE02940BB99DF81FEF1376FA7"/>
    <w:rsid w:val="00627FCB"/>
  </w:style>
  <w:style w:type="paragraph" w:customStyle="1" w:styleId="45BE32C300BD435196F721CF479D6CEB">
    <w:name w:val="45BE32C300BD435196F721CF479D6CEB"/>
    <w:rsid w:val="00627FCB"/>
  </w:style>
  <w:style w:type="paragraph" w:customStyle="1" w:styleId="F5BA1B0BD02445C7840A3A01013D2AE4">
    <w:name w:val="F5BA1B0BD02445C7840A3A01013D2AE4"/>
    <w:rsid w:val="00627FCB"/>
  </w:style>
  <w:style w:type="paragraph" w:customStyle="1" w:styleId="79CFDE1FA05F4C5293B050D56F77FDCA">
    <w:name w:val="79CFDE1FA05F4C5293B050D56F77FDCA"/>
    <w:rsid w:val="00627FCB"/>
  </w:style>
  <w:style w:type="paragraph" w:customStyle="1" w:styleId="6D214193948541DDB1BDA84D19E96E1D">
    <w:name w:val="6D214193948541DDB1BDA84D19E96E1D"/>
    <w:rsid w:val="00627FCB"/>
  </w:style>
  <w:style w:type="paragraph" w:customStyle="1" w:styleId="0BEF92E6E2FC4484BAF155F841F785C0">
    <w:name w:val="0BEF92E6E2FC4484BAF155F841F785C0"/>
    <w:rsid w:val="00627FCB"/>
  </w:style>
  <w:style w:type="paragraph" w:customStyle="1" w:styleId="7A93E6D3326E4A438CB64E36C380CAC7">
    <w:name w:val="7A93E6D3326E4A438CB64E36C380CAC7"/>
    <w:rsid w:val="00627FCB"/>
  </w:style>
  <w:style w:type="paragraph" w:customStyle="1" w:styleId="7B11E938A63C4D3E8972121EB56F1B74">
    <w:name w:val="7B11E938A63C4D3E8972121EB56F1B74"/>
    <w:rsid w:val="00627FCB"/>
  </w:style>
  <w:style w:type="paragraph" w:customStyle="1" w:styleId="D687C4E014BA4B54A6B193E3565D88B9">
    <w:name w:val="D687C4E014BA4B54A6B193E3565D88B9"/>
    <w:rsid w:val="00627FCB"/>
  </w:style>
  <w:style w:type="paragraph" w:customStyle="1" w:styleId="6419904C48F242A187E8D64DF33830C1">
    <w:name w:val="6419904C48F242A187E8D64DF33830C1"/>
    <w:rsid w:val="00627FCB"/>
  </w:style>
  <w:style w:type="paragraph" w:customStyle="1" w:styleId="CCA43C8939374405B1CE0001E52E0046">
    <w:name w:val="CCA43C8939374405B1CE0001E52E0046"/>
    <w:rsid w:val="00627FCB"/>
  </w:style>
  <w:style w:type="paragraph" w:customStyle="1" w:styleId="41AC9705EDD04C859D4B85D6BCC5F106">
    <w:name w:val="41AC9705EDD04C859D4B85D6BCC5F106"/>
    <w:rsid w:val="00627FCB"/>
  </w:style>
  <w:style w:type="paragraph" w:customStyle="1" w:styleId="4FBB5E89F0964CE1B4C90BF8BF25511C">
    <w:name w:val="4FBB5E89F0964CE1B4C90BF8BF25511C"/>
    <w:rsid w:val="00627FCB"/>
  </w:style>
  <w:style w:type="paragraph" w:customStyle="1" w:styleId="4875E0129C28488287738C3F8023AA4E">
    <w:name w:val="4875E0129C28488287738C3F8023AA4E"/>
    <w:rsid w:val="00627FCB"/>
  </w:style>
  <w:style w:type="paragraph" w:customStyle="1" w:styleId="89AA5645AE6743B0A6F1F6A001946F3C">
    <w:name w:val="89AA5645AE6743B0A6F1F6A001946F3C"/>
    <w:rsid w:val="00627FCB"/>
  </w:style>
  <w:style w:type="paragraph" w:customStyle="1" w:styleId="DD924E34CC164C2AA9CBACE74F64D253">
    <w:name w:val="DD924E34CC164C2AA9CBACE74F64D253"/>
    <w:rsid w:val="00627FCB"/>
  </w:style>
  <w:style w:type="paragraph" w:customStyle="1" w:styleId="38A9F558E5E248A3911406A37BBFB965">
    <w:name w:val="38A9F558E5E248A3911406A37BBFB965"/>
    <w:rsid w:val="00627FCB"/>
  </w:style>
  <w:style w:type="paragraph" w:customStyle="1" w:styleId="B427542092FA47899AE65EEDE0D5F01A">
    <w:name w:val="B427542092FA47899AE65EEDE0D5F01A"/>
    <w:rsid w:val="00627FCB"/>
  </w:style>
  <w:style w:type="paragraph" w:customStyle="1" w:styleId="F77A416FAEFC46BA9416D1760AA52C56">
    <w:name w:val="F77A416FAEFC46BA9416D1760AA52C56"/>
    <w:rsid w:val="00627FCB"/>
  </w:style>
  <w:style w:type="paragraph" w:customStyle="1" w:styleId="15AA3B95B2994093B598BD61BB2B6BA3">
    <w:name w:val="15AA3B95B2994093B598BD61BB2B6BA3"/>
    <w:rsid w:val="00627FCB"/>
  </w:style>
  <w:style w:type="paragraph" w:customStyle="1" w:styleId="DB5241EA134C4245A57CA41B92BE8D41">
    <w:name w:val="DB5241EA134C4245A57CA41B92BE8D41"/>
    <w:rsid w:val="00627F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Myrtleford Lodge Aged Care</Home>
    <Signed xmlns="a8338b6e-77a6-4851-82b6-98166143ffdd" xsi:nil="true"/>
    <Uploaded xmlns="a8338b6e-77a6-4851-82b6-98166143ffdd">true</Uploaded>
    <Management_x0020_Company xmlns="a8338b6e-77a6-4851-82b6-98166143ffdd" xsi:nil="true"/>
    <Doc_x0020_Date xmlns="a8338b6e-77a6-4851-82b6-98166143ffdd">2023-02-17T05:30:01+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621_13-12-2022.docx</Location>
    <Home_x0020_ID xmlns="a8338b6e-77a6-4851-82b6-98166143ffdd">889C338C-7CF4-DC11-AD41-005056922186</Home_x0020_ID>
    <State xmlns="a8338b6e-77a6-4851-82b6-98166143ffdd" xsi:nil="true"/>
    <Doc_x0020_Sent_Received_x0020_Date xmlns="a8338b6e-77a6-4851-82b6-98166143ffdd">2023-02-17T00:00:00+00:00</Doc_x0020_Sent_Received_x0020_Date>
    <Activity_x0020_ID xmlns="a8338b6e-77a6-4851-82b6-98166143ffdd">047A0C92-287A-EB11-8AC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purl.org/dc/elements/1.1/"/>
    <ds:schemaRef ds:uri="http://schemas.openxmlformats.org/package/2006/metadata/core-properties"/>
    <ds:schemaRef ds:uri="http://purl.org/dc/terms/"/>
    <ds:schemaRef ds:uri="http://schemas.microsoft.com/office/2006/documentManagement/types"/>
    <ds:schemaRef ds:uri="a8338b6e-77a6-4851-82b6-98166143ffdd"/>
    <ds:schemaRef ds:uri="http://www.w3.org/XML/1998/namespace"/>
    <ds:schemaRef ds:uri="http://purl.org/dc/dcmitype/"/>
    <ds:schemaRef ds:uri="http://schemas.microsoft.com/office/2006/metadata/properties"/>
  </ds:schemaRefs>
</ds:datastoreItem>
</file>

<file path=customXml/itemProps3.xml><?xml version="1.0" encoding="utf-8"?>
<ds:datastoreItem xmlns:ds="http://schemas.openxmlformats.org/officeDocument/2006/customXml" ds:itemID="{13184158-F092-46B5-B3DF-C908E4543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076</Words>
  <Characters>2893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Katelyn Doak</cp:lastModifiedBy>
  <cp:revision>2</cp:revision>
  <dcterms:created xsi:type="dcterms:W3CDTF">2023-02-21T01:22:00Z</dcterms:created>
  <dcterms:modified xsi:type="dcterms:W3CDTF">2023-02-21T01:2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